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4258CF" w14:textId="77777777" w:rsidR="00B24DF4" w:rsidRDefault="00F74999" w:rsidP="003A1708">
      <w:bookmarkStart w:id="0" w:name="_Toc476822632"/>
      <w:bookmarkStart w:id="1" w:name="_Toc476822653"/>
      <w:r>
        <w:rPr>
          <w:noProof/>
        </w:rPr>
        <w:drawing>
          <wp:anchor distT="0" distB="0" distL="114300" distR="114300" simplePos="0" relativeHeight="251685376" behindDoc="0" locked="0" layoutInCell="1" allowOverlap="1" wp14:anchorId="44B90BF8" wp14:editId="1F97E639">
            <wp:simplePos x="0" y="0"/>
            <wp:positionH relativeFrom="margin">
              <wp:align>right</wp:align>
            </wp:positionH>
            <wp:positionV relativeFrom="margin">
              <wp:align>top</wp:align>
            </wp:positionV>
            <wp:extent cx="720000" cy="899999"/>
            <wp:effectExtent l="0" t="0" r="4445" b="0"/>
            <wp:wrapThrough wrapText="bothSides">
              <wp:wrapPolygon edited="0">
                <wp:start x="0" y="0"/>
                <wp:lineTo x="0" y="21036"/>
                <wp:lineTo x="21162" y="21036"/>
                <wp:lineTo x="2116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20000" cy="899999"/>
                    </a:xfrm>
                    <a:prstGeom prst="rect">
                      <a:avLst/>
                    </a:prstGeom>
                  </pic:spPr>
                </pic:pic>
              </a:graphicData>
            </a:graphic>
            <wp14:sizeRelH relativeFrom="margin">
              <wp14:pctWidth>0</wp14:pctWidth>
            </wp14:sizeRelH>
            <wp14:sizeRelV relativeFrom="margin">
              <wp14:pctHeight>0</wp14:pctHeight>
            </wp14:sizeRelV>
          </wp:anchor>
        </w:drawing>
      </w:r>
      <w:r w:rsidR="00B24DF4" w:rsidRPr="008A251F">
        <w:rPr>
          <w:rFonts w:eastAsiaTheme="majorEastAsia"/>
          <w:noProof/>
        </w:rPr>
        <w:drawing>
          <wp:inline distT="0" distB="0" distL="0" distR="0" wp14:anchorId="317B2DE2" wp14:editId="5D9C0B2B">
            <wp:extent cx="4335880" cy="612000"/>
            <wp:effectExtent l="0" t="0" r="0" b="0"/>
            <wp:docPr id="3" name="Picture 3" descr="Australian Commission on Safety and Quality in Health Care logo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CSQHC_logo_inline_CMYK300_JPG (53722) (D15-40815).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335880" cy="612000"/>
                    </a:xfrm>
                    <a:prstGeom prst="rect">
                      <a:avLst/>
                    </a:prstGeom>
                  </pic:spPr>
                </pic:pic>
              </a:graphicData>
            </a:graphic>
          </wp:inline>
        </w:drawing>
      </w:r>
      <w:bookmarkEnd w:id="0"/>
      <w:bookmarkEnd w:id="1"/>
    </w:p>
    <w:p w14:paraId="2055B925" w14:textId="77777777" w:rsidR="00BC07E4" w:rsidRPr="003A1708" w:rsidRDefault="00BC07E4" w:rsidP="003A1708"/>
    <w:p w14:paraId="13AC7FE9" w14:textId="7E99A233" w:rsidR="00BC07E4" w:rsidRDefault="00BC07E4" w:rsidP="00A224DF">
      <w:pPr>
        <w:rPr>
          <w:highlight w:val="yellow"/>
        </w:rPr>
      </w:pPr>
      <w:r w:rsidRPr="0091137C">
        <w:t>TRIM:</w:t>
      </w:r>
      <w:r w:rsidR="001834D5">
        <w:t xml:space="preserve"> </w:t>
      </w:r>
      <w:r w:rsidR="00BC448D">
        <w:t>D23-</w:t>
      </w:r>
      <w:r w:rsidR="00CB5472">
        <w:t>24769</w:t>
      </w:r>
    </w:p>
    <w:p w14:paraId="5BB3BB59" w14:textId="77777777" w:rsidR="00BC07E4" w:rsidRDefault="00BC07E4" w:rsidP="00855830"/>
    <w:p w14:paraId="6E9460BF" w14:textId="0F9FFF10" w:rsidR="00861CD5" w:rsidRPr="008C2A64" w:rsidRDefault="00861CD5" w:rsidP="008C2A64">
      <w:pPr>
        <w:pStyle w:val="Title"/>
      </w:pPr>
      <w:r w:rsidRPr="008C2A64">
        <w:t xml:space="preserve">The Hand Hygiene Compliance Application </w:t>
      </w:r>
      <w:r w:rsidR="008C2A64">
        <w:t>(HHCApp)</w:t>
      </w:r>
    </w:p>
    <w:p w14:paraId="5D098F53" w14:textId="0BAD6249" w:rsidR="00861CD5" w:rsidRPr="00452709" w:rsidRDefault="00861CD5" w:rsidP="008C2A64">
      <w:pPr>
        <w:pStyle w:val="SubHeading"/>
      </w:pPr>
      <w:r>
        <w:t>User guide</w:t>
      </w:r>
    </w:p>
    <w:p w14:paraId="19273DE5" w14:textId="52CC3892" w:rsidR="0033440C" w:rsidRPr="00196988" w:rsidRDefault="0033440C" w:rsidP="00861CD5"/>
    <w:p w14:paraId="117E37A3" w14:textId="77777777" w:rsidR="0033440C" w:rsidRDefault="0033440C" w:rsidP="0033440C"/>
    <w:p w14:paraId="32291998" w14:textId="13243695" w:rsidR="000B0274" w:rsidRDefault="009600E0" w:rsidP="006B2409">
      <w:pPr>
        <w:pStyle w:val="PublicationDate"/>
      </w:pPr>
      <w:r>
        <w:t>Ju</w:t>
      </w:r>
      <w:r w:rsidR="000D3059">
        <w:t>ly</w:t>
      </w:r>
      <w:r w:rsidR="001834D5">
        <w:t xml:space="preserve"> </w:t>
      </w:r>
      <w:r w:rsidR="00196988">
        <w:t>2023</w:t>
      </w:r>
    </w:p>
    <w:p w14:paraId="128D2AB0" w14:textId="77777777" w:rsidR="00855830" w:rsidRPr="006B2409" w:rsidRDefault="00855830" w:rsidP="00855830"/>
    <w:p w14:paraId="6DC7AA97" w14:textId="5317A19C" w:rsidR="00BC07E4" w:rsidRPr="003C02C5" w:rsidRDefault="0011434F" w:rsidP="0033440C">
      <w:r>
        <w:rPr>
          <w:noProof/>
        </w:rPr>
        <mc:AlternateContent>
          <mc:Choice Requires="wpg">
            <w:drawing>
              <wp:inline distT="0" distB="0" distL="0" distR="0" wp14:anchorId="4C9FB603" wp14:editId="2F6876AD">
                <wp:extent cx="6119495" cy="3977113"/>
                <wp:effectExtent l="0" t="0" r="14605" b="23495"/>
                <wp:docPr id="364933503"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119495" cy="3977113"/>
                          <a:chOff x="0" y="-17253"/>
                          <a:chExt cx="6119495" cy="3977113"/>
                        </a:xfrm>
                      </wpg:grpSpPr>
                      <wps:wsp>
                        <wps:cNvPr id="884557845" name="Rectangle: Rounded Corners 1"/>
                        <wps:cNvSpPr/>
                        <wps:spPr>
                          <a:xfrm>
                            <a:off x="0" y="0"/>
                            <a:ext cx="6119495" cy="3959860"/>
                          </a:xfrm>
                          <a:prstGeom prst="roundRect">
                            <a:avLst>
                              <a:gd name="adj" fmla="val 9932"/>
                            </a:avLst>
                          </a:prstGeom>
                          <a:blipFill dpi="0" rotWithShape="1">
                            <a:blip r:embed="rId13"/>
                            <a:srcRect/>
                            <a:stretch>
                              <a:fillRect/>
                            </a:stretch>
                          </a:blipFill>
                          <a:ln>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3562299" name="Rectangle: Rounded Corners 1"/>
                        <wps:cNvSpPr/>
                        <wps:spPr>
                          <a:xfrm>
                            <a:off x="1" y="-17253"/>
                            <a:ext cx="6119494" cy="3977113"/>
                          </a:xfrm>
                          <a:prstGeom prst="roundRect">
                            <a:avLst>
                              <a:gd name="adj" fmla="val 9932"/>
                            </a:avLst>
                          </a:prstGeom>
                          <a:gradFill flip="none" rotWithShape="1">
                            <a:gsLst>
                              <a:gs pos="0">
                                <a:schemeClr val="tx2">
                                  <a:alpha val="85000"/>
                                </a:schemeClr>
                              </a:gs>
                              <a:gs pos="100000">
                                <a:schemeClr val="accent1">
                                  <a:lumMod val="20000"/>
                                  <a:lumOff val="80000"/>
                                  <a:alpha val="50000"/>
                                </a:schemeClr>
                              </a:gs>
                            </a:gsLst>
                            <a:lin ang="13500000" scaled="1"/>
                            <a:tileRect/>
                          </a:gra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5178EEF" id="Group 2" o:spid="_x0000_s1026" alt="&quot;&quot;" style="width:481.85pt;height:313.15pt;mso-position-horizontal-relative:char;mso-position-vertical-relative:line" coordorigin=",-172" coordsize="61194,39771" o:gfxdata="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ExJQU8s&#10;IFNlcmluYQAAAAWQAwACAAAAFAAAEKaQBAACAAAAFAAAELqSkQACAAAAAzc0AACSkgACAAAAAzc0&#10;AADqHAAHAAAIDAAACJoAAAAAHOoAAAAI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8P3hwYWNrZXQgZW5kPSd3Jz8+/9sAQwAHBQUGBQQHBgUGCAcHCAoR&#10;CwoJCQoVDxAMERgVGhkYFRgXGx4nIRsdJR0XGCIuIiUoKSssKxogLzMvKjInKisq/9sAQwEHCAgK&#10;CQoUCwsUKhwYHCoqKioqKioqKioqKioqKioqKioqKioqKioqKioqKioqKioqKioqKioqKioqKioq&#10;Kioq/8AAEQgDMwWZ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">
                <v:roundrect id="Rectangle: Rounded Corners 1" o:spid="_x0000_s1027" style="position:absolute;width:61194;height:39598;visibility:visible;mso-wrap-style:square;v-text-anchor:middle" arcsize="650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" strokecolor="#00a9dd [3205]" strokeweight="2pt">
                  <v:fill r:id="rId14" o:title="" recolor="t" rotate="t" type="frame"/>
                </v:roundrect>
                <v:roundrect id="Rectangle: Rounded Corners 1" o:spid="_x0000_s1028" style="position:absolute;top:-172;width:61194;height:39770;visibility:visible;mso-wrap-style:square;v-text-anchor:middle" arcsize="650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" fillcolor="#1178a2 [3215]" stroked="f" strokeweight="2pt">
                  <v:fill opacity="55705f" color2="#c2e9f8 [660]" o:opacity2=".5" rotate="t" angle="225" focus="100%" type="gradient"/>
                </v:roundrect>
                <w10:anchorlock/>
              </v:group>
            </w:pict>
          </mc:Fallback>
        </mc:AlternateContent>
      </w:r>
    </w:p>
    <w:p w14:paraId="1FE862E9" w14:textId="72A3577B" w:rsidR="00BC07E4" w:rsidRPr="00BC07E4" w:rsidRDefault="00BC07E4" w:rsidP="00BC07E4">
      <w:bookmarkStart w:id="2" w:name="_Toc476822633"/>
      <w:bookmarkStart w:id="3" w:name="_Toc476822654"/>
      <w:bookmarkStart w:id="4" w:name="_Toc476822854"/>
      <w:bookmarkStart w:id="5" w:name="_Toc476823158"/>
      <w:bookmarkStart w:id="6" w:name="_Toc476823667"/>
      <w:r>
        <w:br w:type="page"/>
      </w:r>
    </w:p>
    <w:bookmarkEnd w:id="6" w:displacedByCustomXml="next"/>
    <w:bookmarkEnd w:id="5" w:displacedByCustomXml="next"/>
    <w:bookmarkEnd w:id="4" w:displacedByCustomXml="next"/>
    <w:bookmarkEnd w:id="3" w:displacedByCustomXml="next"/>
    <w:bookmarkEnd w:id="2" w:displacedByCustomXml="next"/>
    <w:sdt>
      <w:sdtPr>
        <w:rPr>
          <w:rFonts w:cs="Times New Roman"/>
          <w:b w:val="0"/>
          <w:bCs w:val="0"/>
          <w:iCs w:val="0"/>
          <w:color w:val="auto"/>
          <w:kern w:val="0"/>
          <w:sz w:val="22"/>
          <w:szCs w:val="22"/>
        </w:rPr>
        <w:id w:val="-156238153"/>
        <w:docPartObj>
          <w:docPartGallery w:val="Table of Contents"/>
          <w:docPartUnique/>
        </w:docPartObj>
      </w:sdtPr>
      <w:sdtEndPr>
        <w:rPr>
          <w:noProof/>
        </w:rPr>
      </w:sdtEndPr>
      <w:sdtContent>
        <w:p w14:paraId="0CBD20F7" w14:textId="77777777" w:rsidR="00255596" w:rsidRDefault="00255596" w:rsidP="003B50C1">
          <w:pPr>
            <w:pStyle w:val="TOCHeading"/>
          </w:pPr>
          <w:r w:rsidRPr="003B50C1">
            <w:t>Contents</w:t>
          </w:r>
        </w:p>
        <w:p w14:paraId="2AB1F547" w14:textId="79132FF6" w:rsidR="001B622E" w:rsidRDefault="00F14E80">
          <w:pPr>
            <w:pStyle w:val="TOC1"/>
            <w:rPr>
              <w:rFonts w:eastAsiaTheme="minorEastAsia" w:cstheme="minorBidi"/>
              <w:b w:val="0"/>
              <w:bCs w:val="0"/>
              <w:noProof/>
              <w:color w:val="auto"/>
              <w:sz w:val="22"/>
              <w:szCs w:val="22"/>
            </w:rPr>
          </w:pPr>
          <w:r>
            <w:fldChar w:fldCharType="begin"/>
          </w:r>
          <w:r>
            <w:instrText xml:space="preserve"> TOC \o "1-2" \h \z \u </w:instrText>
          </w:r>
          <w:r>
            <w:fldChar w:fldCharType="separate"/>
          </w:r>
          <w:hyperlink w:anchor="_Toc140222172" w:history="1">
            <w:r w:rsidR="001B622E" w:rsidRPr="00BA2145">
              <w:rPr>
                <w:rStyle w:val="Hyperlink"/>
                <w:noProof/>
              </w:rPr>
              <w:t>About this guide</w:t>
            </w:r>
            <w:r w:rsidR="001B622E">
              <w:rPr>
                <w:noProof/>
                <w:webHidden/>
              </w:rPr>
              <w:tab/>
            </w:r>
            <w:r w:rsidR="001B622E">
              <w:rPr>
                <w:noProof/>
                <w:webHidden/>
              </w:rPr>
              <w:fldChar w:fldCharType="begin"/>
            </w:r>
            <w:r w:rsidR="001B622E">
              <w:rPr>
                <w:noProof/>
                <w:webHidden/>
              </w:rPr>
              <w:instrText xml:space="preserve"> PAGEREF _Toc140222172 \h </w:instrText>
            </w:r>
            <w:r w:rsidR="001B622E">
              <w:rPr>
                <w:noProof/>
                <w:webHidden/>
              </w:rPr>
            </w:r>
            <w:r w:rsidR="001B622E">
              <w:rPr>
                <w:noProof/>
                <w:webHidden/>
              </w:rPr>
              <w:fldChar w:fldCharType="separate"/>
            </w:r>
            <w:r w:rsidR="00090F13">
              <w:rPr>
                <w:noProof/>
                <w:webHidden/>
              </w:rPr>
              <w:t>3</w:t>
            </w:r>
            <w:r w:rsidR="001B622E">
              <w:rPr>
                <w:noProof/>
                <w:webHidden/>
              </w:rPr>
              <w:fldChar w:fldCharType="end"/>
            </w:r>
          </w:hyperlink>
        </w:p>
        <w:p w14:paraId="081B5D38" w14:textId="4773184D" w:rsidR="001B622E" w:rsidRDefault="001B622E">
          <w:pPr>
            <w:pStyle w:val="TOC1"/>
            <w:rPr>
              <w:rFonts w:eastAsiaTheme="minorEastAsia" w:cstheme="minorBidi"/>
              <w:b w:val="0"/>
              <w:bCs w:val="0"/>
              <w:noProof/>
              <w:color w:val="auto"/>
              <w:sz w:val="22"/>
              <w:szCs w:val="22"/>
            </w:rPr>
          </w:pPr>
          <w:hyperlink w:anchor="_Toc140222173" w:history="1">
            <w:r w:rsidRPr="00BA2145">
              <w:rPr>
                <w:rStyle w:val="Hyperlink"/>
                <w:noProof/>
              </w:rPr>
              <w:t>Administrator roles and responsibilities</w:t>
            </w:r>
            <w:r>
              <w:rPr>
                <w:noProof/>
                <w:webHidden/>
              </w:rPr>
              <w:tab/>
            </w:r>
            <w:r>
              <w:rPr>
                <w:noProof/>
                <w:webHidden/>
              </w:rPr>
              <w:fldChar w:fldCharType="begin"/>
            </w:r>
            <w:r>
              <w:rPr>
                <w:noProof/>
                <w:webHidden/>
              </w:rPr>
              <w:instrText xml:space="preserve"> PAGEREF _Toc140222173 \h </w:instrText>
            </w:r>
            <w:r>
              <w:rPr>
                <w:noProof/>
                <w:webHidden/>
              </w:rPr>
            </w:r>
            <w:r>
              <w:rPr>
                <w:noProof/>
                <w:webHidden/>
              </w:rPr>
              <w:fldChar w:fldCharType="separate"/>
            </w:r>
            <w:r w:rsidR="00090F13">
              <w:rPr>
                <w:noProof/>
                <w:webHidden/>
              </w:rPr>
              <w:t>4</w:t>
            </w:r>
            <w:r>
              <w:rPr>
                <w:noProof/>
                <w:webHidden/>
              </w:rPr>
              <w:fldChar w:fldCharType="end"/>
            </w:r>
          </w:hyperlink>
        </w:p>
        <w:p w14:paraId="1CD3D835" w14:textId="094BE935" w:rsidR="001B622E" w:rsidRDefault="001B622E">
          <w:pPr>
            <w:pStyle w:val="TOC2"/>
            <w:rPr>
              <w:rFonts w:eastAsiaTheme="minorEastAsia" w:cstheme="minorBidi"/>
              <w:noProof/>
              <w:szCs w:val="22"/>
            </w:rPr>
          </w:pPr>
          <w:hyperlink w:anchor="_Toc140222174" w:history="1">
            <w:r w:rsidRPr="00BA2145">
              <w:rPr>
                <w:rStyle w:val="Hyperlink"/>
                <w:noProof/>
              </w:rPr>
              <w:t>Organisation Administrator</w:t>
            </w:r>
            <w:r>
              <w:rPr>
                <w:noProof/>
                <w:webHidden/>
              </w:rPr>
              <w:tab/>
            </w:r>
            <w:r>
              <w:rPr>
                <w:noProof/>
                <w:webHidden/>
              </w:rPr>
              <w:fldChar w:fldCharType="begin"/>
            </w:r>
            <w:r>
              <w:rPr>
                <w:noProof/>
                <w:webHidden/>
              </w:rPr>
              <w:instrText xml:space="preserve"> PAGEREF _Toc140222174 \h </w:instrText>
            </w:r>
            <w:r>
              <w:rPr>
                <w:noProof/>
                <w:webHidden/>
              </w:rPr>
            </w:r>
            <w:r>
              <w:rPr>
                <w:noProof/>
                <w:webHidden/>
              </w:rPr>
              <w:fldChar w:fldCharType="separate"/>
            </w:r>
            <w:r w:rsidR="00090F13">
              <w:rPr>
                <w:noProof/>
                <w:webHidden/>
              </w:rPr>
              <w:t>4</w:t>
            </w:r>
            <w:r>
              <w:rPr>
                <w:noProof/>
                <w:webHidden/>
              </w:rPr>
              <w:fldChar w:fldCharType="end"/>
            </w:r>
          </w:hyperlink>
        </w:p>
        <w:p w14:paraId="061A18D6" w14:textId="30EA193F" w:rsidR="001B622E" w:rsidRDefault="001B622E">
          <w:pPr>
            <w:pStyle w:val="TOC2"/>
            <w:rPr>
              <w:rFonts w:eastAsiaTheme="minorEastAsia" w:cstheme="minorBidi"/>
              <w:noProof/>
              <w:szCs w:val="22"/>
            </w:rPr>
          </w:pPr>
          <w:hyperlink w:anchor="_Toc140222175" w:history="1">
            <w:r w:rsidRPr="00BA2145">
              <w:rPr>
                <w:rStyle w:val="Hyperlink"/>
                <w:noProof/>
              </w:rPr>
              <w:t>Region and Region Group/Organisation Group Administrator</w:t>
            </w:r>
            <w:r>
              <w:rPr>
                <w:noProof/>
                <w:webHidden/>
              </w:rPr>
              <w:tab/>
            </w:r>
            <w:r>
              <w:rPr>
                <w:noProof/>
                <w:webHidden/>
              </w:rPr>
              <w:fldChar w:fldCharType="begin"/>
            </w:r>
            <w:r>
              <w:rPr>
                <w:noProof/>
                <w:webHidden/>
              </w:rPr>
              <w:instrText xml:space="preserve"> PAGEREF _Toc140222175 \h </w:instrText>
            </w:r>
            <w:r>
              <w:rPr>
                <w:noProof/>
                <w:webHidden/>
              </w:rPr>
            </w:r>
            <w:r>
              <w:rPr>
                <w:noProof/>
                <w:webHidden/>
              </w:rPr>
              <w:fldChar w:fldCharType="separate"/>
            </w:r>
            <w:r w:rsidR="00090F13">
              <w:rPr>
                <w:noProof/>
                <w:webHidden/>
              </w:rPr>
              <w:t>4</w:t>
            </w:r>
            <w:r>
              <w:rPr>
                <w:noProof/>
                <w:webHidden/>
              </w:rPr>
              <w:fldChar w:fldCharType="end"/>
            </w:r>
          </w:hyperlink>
        </w:p>
        <w:p w14:paraId="32378A55" w14:textId="1FDFE987" w:rsidR="001B622E" w:rsidRDefault="001B622E">
          <w:pPr>
            <w:pStyle w:val="TOC2"/>
            <w:rPr>
              <w:rFonts w:eastAsiaTheme="minorEastAsia" w:cstheme="minorBidi"/>
              <w:noProof/>
              <w:szCs w:val="22"/>
            </w:rPr>
          </w:pPr>
          <w:hyperlink w:anchor="_Toc140222176" w:history="1">
            <w:r w:rsidRPr="00BA2145">
              <w:rPr>
                <w:rStyle w:val="Hyperlink"/>
                <w:noProof/>
              </w:rPr>
              <w:t>Other HHCApp roles</w:t>
            </w:r>
            <w:r>
              <w:rPr>
                <w:noProof/>
                <w:webHidden/>
              </w:rPr>
              <w:tab/>
            </w:r>
            <w:r>
              <w:rPr>
                <w:noProof/>
                <w:webHidden/>
              </w:rPr>
              <w:fldChar w:fldCharType="begin"/>
            </w:r>
            <w:r>
              <w:rPr>
                <w:noProof/>
                <w:webHidden/>
              </w:rPr>
              <w:instrText xml:space="preserve"> PAGEREF _Toc140222176 \h </w:instrText>
            </w:r>
            <w:r>
              <w:rPr>
                <w:noProof/>
                <w:webHidden/>
              </w:rPr>
            </w:r>
            <w:r>
              <w:rPr>
                <w:noProof/>
                <w:webHidden/>
              </w:rPr>
              <w:fldChar w:fldCharType="separate"/>
            </w:r>
            <w:r w:rsidR="00090F13">
              <w:rPr>
                <w:noProof/>
                <w:webHidden/>
              </w:rPr>
              <w:t>5</w:t>
            </w:r>
            <w:r>
              <w:rPr>
                <w:noProof/>
                <w:webHidden/>
              </w:rPr>
              <w:fldChar w:fldCharType="end"/>
            </w:r>
          </w:hyperlink>
        </w:p>
        <w:p w14:paraId="17C2A863" w14:textId="07A856B2" w:rsidR="001B622E" w:rsidRDefault="001B622E">
          <w:pPr>
            <w:pStyle w:val="TOC2"/>
            <w:rPr>
              <w:rFonts w:eastAsiaTheme="minorEastAsia" w:cstheme="minorBidi"/>
              <w:noProof/>
              <w:szCs w:val="22"/>
            </w:rPr>
          </w:pPr>
          <w:hyperlink w:anchor="_Toc140222177" w:history="1">
            <w:r w:rsidRPr="00BA2145">
              <w:rPr>
                <w:rStyle w:val="Hyperlink"/>
                <w:noProof/>
              </w:rPr>
              <w:t>How to register a new organisation in the HHCApp</w:t>
            </w:r>
            <w:r>
              <w:rPr>
                <w:noProof/>
                <w:webHidden/>
              </w:rPr>
              <w:tab/>
            </w:r>
            <w:r>
              <w:rPr>
                <w:noProof/>
                <w:webHidden/>
              </w:rPr>
              <w:fldChar w:fldCharType="begin"/>
            </w:r>
            <w:r>
              <w:rPr>
                <w:noProof/>
                <w:webHidden/>
              </w:rPr>
              <w:instrText xml:space="preserve"> PAGEREF _Toc140222177 \h </w:instrText>
            </w:r>
            <w:r>
              <w:rPr>
                <w:noProof/>
                <w:webHidden/>
              </w:rPr>
            </w:r>
            <w:r>
              <w:rPr>
                <w:noProof/>
                <w:webHidden/>
              </w:rPr>
              <w:fldChar w:fldCharType="separate"/>
            </w:r>
            <w:r w:rsidR="00090F13">
              <w:rPr>
                <w:noProof/>
                <w:webHidden/>
              </w:rPr>
              <w:t>7</w:t>
            </w:r>
            <w:r>
              <w:rPr>
                <w:noProof/>
                <w:webHidden/>
              </w:rPr>
              <w:fldChar w:fldCharType="end"/>
            </w:r>
          </w:hyperlink>
        </w:p>
        <w:p w14:paraId="21C298B6" w14:textId="47E47EBF" w:rsidR="001B622E" w:rsidRDefault="001B622E">
          <w:pPr>
            <w:pStyle w:val="TOC1"/>
            <w:rPr>
              <w:rFonts w:eastAsiaTheme="minorEastAsia" w:cstheme="minorBidi"/>
              <w:b w:val="0"/>
              <w:bCs w:val="0"/>
              <w:noProof/>
              <w:color w:val="auto"/>
              <w:sz w:val="22"/>
              <w:szCs w:val="22"/>
            </w:rPr>
          </w:pPr>
          <w:hyperlink w:anchor="_Toc140222178" w:history="1">
            <w:r w:rsidRPr="00BA2145">
              <w:rPr>
                <w:rStyle w:val="Hyperlink"/>
                <w:noProof/>
              </w:rPr>
              <w:t>User profiles</w:t>
            </w:r>
            <w:r>
              <w:rPr>
                <w:noProof/>
                <w:webHidden/>
              </w:rPr>
              <w:tab/>
            </w:r>
            <w:r>
              <w:rPr>
                <w:noProof/>
                <w:webHidden/>
              </w:rPr>
              <w:fldChar w:fldCharType="begin"/>
            </w:r>
            <w:r>
              <w:rPr>
                <w:noProof/>
                <w:webHidden/>
              </w:rPr>
              <w:instrText xml:space="preserve"> PAGEREF _Toc140222178 \h </w:instrText>
            </w:r>
            <w:r>
              <w:rPr>
                <w:noProof/>
                <w:webHidden/>
              </w:rPr>
            </w:r>
            <w:r>
              <w:rPr>
                <w:noProof/>
                <w:webHidden/>
              </w:rPr>
              <w:fldChar w:fldCharType="separate"/>
            </w:r>
            <w:r w:rsidR="00090F13">
              <w:rPr>
                <w:noProof/>
                <w:webHidden/>
              </w:rPr>
              <w:t>8</w:t>
            </w:r>
            <w:r>
              <w:rPr>
                <w:noProof/>
                <w:webHidden/>
              </w:rPr>
              <w:fldChar w:fldCharType="end"/>
            </w:r>
          </w:hyperlink>
        </w:p>
        <w:p w14:paraId="4169412E" w14:textId="46EB2158" w:rsidR="001B622E" w:rsidRDefault="001B622E">
          <w:pPr>
            <w:pStyle w:val="TOC1"/>
            <w:rPr>
              <w:rFonts w:eastAsiaTheme="minorEastAsia" w:cstheme="minorBidi"/>
              <w:b w:val="0"/>
              <w:bCs w:val="0"/>
              <w:noProof/>
              <w:color w:val="auto"/>
              <w:sz w:val="22"/>
              <w:szCs w:val="22"/>
            </w:rPr>
          </w:pPr>
          <w:hyperlink w:anchor="_Toc140222179" w:history="1">
            <w:r w:rsidRPr="00BA2145">
              <w:rPr>
                <w:rStyle w:val="Hyperlink"/>
                <w:noProof/>
              </w:rPr>
              <w:t>Entering audit data using the HHCApp</w:t>
            </w:r>
            <w:r>
              <w:rPr>
                <w:noProof/>
                <w:webHidden/>
              </w:rPr>
              <w:tab/>
            </w:r>
            <w:r>
              <w:rPr>
                <w:noProof/>
                <w:webHidden/>
              </w:rPr>
              <w:fldChar w:fldCharType="begin"/>
            </w:r>
            <w:r>
              <w:rPr>
                <w:noProof/>
                <w:webHidden/>
              </w:rPr>
              <w:instrText xml:space="preserve"> PAGEREF _Toc140222179 \h </w:instrText>
            </w:r>
            <w:r>
              <w:rPr>
                <w:noProof/>
                <w:webHidden/>
              </w:rPr>
            </w:r>
            <w:r>
              <w:rPr>
                <w:noProof/>
                <w:webHidden/>
              </w:rPr>
              <w:fldChar w:fldCharType="separate"/>
            </w:r>
            <w:r w:rsidR="00090F13">
              <w:rPr>
                <w:noProof/>
                <w:webHidden/>
              </w:rPr>
              <w:t>9</w:t>
            </w:r>
            <w:r>
              <w:rPr>
                <w:noProof/>
                <w:webHidden/>
              </w:rPr>
              <w:fldChar w:fldCharType="end"/>
            </w:r>
          </w:hyperlink>
        </w:p>
        <w:p w14:paraId="7DF64AFD" w14:textId="37DF6EA1" w:rsidR="001B622E" w:rsidRDefault="001B622E">
          <w:pPr>
            <w:pStyle w:val="TOC2"/>
            <w:rPr>
              <w:rFonts w:eastAsiaTheme="minorEastAsia" w:cstheme="minorBidi"/>
              <w:noProof/>
              <w:szCs w:val="22"/>
            </w:rPr>
          </w:pPr>
          <w:hyperlink w:anchor="_Toc140222180" w:history="1">
            <w:r w:rsidRPr="00BA2145">
              <w:rPr>
                <w:rStyle w:val="Hyperlink"/>
                <w:noProof/>
              </w:rPr>
              <w:t>How to enter data using the mobile site</w:t>
            </w:r>
            <w:r>
              <w:rPr>
                <w:noProof/>
                <w:webHidden/>
              </w:rPr>
              <w:tab/>
            </w:r>
            <w:r>
              <w:rPr>
                <w:noProof/>
                <w:webHidden/>
              </w:rPr>
              <w:fldChar w:fldCharType="begin"/>
            </w:r>
            <w:r>
              <w:rPr>
                <w:noProof/>
                <w:webHidden/>
              </w:rPr>
              <w:instrText xml:space="preserve"> PAGEREF _Toc140222180 \h </w:instrText>
            </w:r>
            <w:r>
              <w:rPr>
                <w:noProof/>
                <w:webHidden/>
              </w:rPr>
            </w:r>
            <w:r>
              <w:rPr>
                <w:noProof/>
                <w:webHidden/>
              </w:rPr>
              <w:fldChar w:fldCharType="separate"/>
            </w:r>
            <w:r w:rsidR="00090F13">
              <w:rPr>
                <w:noProof/>
                <w:webHidden/>
              </w:rPr>
              <w:t>9</w:t>
            </w:r>
            <w:r>
              <w:rPr>
                <w:noProof/>
                <w:webHidden/>
              </w:rPr>
              <w:fldChar w:fldCharType="end"/>
            </w:r>
          </w:hyperlink>
        </w:p>
        <w:p w14:paraId="6CA7BE79" w14:textId="5678F885" w:rsidR="001B622E" w:rsidRDefault="001B622E">
          <w:pPr>
            <w:pStyle w:val="TOC2"/>
            <w:rPr>
              <w:rFonts w:eastAsiaTheme="minorEastAsia" w:cstheme="minorBidi"/>
              <w:noProof/>
              <w:szCs w:val="22"/>
            </w:rPr>
          </w:pPr>
          <w:hyperlink w:anchor="_Toc140222181" w:history="1">
            <w:r w:rsidRPr="00BA2145">
              <w:rPr>
                <w:rStyle w:val="Hyperlink"/>
                <w:noProof/>
              </w:rPr>
              <w:t>How to enter data using the desktop site</w:t>
            </w:r>
            <w:r>
              <w:rPr>
                <w:noProof/>
                <w:webHidden/>
              </w:rPr>
              <w:tab/>
            </w:r>
            <w:r>
              <w:rPr>
                <w:noProof/>
                <w:webHidden/>
              </w:rPr>
              <w:fldChar w:fldCharType="begin"/>
            </w:r>
            <w:r>
              <w:rPr>
                <w:noProof/>
                <w:webHidden/>
              </w:rPr>
              <w:instrText xml:space="preserve"> PAGEREF _Toc140222181 \h </w:instrText>
            </w:r>
            <w:r>
              <w:rPr>
                <w:noProof/>
                <w:webHidden/>
              </w:rPr>
            </w:r>
            <w:r>
              <w:rPr>
                <w:noProof/>
                <w:webHidden/>
              </w:rPr>
              <w:fldChar w:fldCharType="separate"/>
            </w:r>
            <w:r w:rsidR="00090F13">
              <w:rPr>
                <w:noProof/>
                <w:webHidden/>
              </w:rPr>
              <w:t>15</w:t>
            </w:r>
            <w:r>
              <w:rPr>
                <w:noProof/>
                <w:webHidden/>
              </w:rPr>
              <w:fldChar w:fldCharType="end"/>
            </w:r>
          </w:hyperlink>
        </w:p>
        <w:p w14:paraId="7A431DD1" w14:textId="0ED83A8D" w:rsidR="001B622E" w:rsidRDefault="001B622E">
          <w:pPr>
            <w:pStyle w:val="TOC2"/>
            <w:rPr>
              <w:rFonts w:eastAsiaTheme="minorEastAsia" w:cstheme="minorBidi"/>
              <w:noProof/>
              <w:szCs w:val="22"/>
            </w:rPr>
          </w:pPr>
          <w:hyperlink w:anchor="_Toc140222182" w:history="1">
            <w:r w:rsidRPr="00BA2145">
              <w:rPr>
                <w:rStyle w:val="Hyperlink"/>
                <w:noProof/>
                <w:lang w:val="en-US"/>
              </w:rPr>
              <w:t>How to use the hand hygiene observation data collection form</w:t>
            </w:r>
            <w:r>
              <w:rPr>
                <w:noProof/>
                <w:webHidden/>
              </w:rPr>
              <w:tab/>
            </w:r>
            <w:r>
              <w:rPr>
                <w:noProof/>
                <w:webHidden/>
              </w:rPr>
              <w:fldChar w:fldCharType="begin"/>
            </w:r>
            <w:r>
              <w:rPr>
                <w:noProof/>
                <w:webHidden/>
              </w:rPr>
              <w:instrText xml:space="preserve"> PAGEREF _Toc140222182 \h </w:instrText>
            </w:r>
            <w:r>
              <w:rPr>
                <w:noProof/>
                <w:webHidden/>
              </w:rPr>
            </w:r>
            <w:r>
              <w:rPr>
                <w:noProof/>
                <w:webHidden/>
              </w:rPr>
              <w:fldChar w:fldCharType="separate"/>
            </w:r>
            <w:r w:rsidR="00090F13">
              <w:rPr>
                <w:noProof/>
                <w:webHidden/>
              </w:rPr>
              <w:t>20</w:t>
            </w:r>
            <w:r>
              <w:rPr>
                <w:noProof/>
                <w:webHidden/>
              </w:rPr>
              <w:fldChar w:fldCharType="end"/>
            </w:r>
          </w:hyperlink>
        </w:p>
        <w:p w14:paraId="7BDBD07C" w14:textId="0FDF8BE8" w:rsidR="001B622E" w:rsidRDefault="001B622E">
          <w:pPr>
            <w:pStyle w:val="TOC2"/>
            <w:rPr>
              <w:rFonts w:eastAsiaTheme="minorEastAsia" w:cstheme="minorBidi"/>
              <w:noProof/>
              <w:szCs w:val="22"/>
            </w:rPr>
          </w:pPr>
          <w:hyperlink w:anchor="_Toc140222183" w:history="1">
            <w:r w:rsidRPr="00BA2145">
              <w:rPr>
                <w:rStyle w:val="Hyperlink"/>
                <w:noProof/>
              </w:rPr>
              <w:t>Automated data validation</w:t>
            </w:r>
            <w:r>
              <w:rPr>
                <w:noProof/>
                <w:webHidden/>
              </w:rPr>
              <w:tab/>
            </w:r>
            <w:r>
              <w:rPr>
                <w:noProof/>
                <w:webHidden/>
              </w:rPr>
              <w:fldChar w:fldCharType="begin"/>
            </w:r>
            <w:r>
              <w:rPr>
                <w:noProof/>
                <w:webHidden/>
              </w:rPr>
              <w:instrText xml:space="preserve"> PAGEREF _Toc140222183 \h </w:instrText>
            </w:r>
            <w:r>
              <w:rPr>
                <w:noProof/>
                <w:webHidden/>
              </w:rPr>
            </w:r>
            <w:r>
              <w:rPr>
                <w:noProof/>
                <w:webHidden/>
              </w:rPr>
              <w:fldChar w:fldCharType="separate"/>
            </w:r>
            <w:r w:rsidR="00090F13">
              <w:rPr>
                <w:noProof/>
                <w:webHidden/>
              </w:rPr>
              <w:t>24</w:t>
            </w:r>
            <w:r>
              <w:rPr>
                <w:noProof/>
                <w:webHidden/>
              </w:rPr>
              <w:fldChar w:fldCharType="end"/>
            </w:r>
          </w:hyperlink>
        </w:p>
        <w:p w14:paraId="3ADA251A" w14:textId="3AD691ED" w:rsidR="001B622E" w:rsidRDefault="001B622E">
          <w:pPr>
            <w:pStyle w:val="TOC1"/>
            <w:rPr>
              <w:rFonts w:eastAsiaTheme="minorEastAsia" w:cstheme="minorBidi"/>
              <w:b w:val="0"/>
              <w:bCs w:val="0"/>
              <w:noProof/>
              <w:color w:val="auto"/>
              <w:sz w:val="22"/>
              <w:szCs w:val="22"/>
            </w:rPr>
          </w:pPr>
          <w:hyperlink w:anchor="_Toc140222184" w:history="1">
            <w:r w:rsidRPr="00BA2145">
              <w:rPr>
                <w:rStyle w:val="Hyperlink"/>
                <w:noProof/>
              </w:rPr>
              <w:t>Generating reports</w:t>
            </w:r>
            <w:r>
              <w:rPr>
                <w:noProof/>
                <w:webHidden/>
              </w:rPr>
              <w:tab/>
            </w:r>
            <w:r>
              <w:rPr>
                <w:noProof/>
                <w:webHidden/>
              </w:rPr>
              <w:fldChar w:fldCharType="begin"/>
            </w:r>
            <w:r>
              <w:rPr>
                <w:noProof/>
                <w:webHidden/>
              </w:rPr>
              <w:instrText xml:space="preserve"> PAGEREF _Toc140222184 \h </w:instrText>
            </w:r>
            <w:r>
              <w:rPr>
                <w:noProof/>
                <w:webHidden/>
              </w:rPr>
            </w:r>
            <w:r>
              <w:rPr>
                <w:noProof/>
                <w:webHidden/>
              </w:rPr>
              <w:fldChar w:fldCharType="separate"/>
            </w:r>
            <w:r w:rsidR="00090F13">
              <w:rPr>
                <w:noProof/>
                <w:webHidden/>
              </w:rPr>
              <w:t>26</w:t>
            </w:r>
            <w:r>
              <w:rPr>
                <w:noProof/>
                <w:webHidden/>
              </w:rPr>
              <w:fldChar w:fldCharType="end"/>
            </w:r>
          </w:hyperlink>
        </w:p>
        <w:p w14:paraId="5DCE1A41" w14:textId="749F64A6" w:rsidR="001B622E" w:rsidRDefault="001B622E">
          <w:pPr>
            <w:pStyle w:val="TOC2"/>
            <w:rPr>
              <w:rFonts w:eastAsiaTheme="minorEastAsia" w:cstheme="minorBidi"/>
              <w:noProof/>
              <w:szCs w:val="22"/>
            </w:rPr>
          </w:pPr>
          <w:hyperlink w:anchor="_Toc140222185" w:history="1">
            <w:r w:rsidRPr="00BA2145">
              <w:rPr>
                <w:rStyle w:val="Hyperlink"/>
                <w:noProof/>
              </w:rPr>
              <w:t>Standard Reports</w:t>
            </w:r>
            <w:r>
              <w:rPr>
                <w:noProof/>
                <w:webHidden/>
              </w:rPr>
              <w:tab/>
            </w:r>
            <w:r>
              <w:rPr>
                <w:noProof/>
                <w:webHidden/>
              </w:rPr>
              <w:fldChar w:fldCharType="begin"/>
            </w:r>
            <w:r>
              <w:rPr>
                <w:noProof/>
                <w:webHidden/>
              </w:rPr>
              <w:instrText xml:space="preserve"> PAGEREF _Toc140222185 \h </w:instrText>
            </w:r>
            <w:r>
              <w:rPr>
                <w:noProof/>
                <w:webHidden/>
              </w:rPr>
            </w:r>
            <w:r>
              <w:rPr>
                <w:noProof/>
                <w:webHidden/>
              </w:rPr>
              <w:fldChar w:fldCharType="separate"/>
            </w:r>
            <w:r w:rsidR="00090F13">
              <w:rPr>
                <w:noProof/>
                <w:webHidden/>
              </w:rPr>
              <w:t>26</w:t>
            </w:r>
            <w:r>
              <w:rPr>
                <w:noProof/>
                <w:webHidden/>
              </w:rPr>
              <w:fldChar w:fldCharType="end"/>
            </w:r>
          </w:hyperlink>
        </w:p>
        <w:p w14:paraId="46D21837" w14:textId="7024FC18" w:rsidR="001B622E" w:rsidRDefault="001B622E">
          <w:pPr>
            <w:pStyle w:val="TOC2"/>
            <w:rPr>
              <w:rFonts w:eastAsiaTheme="minorEastAsia" w:cstheme="minorBidi"/>
              <w:noProof/>
              <w:szCs w:val="22"/>
            </w:rPr>
          </w:pPr>
          <w:hyperlink w:anchor="_Toc140222186" w:history="1">
            <w:r w:rsidRPr="00BA2145">
              <w:rPr>
                <w:rStyle w:val="Hyperlink"/>
                <w:noProof/>
              </w:rPr>
              <w:t>Custom reports</w:t>
            </w:r>
            <w:r>
              <w:rPr>
                <w:noProof/>
                <w:webHidden/>
              </w:rPr>
              <w:tab/>
            </w:r>
            <w:r>
              <w:rPr>
                <w:noProof/>
                <w:webHidden/>
              </w:rPr>
              <w:fldChar w:fldCharType="begin"/>
            </w:r>
            <w:r>
              <w:rPr>
                <w:noProof/>
                <w:webHidden/>
              </w:rPr>
              <w:instrText xml:space="preserve"> PAGEREF _Toc140222186 \h </w:instrText>
            </w:r>
            <w:r>
              <w:rPr>
                <w:noProof/>
                <w:webHidden/>
              </w:rPr>
            </w:r>
            <w:r>
              <w:rPr>
                <w:noProof/>
                <w:webHidden/>
              </w:rPr>
              <w:fldChar w:fldCharType="separate"/>
            </w:r>
            <w:r w:rsidR="00090F13">
              <w:rPr>
                <w:noProof/>
                <w:webHidden/>
              </w:rPr>
              <w:t>27</w:t>
            </w:r>
            <w:r>
              <w:rPr>
                <w:noProof/>
                <w:webHidden/>
              </w:rPr>
              <w:fldChar w:fldCharType="end"/>
            </w:r>
          </w:hyperlink>
        </w:p>
        <w:p w14:paraId="04F7BF57" w14:textId="42764A98" w:rsidR="001B622E" w:rsidRDefault="001B622E">
          <w:pPr>
            <w:pStyle w:val="TOC1"/>
            <w:rPr>
              <w:rFonts w:eastAsiaTheme="minorEastAsia" w:cstheme="minorBidi"/>
              <w:b w:val="0"/>
              <w:bCs w:val="0"/>
              <w:noProof/>
              <w:color w:val="auto"/>
              <w:sz w:val="22"/>
              <w:szCs w:val="22"/>
            </w:rPr>
          </w:pPr>
          <w:hyperlink w:anchor="_Toc140222187" w:history="1">
            <w:r w:rsidRPr="00BA2145">
              <w:rPr>
                <w:rStyle w:val="Hyperlink"/>
                <w:noProof/>
              </w:rPr>
              <w:t>Local audits</w:t>
            </w:r>
            <w:r>
              <w:rPr>
                <w:noProof/>
                <w:webHidden/>
              </w:rPr>
              <w:tab/>
            </w:r>
            <w:r>
              <w:rPr>
                <w:noProof/>
                <w:webHidden/>
              </w:rPr>
              <w:fldChar w:fldCharType="begin"/>
            </w:r>
            <w:r>
              <w:rPr>
                <w:noProof/>
                <w:webHidden/>
              </w:rPr>
              <w:instrText xml:space="preserve"> PAGEREF _Toc140222187 \h </w:instrText>
            </w:r>
            <w:r>
              <w:rPr>
                <w:noProof/>
                <w:webHidden/>
              </w:rPr>
            </w:r>
            <w:r>
              <w:rPr>
                <w:noProof/>
                <w:webHidden/>
              </w:rPr>
              <w:fldChar w:fldCharType="separate"/>
            </w:r>
            <w:r w:rsidR="00090F13">
              <w:rPr>
                <w:noProof/>
                <w:webHidden/>
              </w:rPr>
              <w:t>28</w:t>
            </w:r>
            <w:r>
              <w:rPr>
                <w:noProof/>
                <w:webHidden/>
              </w:rPr>
              <w:fldChar w:fldCharType="end"/>
            </w:r>
          </w:hyperlink>
        </w:p>
        <w:p w14:paraId="2F74196A" w14:textId="77BF66C5" w:rsidR="001B622E" w:rsidRDefault="001B622E">
          <w:pPr>
            <w:pStyle w:val="TOC2"/>
            <w:rPr>
              <w:rFonts w:eastAsiaTheme="minorEastAsia" w:cstheme="minorBidi"/>
              <w:noProof/>
              <w:szCs w:val="22"/>
            </w:rPr>
          </w:pPr>
          <w:hyperlink w:anchor="_Toc140222188" w:history="1">
            <w:r w:rsidRPr="00BA2145">
              <w:rPr>
                <w:rStyle w:val="Hyperlink"/>
                <w:noProof/>
              </w:rPr>
              <w:t>More information</w:t>
            </w:r>
            <w:r>
              <w:rPr>
                <w:noProof/>
                <w:webHidden/>
              </w:rPr>
              <w:tab/>
            </w:r>
            <w:r>
              <w:rPr>
                <w:noProof/>
                <w:webHidden/>
              </w:rPr>
              <w:fldChar w:fldCharType="begin"/>
            </w:r>
            <w:r>
              <w:rPr>
                <w:noProof/>
                <w:webHidden/>
              </w:rPr>
              <w:instrText xml:space="preserve"> PAGEREF _Toc140222188 \h </w:instrText>
            </w:r>
            <w:r>
              <w:rPr>
                <w:noProof/>
                <w:webHidden/>
              </w:rPr>
            </w:r>
            <w:r>
              <w:rPr>
                <w:noProof/>
                <w:webHidden/>
              </w:rPr>
              <w:fldChar w:fldCharType="separate"/>
            </w:r>
            <w:r w:rsidR="00090F13">
              <w:rPr>
                <w:noProof/>
                <w:webHidden/>
              </w:rPr>
              <w:t>30</w:t>
            </w:r>
            <w:r>
              <w:rPr>
                <w:noProof/>
                <w:webHidden/>
              </w:rPr>
              <w:fldChar w:fldCharType="end"/>
            </w:r>
          </w:hyperlink>
        </w:p>
        <w:p w14:paraId="033A35CD" w14:textId="13FFC2D0" w:rsidR="00255596" w:rsidRPr="005132B7" w:rsidRDefault="00F14E80" w:rsidP="00F42BD6">
          <w:r>
            <w:rPr>
              <w:b/>
              <w:bCs/>
              <w:color w:val="1178A2" w:themeColor="text2"/>
              <w:sz w:val="24"/>
              <w:szCs w:val="20"/>
            </w:rPr>
            <w:fldChar w:fldCharType="end"/>
          </w:r>
        </w:p>
      </w:sdtContent>
    </w:sdt>
    <w:p w14:paraId="6B2EAD9F" w14:textId="77777777" w:rsidR="003B50C1" w:rsidRDefault="003B50C1" w:rsidP="003B50C1">
      <w:pPr>
        <w:pStyle w:val="TOCHeading"/>
      </w:pPr>
      <w:r>
        <w:t>Tables</w:t>
      </w:r>
    </w:p>
    <w:p w14:paraId="582EAB34" w14:textId="6C4FEE53" w:rsidR="001B622E" w:rsidRDefault="003B50C1">
      <w:pPr>
        <w:pStyle w:val="TableofFigures"/>
        <w:rPr>
          <w:rFonts w:eastAsiaTheme="minorEastAsia" w:cstheme="minorBidi"/>
          <w:noProof/>
          <w:szCs w:val="22"/>
        </w:rPr>
      </w:pPr>
      <w:r w:rsidRPr="003B50C1">
        <w:fldChar w:fldCharType="begin"/>
      </w:r>
      <w:r w:rsidRPr="003B50C1">
        <w:instrText xml:space="preserve"> TOC \h \z \c "Table" </w:instrText>
      </w:r>
      <w:r w:rsidRPr="003B50C1">
        <w:fldChar w:fldCharType="separate"/>
      </w:r>
      <w:hyperlink w:anchor="_Toc140222189" w:history="1">
        <w:r w:rsidR="001B622E" w:rsidRPr="00855725">
          <w:rPr>
            <w:rStyle w:val="Hyperlink"/>
            <w:noProof/>
          </w:rPr>
          <w:t>Table 1. HHCApp roles and actions</w:t>
        </w:r>
        <w:r w:rsidR="001B622E">
          <w:rPr>
            <w:noProof/>
            <w:webHidden/>
          </w:rPr>
          <w:tab/>
        </w:r>
        <w:r w:rsidR="001B622E">
          <w:rPr>
            <w:noProof/>
            <w:webHidden/>
          </w:rPr>
          <w:fldChar w:fldCharType="begin"/>
        </w:r>
        <w:r w:rsidR="001B622E">
          <w:rPr>
            <w:noProof/>
            <w:webHidden/>
          </w:rPr>
          <w:instrText xml:space="preserve"> PAGEREF _Toc140222189 \h </w:instrText>
        </w:r>
        <w:r w:rsidR="001B622E">
          <w:rPr>
            <w:noProof/>
            <w:webHidden/>
          </w:rPr>
        </w:r>
        <w:r w:rsidR="001B622E">
          <w:rPr>
            <w:noProof/>
            <w:webHidden/>
          </w:rPr>
          <w:fldChar w:fldCharType="separate"/>
        </w:r>
        <w:r w:rsidR="00090F13">
          <w:rPr>
            <w:noProof/>
            <w:webHidden/>
          </w:rPr>
          <w:t>6</w:t>
        </w:r>
        <w:r w:rsidR="001B622E">
          <w:rPr>
            <w:noProof/>
            <w:webHidden/>
          </w:rPr>
          <w:fldChar w:fldCharType="end"/>
        </w:r>
      </w:hyperlink>
    </w:p>
    <w:p w14:paraId="116AC1C9" w14:textId="58DD6953" w:rsidR="001B622E" w:rsidRDefault="001B622E">
      <w:pPr>
        <w:pStyle w:val="TableofFigures"/>
        <w:rPr>
          <w:rFonts w:eastAsiaTheme="minorEastAsia" w:cstheme="minorBidi"/>
          <w:noProof/>
          <w:szCs w:val="22"/>
        </w:rPr>
      </w:pPr>
      <w:hyperlink w:anchor="_Toc140222190" w:history="1">
        <w:r w:rsidRPr="00855725">
          <w:rPr>
            <w:rStyle w:val="Hyperlink"/>
            <w:noProof/>
          </w:rPr>
          <w:t>Table 2. HHCApp reports: Standard</w:t>
        </w:r>
        <w:r>
          <w:rPr>
            <w:noProof/>
            <w:webHidden/>
          </w:rPr>
          <w:tab/>
        </w:r>
        <w:r>
          <w:rPr>
            <w:noProof/>
            <w:webHidden/>
          </w:rPr>
          <w:fldChar w:fldCharType="begin"/>
        </w:r>
        <w:r>
          <w:rPr>
            <w:noProof/>
            <w:webHidden/>
          </w:rPr>
          <w:instrText xml:space="preserve"> PAGEREF _Toc140222190 \h </w:instrText>
        </w:r>
        <w:r>
          <w:rPr>
            <w:noProof/>
            <w:webHidden/>
          </w:rPr>
        </w:r>
        <w:r>
          <w:rPr>
            <w:noProof/>
            <w:webHidden/>
          </w:rPr>
          <w:fldChar w:fldCharType="separate"/>
        </w:r>
        <w:r w:rsidR="00090F13">
          <w:rPr>
            <w:noProof/>
            <w:webHidden/>
          </w:rPr>
          <w:t>26</w:t>
        </w:r>
        <w:r>
          <w:rPr>
            <w:noProof/>
            <w:webHidden/>
          </w:rPr>
          <w:fldChar w:fldCharType="end"/>
        </w:r>
      </w:hyperlink>
    </w:p>
    <w:p w14:paraId="4798F1F8" w14:textId="4A43D909" w:rsidR="001B622E" w:rsidRDefault="001B622E">
      <w:pPr>
        <w:pStyle w:val="TableofFigures"/>
        <w:rPr>
          <w:rFonts w:eastAsiaTheme="minorEastAsia" w:cstheme="minorBidi"/>
          <w:noProof/>
          <w:szCs w:val="22"/>
        </w:rPr>
      </w:pPr>
      <w:hyperlink w:anchor="_Toc140222191" w:history="1">
        <w:r w:rsidRPr="00855725">
          <w:rPr>
            <w:rStyle w:val="Hyperlink"/>
            <w:noProof/>
          </w:rPr>
          <w:t>Table 3. HHCApp reports: Custom</w:t>
        </w:r>
        <w:r>
          <w:rPr>
            <w:noProof/>
            <w:webHidden/>
          </w:rPr>
          <w:tab/>
        </w:r>
        <w:r>
          <w:rPr>
            <w:noProof/>
            <w:webHidden/>
          </w:rPr>
          <w:fldChar w:fldCharType="begin"/>
        </w:r>
        <w:r>
          <w:rPr>
            <w:noProof/>
            <w:webHidden/>
          </w:rPr>
          <w:instrText xml:space="preserve"> PAGEREF _Toc140222191 \h </w:instrText>
        </w:r>
        <w:r>
          <w:rPr>
            <w:noProof/>
            <w:webHidden/>
          </w:rPr>
        </w:r>
        <w:r>
          <w:rPr>
            <w:noProof/>
            <w:webHidden/>
          </w:rPr>
          <w:fldChar w:fldCharType="separate"/>
        </w:r>
        <w:r w:rsidR="00090F13">
          <w:rPr>
            <w:noProof/>
            <w:webHidden/>
          </w:rPr>
          <w:t>27</w:t>
        </w:r>
        <w:r>
          <w:rPr>
            <w:noProof/>
            <w:webHidden/>
          </w:rPr>
          <w:fldChar w:fldCharType="end"/>
        </w:r>
      </w:hyperlink>
    </w:p>
    <w:p w14:paraId="5187888A" w14:textId="5A14B705" w:rsidR="001B622E" w:rsidRDefault="001B622E">
      <w:pPr>
        <w:pStyle w:val="TableofFigures"/>
        <w:rPr>
          <w:rFonts w:eastAsiaTheme="minorEastAsia" w:cstheme="minorBidi"/>
          <w:noProof/>
          <w:szCs w:val="22"/>
        </w:rPr>
      </w:pPr>
      <w:hyperlink w:anchor="_Toc140222192" w:history="1">
        <w:r w:rsidRPr="00855725">
          <w:rPr>
            <w:rStyle w:val="Hyperlink"/>
            <w:noProof/>
          </w:rPr>
          <w:t>Table 4. HHCApp reports: Preset</w:t>
        </w:r>
        <w:r>
          <w:rPr>
            <w:noProof/>
            <w:webHidden/>
          </w:rPr>
          <w:tab/>
        </w:r>
        <w:r>
          <w:rPr>
            <w:noProof/>
            <w:webHidden/>
          </w:rPr>
          <w:fldChar w:fldCharType="begin"/>
        </w:r>
        <w:r>
          <w:rPr>
            <w:noProof/>
            <w:webHidden/>
          </w:rPr>
          <w:instrText xml:space="preserve"> PAGEREF _Toc140222192 \h </w:instrText>
        </w:r>
        <w:r>
          <w:rPr>
            <w:noProof/>
            <w:webHidden/>
          </w:rPr>
        </w:r>
        <w:r>
          <w:rPr>
            <w:noProof/>
            <w:webHidden/>
          </w:rPr>
          <w:fldChar w:fldCharType="separate"/>
        </w:r>
        <w:r w:rsidR="00090F13">
          <w:rPr>
            <w:noProof/>
            <w:webHidden/>
          </w:rPr>
          <w:t>27</w:t>
        </w:r>
        <w:r>
          <w:rPr>
            <w:noProof/>
            <w:webHidden/>
          </w:rPr>
          <w:fldChar w:fldCharType="end"/>
        </w:r>
      </w:hyperlink>
    </w:p>
    <w:p w14:paraId="769EBE8A" w14:textId="578E00FB" w:rsidR="00236B46" w:rsidRPr="0019636C" w:rsidRDefault="003B50C1" w:rsidP="003B50C1">
      <w:pPr>
        <w:pStyle w:val="TableofFigures"/>
      </w:pPr>
      <w:r w:rsidRPr="003B50C1">
        <w:fldChar w:fldCharType="end"/>
      </w:r>
      <w:r w:rsidR="00236B46" w:rsidRPr="0019636C">
        <w:br w:type="page"/>
      </w:r>
    </w:p>
    <w:p w14:paraId="4300B4B6" w14:textId="7CBAFF8C" w:rsidR="00236B46" w:rsidRPr="00E373A4" w:rsidRDefault="00D14464" w:rsidP="0072591D">
      <w:pPr>
        <w:pStyle w:val="Heading1"/>
      </w:pPr>
      <w:bookmarkStart w:id="7" w:name="_Toc140222172"/>
      <w:r>
        <w:lastRenderedPageBreak/>
        <w:t>About this guide</w:t>
      </w:r>
      <w:bookmarkEnd w:id="7"/>
    </w:p>
    <w:p w14:paraId="7AE24757" w14:textId="60C0B758" w:rsidR="001F5AF6" w:rsidRDefault="004F2E72" w:rsidP="00861CD5">
      <w:r w:rsidRPr="004F2E72">
        <w:t xml:space="preserve">The </w:t>
      </w:r>
      <w:r w:rsidR="0072591D" w:rsidRPr="0072591D">
        <w:t xml:space="preserve">Hand Hygiene Compliance Application </w:t>
      </w:r>
      <w:r w:rsidR="0072591D">
        <w:t>(</w:t>
      </w:r>
      <w:r w:rsidRPr="004F2E72">
        <w:t>HHCApp</w:t>
      </w:r>
      <w:r w:rsidR="0072591D">
        <w:t>)</w:t>
      </w:r>
      <w:r w:rsidRPr="004F2E72">
        <w:t xml:space="preserve"> is </w:t>
      </w:r>
      <w:r w:rsidR="001F5AF6">
        <w:t xml:space="preserve">the Commission’s </w:t>
      </w:r>
      <w:r w:rsidR="0092648D">
        <w:t>web</w:t>
      </w:r>
      <w:r w:rsidR="001F5AF6">
        <w:t>-based</w:t>
      </w:r>
      <w:r w:rsidR="0092648D">
        <w:t xml:space="preserve"> application developed </w:t>
      </w:r>
      <w:r w:rsidR="001F5AF6">
        <w:t xml:space="preserve">for </w:t>
      </w:r>
      <w:r w:rsidRPr="004F2E72">
        <w:t xml:space="preserve">use by </w:t>
      </w:r>
      <w:r w:rsidR="006A39F6">
        <w:rPr>
          <w:noProof/>
        </w:rPr>
        <w:t xml:space="preserve">health service facilities </w:t>
      </w:r>
      <w:r w:rsidRPr="004F2E72">
        <w:t xml:space="preserve">to collect, review and report their hand hygiene compliance </w:t>
      </w:r>
      <w:r w:rsidR="00E61249">
        <w:t>data</w:t>
      </w:r>
      <w:r w:rsidRPr="004F2E72">
        <w:t xml:space="preserve">. </w:t>
      </w:r>
      <w:r w:rsidR="001F5AF6">
        <w:t xml:space="preserve">Only trained and validated hand hygiene auditors </w:t>
      </w:r>
      <w:r w:rsidR="00D14464">
        <w:t>can</w:t>
      </w:r>
      <w:r w:rsidR="001F5AF6">
        <w:t xml:space="preserve"> collect and enter data using the HHCApp.</w:t>
      </w:r>
    </w:p>
    <w:p w14:paraId="4AEEC4B6" w14:textId="75335B8C" w:rsidR="004F2E72" w:rsidRPr="004F2E72" w:rsidRDefault="008A5247" w:rsidP="00861CD5">
      <w:pPr>
        <w:rPr>
          <w:lang w:val="en-GB"/>
        </w:rPr>
      </w:pPr>
      <w:r>
        <w:t>T</w:t>
      </w:r>
      <w:r w:rsidR="004F2E72" w:rsidRPr="004F2E72">
        <w:t>he HHCApp</w:t>
      </w:r>
      <w:r>
        <w:t xml:space="preserve"> </w:t>
      </w:r>
      <w:r w:rsidR="004F2E72" w:rsidRPr="004F2E72">
        <w:t xml:space="preserve">forms part of the resources for the </w:t>
      </w:r>
      <w:r>
        <w:t>National Hand Hygiene Initiative (</w:t>
      </w:r>
      <w:r w:rsidR="004F2E72" w:rsidRPr="004F2E72">
        <w:t>NHHI</w:t>
      </w:r>
      <w:r>
        <w:t>)</w:t>
      </w:r>
      <w:r w:rsidR="004F2E72" w:rsidRPr="004F2E72">
        <w:t>.</w:t>
      </w:r>
    </w:p>
    <w:p w14:paraId="78F3E313" w14:textId="4E4C0CFC" w:rsidR="00AF5E5E" w:rsidRPr="001577A5" w:rsidRDefault="004F2E72" w:rsidP="00861CD5">
      <w:r w:rsidRPr="004F2E72">
        <w:rPr>
          <w:lang w:val="en-GB"/>
        </w:rPr>
        <w:t xml:space="preserve">This guide provides information and instructions on how to use the HHCApp to collect, review and report hand hygiene compliance </w:t>
      </w:r>
      <w:r w:rsidR="00E61249">
        <w:rPr>
          <w:lang w:val="en-GB"/>
        </w:rPr>
        <w:t>data</w:t>
      </w:r>
      <w:r w:rsidRPr="004F2E72">
        <w:rPr>
          <w:lang w:val="en-GB"/>
        </w:rPr>
        <w:t>.</w:t>
      </w:r>
    </w:p>
    <w:p w14:paraId="51092457" w14:textId="10107BDF" w:rsidR="000706EA" w:rsidRDefault="0092648D" w:rsidP="0092648D">
      <w:pPr>
        <w:pStyle w:val="Heading1"/>
        <w:rPr>
          <w:noProof/>
        </w:rPr>
      </w:pPr>
      <w:bookmarkStart w:id="8" w:name="_Toc138343806"/>
      <w:bookmarkStart w:id="9" w:name="_Toc135402335"/>
      <w:bookmarkStart w:id="10" w:name="_Toc140222173"/>
      <w:r>
        <w:rPr>
          <w:noProof/>
        </w:rPr>
        <w:lastRenderedPageBreak/>
        <w:t>A</w:t>
      </w:r>
      <w:r w:rsidR="008A5247">
        <w:rPr>
          <w:noProof/>
        </w:rPr>
        <w:t>dministrator</w:t>
      </w:r>
      <w:r w:rsidR="000706EA" w:rsidRPr="000706EA">
        <w:rPr>
          <w:noProof/>
        </w:rPr>
        <w:t xml:space="preserve"> roles</w:t>
      </w:r>
      <w:r w:rsidR="009364C4">
        <w:rPr>
          <w:noProof/>
        </w:rPr>
        <w:t xml:space="preserve"> and responsibilities</w:t>
      </w:r>
      <w:bookmarkEnd w:id="8"/>
      <w:bookmarkEnd w:id="10"/>
    </w:p>
    <w:p w14:paraId="1035DBF0" w14:textId="77777777" w:rsidR="00F546F7" w:rsidRDefault="00F546F7" w:rsidP="00F546F7">
      <w:pPr>
        <w:pStyle w:val="Heading2"/>
      </w:pPr>
      <w:bookmarkStart w:id="11" w:name="_Toc138343808"/>
      <w:bookmarkStart w:id="12" w:name="_Toc138343807"/>
      <w:bookmarkStart w:id="13" w:name="_Toc140222174"/>
      <w:r w:rsidRPr="008A5247">
        <w:rPr>
          <w:noProof/>
        </w:rPr>
        <w:t>Organisation</w:t>
      </w:r>
      <w:r w:rsidRPr="000706EA">
        <w:t xml:space="preserve"> </w:t>
      </w:r>
      <w:r w:rsidRPr="0018633D">
        <w:t>Administrator</w:t>
      </w:r>
      <w:bookmarkEnd w:id="11"/>
      <w:bookmarkEnd w:id="13"/>
    </w:p>
    <w:p w14:paraId="7D4347BF" w14:textId="77777777" w:rsidR="00F546F7" w:rsidRDefault="00F546F7" w:rsidP="00F546F7">
      <w:pPr>
        <w:pStyle w:val="Normal-beforebullets"/>
        <w:rPr>
          <w:noProof/>
        </w:rPr>
      </w:pPr>
      <w:r>
        <w:rPr>
          <w:noProof/>
        </w:rPr>
        <w:t xml:space="preserve">Organisations are the health service facilities that collect hand hygiene compliance data for national or their local audits; for example, an acute hospital. Organisation Administrators can access hand hygiene data and perform administrative fucntion for their organisation(s). </w:t>
      </w:r>
    </w:p>
    <w:p w14:paraId="1924681E" w14:textId="77777777" w:rsidR="00F546F7" w:rsidRDefault="00F546F7" w:rsidP="00F546F7">
      <w:pPr>
        <w:pStyle w:val="Normal-beforebullets"/>
        <w:rPr>
          <w:noProof/>
        </w:rPr>
      </w:pPr>
      <w:r>
        <w:rPr>
          <w:noProof/>
        </w:rPr>
        <w:t>The role of the Organisation Administrator is to:</w:t>
      </w:r>
    </w:p>
    <w:p w14:paraId="24BB18F2" w14:textId="77777777" w:rsidR="00F546F7" w:rsidRDefault="00F546F7" w:rsidP="00F546F7">
      <w:pPr>
        <w:pStyle w:val="Bulletlist"/>
      </w:pPr>
      <w:r>
        <w:t xml:space="preserve">register their organisation within the HHCApp </w:t>
      </w:r>
    </w:p>
    <w:p w14:paraId="38B8D1C8" w14:textId="77777777" w:rsidR="00F546F7" w:rsidRDefault="00F546F7" w:rsidP="00F546F7">
      <w:pPr>
        <w:pStyle w:val="Bulletlist"/>
      </w:pPr>
      <w:r>
        <w:t xml:space="preserve">create user profiles for their organisation </w:t>
      </w:r>
    </w:p>
    <w:p w14:paraId="2554C5A4" w14:textId="77777777" w:rsidR="00F546F7" w:rsidRDefault="00F546F7" w:rsidP="00F546F7">
      <w:pPr>
        <w:pStyle w:val="Bulletlist"/>
      </w:pPr>
      <w:r>
        <w:t>manage users and provide support on password resets, data input and reporting enquiries</w:t>
      </w:r>
    </w:p>
    <w:p w14:paraId="402EF234" w14:textId="77777777" w:rsidR="00F546F7" w:rsidRDefault="00F546F7" w:rsidP="00F546F7">
      <w:pPr>
        <w:pStyle w:val="Bulletlist"/>
      </w:pPr>
      <w:r>
        <w:t>manage the validation and submission of audit data at the end of each national audit period</w:t>
      </w:r>
    </w:p>
    <w:p w14:paraId="640E959F" w14:textId="77777777" w:rsidR="00F546F7" w:rsidRDefault="00F546F7" w:rsidP="00F546F7">
      <w:pPr>
        <w:pStyle w:val="Bulletlist"/>
      </w:pPr>
      <w:r>
        <w:t>access data and perform administrative functions for their organisation(s) only</w:t>
      </w:r>
    </w:p>
    <w:p w14:paraId="1E8EE1B6" w14:textId="77777777" w:rsidR="00F546F7" w:rsidRDefault="00F546F7" w:rsidP="00F546F7">
      <w:pPr>
        <w:pStyle w:val="Bulletlist"/>
      </w:pPr>
      <w:r>
        <w:t>ensure their organisation details are current</w:t>
      </w:r>
    </w:p>
    <w:p w14:paraId="6A75BAA3" w14:textId="77777777" w:rsidR="00F546F7" w:rsidRDefault="00F546F7" w:rsidP="00F546F7">
      <w:pPr>
        <w:pStyle w:val="Bulletlist"/>
      </w:pPr>
      <w:r>
        <w:t>run reports on hand hygiene compliance data for all users and their organisation.</w:t>
      </w:r>
    </w:p>
    <w:p w14:paraId="2A06710C" w14:textId="2AC8BB82" w:rsidR="00081B61" w:rsidRDefault="000706EA" w:rsidP="0092648D">
      <w:pPr>
        <w:pStyle w:val="Heading2"/>
        <w:rPr>
          <w:noProof/>
        </w:rPr>
      </w:pPr>
      <w:bookmarkStart w:id="14" w:name="_Toc140222175"/>
      <w:r>
        <w:rPr>
          <w:noProof/>
        </w:rPr>
        <w:t>R</w:t>
      </w:r>
      <w:r w:rsidRPr="000706EA">
        <w:rPr>
          <w:noProof/>
        </w:rPr>
        <w:t>egion</w:t>
      </w:r>
      <w:r w:rsidR="00681B9A">
        <w:rPr>
          <w:noProof/>
        </w:rPr>
        <w:t xml:space="preserve"> and Region Group/Organisation </w:t>
      </w:r>
      <w:r w:rsidR="00681B9A">
        <w:t>G</w:t>
      </w:r>
      <w:r w:rsidR="00681B9A" w:rsidRPr="0072591D">
        <w:t>roup</w:t>
      </w:r>
      <w:r w:rsidRPr="000706EA">
        <w:rPr>
          <w:noProof/>
        </w:rPr>
        <w:t xml:space="preserve"> </w:t>
      </w:r>
      <w:r w:rsidR="009364C4">
        <w:rPr>
          <w:noProof/>
        </w:rPr>
        <w:t>A</w:t>
      </w:r>
      <w:r w:rsidRPr="000706EA">
        <w:rPr>
          <w:noProof/>
        </w:rPr>
        <w:t>dministrator</w:t>
      </w:r>
      <w:bookmarkEnd w:id="9"/>
      <w:bookmarkEnd w:id="12"/>
      <w:bookmarkEnd w:id="14"/>
    </w:p>
    <w:p w14:paraId="38733E07" w14:textId="4A50B010" w:rsidR="000706EA" w:rsidRDefault="00256E4D" w:rsidP="00861CD5">
      <w:pPr>
        <w:rPr>
          <w:noProof/>
        </w:rPr>
      </w:pPr>
      <w:r>
        <w:rPr>
          <w:noProof/>
        </w:rPr>
        <w:t xml:space="preserve">Regions and </w:t>
      </w:r>
      <w:r w:rsidR="00F546F7">
        <w:rPr>
          <w:noProof/>
        </w:rPr>
        <w:t>R</w:t>
      </w:r>
      <w:r>
        <w:rPr>
          <w:noProof/>
        </w:rPr>
        <w:t xml:space="preserve">egion </w:t>
      </w:r>
      <w:r w:rsidR="00F546F7">
        <w:rPr>
          <w:noProof/>
        </w:rPr>
        <w:t>G</w:t>
      </w:r>
      <w:r>
        <w:rPr>
          <w:noProof/>
        </w:rPr>
        <w:t xml:space="preserve">roups are </w:t>
      </w:r>
      <w:r w:rsidR="00575C6B">
        <w:rPr>
          <w:noProof/>
        </w:rPr>
        <w:t>clusters</w:t>
      </w:r>
      <w:r w:rsidR="00575C6B" w:rsidDel="00575C6B">
        <w:rPr>
          <w:noProof/>
        </w:rPr>
        <w:t xml:space="preserve"> </w:t>
      </w:r>
      <w:r>
        <w:rPr>
          <w:noProof/>
        </w:rPr>
        <w:t>of health service facilities that operate in the public health sector. These groups are generally formed on the basis</w:t>
      </w:r>
      <w:r w:rsidR="004B54DE">
        <w:rPr>
          <w:noProof/>
        </w:rPr>
        <w:t xml:space="preserve"> </w:t>
      </w:r>
      <w:r>
        <w:rPr>
          <w:noProof/>
        </w:rPr>
        <w:t>of state and geographic location</w:t>
      </w:r>
      <w:r w:rsidR="004B54DE">
        <w:rPr>
          <w:noProof/>
        </w:rPr>
        <w:t>. For example</w:t>
      </w:r>
      <w:r w:rsidR="004F6932">
        <w:rPr>
          <w:noProof/>
        </w:rPr>
        <w:t>,</w:t>
      </w:r>
      <w:r w:rsidR="004B54DE">
        <w:rPr>
          <w:noProof/>
        </w:rPr>
        <w:t xml:space="preserve"> a local health district</w:t>
      </w:r>
      <w:r>
        <w:rPr>
          <w:noProof/>
        </w:rPr>
        <w:t xml:space="preserve">. </w:t>
      </w:r>
      <w:r w:rsidR="008A5247">
        <w:rPr>
          <w:noProof/>
        </w:rPr>
        <w:t xml:space="preserve">A Region or </w:t>
      </w:r>
      <w:r w:rsidR="00E52ECB">
        <w:rPr>
          <w:noProof/>
        </w:rPr>
        <w:t xml:space="preserve">Region </w:t>
      </w:r>
      <w:r w:rsidR="008A5247">
        <w:rPr>
          <w:noProof/>
        </w:rPr>
        <w:t xml:space="preserve">Group Administrator is assigned in the HHCApp to manage </w:t>
      </w:r>
      <w:r w:rsidR="00D14464">
        <w:rPr>
          <w:noProof/>
        </w:rPr>
        <w:t xml:space="preserve">the </w:t>
      </w:r>
      <w:r w:rsidR="008A5247">
        <w:rPr>
          <w:noProof/>
        </w:rPr>
        <w:t>group</w:t>
      </w:r>
      <w:r w:rsidR="00E61249">
        <w:rPr>
          <w:noProof/>
        </w:rPr>
        <w:t>.</w:t>
      </w:r>
    </w:p>
    <w:p w14:paraId="76D1999C" w14:textId="76546CB3" w:rsidR="00256E4D" w:rsidRDefault="00256E4D" w:rsidP="00861CD5">
      <w:pPr>
        <w:rPr>
          <w:noProof/>
        </w:rPr>
      </w:pPr>
      <w:r>
        <w:rPr>
          <w:noProof/>
        </w:rPr>
        <w:t xml:space="preserve">Organisation </w:t>
      </w:r>
      <w:r w:rsidR="00F546F7">
        <w:rPr>
          <w:noProof/>
        </w:rPr>
        <w:t>G</w:t>
      </w:r>
      <w:r>
        <w:rPr>
          <w:noProof/>
        </w:rPr>
        <w:t xml:space="preserve">roups are used primarily for private sector health service </w:t>
      </w:r>
      <w:r w:rsidR="006A39F6">
        <w:rPr>
          <w:noProof/>
        </w:rPr>
        <w:t>facilities</w:t>
      </w:r>
      <w:r>
        <w:rPr>
          <w:noProof/>
        </w:rPr>
        <w:t xml:space="preserve">. They can also be used </w:t>
      </w:r>
      <w:r w:rsidR="008806D5">
        <w:rPr>
          <w:noProof/>
        </w:rPr>
        <w:t xml:space="preserve">in the public sector when </w:t>
      </w:r>
      <w:r w:rsidR="006A39F6">
        <w:rPr>
          <w:noProof/>
        </w:rPr>
        <w:t>an organisation</w:t>
      </w:r>
      <w:r w:rsidR="008806D5">
        <w:rPr>
          <w:noProof/>
        </w:rPr>
        <w:t xml:space="preserve"> must be associated with more than one region group. </w:t>
      </w:r>
      <w:r>
        <w:rPr>
          <w:noProof/>
        </w:rPr>
        <w:t xml:space="preserve">Organisation groups are not necessarily geographically co-located. </w:t>
      </w:r>
      <w:r w:rsidR="00357E5D">
        <w:rPr>
          <w:noProof/>
        </w:rPr>
        <w:t>For example</w:t>
      </w:r>
      <w:r w:rsidR="004F6932">
        <w:rPr>
          <w:noProof/>
        </w:rPr>
        <w:t>,</w:t>
      </w:r>
      <w:r w:rsidR="00357E5D">
        <w:rPr>
          <w:noProof/>
        </w:rPr>
        <w:t xml:space="preserve"> a dental group</w:t>
      </w:r>
      <w:r w:rsidR="00D14464">
        <w:rPr>
          <w:noProof/>
        </w:rPr>
        <w:t xml:space="preserve"> could have members dispersed across different regions</w:t>
      </w:r>
      <w:r w:rsidR="00357E5D">
        <w:rPr>
          <w:noProof/>
        </w:rPr>
        <w:t xml:space="preserve">. </w:t>
      </w:r>
      <w:r>
        <w:rPr>
          <w:noProof/>
        </w:rPr>
        <w:t>Organisation Group Administrators manage these group</w:t>
      </w:r>
      <w:r w:rsidR="00D14464">
        <w:rPr>
          <w:noProof/>
        </w:rPr>
        <w:t>s</w:t>
      </w:r>
      <w:r>
        <w:rPr>
          <w:noProof/>
        </w:rPr>
        <w:t>.</w:t>
      </w:r>
    </w:p>
    <w:p w14:paraId="478F6B0A" w14:textId="4C9B0E08" w:rsidR="008A5247" w:rsidRDefault="000706EA" w:rsidP="008A5247">
      <w:pPr>
        <w:pStyle w:val="Normal-beforebullets"/>
        <w:rPr>
          <w:noProof/>
        </w:rPr>
      </w:pPr>
      <w:r>
        <w:rPr>
          <w:noProof/>
        </w:rPr>
        <w:t xml:space="preserve">The role of the Region or </w:t>
      </w:r>
      <w:r w:rsidR="00681B9A">
        <w:rPr>
          <w:noProof/>
        </w:rPr>
        <w:t xml:space="preserve">Region/Organisation </w:t>
      </w:r>
      <w:r>
        <w:rPr>
          <w:noProof/>
        </w:rPr>
        <w:t>Group Administrator is to</w:t>
      </w:r>
      <w:r w:rsidR="008A5247">
        <w:rPr>
          <w:noProof/>
        </w:rPr>
        <w:t xml:space="preserve"> support </w:t>
      </w:r>
      <w:r w:rsidR="008E4AE5">
        <w:rPr>
          <w:noProof/>
        </w:rPr>
        <w:t xml:space="preserve">health service facilities </w:t>
      </w:r>
      <w:r w:rsidR="001F5AF6">
        <w:rPr>
          <w:noProof/>
        </w:rPr>
        <w:t>within the region or group</w:t>
      </w:r>
      <w:r w:rsidR="008A5247">
        <w:rPr>
          <w:noProof/>
        </w:rPr>
        <w:t xml:space="preserve"> to:</w:t>
      </w:r>
    </w:p>
    <w:p w14:paraId="09498AF6" w14:textId="09184773" w:rsidR="008A5247" w:rsidRPr="008C2A64" w:rsidRDefault="000706EA" w:rsidP="008C2A64">
      <w:pPr>
        <w:pStyle w:val="Bulletlist"/>
      </w:pPr>
      <w:r w:rsidRPr="008C2A64">
        <w:t>implement their own hand hygiene programs</w:t>
      </w:r>
    </w:p>
    <w:p w14:paraId="52FA3CC8" w14:textId="06037F79" w:rsidR="008A5247" w:rsidRPr="008C2A64" w:rsidRDefault="008A5247" w:rsidP="008C2A64">
      <w:pPr>
        <w:pStyle w:val="Bulletlist"/>
      </w:pPr>
      <w:r w:rsidRPr="008C2A64">
        <w:t xml:space="preserve">use </w:t>
      </w:r>
      <w:r w:rsidR="000706EA" w:rsidRPr="008C2A64">
        <w:t>the HHCApp</w:t>
      </w:r>
    </w:p>
    <w:p w14:paraId="6DFB4C07" w14:textId="0D5FC1F4" w:rsidR="008A5247" w:rsidRPr="008C2A64" w:rsidRDefault="008A5247" w:rsidP="008C2A64">
      <w:pPr>
        <w:pStyle w:val="Bulletlist"/>
      </w:pPr>
      <w:r w:rsidRPr="008C2A64">
        <w:t xml:space="preserve">validate and submit data </w:t>
      </w:r>
      <w:r w:rsidR="000706EA" w:rsidRPr="008C2A64">
        <w:t>at the end of national audit periods</w:t>
      </w:r>
    </w:p>
    <w:p w14:paraId="381F71B4" w14:textId="51D08F3D" w:rsidR="000706EA" w:rsidRDefault="000706EA" w:rsidP="008C2A64">
      <w:pPr>
        <w:pStyle w:val="Bulletlist"/>
      </w:pPr>
      <w:r w:rsidRPr="008C2A64">
        <w:t>ensure</w:t>
      </w:r>
      <w:r>
        <w:t xml:space="preserve"> only trained and valid</w:t>
      </w:r>
      <w:r w:rsidR="00D14464">
        <w:t>ated</w:t>
      </w:r>
      <w:r>
        <w:t xml:space="preserve"> auditors are assigned and submit hand hygiene audit data.</w:t>
      </w:r>
    </w:p>
    <w:p w14:paraId="526727E9" w14:textId="2B571E9E" w:rsidR="000706EA" w:rsidRDefault="00F546F7" w:rsidP="008A5247">
      <w:pPr>
        <w:pStyle w:val="Normal-beforebullets"/>
        <w:rPr>
          <w:noProof/>
        </w:rPr>
      </w:pPr>
      <w:r>
        <w:rPr>
          <w:noProof/>
        </w:rPr>
        <w:t xml:space="preserve">Region or Region/Organisation Group Administrator </w:t>
      </w:r>
      <w:r w:rsidR="001F5AF6">
        <w:rPr>
          <w:noProof/>
        </w:rPr>
        <w:t>can</w:t>
      </w:r>
      <w:r w:rsidR="000706EA">
        <w:rPr>
          <w:noProof/>
        </w:rPr>
        <w:t xml:space="preserve"> access </w:t>
      </w:r>
      <w:r w:rsidR="008A5247">
        <w:rPr>
          <w:noProof/>
        </w:rPr>
        <w:t>details of</w:t>
      </w:r>
      <w:r w:rsidR="008E4AE5">
        <w:rPr>
          <w:noProof/>
        </w:rPr>
        <w:t xml:space="preserve"> health service facilities</w:t>
      </w:r>
      <w:r w:rsidR="00991013">
        <w:rPr>
          <w:noProof/>
        </w:rPr>
        <w:t xml:space="preserve"> (which are called </w:t>
      </w:r>
      <w:r w:rsidR="006A39F6">
        <w:rPr>
          <w:noProof/>
        </w:rPr>
        <w:t xml:space="preserve">organisations </w:t>
      </w:r>
      <w:r w:rsidR="00991013">
        <w:rPr>
          <w:noProof/>
        </w:rPr>
        <w:t>in the HHCApp)</w:t>
      </w:r>
      <w:r w:rsidR="008A5247">
        <w:rPr>
          <w:noProof/>
        </w:rPr>
        <w:t xml:space="preserve"> within</w:t>
      </w:r>
      <w:r w:rsidR="000706EA">
        <w:rPr>
          <w:noProof/>
        </w:rPr>
        <w:t xml:space="preserve"> their group</w:t>
      </w:r>
      <w:r w:rsidR="008A5247">
        <w:rPr>
          <w:noProof/>
        </w:rPr>
        <w:t xml:space="preserve">, including </w:t>
      </w:r>
      <w:r w:rsidR="000706EA">
        <w:rPr>
          <w:noProof/>
        </w:rPr>
        <w:t xml:space="preserve">all reporting functions for the group. </w:t>
      </w:r>
      <w:r w:rsidR="008A5247">
        <w:rPr>
          <w:noProof/>
        </w:rPr>
        <w:t xml:space="preserve">The functions </w:t>
      </w:r>
      <w:r w:rsidR="009364C4">
        <w:rPr>
          <w:noProof/>
        </w:rPr>
        <w:t>of</w:t>
      </w:r>
      <w:r w:rsidR="008A5247">
        <w:rPr>
          <w:noProof/>
        </w:rPr>
        <w:t xml:space="preserve"> the </w:t>
      </w:r>
      <w:r>
        <w:rPr>
          <w:noProof/>
        </w:rPr>
        <w:t xml:space="preserve">Region or Region/Organisation Group Administrator </w:t>
      </w:r>
      <w:r w:rsidR="008A5247">
        <w:rPr>
          <w:noProof/>
        </w:rPr>
        <w:t>are to:</w:t>
      </w:r>
    </w:p>
    <w:p w14:paraId="2B5BE1FA" w14:textId="77777777" w:rsidR="00836A0A" w:rsidRDefault="00836A0A" w:rsidP="000706EA">
      <w:pPr>
        <w:pStyle w:val="Bulletlist"/>
      </w:pPr>
      <w:r>
        <w:t>register their region within the HHCApp</w:t>
      </w:r>
    </w:p>
    <w:p w14:paraId="05B5473B" w14:textId="2C12A407" w:rsidR="008A5247" w:rsidRDefault="008A5247" w:rsidP="000706EA">
      <w:pPr>
        <w:pStyle w:val="Bulletlist"/>
      </w:pPr>
      <w:r>
        <w:t xml:space="preserve">ensure that at least one primary contact </w:t>
      </w:r>
      <w:r w:rsidR="00E52ECB">
        <w:t xml:space="preserve">of Organisation Administrator </w:t>
      </w:r>
      <w:r>
        <w:t xml:space="preserve">is assigned for every </w:t>
      </w:r>
      <w:r w:rsidR="008E4AE5">
        <w:t xml:space="preserve">health service facility </w:t>
      </w:r>
      <w:r>
        <w:t>within their group</w:t>
      </w:r>
    </w:p>
    <w:p w14:paraId="5A72F3FA" w14:textId="3AADA533" w:rsidR="000706EA" w:rsidRDefault="008A5247" w:rsidP="000706EA">
      <w:pPr>
        <w:pStyle w:val="Bulletlist"/>
      </w:pPr>
      <w:r>
        <w:t>c</w:t>
      </w:r>
      <w:r w:rsidR="000706EA">
        <w:t>reat</w:t>
      </w:r>
      <w:r>
        <w:t>e</w:t>
      </w:r>
      <w:r w:rsidR="000706EA">
        <w:t xml:space="preserve"> user profiles</w:t>
      </w:r>
      <w:r w:rsidR="00836A0A">
        <w:t xml:space="preserve"> for their region</w:t>
      </w:r>
      <w:r w:rsidR="00234B61">
        <w:t>,</w:t>
      </w:r>
      <w:r w:rsidR="00B626FC">
        <w:t xml:space="preserve"> when required</w:t>
      </w:r>
    </w:p>
    <w:p w14:paraId="0706B1F7" w14:textId="529B6A97" w:rsidR="000706EA" w:rsidRDefault="000706EA" w:rsidP="000706EA">
      <w:pPr>
        <w:pStyle w:val="Bulletlist"/>
      </w:pPr>
      <w:r>
        <w:t xml:space="preserve">modify </w:t>
      </w:r>
      <w:r w:rsidR="008E4AE5">
        <w:t xml:space="preserve">health service facility’s </w:t>
      </w:r>
      <w:r>
        <w:t xml:space="preserve">administrator, auditor, reporter and data entry profile details, including updating email addresses, moving learners to different </w:t>
      </w:r>
      <w:r w:rsidR="008E4AE5">
        <w:t xml:space="preserve">health service facilities </w:t>
      </w:r>
      <w:r>
        <w:t>within the region or group</w:t>
      </w:r>
      <w:r w:rsidR="00D14464">
        <w:t>,</w:t>
      </w:r>
      <w:r>
        <w:t xml:space="preserve"> and removing learners from the region or group</w:t>
      </w:r>
    </w:p>
    <w:p w14:paraId="26E5F2AD" w14:textId="53A6B68A" w:rsidR="000706EA" w:rsidRDefault="000706EA" w:rsidP="000706EA">
      <w:pPr>
        <w:pStyle w:val="Bulletlist"/>
      </w:pPr>
      <w:r>
        <w:t xml:space="preserve">reset passwords for users registered in the region </w:t>
      </w:r>
    </w:p>
    <w:p w14:paraId="78CF52C4" w14:textId="27F01F91" w:rsidR="000706EA" w:rsidRDefault="000706EA" w:rsidP="00005E3D">
      <w:pPr>
        <w:pStyle w:val="Bulletlist"/>
      </w:pPr>
      <w:r>
        <w:lastRenderedPageBreak/>
        <w:t>run reports on hand hygiene compliance data for all users and organisations within the region group, region, or group</w:t>
      </w:r>
      <w:r w:rsidR="00991013">
        <w:t xml:space="preserve"> of </w:t>
      </w:r>
      <w:r w:rsidR="00991013" w:rsidRPr="00991013">
        <w:t>health service facilities</w:t>
      </w:r>
      <w:r>
        <w:t xml:space="preserve">. </w:t>
      </w:r>
    </w:p>
    <w:p w14:paraId="6EA63DC5" w14:textId="77777777" w:rsidR="00E52ECB" w:rsidRDefault="00E52ECB" w:rsidP="00E52ECB">
      <w:pPr>
        <w:pStyle w:val="Heading3"/>
      </w:pPr>
      <w:r>
        <w:rPr>
          <w:noProof/>
        </w:rPr>
        <w:t>Supporting resources</w:t>
      </w:r>
    </w:p>
    <w:p w14:paraId="7A9C949E" w14:textId="5CB96442" w:rsidR="00E52ECB" w:rsidRDefault="00E52ECB" w:rsidP="00E52ECB">
      <w:pPr>
        <w:keepNext/>
        <w:rPr>
          <w:noProof/>
        </w:rPr>
      </w:pPr>
      <w:r>
        <w:rPr>
          <w:noProof/>
        </w:rPr>
        <w:t>The following resources support Region, Region/Organisation Group and Organisation Administrators in using the HHCApp:</w:t>
      </w:r>
    </w:p>
    <w:p w14:paraId="63FE5A85" w14:textId="0C8646A3" w:rsidR="00E52ECB" w:rsidRPr="000706EA" w:rsidRDefault="00487B89" w:rsidP="00E52ECB">
      <w:pPr>
        <w:pStyle w:val="Bulletlist"/>
        <w:rPr>
          <w:rStyle w:val="Hyperlink"/>
        </w:rPr>
      </w:pPr>
      <w:hyperlink r:id="rId15" w:history="1">
        <w:r w:rsidR="00E52ECB" w:rsidRPr="000706EA">
          <w:rPr>
            <w:rStyle w:val="Hyperlink"/>
          </w:rPr>
          <w:t>NHHI HHCApp Region/Group Administrator Webinar: Instruction</w:t>
        </w:r>
        <w:r w:rsidR="00E52ECB">
          <w:rPr>
            <w:rStyle w:val="Hyperlink"/>
          </w:rPr>
          <w:t>s</w:t>
        </w:r>
        <w:r w:rsidR="00E52ECB" w:rsidRPr="000706EA">
          <w:rPr>
            <w:rStyle w:val="Hyperlink"/>
          </w:rPr>
          <w:t xml:space="preserve"> for organisation and regional administrators</w:t>
        </w:r>
      </w:hyperlink>
      <w:r w:rsidR="00E52ECB" w:rsidRPr="003A1708">
        <w:rPr>
          <w:rStyle w:val="FootnoteReference"/>
        </w:rPr>
        <w:footnoteReference w:id="2"/>
      </w:r>
    </w:p>
    <w:p w14:paraId="2FE39A87" w14:textId="77777777" w:rsidR="00E52ECB" w:rsidRPr="000706EA" w:rsidRDefault="00487B89" w:rsidP="00E52ECB">
      <w:pPr>
        <w:pStyle w:val="Bulletlist"/>
        <w:rPr>
          <w:rStyle w:val="Hyperlink"/>
        </w:rPr>
      </w:pPr>
      <w:hyperlink r:id="rId16" w:history="1">
        <w:r w:rsidR="00E52ECB" w:rsidRPr="000706EA">
          <w:rPr>
            <w:rStyle w:val="Hyperlink"/>
          </w:rPr>
          <w:t>National Hand Hygiene Initiative Learning Management System (LMS) - Instructions for Region Administrators</w:t>
        </w:r>
      </w:hyperlink>
      <w:r w:rsidR="00E52ECB" w:rsidRPr="003A1708">
        <w:rPr>
          <w:rStyle w:val="FootnoteReference"/>
        </w:rPr>
        <w:footnoteReference w:id="3"/>
      </w:r>
    </w:p>
    <w:p w14:paraId="49ABEA56" w14:textId="17436E8B" w:rsidR="00E52ECB" w:rsidRPr="000706EA" w:rsidRDefault="00487B89" w:rsidP="00E52ECB">
      <w:pPr>
        <w:pStyle w:val="Bulletlist"/>
        <w:rPr>
          <w:rStyle w:val="Hyperlink"/>
        </w:rPr>
      </w:pPr>
      <w:hyperlink r:id="rId17" w:history="1">
        <w:r w:rsidR="00E52ECB" w:rsidRPr="000706EA">
          <w:rPr>
            <w:rStyle w:val="Hyperlink"/>
          </w:rPr>
          <w:t>National Hand Hygiene Initiative Learning Management System (LMS) - Instructions for Organisation Administrators</w:t>
        </w:r>
      </w:hyperlink>
      <w:r w:rsidR="001B622E" w:rsidRPr="001B622E">
        <w:rPr>
          <w:rStyle w:val="Hyperlink"/>
          <w:color w:val="auto"/>
          <w:u w:val="none"/>
        </w:rPr>
        <w:t>.</w:t>
      </w:r>
      <w:r w:rsidR="00E52ECB" w:rsidRPr="003A1708">
        <w:rPr>
          <w:rStyle w:val="FootnoteReference"/>
        </w:rPr>
        <w:footnoteReference w:id="4"/>
      </w:r>
    </w:p>
    <w:p w14:paraId="0265CF40" w14:textId="501B711C" w:rsidR="000706EA" w:rsidRPr="000706EA" w:rsidRDefault="000706EA" w:rsidP="00FA0AA5">
      <w:pPr>
        <w:pStyle w:val="Heading2"/>
        <w:rPr>
          <w:noProof/>
        </w:rPr>
      </w:pPr>
      <w:bookmarkStart w:id="15" w:name="_Toc140222176"/>
      <w:r w:rsidRPr="000706EA">
        <w:rPr>
          <w:noProof/>
        </w:rPr>
        <w:t>Other HHCApp roles</w:t>
      </w:r>
      <w:bookmarkEnd w:id="15"/>
      <w:r w:rsidRPr="000706EA">
        <w:rPr>
          <w:noProof/>
        </w:rPr>
        <w:t xml:space="preserve"> </w:t>
      </w:r>
    </w:p>
    <w:p w14:paraId="3BD83313" w14:textId="4215D897" w:rsidR="000706EA" w:rsidRPr="000706EA" w:rsidRDefault="000706EA" w:rsidP="0099512E">
      <w:pPr>
        <w:rPr>
          <w:noProof/>
        </w:rPr>
      </w:pPr>
      <w:r w:rsidRPr="000706EA">
        <w:rPr>
          <w:noProof/>
        </w:rPr>
        <w:t xml:space="preserve">Several </w:t>
      </w:r>
      <w:r w:rsidR="00697837">
        <w:rPr>
          <w:noProof/>
        </w:rPr>
        <w:t xml:space="preserve">other </w:t>
      </w:r>
      <w:r w:rsidRPr="000706EA">
        <w:rPr>
          <w:noProof/>
        </w:rPr>
        <w:t>roles are available in HHCApp</w:t>
      </w:r>
      <w:r w:rsidR="0099512E">
        <w:rPr>
          <w:noProof/>
        </w:rPr>
        <w:t>, each</w:t>
      </w:r>
      <w:r w:rsidRPr="000706EA">
        <w:rPr>
          <w:noProof/>
        </w:rPr>
        <w:t xml:space="preserve"> with differing functionality. The role assigned determines </w:t>
      </w:r>
      <w:r w:rsidR="0099512E">
        <w:rPr>
          <w:noProof/>
        </w:rPr>
        <w:t xml:space="preserve">the level of </w:t>
      </w:r>
      <w:r w:rsidRPr="000706EA">
        <w:rPr>
          <w:noProof/>
        </w:rPr>
        <w:t xml:space="preserve">each user </w:t>
      </w:r>
      <w:r w:rsidR="0099512E">
        <w:rPr>
          <w:noProof/>
        </w:rPr>
        <w:t xml:space="preserve">and what they </w:t>
      </w:r>
      <w:r w:rsidRPr="000706EA">
        <w:rPr>
          <w:noProof/>
        </w:rPr>
        <w:t xml:space="preserve">can </w:t>
      </w:r>
      <w:r w:rsidR="0099512E">
        <w:rPr>
          <w:noProof/>
        </w:rPr>
        <w:t xml:space="preserve">access </w:t>
      </w:r>
      <w:r w:rsidRPr="000706EA">
        <w:rPr>
          <w:noProof/>
        </w:rPr>
        <w:t>and do</w:t>
      </w:r>
      <w:r w:rsidR="001E764A">
        <w:rPr>
          <w:noProof/>
        </w:rPr>
        <w:t xml:space="preserve"> within the system</w:t>
      </w:r>
      <w:r w:rsidRPr="000706EA">
        <w:rPr>
          <w:noProof/>
        </w:rPr>
        <w:t>. Users cannot access data or administrative functions above their assigned level.</w:t>
      </w:r>
      <w:r w:rsidR="00B45171">
        <w:rPr>
          <w:noProof/>
        </w:rPr>
        <w:t xml:space="preserve"> </w:t>
      </w:r>
      <w:r w:rsidRPr="000706EA">
        <w:rPr>
          <w:noProof/>
        </w:rPr>
        <w:t>Other HHCApp roles include:</w:t>
      </w:r>
    </w:p>
    <w:tbl>
      <w:tblPr>
        <w:tblStyle w:val="TableGridLight"/>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2122"/>
        <w:gridCol w:w="7506"/>
      </w:tblGrid>
      <w:tr w:rsidR="008C2A64" w:rsidRPr="008C2A64" w14:paraId="25216541" w14:textId="77777777" w:rsidTr="006B10A8">
        <w:trPr>
          <w:trHeight w:val="510"/>
        </w:trPr>
        <w:tc>
          <w:tcPr>
            <w:tcW w:w="2122" w:type="dxa"/>
            <w:vAlign w:val="center"/>
          </w:tcPr>
          <w:p w14:paraId="1BEC8F2F" w14:textId="77777777" w:rsidR="008C2A64" w:rsidRPr="00855830" w:rsidRDefault="008C2A64" w:rsidP="00855830">
            <w:pPr>
              <w:pStyle w:val="TableParagraph"/>
              <w:rPr>
                <w:rStyle w:val="Strong"/>
              </w:rPr>
            </w:pPr>
            <w:r w:rsidRPr="00855830">
              <w:rPr>
                <w:rStyle w:val="Strong"/>
              </w:rPr>
              <w:t>Jurisdictional Administrator</w:t>
            </w:r>
          </w:p>
        </w:tc>
        <w:tc>
          <w:tcPr>
            <w:tcW w:w="7506" w:type="dxa"/>
            <w:vAlign w:val="center"/>
          </w:tcPr>
          <w:p w14:paraId="5D3DC0FC" w14:textId="3DC57D36" w:rsidR="008C2A64" w:rsidRPr="008C2A64" w:rsidRDefault="008C2A64" w:rsidP="00855830">
            <w:pPr>
              <w:pStyle w:val="TableParagraph"/>
              <w:rPr>
                <w:noProof/>
              </w:rPr>
            </w:pPr>
            <w:r w:rsidRPr="008C2A64">
              <w:rPr>
                <w:noProof/>
              </w:rPr>
              <w:t>can access all data and perform all administrative functions for their state</w:t>
            </w:r>
            <w:r w:rsidR="008E4AE5">
              <w:rPr>
                <w:noProof/>
              </w:rPr>
              <w:t xml:space="preserve"> or territory</w:t>
            </w:r>
            <w:r w:rsidRPr="008C2A64">
              <w:rPr>
                <w:noProof/>
              </w:rPr>
              <w:t>.</w:t>
            </w:r>
          </w:p>
        </w:tc>
      </w:tr>
      <w:tr w:rsidR="008C2A64" w:rsidRPr="008C2A64" w14:paraId="17AF4BD4" w14:textId="77777777" w:rsidTr="006B10A8">
        <w:trPr>
          <w:trHeight w:val="510"/>
        </w:trPr>
        <w:tc>
          <w:tcPr>
            <w:tcW w:w="2122" w:type="dxa"/>
            <w:vAlign w:val="center"/>
          </w:tcPr>
          <w:p w14:paraId="0D364310" w14:textId="77777777" w:rsidR="008C2A64" w:rsidRPr="00855830" w:rsidRDefault="008C2A64" w:rsidP="00855830">
            <w:pPr>
              <w:pStyle w:val="TableParagraph"/>
              <w:rPr>
                <w:rStyle w:val="Strong"/>
              </w:rPr>
            </w:pPr>
            <w:r w:rsidRPr="00855830">
              <w:rPr>
                <w:rStyle w:val="Strong"/>
              </w:rPr>
              <w:t>Auditor</w:t>
            </w:r>
          </w:p>
        </w:tc>
        <w:tc>
          <w:tcPr>
            <w:tcW w:w="7506" w:type="dxa"/>
            <w:vAlign w:val="center"/>
          </w:tcPr>
          <w:p w14:paraId="75B7651F" w14:textId="77777777" w:rsidR="008C2A64" w:rsidRPr="008C2A64" w:rsidRDefault="008C2A64" w:rsidP="00855830">
            <w:pPr>
              <w:pStyle w:val="TableParagraph"/>
              <w:rPr>
                <w:noProof/>
              </w:rPr>
            </w:pPr>
            <w:r w:rsidRPr="008C2A64">
              <w:rPr>
                <w:noProof/>
              </w:rPr>
              <w:t>can audit and enter data for their department or organisation.</w:t>
            </w:r>
          </w:p>
        </w:tc>
      </w:tr>
      <w:tr w:rsidR="008C2A64" w:rsidRPr="008C2A64" w14:paraId="3A2DD106" w14:textId="77777777" w:rsidTr="006B10A8">
        <w:trPr>
          <w:trHeight w:val="510"/>
        </w:trPr>
        <w:tc>
          <w:tcPr>
            <w:tcW w:w="2122" w:type="dxa"/>
            <w:vAlign w:val="center"/>
          </w:tcPr>
          <w:p w14:paraId="3AFCB758" w14:textId="77777777" w:rsidR="008C2A64" w:rsidRPr="00855830" w:rsidRDefault="008C2A64" w:rsidP="00855830">
            <w:pPr>
              <w:pStyle w:val="TableParagraph"/>
              <w:rPr>
                <w:rStyle w:val="Strong"/>
              </w:rPr>
            </w:pPr>
            <w:r w:rsidRPr="00855830">
              <w:rPr>
                <w:rStyle w:val="Strong"/>
              </w:rPr>
              <w:t>Reporter</w:t>
            </w:r>
          </w:p>
        </w:tc>
        <w:tc>
          <w:tcPr>
            <w:tcW w:w="7506" w:type="dxa"/>
            <w:vAlign w:val="center"/>
          </w:tcPr>
          <w:p w14:paraId="0C126EB5" w14:textId="140C212A" w:rsidR="008C2A64" w:rsidRPr="008C2A64" w:rsidRDefault="008C2A64" w:rsidP="00855830">
            <w:pPr>
              <w:pStyle w:val="TableParagraph"/>
              <w:rPr>
                <w:noProof/>
              </w:rPr>
            </w:pPr>
            <w:r w:rsidRPr="008C2A64">
              <w:rPr>
                <w:noProof/>
              </w:rPr>
              <w:t xml:space="preserve">can access reports for their department, </w:t>
            </w:r>
            <w:r w:rsidR="008E4AE5">
              <w:rPr>
                <w:noProof/>
              </w:rPr>
              <w:t xml:space="preserve">group, </w:t>
            </w:r>
            <w:r w:rsidRPr="008C2A64">
              <w:rPr>
                <w:noProof/>
              </w:rPr>
              <w:t>organisation, or region.</w:t>
            </w:r>
          </w:p>
        </w:tc>
      </w:tr>
      <w:tr w:rsidR="008C2A64" w:rsidRPr="008C2A64" w14:paraId="34E9D6D7" w14:textId="77777777" w:rsidTr="006B10A8">
        <w:trPr>
          <w:trHeight w:val="510"/>
        </w:trPr>
        <w:tc>
          <w:tcPr>
            <w:tcW w:w="2122" w:type="dxa"/>
            <w:vAlign w:val="center"/>
          </w:tcPr>
          <w:p w14:paraId="0AB8A0A9" w14:textId="77777777" w:rsidR="008C2A64" w:rsidRPr="00855830" w:rsidRDefault="008C2A64" w:rsidP="00855830">
            <w:pPr>
              <w:pStyle w:val="TableParagraph"/>
              <w:rPr>
                <w:rStyle w:val="Strong"/>
              </w:rPr>
            </w:pPr>
            <w:r w:rsidRPr="00855830">
              <w:rPr>
                <w:rStyle w:val="Strong"/>
              </w:rPr>
              <w:t>Data entry</w:t>
            </w:r>
          </w:p>
        </w:tc>
        <w:tc>
          <w:tcPr>
            <w:tcW w:w="7506" w:type="dxa"/>
            <w:vAlign w:val="center"/>
          </w:tcPr>
          <w:p w14:paraId="67F81FD3" w14:textId="77777777" w:rsidR="008C2A64" w:rsidRPr="008C2A64" w:rsidRDefault="008C2A64" w:rsidP="00855830">
            <w:pPr>
              <w:pStyle w:val="TableParagraph"/>
              <w:rPr>
                <w:noProof/>
              </w:rPr>
            </w:pPr>
            <w:r w:rsidRPr="008C2A64">
              <w:rPr>
                <w:noProof/>
              </w:rPr>
              <w:t>can enter data that are collected by their department or organisation’s auditors for their department or organisation.</w:t>
            </w:r>
          </w:p>
        </w:tc>
      </w:tr>
    </w:tbl>
    <w:p w14:paraId="6716FA61" w14:textId="48ACAA5D" w:rsidR="00855830" w:rsidRDefault="00855830" w:rsidP="00855830">
      <w:pPr>
        <w:pStyle w:val="NoSpacing"/>
      </w:pPr>
    </w:p>
    <w:p w14:paraId="23108902" w14:textId="75895D9B" w:rsidR="004D4D9E" w:rsidRDefault="004D4D9E" w:rsidP="00855830">
      <w:pPr>
        <w:pStyle w:val="NoSpacing"/>
      </w:pPr>
    </w:p>
    <w:p w14:paraId="31D90A41" w14:textId="77777777" w:rsidR="006B10A8" w:rsidRDefault="006B10A8" w:rsidP="00855830">
      <w:pPr>
        <w:pStyle w:val="NoSpacing"/>
      </w:pPr>
    </w:p>
    <w:p w14:paraId="51194B9F" w14:textId="0DDDD8B0" w:rsidR="004D4D9E" w:rsidRDefault="004D4D9E" w:rsidP="00855830">
      <w:pPr>
        <w:pStyle w:val="NoSpacing"/>
      </w:pPr>
    </w:p>
    <w:p w14:paraId="12CEA1BF" w14:textId="2114EC06" w:rsidR="004D4D9E" w:rsidRDefault="004D4D9E" w:rsidP="00855830">
      <w:pPr>
        <w:pStyle w:val="NoSpacing"/>
      </w:pPr>
    </w:p>
    <w:p w14:paraId="3AAF53C8" w14:textId="732E02EF" w:rsidR="00F546F7" w:rsidRDefault="00F546F7" w:rsidP="00855830">
      <w:pPr>
        <w:pStyle w:val="NoSpacing"/>
      </w:pPr>
    </w:p>
    <w:p w14:paraId="0AFA8886" w14:textId="48542118" w:rsidR="004D4D9E" w:rsidRDefault="004D4D9E" w:rsidP="00855830">
      <w:pPr>
        <w:pStyle w:val="NoSpacing"/>
      </w:pPr>
    </w:p>
    <w:p w14:paraId="5E867A32" w14:textId="77777777" w:rsidR="004D4D9E" w:rsidRDefault="004D4D9E" w:rsidP="00855830">
      <w:pPr>
        <w:pStyle w:val="NoSpacing"/>
      </w:pPr>
    </w:p>
    <w:p w14:paraId="19EDFA03" w14:textId="56521ADD" w:rsidR="000706EA" w:rsidRDefault="000706EA" w:rsidP="000706EA">
      <w:pPr>
        <w:pStyle w:val="Caption"/>
      </w:pPr>
      <w:bookmarkStart w:id="16" w:name="_Toc140222189"/>
      <w:r>
        <w:lastRenderedPageBreak/>
        <w:t xml:space="preserve">Table </w:t>
      </w:r>
      <w:r w:rsidR="00487B89">
        <w:fldChar w:fldCharType="begin"/>
      </w:r>
      <w:r w:rsidR="00487B89">
        <w:instrText xml:space="preserve"> SEQ Table \* ARABIC </w:instrText>
      </w:r>
      <w:r w:rsidR="00487B89">
        <w:fldChar w:fldCharType="separate"/>
      </w:r>
      <w:r w:rsidR="00090F13">
        <w:rPr>
          <w:noProof/>
        </w:rPr>
        <w:t>1</w:t>
      </w:r>
      <w:r w:rsidR="00487B89">
        <w:rPr>
          <w:noProof/>
        </w:rPr>
        <w:fldChar w:fldCharType="end"/>
      </w:r>
      <w:r>
        <w:t xml:space="preserve">. </w:t>
      </w:r>
      <w:r w:rsidR="0099512E">
        <w:t>H</w:t>
      </w:r>
      <w:r w:rsidR="00804DD9">
        <w:t>H</w:t>
      </w:r>
      <w:r w:rsidR="0099512E">
        <w:t>CApp roles and actions</w:t>
      </w:r>
      <w:bookmarkEnd w:id="16"/>
    </w:p>
    <w:tbl>
      <w:tblPr>
        <w:tblStyle w:val="TableGridLight"/>
        <w:tblW w:w="5000" w:type="pct"/>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1E0" w:firstRow="1" w:lastRow="1" w:firstColumn="1" w:lastColumn="1" w:noHBand="0" w:noVBand="0"/>
      </w:tblPr>
      <w:tblGrid>
        <w:gridCol w:w="2262"/>
        <w:gridCol w:w="851"/>
        <w:gridCol w:w="990"/>
        <w:gridCol w:w="1558"/>
        <w:gridCol w:w="1460"/>
        <w:gridCol w:w="1252"/>
        <w:gridCol w:w="1255"/>
      </w:tblGrid>
      <w:tr w:rsidR="00697837" w14:paraId="4784EB72" w14:textId="77777777" w:rsidTr="00E52ECB">
        <w:trPr>
          <w:trHeight w:val="397"/>
          <w:tblHeader/>
        </w:trPr>
        <w:tc>
          <w:tcPr>
            <w:tcW w:w="1175" w:type="pct"/>
            <w:vMerge w:val="restart"/>
            <w:shd w:val="clear" w:color="auto" w:fill="1178A2" w:themeFill="accent1"/>
            <w:vAlign w:val="center"/>
          </w:tcPr>
          <w:p w14:paraId="4A091F40" w14:textId="66271B1E" w:rsidR="00697837" w:rsidRPr="00A957D8" w:rsidRDefault="00697837" w:rsidP="002B0C55">
            <w:pPr>
              <w:pStyle w:val="TableHeader"/>
              <w:rPr>
                <w:rStyle w:val="Strong"/>
              </w:rPr>
            </w:pPr>
            <w:r w:rsidRPr="002B0C55">
              <w:t>Role</w:t>
            </w:r>
          </w:p>
        </w:tc>
        <w:tc>
          <w:tcPr>
            <w:tcW w:w="3825" w:type="pct"/>
            <w:gridSpan w:val="6"/>
            <w:shd w:val="clear" w:color="auto" w:fill="1178A2" w:themeFill="accent1"/>
            <w:vAlign w:val="center"/>
          </w:tcPr>
          <w:p w14:paraId="5B00C4A6" w14:textId="665A49C0" w:rsidR="00697837" w:rsidRPr="008C3B80" w:rsidRDefault="00697837" w:rsidP="00697837">
            <w:pPr>
              <w:pStyle w:val="TableHeader"/>
              <w:jc w:val="center"/>
            </w:pPr>
            <w:r w:rsidRPr="008C3B80">
              <w:t>Action</w:t>
            </w:r>
          </w:p>
        </w:tc>
      </w:tr>
      <w:tr w:rsidR="00697837" w:rsidRPr="0072591D" w14:paraId="64AF8C46" w14:textId="77777777" w:rsidTr="00E52ECB">
        <w:trPr>
          <w:trHeight w:val="340"/>
          <w:tblHeader/>
        </w:trPr>
        <w:tc>
          <w:tcPr>
            <w:tcW w:w="1175" w:type="pct"/>
            <w:vMerge/>
            <w:shd w:val="clear" w:color="auto" w:fill="1178A2" w:themeFill="accent1"/>
            <w:vAlign w:val="center"/>
          </w:tcPr>
          <w:p w14:paraId="514957C5" w14:textId="5D6E28FB" w:rsidR="00697837" w:rsidRPr="002B0C55" w:rsidRDefault="00697837" w:rsidP="002B0C55">
            <w:pPr>
              <w:pStyle w:val="TableHeader"/>
            </w:pPr>
          </w:p>
        </w:tc>
        <w:tc>
          <w:tcPr>
            <w:tcW w:w="442" w:type="pct"/>
            <w:shd w:val="clear" w:color="auto" w:fill="F2F2F2" w:themeFill="background1" w:themeFillShade="F2"/>
          </w:tcPr>
          <w:p w14:paraId="05B8F4DD" w14:textId="77777777" w:rsidR="00697837" w:rsidRPr="00D14464" w:rsidRDefault="00697837" w:rsidP="00FA0AA5">
            <w:pPr>
              <w:pStyle w:val="TableParaBoldBlue"/>
            </w:pPr>
            <w:r w:rsidRPr="00D14464">
              <w:t>Data</w:t>
            </w:r>
            <w:r w:rsidRPr="00452709">
              <w:t xml:space="preserve"> </w:t>
            </w:r>
            <w:r w:rsidRPr="00D14464">
              <w:t>Entry</w:t>
            </w:r>
          </w:p>
        </w:tc>
        <w:tc>
          <w:tcPr>
            <w:tcW w:w="514" w:type="pct"/>
            <w:shd w:val="clear" w:color="auto" w:fill="F2F2F2" w:themeFill="background1" w:themeFillShade="F2"/>
          </w:tcPr>
          <w:p w14:paraId="23968306" w14:textId="77777777" w:rsidR="00697837" w:rsidRPr="00D14464" w:rsidRDefault="00697837" w:rsidP="00FA0AA5">
            <w:pPr>
              <w:pStyle w:val="TableParaBoldBlue"/>
            </w:pPr>
            <w:r w:rsidRPr="00D14464">
              <w:t>Reports</w:t>
            </w:r>
          </w:p>
        </w:tc>
        <w:tc>
          <w:tcPr>
            <w:tcW w:w="809" w:type="pct"/>
            <w:shd w:val="clear" w:color="auto" w:fill="F2F2F2" w:themeFill="background1" w:themeFillShade="F2"/>
          </w:tcPr>
          <w:p w14:paraId="602D549F" w14:textId="77777777" w:rsidR="00697837" w:rsidRPr="00D14464" w:rsidRDefault="00697837" w:rsidP="00FA0AA5">
            <w:pPr>
              <w:pStyle w:val="TableParaBoldBlue"/>
            </w:pPr>
            <w:r w:rsidRPr="00D14464">
              <w:t>Departments</w:t>
            </w:r>
          </w:p>
          <w:p w14:paraId="461430A0" w14:textId="77777777" w:rsidR="00697837" w:rsidRPr="00D14464" w:rsidRDefault="00697837" w:rsidP="00FA0AA5">
            <w:pPr>
              <w:pStyle w:val="TableBlueBullet"/>
            </w:pPr>
            <w:r w:rsidRPr="00D14464">
              <w:t>Add</w:t>
            </w:r>
          </w:p>
          <w:p w14:paraId="0F9A544D" w14:textId="77777777" w:rsidR="00697837" w:rsidRPr="00D14464" w:rsidRDefault="00697837" w:rsidP="00FA0AA5">
            <w:pPr>
              <w:pStyle w:val="TableBlueBullet"/>
            </w:pPr>
            <w:r w:rsidRPr="00D14464">
              <w:t>Remove</w:t>
            </w:r>
          </w:p>
          <w:p w14:paraId="2EA0D036" w14:textId="77777777" w:rsidR="00697837" w:rsidRPr="00D14464" w:rsidRDefault="00697837" w:rsidP="00FA0AA5">
            <w:pPr>
              <w:pStyle w:val="TableBlueBullet"/>
            </w:pPr>
            <w:r w:rsidRPr="00D14464">
              <w:t>Inactivate</w:t>
            </w:r>
          </w:p>
        </w:tc>
        <w:tc>
          <w:tcPr>
            <w:tcW w:w="758" w:type="pct"/>
            <w:shd w:val="clear" w:color="auto" w:fill="F2F2F2" w:themeFill="background1" w:themeFillShade="F2"/>
          </w:tcPr>
          <w:p w14:paraId="6A6070F8" w14:textId="2CE22E7A" w:rsidR="00697837" w:rsidRPr="00D14464" w:rsidRDefault="00697837" w:rsidP="00FA0AA5">
            <w:pPr>
              <w:pStyle w:val="TableParaBoldBlue"/>
            </w:pPr>
            <w:r w:rsidRPr="00D14464">
              <w:t>Healthcare Worker</w:t>
            </w:r>
            <w:r w:rsidRPr="00452709">
              <w:t xml:space="preserve"> </w:t>
            </w:r>
            <w:r w:rsidRPr="00D14464">
              <w:t>Type</w:t>
            </w:r>
          </w:p>
          <w:p w14:paraId="10DAD3A1" w14:textId="77777777" w:rsidR="00697837" w:rsidRPr="00D14464" w:rsidRDefault="00697837" w:rsidP="00FA0AA5">
            <w:pPr>
              <w:pStyle w:val="TableBlueBullet"/>
            </w:pPr>
            <w:r w:rsidRPr="00D14464">
              <w:t>Add</w:t>
            </w:r>
          </w:p>
          <w:p w14:paraId="35F592CB" w14:textId="77777777" w:rsidR="00697837" w:rsidRPr="00D14464" w:rsidRDefault="00697837" w:rsidP="00FA0AA5">
            <w:pPr>
              <w:pStyle w:val="TableBlueBullet"/>
            </w:pPr>
            <w:r w:rsidRPr="00D14464">
              <w:t>Remove</w:t>
            </w:r>
          </w:p>
          <w:p w14:paraId="290D3E47" w14:textId="77777777" w:rsidR="00697837" w:rsidRPr="00D14464" w:rsidRDefault="00697837" w:rsidP="00FA0AA5">
            <w:pPr>
              <w:pStyle w:val="TableBlueBullet"/>
            </w:pPr>
            <w:r w:rsidRPr="00D14464">
              <w:t>Inactivate</w:t>
            </w:r>
          </w:p>
        </w:tc>
        <w:tc>
          <w:tcPr>
            <w:tcW w:w="650" w:type="pct"/>
            <w:shd w:val="clear" w:color="auto" w:fill="F2F2F2" w:themeFill="background1" w:themeFillShade="F2"/>
          </w:tcPr>
          <w:p w14:paraId="40DA41D0" w14:textId="6001265D" w:rsidR="00697837" w:rsidRPr="00D14464" w:rsidRDefault="00697837" w:rsidP="00FA0AA5">
            <w:pPr>
              <w:pStyle w:val="TableParaBoldBlue"/>
            </w:pPr>
            <w:r w:rsidRPr="00D14464">
              <w:t>Audit Periods</w:t>
            </w:r>
          </w:p>
          <w:p w14:paraId="101B996A" w14:textId="77777777" w:rsidR="00697837" w:rsidRPr="00D14464" w:rsidRDefault="00697837" w:rsidP="00FA0AA5">
            <w:pPr>
              <w:pStyle w:val="TableBlueBullet"/>
            </w:pPr>
            <w:r w:rsidRPr="00D14464">
              <w:t>Add</w:t>
            </w:r>
          </w:p>
          <w:p w14:paraId="30629AD8" w14:textId="4D2FF5C4" w:rsidR="00697837" w:rsidRPr="00D14464" w:rsidRDefault="00697837" w:rsidP="00FA0AA5">
            <w:pPr>
              <w:pStyle w:val="TableBlueBullet"/>
            </w:pPr>
            <w:r w:rsidRPr="00D14464">
              <w:t>Submit</w:t>
            </w:r>
          </w:p>
        </w:tc>
        <w:tc>
          <w:tcPr>
            <w:tcW w:w="652" w:type="pct"/>
            <w:shd w:val="clear" w:color="auto" w:fill="F2F2F2" w:themeFill="background1" w:themeFillShade="F2"/>
          </w:tcPr>
          <w:p w14:paraId="51DB0BA9" w14:textId="77777777" w:rsidR="00697837" w:rsidRPr="00D14464" w:rsidRDefault="00697837" w:rsidP="00FA0AA5">
            <w:pPr>
              <w:pStyle w:val="TableParaBoldBlue"/>
            </w:pPr>
            <w:r w:rsidRPr="00D14464">
              <w:t>Auditors</w:t>
            </w:r>
          </w:p>
          <w:p w14:paraId="5B5B3F44" w14:textId="77777777" w:rsidR="00697837" w:rsidRPr="00D14464" w:rsidRDefault="00697837" w:rsidP="00FA0AA5">
            <w:pPr>
              <w:pStyle w:val="TableBlueBullet"/>
            </w:pPr>
            <w:r w:rsidRPr="00D14464">
              <w:t>Add</w:t>
            </w:r>
          </w:p>
          <w:p w14:paraId="5696EA9E" w14:textId="77777777" w:rsidR="00697837" w:rsidRPr="00D14464" w:rsidRDefault="00697837" w:rsidP="00FA0AA5">
            <w:pPr>
              <w:pStyle w:val="TableBlueBullet"/>
            </w:pPr>
            <w:r w:rsidRPr="00D14464">
              <w:t>Remove</w:t>
            </w:r>
          </w:p>
          <w:p w14:paraId="76B3A435" w14:textId="77777777" w:rsidR="00697837" w:rsidRPr="00D14464" w:rsidRDefault="00697837" w:rsidP="00FA0AA5">
            <w:pPr>
              <w:pStyle w:val="TableBlueBullet"/>
            </w:pPr>
            <w:r w:rsidRPr="00D14464">
              <w:t>Reset logins</w:t>
            </w:r>
          </w:p>
        </w:tc>
      </w:tr>
      <w:tr w:rsidR="00855830" w14:paraId="28DA7475" w14:textId="77777777" w:rsidTr="00E52ECB">
        <w:trPr>
          <w:trHeight w:val="340"/>
        </w:trPr>
        <w:tc>
          <w:tcPr>
            <w:tcW w:w="1175" w:type="pct"/>
            <w:shd w:val="clear" w:color="auto" w:fill="F2F2F2" w:themeFill="background1" w:themeFillShade="F2"/>
          </w:tcPr>
          <w:p w14:paraId="3DA53F8F" w14:textId="77777777" w:rsidR="0072591D" w:rsidRPr="00D14464" w:rsidRDefault="0072591D" w:rsidP="00FA0AA5">
            <w:pPr>
              <w:pStyle w:val="TableParaBoldBlue"/>
            </w:pPr>
            <w:r w:rsidRPr="00D14464">
              <w:t>Jurisdictional</w:t>
            </w:r>
            <w:r w:rsidRPr="00452709">
              <w:t xml:space="preserve"> </w:t>
            </w:r>
            <w:r w:rsidRPr="00D14464">
              <w:t>Administrator</w:t>
            </w:r>
          </w:p>
        </w:tc>
        <w:tc>
          <w:tcPr>
            <w:tcW w:w="442" w:type="pct"/>
            <w:vAlign w:val="center"/>
          </w:tcPr>
          <w:p w14:paraId="07841A88" w14:textId="77777777" w:rsidR="0072591D" w:rsidRPr="008E0CEF" w:rsidRDefault="0072591D" w:rsidP="00A957D8">
            <w:pPr>
              <w:pStyle w:val="RedCrossinTables"/>
              <w:rPr>
                <w:b/>
                <w:bCs/>
                <w:sz w:val="28"/>
                <w:szCs w:val="28"/>
              </w:rPr>
            </w:pPr>
            <w:r w:rsidRPr="008E0CEF">
              <w:rPr>
                <w:b/>
                <w:bCs/>
                <w:color w:val="119066" w:themeColor="accent4"/>
                <w:sz w:val="28"/>
                <w:szCs w:val="28"/>
              </w:rPr>
              <w:t></w:t>
            </w:r>
          </w:p>
        </w:tc>
        <w:tc>
          <w:tcPr>
            <w:tcW w:w="514" w:type="pct"/>
            <w:vAlign w:val="center"/>
          </w:tcPr>
          <w:p w14:paraId="71FA951E" w14:textId="77777777" w:rsidR="0072591D" w:rsidRPr="008E0CEF" w:rsidRDefault="0072591D" w:rsidP="00A957D8">
            <w:pPr>
              <w:pStyle w:val="RedCrossinTables"/>
              <w:rPr>
                <w:b/>
                <w:bCs/>
                <w:sz w:val="28"/>
                <w:szCs w:val="28"/>
              </w:rPr>
            </w:pPr>
            <w:r w:rsidRPr="008E0CEF">
              <w:rPr>
                <w:b/>
                <w:bCs/>
                <w:color w:val="119066" w:themeColor="accent4"/>
                <w:sz w:val="28"/>
                <w:szCs w:val="28"/>
              </w:rPr>
              <w:t></w:t>
            </w:r>
          </w:p>
        </w:tc>
        <w:tc>
          <w:tcPr>
            <w:tcW w:w="809" w:type="pct"/>
            <w:vAlign w:val="center"/>
          </w:tcPr>
          <w:p w14:paraId="35378534" w14:textId="77777777" w:rsidR="0072591D" w:rsidRPr="008E0CEF" w:rsidRDefault="0072591D" w:rsidP="00A957D8">
            <w:pPr>
              <w:pStyle w:val="RedCrossinTables"/>
              <w:rPr>
                <w:b/>
                <w:bCs/>
                <w:sz w:val="28"/>
                <w:szCs w:val="28"/>
              </w:rPr>
            </w:pPr>
            <w:r w:rsidRPr="008E0CEF">
              <w:rPr>
                <w:b/>
                <w:bCs/>
                <w:color w:val="119066" w:themeColor="accent4"/>
                <w:sz w:val="28"/>
                <w:szCs w:val="28"/>
              </w:rPr>
              <w:t></w:t>
            </w:r>
          </w:p>
        </w:tc>
        <w:tc>
          <w:tcPr>
            <w:tcW w:w="758" w:type="pct"/>
            <w:vAlign w:val="center"/>
          </w:tcPr>
          <w:p w14:paraId="2DFDE58C" w14:textId="77777777" w:rsidR="0072591D" w:rsidRPr="008E0CEF" w:rsidRDefault="0072591D" w:rsidP="00A957D8">
            <w:pPr>
              <w:pStyle w:val="RedCrossinTables"/>
              <w:rPr>
                <w:b/>
                <w:bCs/>
                <w:sz w:val="28"/>
                <w:szCs w:val="28"/>
              </w:rPr>
            </w:pPr>
            <w:r w:rsidRPr="008E0CEF">
              <w:rPr>
                <w:b/>
                <w:bCs/>
                <w:color w:val="119066" w:themeColor="accent4"/>
                <w:sz w:val="28"/>
                <w:szCs w:val="28"/>
              </w:rPr>
              <w:t></w:t>
            </w:r>
          </w:p>
        </w:tc>
        <w:tc>
          <w:tcPr>
            <w:tcW w:w="650" w:type="pct"/>
            <w:vAlign w:val="center"/>
          </w:tcPr>
          <w:p w14:paraId="005BF48B" w14:textId="77777777" w:rsidR="0072591D" w:rsidRPr="008E0CEF" w:rsidRDefault="0072591D" w:rsidP="00A957D8">
            <w:pPr>
              <w:pStyle w:val="RedCrossinTables"/>
              <w:rPr>
                <w:b/>
                <w:bCs/>
                <w:sz w:val="28"/>
                <w:szCs w:val="28"/>
              </w:rPr>
            </w:pPr>
            <w:r w:rsidRPr="008E0CEF">
              <w:rPr>
                <w:b/>
                <w:bCs/>
                <w:color w:val="119066" w:themeColor="accent4"/>
                <w:sz w:val="28"/>
                <w:szCs w:val="28"/>
              </w:rPr>
              <w:t></w:t>
            </w:r>
          </w:p>
        </w:tc>
        <w:tc>
          <w:tcPr>
            <w:tcW w:w="652" w:type="pct"/>
            <w:vAlign w:val="center"/>
          </w:tcPr>
          <w:p w14:paraId="62C13350" w14:textId="77777777" w:rsidR="0072591D" w:rsidRPr="008E0CEF" w:rsidRDefault="0072591D" w:rsidP="00A957D8">
            <w:pPr>
              <w:pStyle w:val="RedCrossinTables"/>
              <w:rPr>
                <w:b/>
                <w:bCs/>
                <w:sz w:val="28"/>
                <w:szCs w:val="28"/>
              </w:rPr>
            </w:pPr>
            <w:r w:rsidRPr="008E0CEF">
              <w:rPr>
                <w:b/>
                <w:bCs/>
                <w:color w:val="119066" w:themeColor="accent4"/>
                <w:sz w:val="28"/>
                <w:szCs w:val="28"/>
              </w:rPr>
              <w:t></w:t>
            </w:r>
          </w:p>
        </w:tc>
      </w:tr>
      <w:tr w:rsidR="00855830" w14:paraId="5C2C071F" w14:textId="77777777" w:rsidTr="00E52ECB">
        <w:trPr>
          <w:trHeight w:val="340"/>
        </w:trPr>
        <w:tc>
          <w:tcPr>
            <w:tcW w:w="1175" w:type="pct"/>
            <w:shd w:val="clear" w:color="auto" w:fill="F2F2F2" w:themeFill="background1" w:themeFillShade="F2"/>
          </w:tcPr>
          <w:p w14:paraId="5FB2800C" w14:textId="7334995D" w:rsidR="0072591D" w:rsidRPr="00D14464" w:rsidRDefault="0072591D" w:rsidP="00FA0AA5">
            <w:pPr>
              <w:pStyle w:val="TableParaBoldBlue"/>
            </w:pPr>
            <w:r w:rsidRPr="00D14464">
              <w:t>Region</w:t>
            </w:r>
            <w:r w:rsidRPr="00452709">
              <w:t xml:space="preserve"> and </w:t>
            </w:r>
            <w:r w:rsidR="00E52ECB">
              <w:t xml:space="preserve">Region/Organisation </w:t>
            </w:r>
            <w:r w:rsidRPr="00452709">
              <w:t xml:space="preserve">Group </w:t>
            </w:r>
            <w:r w:rsidRPr="00D14464">
              <w:t>Administrator</w:t>
            </w:r>
          </w:p>
        </w:tc>
        <w:tc>
          <w:tcPr>
            <w:tcW w:w="442" w:type="pct"/>
            <w:vAlign w:val="center"/>
          </w:tcPr>
          <w:p w14:paraId="5DE73A81" w14:textId="77777777" w:rsidR="0072591D" w:rsidRPr="008E0CEF" w:rsidRDefault="0072591D" w:rsidP="00A957D8">
            <w:pPr>
              <w:pStyle w:val="RedCrossinTables"/>
              <w:rPr>
                <w:b/>
                <w:bCs/>
                <w:sz w:val="28"/>
                <w:szCs w:val="28"/>
              </w:rPr>
            </w:pPr>
            <w:r w:rsidRPr="008E0CEF">
              <w:rPr>
                <w:b/>
                <w:bCs/>
                <w:color w:val="119066" w:themeColor="accent4"/>
                <w:sz w:val="28"/>
                <w:szCs w:val="28"/>
              </w:rPr>
              <w:t></w:t>
            </w:r>
          </w:p>
        </w:tc>
        <w:tc>
          <w:tcPr>
            <w:tcW w:w="514" w:type="pct"/>
            <w:vAlign w:val="center"/>
          </w:tcPr>
          <w:p w14:paraId="0ABC4128" w14:textId="77777777" w:rsidR="0072591D" w:rsidRPr="008E0CEF" w:rsidRDefault="0072591D" w:rsidP="00A957D8">
            <w:pPr>
              <w:pStyle w:val="RedCrossinTables"/>
              <w:rPr>
                <w:b/>
                <w:bCs/>
                <w:sz w:val="28"/>
                <w:szCs w:val="28"/>
              </w:rPr>
            </w:pPr>
            <w:r w:rsidRPr="008E0CEF">
              <w:rPr>
                <w:b/>
                <w:bCs/>
                <w:color w:val="119066" w:themeColor="accent4"/>
                <w:sz w:val="28"/>
                <w:szCs w:val="28"/>
              </w:rPr>
              <w:t></w:t>
            </w:r>
          </w:p>
        </w:tc>
        <w:tc>
          <w:tcPr>
            <w:tcW w:w="809" w:type="pct"/>
            <w:vAlign w:val="center"/>
          </w:tcPr>
          <w:p w14:paraId="731C4A49" w14:textId="77777777" w:rsidR="0072591D" w:rsidRPr="008E0CEF" w:rsidRDefault="0072591D" w:rsidP="00A957D8">
            <w:pPr>
              <w:pStyle w:val="RedCrossinTables"/>
              <w:rPr>
                <w:b/>
                <w:bCs/>
                <w:sz w:val="28"/>
                <w:szCs w:val="28"/>
              </w:rPr>
            </w:pPr>
            <w:r w:rsidRPr="008E0CEF">
              <w:rPr>
                <w:b/>
                <w:bCs/>
                <w:color w:val="119066" w:themeColor="accent4"/>
                <w:sz w:val="28"/>
                <w:szCs w:val="28"/>
              </w:rPr>
              <w:t></w:t>
            </w:r>
          </w:p>
        </w:tc>
        <w:tc>
          <w:tcPr>
            <w:tcW w:w="758" w:type="pct"/>
            <w:vAlign w:val="center"/>
          </w:tcPr>
          <w:p w14:paraId="1F5AB98C" w14:textId="77777777" w:rsidR="0072591D" w:rsidRPr="008E0CEF" w:rsidRDefault="0072591D" w:rsidP="00A957D8">
            <w:pPr>
              <w:pStyle w:val="RedCrossinTables"/>
              <w:rPr>
                <w:b/>
                <w:bCs/>
                <w:sz w:val="28"/>
                <w:szCs w:val="28"/>
              </w:rPr>
            </w:pPr>
            <w:r w:rsidRPr="008E0CEF">
              <w:rPr>
                <w:b/>
                <w:bCs/>
                <w:color w:val="119066" w:themeColor="accent4"/>
                <w:sz w:val="28"/>
                <w:szCs w:val="28"/>
              </w:rPr>
              <w:t></w:t>
            </w:r>
          </w:p>
        </w:tc>
        <w:tc>
          <w:tcPr>
            <w:tcW w:w="650" w:type="pct"/>
            <w:vAlign w:val="center"/>
          </w:tcPr>
          <w:p w14:paraId="768D0067" w14:textId="77777777" w:rsidR="0072591D" w:rsidRPr="008E0CEF" w:rsidRDefault="0072591D" w:rsidP="00A957D8">
            <w:pPr>
              <w:pStyle w:val="RedCrossinTables"/>
              <w:rPr>
                <w:b/>
                <w:bCs/>
                <w:sz w:val="28"/>
                <w:szCs w:val="28"/>
              </w:rPr>
            </w:pPr>
            <w:r w:rsidRPr="008E0CEF">
              <w:rPr>
                <w:b/>
                <w:bCs/>
                <w:color w:val="119066" w:themeColor="accent4"/>
                <w:sz w:val="28"/>
                <w:szCs w:val="28"/>
              </w:rPr>
              <w:t></w:t>
            </w:r>
          </w:p>
        </w:tc>
        <w:tc>
          <w:tcPr>
            <w:tcW w:w="652" w:type="pct"/>
            <w:vAlign w:val="center"/>
          </w:tcPr>
          <w:p w14:paraId="1A5579BD" w14:textId="77777777" w:rsidR="0072591D" w:rsidRPr="008E0CEF" w:rsidRDefault="0072591D" w:rsidP="00A957D8">
            <w:pPr>
              <w:pStyle w:val="RedCrossinTables"/>
              <w:rPr>
                <w:b/>
                <w:bCs/>
                <w:sz w:val="28"/>
                <w:szCs w:val="28"/>
              </w:rPr>
            </w:pPr>
            <w:r w:rsidRPr="008E0CEF">
              <w:rPr>
                <w:b/>
                <w:bCs/>
                <w:color w:val="119066" w:themeColor="accent4"/>
                <w:sz w:val="28"/>
                <w:szCs w:val="28"/>
              </w:rPr>
              <w:t></w:t>
            </w:r>
          </w:p>
        </w:tc>
      </w:tr>
      <w:tr w:rsidR="00855830" w14:paraId="2460B0DF" w14:textId="77777777" w:rsidTr="00E52ECB">
        <w:trPr>
          <w:trHeight w:val="340"/>
        </w:trPr>
        <w:tc>
          <w:tcPr>
            <w:tcW w:w="1175" w:type="pct"/>
            <w:shd w:val="clear" w:color="auto" w:fill="F2F2F2" w:themeFill="background1" w:themeFillShade="F2"/>
          </w:tcPr>
          <w:p w14:paraId="201A2AB2" w14:textId="77777777" w:rsidR="0072591D" w:rsidRPr="00D14464" w:rsidRDefault="0072591D" w:rsidP="00FA0AA5">
            <w:pPr>
              <w:pStyle w:val="TableParaBoldBlue"/>
            </w:pPr>
            <w:r w:rsidRPr="00D14464">
              <w:t>Organisation</w:t>
            </w:r>
            <w:r w:rsidRPr="00452709">
              <w:t xml:space="preserve"> </w:t>
            </w:r>
            <w:r w:rsidRPr="00D14464">
              <w:t>Administrator</w:t>
            </w:r>
          </w:p>
        </w:tc>
        <w:tc>
          <w:tcPr>
            <w:tcW w:w="442" w:type="pct"/>
            <w:vAlign w:val="center"/>
          </w:tcPr>
          <w:p w14:paraId="26E4C0DD" w14:textId="77777777" w:rsidR="0072591D" w:rsidRPr="008E0CEF" w:rsidRDefault="0072591D" w:rsidP="00A957D8">
            <w:pPr>
              <w:pStyle w:val="RedCrossinTables"/>
              <w:rPr>
                <w:b/>
                <w:bCs/>
                <w:sz w:val="28"/>
                <w:szCs w:val="28"/>
              </w:rPr>
            </w:pPr>
            <w:r w:rsidRPr="008E0CEF">
              <w:rPr>
                <w:b/>
                <w:bCs/>
                <w:color w:val="119066" w:themeColor="accent4"/>
                <w:sz w:val="28"/>
                <w:szCs w:val="28"/>
              </w:rPr>
              <w:t></w:t>
            </w:r>
          </w:p>
        </w:tc>
        <w:tc>
          <w:tcPr>
            <w:tcW w:w="514" w:type="pct"/>
            <w:vAlign w:val="center"/>
          </w:tcPr>
          <w:p w14:paraId="30C79BBA" w14:textId="77777777" w:rsidR="0072591D" w:rsidRPr="008E0CEF" w:rsidRDefault="0072591D" w:rsidP="00A957D8">
            <w:pPr>
              <w:pStyle w:val="RedCrossinTables"/>
              <w:rPr>
                <w:b/>
                <w:bCs/>
                <w:sz w:val="28"/>
                <w:szCs w:val="28"/>
              </w:rPr>
            </w:pPr>
            <w:r w:rsidRPr="008E0CEF">
              <w:rPr>
                <w:b/>
                <w:bCs/>
                <w:color w:val="119066" w:themeColor="accent4"/>
                <w:sz w:val="28"/>
                <w:szCs w:val="28"/>
              </w:rPr>
              <w:t></w:t>
            </w:r>
          </w:p>
        </w:tc>
        <w:tc>
          <w:tcPr>
            <w:tcW w:w="809" w:type="pct"/>
            <w:vAlign w:val="center"/>
          </w:tcPr>
          <w:p w14:paraId="74AE064F" w14:textId="77777777" w:rsidR="0072591D" w:rsidRPr="008E0CEF" w:rsidRDefault="0072591D" w:rsidP="00A957D8">
            <w:pPr>
              <w:pStyle w:val="RedCrossinTables"/>
              <w:rPr>
                <w:b/>
                <w:bCs/>
                <w:sz w:val="28"/>
                <w:szCs w:val="28"/>
              </w:rPr>
            </w:pPr>
            <w:r w:rsidRPr="008E0CEF">
              <w:rPr>
                <w:b/>
                <w:bCs/>
                <w:color w:val="119066" w:themeColor="accent4"/>
                <w:sz w:val="28"/>
                <w:szCs w:val="28"/>
              </w:rPr>
              <w:t></w:t>
            </w:r>
          </w:p>
        </w:tc>
        <w:tc>
          <w:tcPr>
            <w:tcW w:w="758" w:type="pct"/>
            <w:vAlign w:val="center"/>
          </w:tcPr>
          <w:p w14:paraId="5334F970" w14:textId="77777777" w:rsidR="0072591D" w:rsidRPr="008E0CEF" w:rsidRDefault="0072591D" w:rsidP="00A957D8">
            <w:pPr>
              <w:pStyle w:val="RedCrossinTables"/>
              <w:rPr>
                <w:b/>
                <w:bCs/>
                <w:sz w:val="28"/>
                <w:szCs w:val="28"/>
              </w:rPr>
            </w:pPr>
            <w:r w:rsidRPr="008E0CEF">
              <w:rPr>
                <w:b/>
                <w:bCs/>
                <w:color w:val="119066" w:themeColor="accent4"/>
                <w:sz w:val="28"/>
                <w:szCs w:val="28"/>
              </w:rPr>
              <w:t></w:t>
            </w:r>
          </w:p>
        </w:tc>
        <w:tc>
          <w:tcPr>
            <w:tcW w:w="650" w:type="pct"/>
            <w:vAlign w:val="center"/>
          </w:tcPr>
          <w:p w14:paraId="32521787" w14:textId="77777777" w:rsidR="0072591D" w:rsidRPr="008E0CEF" w:rsidRDefault="0072591D" w:rsidP="00A957D8">
            <w:pPr>
              <w:pStyle w:val="RedCrossinTables"/>
              <w:rPr>
                <w:b/>
                <w:bCs/>
                <w:sz w:val="28"/>
                <w:szCs w:val="28"/>
              </w:rPr>
            </w:pPr>
            <w:r w:rsidRPr="008E0CEF">
              <w:rPr>
                <w:b/>
                <w:bCs/>
                <w:color w:val="119066" w:themeColor="accent4"/>
                <w:sz w:val="28"/>
                <w:szCs w:val="28"/>
              </w:rPr>
              <w:t></w:t>
            </w:r>
          </w:p>
        </w:tc>
        <w:tc>
          <w:tcPr>
            <w:tcW w:w="652" w:type="pct"/>
            <w:vAlign w:val="center"/>
          </w:tcPr>
          <w:p w14:paraId="125D67B8" w14:textId="77777777" w:rsidR="0072591D" w:rsidRPr="008E0CEF" w:rsidRDefault="0072591D" w:rsidP="00A957D8">
            <w:pPr>
              <w:pStyle w:val="RedCrossinTables"/>
              <w:rPr>
                <w:b/>
                <w:bCs/>
                <w:sz w:val="28"/>
                <w:szCs w:val="28"/>
              </w:rPr>
            </w:pPr>
            <w:r w:rsidRPr="008E0CEF">
              <w:rPr>
                <w:b/>
                <w:bCs/>
                <w:color w:val="119066" w:themeColor="accent4"/>
                <w:sz w:val="28"/>
                <w:szCs w:val="28"/>
              </w:rPr>
              <w:t></w:t>
            </w:r>
          </w:p>
        </w:tc>
      </w:tr>
      <w:tr w:rsidR="00855830" w14:paraId="05049464" w14:textId="77777777" w:rsidTr="00E52ECB">
        <w:trPr>
          <w:trHeight w:val="340"/>
        </w:trPr>
        <w:tc>
          <w:tcPr>
            <w:tcW w:w="1175" w:type="pct"/>
            <w:shd w:val="clear" w:color="auto" w:fill="F2F2F2" w:themeFill="background1" w:themeFillShade="F2"/>
          </w:tcPr>
          <w:p w14:paraId="2C6E293D" w14:textId="77777777" w:rsidR="0072591D" w:rsidRPr="00D14464" w:rsidRDefault="0072591D" w:rsidP="00FA0AA5">
            <w:pPr>
              <w:pStyle w:val="TableParaBoldBlue"/>
            </w:pPr>
            <w:r w:rsidRPr="00D14464">
              <w:t>Auditor</w:t>
            </w:r>
          </w:p>
        </w:tc>
        <w:tc>
          <w:tcPr>
            <w:tcW w:w="442" w:type="pct"/>
            <w:vAlign w:val="center"/>
          </w:tcPr>
          <w:p w14:paraId="1930D4EA" w14:textId="77777777" w:rsidR="0072591D" w:rsidRPr="008E0CEF" w:rsidRDefault="0072591D" w:rsidP="00A957D8">
            <w:pPr>
              <w:pStyle w:val="RedCrossinTables"/>
              <w:rPr>
                <w:b/>
                <w:bCs/>
                <w:sz w:val="28"/>
                <w:szCs w:val="28"/>
              </w:rPr>
            </w:pPr>
            <w:r w:rsidRPr="008E0CEF">
              <w:rPr>
                <w:b/>
                <w:bCs/>
                <w:color w:val="119066" w:themeColor="accent4"/>
                <w:sz w:val="28"/>
                <w:szCs w:val="28"/>
              </w:rPr>
              <w:t></w:t>
            </w:r>
          </w:p>
        </w:tc>
        <w:tc>
          <w:tcPr>
            <w:tcW w:w="514" w:type="pct"/>
            <w:vAlign w:val="center"/>
          </w:tcPr>
          <w:p w14:paraId="0164E0FD" w14:textId="77777777" w:rsidR="0072591D" w:rsidRPr="008E0CEF" w:rsidRDefault="0072591D" w:rsidP="00A957D8">
            <w:pPr>
              <w:pStyle w:val="RedCrossinTables"/>
              <w:rPr>
                <w:b/>
                <w:bCs/>
                <w:sz w:val="28"/>
                <w:szCs w:val="28"/>
              </w:rPr>
            </w:pPr>
            <w:r w:rsidRPr="008E0CEF">
              <w:rPr>
                <w:b/>
                <w:bCs/>
                <w:sz w:val="28"/>
                <w:szCs w:val="28"/>
              </w:rPr>
              <w:t></w:t>
            </w:r>
          </w:p>
        </w:tc>
        <w:tc>
          <w:tcPr>
            <w:tcW w:w="809" w:type="pct"/>
            <w:vAlign w:val="center"/>
          </w:tcPr>
          <w:p w14:paraId="1618046F" w14:textId="77777777" w:rsidR="0072591D" w:rsidRPr="008E0CEF" w:rsidRDefault="0072591D" w:rsidP="00A957D8">
            <w:pPr>
              <w:pStyle w:val="RedCrossinTables"/>
              <w:rPr>
                <w:b/>
                <w:bCs/>
                <w:sz w:val="28"/>
                <w:szCs w:val="28"/>
              </w:rPr>
            </w:pPr>
            <w:r w:rsidRPr="008E0CEF">
              <w:rPr>
                <w:b/>
                <w:bCs/>
                <w:sz w:val="28"/>
                <w:szCs w:val="28"/>
              </w:rPr>
              <w:t></w:t>
            </w:r>
          </w:p>
        </w:tc>
        <w:tc>
          <w:tcPr>
            <w:tcW w:w="758" w:type="pct"/>
            <w:vAlign w:val="center"/>
          </w:tcPr>
          <w:p w14:paraId="326EC47B" w14:textId="77777777" w:rsidR="0072591D" w:rsidRPr="008E0CEF" w:rsidRDefault="0072591D" w:rsidP="00A957D8">
            <w:pPr>
              <w:pStyle w:val="RedCrossinTables"/>
              <w:rPr>
                <w:b/>
                <w:bCs/>
                <w:sz w:val="28"/>
                <w:szCs w:val="28"/>
              </w:rPr>
            </w:pPr>
            <w:r w:rsidRPr="008E0CEF">
              <w:rPr>
                <w:b/>
                <w:bCs/>
                <w:sz w:val="28"/>
                <w:szCs w:val="28"/>
              </w:rPr>
              <w:t></w:t>
            </w:r>
          </w:p>
        </w:tc>
        <w:tc>
          <w:tcPr>
            <w:tcW w:w="650" w:type="pct"/>
            <w:vAlign w:val="center"/>
          </w:tcPr>
          <w:p w14:paraId="5E7483D4" w14:textId="77777777" w:rsidR="0072591D" w:rsidRPr="008E0CEF" w:rsidRDefault="0072591D" w:rsidP="00A957D8">
            <w:pPr>
              <w:pStyle w:val="RedCrossinTables"/>
              <w:rPr>
                <w:b/>
                <w:bCs/>
                <w:sz w:val="28"/>
                <w:szCs w:val="28"/>
              </w:rPr>
            </w:pPr>
            <w:r w:rsidRPr="008E0CEF">
              <w:rPr>
                <w:b/>
                <w:bCs/>
                <w:sz w:val="28"/>
                <w:szCs w:val="28"/>
              </w:rPr>
              <w:t></w:t>
            </w:r>
          </w:p>
        </w:tc>
        <w:tc>
          <w:tcPr>
            <w:tcW w:w="652" w:type="pct"/>
            <w:vAlign w:val="center"/>
          </w:tcPr>
          <w:p w14:paraId="36F235BE" w14:textId="77777777" w:rsidR="0072591D" w:rsidRPr="008E0CEF" w:rsidRDefault="0072591D" w:rsidP="00A957D8">
            <w:pPr>
              <w:pStyle w:val="RedCrossinTables"/>
              <w:rPr>
                <w:b/>
                <w:bCs/>
                <w:sz w:val="28"/>
                <w:szCs w:val="28"/>
              </w:rPr>
            </w:pPr>
            <w:r w:rsidRPr="008E0CEF">
              <w:rPr>
                <w:b/>
                <w:bCs/>
                <w:sz w:val="28"/>
                <w:szCs w:val="28"/>
              </w:rPr>
              <w:t></w:t>
            </w:r>
          </w:p>
        </w:tc>
      </w:tr>
      <w:tr w:rsidR="00855830" w14:paraId="480D82FF" w14:textId="77777777" w:rsidTr="00E52ECB">
        <w:trPr>
          <w:trHeight w:val="340"/>
        </w:trPr>
        <w:tc>
          <w:tcPr>
            <w:tcW w:w="1175" w:type="pct"/>
            <w:shd w:val="clear" w:color="auto" w:fill="F2F2F2" w:themeFill="background1" w:themeFillShade="F2"/>
          </w:tcPr>
          <w:p w14:paraId="1BBD760E" w14:textId="77777777" w:rsidR="0072591D" w:rsidRPr="00D14464" w:rsidRDefault="0072591D" w:rsidP="00FA0AA5">
            <w:pPr>
              <w:pStyle w:val="TableParaBoldBlue"/>
            </w:pPr>
            <w:r w:rsidRPr="00D14464">
              <w:t>Reporter</w:t>
            </w:r>
          </w:p>
        </w:tc>
        <w:tc>
          <w:tcPr>
            <w:tcW w:w="442" w:type="pct"/>
            <w:vAlign w:val="center"/>
          </w:tcPr>
          <w:p w14:paraId="4E66B3A1" w14:textId="77777777" w:rsidR="0072591D" w:rsidRPr="008E0CEF" w:rsidRDefault="0072591D" w:rsidP="00A957D8">
            <w:pPr>
              <w:pStyle w:val="RedCrossinTables"/>
              <w:rPr>
                <w:b/>
                <w:bCs/>
                <w:sz w:val="28"/>
                <w:szCs w:val="28"/>
              </w:rPr>
            </w:pPr>
            <w:r w:rsidRPr="008E0CEF">
              <w:rPr>
                <w:b/>
                <w:bCs/>
                <w:sz w:val="28"/>
                <w:szCs w:val="28"/>
              </w:rPr>
              <w:t></w:t>
            </w:r>
          </w:p>
        </w:tc>
        <w:tc>
          <w:tcPr>
            <w:tcW w:w="514" w:type="pct"/>
            <w:vAlign w:val="center"/>
          </w:tcPr>
          <w:p w14:paraId="5505F856" w14:textId="77777777" w:rsidR="0072591D" w:rsidRPr="008E0CEF" w:rsidRDefault="0072591D" w:rsidP="00A957D8">
            <w:pPr>
              <w:pStyle w:val="RedCrossinTables"/>
              <w:rPr>
                <w:b/>
                <w:bCs/>
                <w:sz w:val="28"/>
                <w:szCs w:val="28"/>
              </w:rPr>
            </w:pPr>
            <w:r w:rsidRPr="008E0CEF">
              <w:rPr>
                <w:b/>
                <w:bCs/>
                <w:color w:val="119066" w:themeColor="accent4"/>
                <w:sz w:val="28"/>
                <w:szCs w:val="28"/>
              </w:rPr>
              <w:t></w:t>
            </w:r>
          </w:p>
        </w:tc>
        <w:tc>
          <w:tcPr>
            <w:tcW w:w="809" w:type="pct"/>
            <w:vAlign w:val="center"/>
          </w:tcPr>
          <w:p w14:paraId="6114D4B4" w14:textId="77777777" w:rsidR="0072591D" w:rsidRPr="008E0CEF" w:rsidRDefault="0072591D" w:rsidP="00A957D8">
            <w:pPr>
              <w:pStyle w:val="RedCrossinTables"/>
              <w:rPr>
                <w:b/>
                <w:bCs/>
                <w:sz w:val="28"/>
                <w:szCs w:val="28"/>
              </w:rPr>
            </w:pPr>
            <w:r w:rsidRPr="008E0CEF">
              <w:rPr>
                <w:b/>
                <w:bCs/>
                <w:sz w:val="28"/>
                <w:szCs w:val="28"/>
              </w:rPr>
              <w:t></w:t>
            </w:r>
          </w:p>
        </w:tc>
        <w:tc>
          <w:tcPr>
            <w:tcW w:w="758" w:type="pct"/>
            <w:vAlign w:val="center"/>
          </w:tcPr>
          <w:p w14:paraId="7730F8F2" w14:textId="77777777" w:rsidR="0072591D" w:rsidRPr="008E0CEF" w:rsidRDefault="0072591D" w:rsidP="00A957D8">
            <w:pPr>
              <w:pStyle w:val="RedCrossinTables"/>
              <w:rPr>
                <w:b/>
                <w:bCs/>
                <w:sz w:val="28"/>
                <w:szCs w:val="28"/>
              </w:rPr>
            </w:pPr>
            <w:r w:rsidRPr="008E0CEF">
              <w:rPr>
                <w:b/>
                <w:bCs/>
                <w:sz w:val="28"/>
                <w:szCs w:val="28"/>
              </w:rPr>
              <w:t></w:t>
            </w:r>
          </w:p>
        </w:tc>
        <w:tc>
          <w:tcPr>
            <w:tcW w:w="650" w:type="pct"/>
            <w:vAlign w:val="center"/>
          </w:tcPr>
          <w:p w14:paraId="2CCB49E9" w14:textId="77777777" w:rsidR="0072591D" w:rsidRPr="008E0CEF" w:rsidRDefault="0072591D" w:rsidP="00A957D8">
            <w:pPr>
              <w:pStyle w:val="RedCrossinTables"/>
              <w:rPr>
                <w:b/>
                <w:bCs/>
                <w:sz w:val="28"/>
                <w:szCs w:val="28"/>
              </w:rPr>
            </w:pPr>
            <w:r w:rsidRPr="008E0CEF">
              <w:rPr>
                <w:b/>
                <w:bCs/>
                <w:sz w:val="28"/>
                <w:szCs w:val="28"/>
              </w:rPr>
              <w:t></w:t>
            </w:r>
          </w:p>
        </w:tc>
        <w:tc>
          <w:tcPr>
            <w:tcW w:w="652" w:type="pct"/>
            <w:vAlign w:val="center"/>
          </w:tcPr>
          <w:p w14:paraId="0DDF3C00" w14:textId="77777777" w:rsidR="0072591D" w:rsidRPr="008E0CEF" w:rsidRDefault="0072591D" w:rsidP="00A957D8">
            <w:pPr>
              <w:pStyle w:val="RedCrossinTables"/>
              <w:rPr>
                <w:b/>
                <w:bCs/>
                <w:sz w:val="28"/>
                <w:szCs w:val="28"/>
              </w:rPr>
            </w:pPr>
            <w:r w:rsidRPr="008E0CEF">
              <w:rPr>
                <w:b/>
                <w:bCs/>
                <w:sz w:val="28"/>
                <w:szCs w:val="28"/>
              </w:rPr>
              <w:t></w:t>
            </w:r>
          </w:p>
        </w:tc>
      </w:tr>
      <w:tr w:rsidR="00855830" w14:paraId="0A6D12D2" w14:textId="77777777" w:rsidTr="00E52ECB">
        <w:trPr>
          <w:trHeight w:val="265"/>
        </w:trPr>
        <w:tc>
          <w:tcPr>
            <w:tcW w:w="1175" w:type="pct"/>
            <w:shd w:val="clear" w:color="auto" w:fill="F2F2F2" w:themeFill="background1" w:themeFillShade="F2"/>
          </w:tcPr>
          <w:p w14:paraId="0392B788" w14:textId="2BD3BEF1" w:rsidR="0072591D" w:rsidRPr="00474B13" w:rsidRDefault="0072591D" w:rsidP="00A957D8">
            <w:pPr>
              <w:pStyle w:val="TableParaBoldBlue"/>
            </w:pPr>
            <w:r w:rsidRPr="00474B13">
              <w:t>Data Entry</w:t>
            </w:r>
          </w:p>
        </w:tc>
        <w:tc>
          <w:tcPr>
            <w:tcW w:w="442" w:type="pct"/>
            <w:vAlign w:val="center"/>
          </w:tcPr>
          <w:p w14:paraId="2E979E32" w14:textId="18918A04" w:rsidR="0072591D" w:rsidRPr="008E0CEF" w:rsidRDefault="0072591D" w:rsidP="00A957D8">
            <w:pPr>
              <w:pStyle w:val="RedCrossinTables"/>
              <w:rPr>
                <w:b/>
                <w:bCs/>
                <w:sz w:val="28"/>
                <w:szCs w:val="28"/>
              </w:rPr>
            </w:pPr>
            <w:r w:rsidRPr="008E0CEF">
              <w:rPr>
                <w:b/>
                <w:bCs/>
                <w:color w:val="119066" w:themeColor="accent4"/>
                <w:sz w:val="28"/>
                <w:szCs w:val="28"/>
              </w:rPr>
              <w:t></w:t>
            </w:r>
          </w:p>
        </w:tc>
        <w:tc>
          <w:tcPr>
            <w:tcW w:w="514" w:type="pct"/>
            <w:vAlign w:val="center"/>
          </w:tcPr>
          <w:p w14:paraId="099CAA13" w14:textId="22686E42" w:rsidR="0072591D" w:rsidRPr="008E0CEF" w:rsidRDefault="0072591D" w:rsidP="00A957D8">
            <w:pPr>
              <w:pStyle w:val="RedCrossinTables"/>
              <w:rPr>
                <w:b/>
                <w:bCs/>
                <w:sz w:val="28"/>
                <w:szCs w:val="28"/>
              </w:rPr>
            </w:pPr>
            <w:r w:rsidRPr="008E0CEF">
              <w:rPr>
                <w:b/>
                <w:bCs/>
                <w:sz w:val="28"/>
                <w:szCs w:val="28"/>
              </w:rPr>
              <w:t></w:t>
            </w:r>
          </w:p>
        </w:tc>
        <w:tc>
          <w:tcPr>
            <w:tcW w:w="809" w:type="pct"/>
            <w:vAlign w:val="center"/>
          </w:tcPr>
          <w:p w14:paraId="5A35606F" w14:textId="1B5AAA4D" w:rsidR="0072591D" w:rsidRPr="008E0CEF" w:rsidRDefault="0072591D" w:rsidP="00A957D8">
            <w:pPr>
              <w:pStyle w:val="RedCrossinTables"/>
              <w:rPr>
                <w:b/>
                <w:bCs/>
                <w:sz w:val="28"/>
                <w:szCs w:val="28"/>
              </w:rPr>
            </w:pPr>
            <w:r w:rsidRPr="008E0CEF">
              <w:rPr>
                <w:b/>
                <w:bCs/>
                <w:sz w:val="28"/>
                <w:szCs w:val="28"/>
              </w:rPr>
              <w:t></w:t>
            </w:r>
          </w:p>
        </w:tc>
        <w:tc>
          <w:tcPr>
            <w:tcW w:w="758" w:type="pct"/>
            <w:vAlign w:val="center"/>
          </w:tcPr>
          <w:p w14:paraId="4CC171BE" w14:textId="00441B07" w:rsidR="0072591D" w:rsidRPr="008E0CEF" w:rsidRDefault="0072591D" w:rsidP="00A957D8">
            <w:pPr>
              <w:pStyle w:val="RedCrossinTables"/>
              <w:rPr>
                <w:b/>
                <w:bCs/>
                <w:sz w:val="28"/>
                <w:szCs w:val="28"/>
              </w:rPr>
            </w:pPr>
            <w:r w:rsidRPr="008E0CEF">
              <w:rPr>
                <w:b/>
                <w:bCs/>
                <w:sz w:val="28"/>
                <w:szCs w:val="28"/>
              </w:rPr>
              <w:t></w:t>
            </w:r>
          </w:p>
        </w:tc>
        <w:tc>
          <w:tcPr>
            <w:tcW w:w="650" w:type="pct"/>
            <w:vAlign w:val="center"/>
          </w:tcPr>
          <w:p w14:paraId="343563AF" w14:textId="4FCD80DB" w:rsidR="0072591D" w:rsidRPr="008E0CEF" w:rsidRDefault="0072591D" w:rsidP="00A957D8">
            <w:pPr>
              <w:pStyle w:val="RedCrossinTables"/>
              <w:rPr>
                <w:b/>
                <w:bCs/>
                <w:sz w:val="28"/>
                <w:szCs w:val="28"/>
              </w:rPr>
            </w:pPr>
            <w:r w:rsidRPr="008E0CEF">
              <w:rPr>
                <w:b/>
                <w:bCs/>
                <w:sz w:val="28"/>
                <w:szCs w:val="28"/>
              </w:rPr>
              <w:t></w:t>
            </w:r>
          </w:p>
        </w:tc>
        <w:tc>
          <w:tcPr>
            <w:tcW w:w="652" w:type="pct"/>
            <w:vAlign w:val="center"/>
          </w:tcPr>
          <w:p w14:paraId="7F3E0C5C" w14:textId="19D53CEF" w:rsidR="0072591D" w:rsidRPr="008E0CEF" w:rsidRDefault="0072591D" w:rsidP="00A957D8">
            <w:pPr>
              <w:pStyle w:val="RedCrossinTables"/>
              <w:rPr>
                <w:b/>
                <w:bCs/>
                <w:sz w:val="28"/>
                <w:szCs w:val="28"/>
              </w:rPr>
            </w:pPr>
            <w:r w:rsidRPr="008E0CEF">
              <w:rPr>
                <w:b/>
                <w:bCs/>
                <w:sz w:val="28"/>
                <w:szCs w:val="28"/>
              </w:rPr>
              <w:t></w:t>
            </w:r>
          </w:p>
        </w:tc>
      </w:tr>
    </w:tbl>
    <w:p w14:paraId="665CCF46" w14:textId="550E1BA1" w:rsidR="000706EA" w:rsidRPr="007535DA" w:rsidRDefault="000706EA" w:rsidP="007535DA">
      <w:pPr>
        <w:pStyle w:val="Normal-beforebullets"/>
      </w:pPr>
      <w:r w:rsidRPr="007535DA">
        <w:t>The following resources support users in using the HHCApp:</w:t>
      </w:r>
    </w:p>
    <w:p w14:paraId="11888D45" w14:textId="06F41144" w:rsidR="000706EA" w:rsidRPr="000706EA" w:rsidRDefault="00487B89" w:rsidP="00B45171">
      <w:pPr>
        <w:pStyle w:val="Bulletlist"/>
        <w:keepNext/>
        <w:keepLines/>
        <w:rPr>
          <w:rStyle w:val="Hyperlink"/>
        </w:rPr>
      </w:pPr>
      <w:hyperlink r:id="rId18" w:history="1">
        <w:r w:rsidR="000706EA" w:rsidRPr="000706EA">
          <w:rPr>
            <w:rStyle w:val="Hyperlink"/>
          </w:rPr>
          <w:t>National Hand Hygiene Initiative Learning Management System (LMS) - Instructions for learners</w:t>
        </w:r>
      </w:hyperlink>
      <w:r w:rsidR="0099512E" w:rsidRPr="003A1708">
        <w:rPr>
          <w:rStyle w:val="FootnoteReference"/>
        </w:rPr>
        <w:footnoteReference w:id="5"/>
      </w:r>
    </w:p>
    <w:p w14:paraId="3EA04591" w14:textId="76BB6840" w:rsidR="000706EA" w:rsidRPr="000706EA" w:rsidRDefault="00487B89" w:rsidP="00B45171">
      <w:pPr>
        <w:pStyle w:val="Bulletlist"/>
        <w:keepNext/>
        <w:keepLines/>
        <w:rPr>
          <w:rStyle w:val="Hyperlink"/>
        </w:rPr>
      </w:pPr>
      <w:hyperlink r:id="rId19" w:history="1">
        <w:r w:rsidR="000706EA" w:rsidRPr="000706EA">
          <w:rPr>
            <w:rStyle w:val="Hyperlink"/>
          </w:rPr>
          <w:t>Quick start HHCApp guide</w:t>
        </w:r>
      </w:hyperlink>
      <w:r w:rsidR="0015641D" w:rsidRPr="00697837">
        <w:rPr>
          <w:rStyle w:val="Hyperlink"/>
          <w:color w:val="auto"/>
          <w:u w:val="none"/>
        </w:rPr>
        <w:t>.</w:t>
      </w:r>
      <w:r w:rsidR="00BA69C8" w:rsidRPr="003A1708">
        <w:rPr>
          <w:rStyle w:val="FootnoteReference"/>
        </w:rPr>
        <w:footnoteReference w:id="6"/>
      </w:r>
    </w:p>
    <w:p w14:paraId="427AEC60" w14:textId="77777777" w:rsidR="00681B9A" w:rsidRDefault="00681B9A" w:rsidP="00681B9A">
      <w:bookmarkStart w:id="17" w:name="_Toc138343809"/>
    </w:p>
    <w:p w14:paraId="2241CFE3" w14:textId="77777777" w:rsidR="00681B9A" w:rsidRDefault="00681B9A" w:rsidP="00681B9A"/>
    <w:p w14:paraId="5AE84226" w14:textId="29C47BCA" w:rsidR="00681B9A" w:rsidRDefault="00681B9A" w:rsidP="00681B9A"/>
    <w:p w14:paraId="71CDD02B" w14:textId="7FB7EF03" w:rsidR="00681B9A" w:rsidRDefault="00681B9A" w:rsidP="00681B9A"/>
    <w:p w14:paraId="4E594DC9" w14:textId="5309F00F" w:rsidR="00681B9A" w:rsidRDefault="00681B9A" w:rsidP="00681B9A"/>
    <w:p w14:paraId="3F4B59B3" w14:textId="48BCF13B" w:rsidR="00681B9A" w:rsidRDefault="00681B9A" w:rsidP="00681B9A"/>
    <w:p w14:paraId="137F5009" w14:textId="162E1674" w:rsidR="00681B9A" w:rsidRDefault="00681B9A" w:rsidP="00681B9A"/>
    <w:p w14:paraId="012027ED" w14:textId="49A86306" w:rsidR="00681B9A" w:rsidRDefault="00681B9A" w:rsidP="00681B9A"/>
    <w:p w14:paraId="5BEBB24C" w14:textId="7C240019" w:rsidR="00681B9A" w:rsidRDefault="00681B9A" w:rsidP="00681B9A"/>
    <w:p w14:paraId="0C24ADE8" w14:textId="76304344" w:rsidR="00681B9A" w:rsidRDefault="00681B9A" w:rsidP="00681B9A"/>
    <w:p w14:paraId="34918B6E" w14:textId="77777777" w:rsidR="00681B9A" w:rsidRDefault="00681B9A" w:rsidP="00681B9A"/>
    <w:p w14:paraId="47F3241D" w14:textId="77777777" w:rsidR="00681B9A" w:rsidRDefault="00681B9A" w:rsidP="00681B9A"/>
    <w:p w14:paraId="259999AE" w14:textId="1B3E814D" w:rsidR="000706EA" w:rsidRPr="005C0BB6" w:rsidRDefault="000706EA" w:rsidP="0072591D">
      <w:pPr>
        <w:pStyle w:val="Heading2"/>
      </w:pPr>
      <w:bookmarkStart w:id="18" w:name="_Toc140222177"/>
      <w:r w:rsidRPr="005C0BB6">
        <w:lastRenderedPageBreak/>
        <w:t>How to register a new organisation in the HHCApp</w:t>
      </w:r>
      <w:bookmarkEnd w:id="17"/>
      <w:bookmarkEnd w:id="18"/>
    </w:p>
    <w:p w14:paraId="10A95F10" w14:textId="637AEE22" w:rsidR="000706EA" w:rsidRDefault="00681B9A" w:rsidP="00474B13">
      <w:pPr>
        <w:pStyle w:val="Normal-beforebullets"/>
      </w:pPr>
      <w:r>
        <w:t>A h</w:t>
      </w:r>
      <w:r w:rsidR="000706EA">
        <w:t>ealth</w:t>
      </w:r>
      <w:r w:rsidR="00804DD9">
        <w:t xml:space="preserve"> service</w:t>
      </w:r>
      <w:r w:rsidR="000706EA">
        <w:t xml:space="preserve"> </w:t>
      </w:r>
      <w:r w:rsidR="00AC217B">
        <w:t>facilit</w:t>
      </w:r>
      <w:r>
        <w:t>y</w:t>
      </w:r>
      <w:r w:rsidR="00AC217B">
        <w:t xml:space="preserve"> </w:t>
      </w:r>
      <w:r w:rsidR="000706EA">
        <w:t xml:space="preserve">can set up their organisation in the HHCApp by following </w:t>
      </w:r>
      <w:r w:rsidR="00BA69C8">
        <w:t xml:space="preserve">these </w:t>
      </w:r>
      <w:r w:rsidR="000706EA">
        <w:t>steps:</w:t>
      </w:r>
    </w:p>
    <w:p w14:paraId="4CB09ACA" w14:textId="6EE4B2A1" w:rsidR="000706EA" w:rsidRPr="00681B9A" w:rsidRDefault="000706EA" w:rsidP="000706EA">
      <w:pPr>
        <w:pStyle w:val="Numberedlists"/>
        <w:rPr>
          <w:rStyle w:val="Hyperlink"/>
          <w:color w:val="auto"/>
          <w:u w:val="none"/>
        </w:rPr>
      </w:pPr>
      <w:r>
        <w:t xml:space="preserve">Go to the HHCApp desktop site </w:t>
      </w:r>
      <w:hyperlink r:id="rId20" w:history="1">
        <w:r w:rsidRPr="003170F7">
          <w:rPr>
            <w:rStyle w:val="Hyperlink"/>
          </w:rPr>
          <w:t>https://nhhi.safetyandquality.gov.au/</w:t>
        </w:r>
      </w:hyperlink>
    </w:p>
    <w:p w14:paraId="5F979F29" w14:textId="151F1EF7" w:rsidR="000706EA" w:rsidRDefault="000706EA" w:rsidP="000706EA">
      <w:pPr>
        <w:pStyle w:val="Numberedlists"/>
      </w:pPr>
      <w:r>
        <w:t xml:space="preserve">Click the </w:t>
      </w:r>
      <w:r w:rsidR="003D055F">
        <w:t>‘</w:t>
      </w:r>
      <w:r>
        <w:t>Register your organisation</w:t>
      </w:r>
      <w:r w:rsidR="003D055F">
        <w:t>’</w:t>
      </w:r>
      <w:r>
        <w:t xml:space="preserve"> button</w:t>
      </w:r>
    </w:p>
    <w:p w14:paraId="3F0FC0C8" w14:textId="126FF304" w:rsidR="000706EA" w:rsidRDefault="0018633D" w:rsidP="008C3B80">
      <w:pPr>
        <w:pStyle w:val="Indent"/>
        <w:rPr>
          <w:noProof/>
        </w:rPr>
      </w:pPr>
      <w:r>
        <w:rPr>
          <w:noProof/>
        </w:rPr>
        <w:drawing>
          <wp:inline distT="0" distB="0" distL="0" distR="0" wp14:anchorId="459ECD98" wp14:editId="1F0DC8FF">
            <wp:extent cx="4590690" cy="4051929"/>
            <wp:effectExtent l="76200" t="76200" r="286385" b="292100"/>
            <wp:docPr id="812767719" name="Picture 8127677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767719" name="Picture 812767719">
                      <a:extLst>
                        <a:ext uri="{C183D7F6-B498-43B3-948B-1728B52AA6E4}">
                          <adec:decorative xmlns:adec="http://schemas.microsoft.com/office/drawing/2017/decorative" val="1"/>
                        </a:ext>
                      </a:extLst>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09462" cy="4068498"/>
                    </a:xfrm>
                    <a:prstGeom prst="rect">
                      <a:avLst/>
                    </a:prstGeom>
                    <a:ln>
                      <a:noFill/>
                    </a:ln>
                    <a:effectLst>
                      <a:outerShdw blurRad="190500" dist="139700" dir="2700000" algn="tl" rotWithShape="0">
                        <a:srgbClr val="333333">
                          <a:alpha val="65000"/>
                        </a:srgbClr>
                      </a:outerShdw>
                    </a:effectLst>
                  </pic:spPr>
                </pic:pic>
              </a:graphicData>
            </a:graphic>
          </wp:inline>
        </w:drawing>
      </w:r>
    </w:p>
    <w:p w14:paraId="7BA11E1D" w14:textId="680AC041" w:rsidR="000706EA" w:rsidRDefault="004E48B5" w:rsidP="004E48B5">
      <w:pPr>
        <w:pStyle w:val="Numberedlists"/>
      </w:pPr>
      <w:r>
        <w:t>F</w:t>
      </w:r>
      <w:r w:rsidR="000706EA">
        <w:t xml:space="preserve">ollow the steps to complete the application. </w:t>
      </w:r>
    </w:p>
    <w:p w14:paraId="6F0D3631" w14:textId="35391A26" w:rsidR="000706EA" w:rsidRDefault="000706EA" w:rsidP="00A957D8">
      <w:r>
        <w:t xml:space="preserve">Once the application is submitted for review, the applicant will be contacted via the email address provided in the application </w:t>
      </w:r>
      <w:r w:rsidR="001E764A">
        <w:t>with</w:t>
      </w:r>
      <w:r>
        <w:t xml:space="preserve">in five business days regarding the status of the application. </w:t>
      </w:r>
    </w:p>
    <w:p w14:paraId="68E4F926" w14:textId="01F6CBAA" w:rsidR="000706EA" w:rsidRPr="00875689" w:rsidRDefault="001F5AF6" w:rsidP="00B45171">
      <w:pPr>
        <w:pStyle w:val="Heading1"/>
      </w:pPr>
      <w:bookmarkStart w:id="19" w:name="_Toc138343810"/>
      <w:bookmarkStart w:id="20" w:name="_Toc140222178"/>
      <w:r>
        <w:lastRenderedPageBreak/>
        <w:t xml:space="preserve">User </w:t>
      </w:r>
      <w:r w:rsidR="000706EA" w:rsidRPr="00875689">
        <w:t>profile</w:t>
      </w:r>
      <w:r>
        <w:t>s</w:t>
      </w:r>
      <w:bookmarkEnd w:id="19"/>
      <w:bookmarkEnd w:id="20"/>
    </w:p>
    <w:p w14:paraId="333710AE" w14:textId="489F19D6" w:rsidR="000706EA" w:rsidRPr="003F3C60" w:rsidRDefault="000706EA" w:rsidP="00BB6A01">
      <w:pPr>
        <w:spacing w:after="0" w:line="240" w:lineRule="auto"/>
      </w:pPr>
      <w:r w:rsidRPr="003F3C60">
        <w:t>A</w:t>
      </w:r>
      <w:r w:rsidR="001F5AF6">
        <w:t xml:space="preserve"> HHCApp</w:t>
      </w:r>
      <w:r w:rsidRPr="003F3C60">
        <w:t xml:space="preserve"> user profile is created either by the </w:t>
      </w:r>
      <w:hyperlink r:id="rId22" w:history="1">
        <w:r w:rsidR="00BB6A01">
          <w:rPr>
            <w:rStyle w:val="Hyperlink"/>
          </w:rPr>
          <w:t>NHHI LMS</w:t>
        </w:r>
        <w:r w:rsidR="00BB6A01" w:rsidRPr="00BB6A01">
          <w:rPr>
            <w:rStyle w:val="FootnoteReference"/>
            <w:rFonts w:cstheme="minorBidi"/>
          </w:rPr>
          <w:footnoteReference w:id="7"/>
        </w:r>
      </w:hyperlink>
      <w:r w:rsidR="00BB6A01">
        <w:t xml:space="preserve"> </w:t>
      </w:r>
      <w:r w:rsidRPr="003F3C60">
        <w:t>after</w:t>
      </w:r>
      <w:r w:rsidR="00BA69C8">
        <w:t xml:space="preserve"> </w:t>
      </w:r>
      <w:r w:rsidR="006B10A8">
        <w:t>a</w:t>
      </w:r>
      <w:r w:rsidR="00BA69C8">
        <w:t xml:space="preserve"> user</w:t>
      </w:r>
      <w:r w:rsidRPr="003F3C60">
        <w:t xml:space="preserve"> complet</w:t>
      </w:r>
      <w:r w:rsidR="00BA69C8">
        <w:t>es the</w:t>
      </w:r>
      <w:r w:rsidRPr="003F3C60">
        <w:t xml:space="preserve"> </w:t>
      </w:r>
      <w:hyperlink r:id="rId23" w:history="1">
        <w:r w:rsidR="00BB6A01" w:rsidRPr="00BB6A01">
          <w:rPr>
            <w:rStyle w:val="Hyperlink"/>
            <w:i/>
            <w:iCs/>
          </w:rPr>
          <w:t>Hygiene Auditor Training Pathway</w:t>
        </w:r>
        <w:r w:rsidR="00BB6A01" w:rsidRPr="00BB6A01">
          <w:rPr>
            <w:rStyle w:val="Hyperlink"/>
            <w:rFonts w:ascii="Arial" w:hAnsi="Arial" w:cstheme="minorBidi"/>
            <w:i/>
            <w:iCs/>
            <w:color w:val="auto"/>
            <w:u w:val="none"/>
            <w:vertAlign w:val="superscript"/>
          </w:rPr>
          <w:footnoteReference w:id="8"/>
        </w:r>
      </w:hyperlink>
      <w:r w:rsidR="00BB6A01">
        <w:rPr>
          <w:rFonts w:ascii="Times New Roman" w:hAnsi="Times New Roman"/>
          <w:sz w:val="24"/>
          <w:szCs w:val="24"/>
        </w:rPr>
        <w:t xml:space="preserve"> </w:t>
      </w:r>
      <w:r w:rsidR="002B731E" w:rsidRPr="003F3C60">
        <w:t xml:space="preserve">or </w:t>
      </w:r>
      <w:r w:rsidR="001E764A">
        <w:t xml:space="preserve">by </w:t>
      </w:r>
      <w:r w:rsidR="002B731E" w:rsidRPr="003F3C60">
        <w:t>the</w:t>
      </w:r>
      <w:r w:rsidR="002B731E">
        <w:t>ir</w:t>
      </w:r>
      <w:r w:rsidR="002B731E" w:rsidRPr="003F3C60">
        <w:t xml:space="preserve"> </w:t>
      </w:r>
      <w:r w:rsidR="002B731E">
        <w:t>R</w:t>
      </w:r>
      <w:r w:rsidR="002B731E" w:rsidRPr="003F3C60">
        <w:t>egion</w:t>
      </w:r>
      <w:r w:rsidR="00AC217B">
        <w:t>, Group</w:t>
      </w:r>
      <w:r w:rsidR="002B731E" w:rsidRPr="003F3C60">
        <w:t xml:space="preserve"> or </w:t>
      </w:r>
      <w:r w:rsidR="002B731E">
        <w:t>O</w:t>
      </w:r>
      <w:r w:rsidR="002B731E" w:rsidRPr="003F3C60">
        <w:t xml:space="preserve">rganisation </w:t>
      </w:r>
      <w:r w:rsidR="002B731E">
        <w:t>A</w:t>
      </w:r>
      <w:r w:rsidR="002B731E" w:rsidRPr="003F3C60">
        <w:t>dministrator</w:t>
      </w:r>
      <w:r w:rsidRPr="003F3C60">
        <w:t xml:space="preserve">. </w:t>
      </w:r>
      <w:r w:rsidR="00BA69C8">
        <w:t>R</w:t>
      </w:r>
      <w:r w:rsidRPr="003F3C60">
        <w:t>egion</w:t>
      </w:r>
      <w:r w:rsidR="00AC217B">
        <w:t>, Group</w:t>
      </w:r>
      <w:r w:rsidRPr="003F3C60">
        <w:t xml:space="preserve"> or </w:t>
      </w:r>
      <w:r w:rsidR="002B731E">
        <w:t>O</w:t>
      </w:r>
      <w:r w:rsidRPr="003F3C60">
        <w:t xml:space="preserve">rganisation </w:t>
      </w:r>
      <w:r w:rsidR="002B731E">
        <w:t>A</w:t>
      </w:r>
      <w:r w:rsidRPr="003F3C60">
        <w:t>dministrator</w:t>
      </w:r>
      <w:r w:rsidR="00BA69C8">
        <w:t>s</w:t>
      </w:r>
      <w:r w:rsidRPr="003F3C60">
        <w:t xml:space="preserve"> </w:t>
      </w:r>
      <w:r w:rsidR="0092648D">
        <w:t xml:space="preserve">only </w:t>
      </w:r>
      <w:r w:rsidRPr="003F3C60">
        <w:t>need to create a HHCApp user profile for learners who complete</w:t>
      </w:r>
      <w:r w:rsidR="001E764A">
        <w:t>d</w:t>
      </w:r>
      <w:r w:rsidRPr="003F3C60">
        <w:t xml:space="preserve"> the general auditor training in the </w:t>
      </w:r>
      <w:r w:rsidRPr="00D14464">
        <w:t xml:space="preserve">old </w:t>
      </w:r>
      <w:r w:rsidR="002B731E" w:rsidRPr="002B731E">
        <w:t xml:space="preserve">training </w:t>
      </w:r>
      <w:r w:rsidR="002B731E" w:rsidRPr="00D14464">
        <w:t>format</w:t>
      </w:r>
      <w:r w:rsidR="00697837">
        <w:t xml:space="preserve"> before 1 October 2023</w:t>
      </w:r>
      <w:r w:rsidRPr="00D14464">
        <w:t>.</w:t>
      </w:r>
      <w:r w:rsidRPr="003F3C60">
        <w:t xml:space="preserve"> </w:t>
      </w:r>
    </w:p>
    <w:p w14:paraId="6287AFF0" w14:textId="7E71E562" w:rsidR="000706EA" w:rsidRPr="003F3C60" w:rsidRDefault="000706EA" w:rsidP="003075C1">
      <w:pPr>
        <w:rPr>
          <w:rFonts w:cs="Arial"/>
        </w:rPr>
      </w:pPr>
      <w:r w:rsidRPr="003F3C60">
        <w:rPr>
          <w:rFonts w:cs="Arial"/>
        </w:rPr>
        <w:t>If a learner has an existing profile</w:t>
      </w:r>
      <w:r w:rsidR="00697837">
        <w:rPr>
          <w:rFonts w:cs="Arial"/>
        </w:rPr>
        <w:t xml:space="preserve"> in the HHCApp</w:t>
      </w:r>
      <w:r w:rsidRPr="003F3C60">
        <w:rPr>
          <w:rFonts w:cs="Arial"/>
        </w:rPr>
        <w:t xml:space="preserve">, they must contact the </w:t>
      </w:r>
      <w:hyperlink r:id="rId24" w:history="1">
        <w:r w:rsidRPr="00937924">
          <w:rPr>
            <w:rStyle w:val="Hyperlink"/>
            <w:rFonts w:cs="Arial"/>
          </w:rPr>
          <w:t>NHHI Help Desk</w:t>
        </w:r>
      </w:hyperlink>
      <w:r w:rsidR="003573E1" w:rsidRPr="00D14464">
        <w:rPr>
          <w:rStyle w:val="FootnoteReference"/>
        </w:rPr>
        <w:footnoteReference w:id="9"/>
      </w:r>
      <w:r w:rsidRPr="00D14464">
        <w:t xml:space="preserve"> </w:t>
      </w:r>
      <w:r w:rsidRPr="003F3C60">
        <w:rPr>
          <w:rFonts w:cs="Arial"/>
        </w:rPr>
        <w:t xml:space="preserve">to link their profile in the NHHI LMS and the HHCApp before enrolling in the </w:t>
      </w:r>
      <w:r w:rsidRPr="003F3C60">
        <w:rPr>
          <w:rFonts w:cs="Arial"/>
          <w:i/>
          <w:iCs/>
        </w:rPr>
        <w:t>Hand Hygiene Auditor Training Pathway</w:t>
      </w:r>
      <w:r w:rsidRPr="003F3C60">
        <w:rPr>
          <w:rFonts w:cs="Arial"/>
        </w:rPr>
        <w:t xml:space="preserve">. </w:t>
      </w:r>
    </w:p>
    <w:p w14:paraId="0A756408" w14:textId="03136FAA" w:rsidR="000706EA" w:rsidRPr="003F3C60" w:rsidRDefault="000706EA" w:rsidP="003075C1">
      <w:r w:rsidRPr="003F3C60">
        <w:t xml:space="preserve">When a learner enrols in the </w:t>
      </w:r>
      <w:r w:rsidRPr="003F3C60">
        <w:rPr>
          <w:i/>
          <w:iCs/>
        </w:rPr>
        <w:t>Hand Hygiene Auditor Training Pathway</w:t>
      </w:r>
      <w:r w:rsidRPr="003F3C60">
        <w:t xml:space="preserve"> in the NHHI LMS</w:t>
      </w:r>
      <w:r w:rsidR="001F5AF6">
        <w:t xml:space="preserve"> and they </w:t>
      </w:r>
      <w:r w:rsidR="001F5AF6" w:rsidRPr="003F3C60">
        <w:t>do not have an existing profile in the HHCApp</w:t>
      </w:r>
      <w:r w:rsidR="001F5AF6">
        <w:t xml:space="preserve">, they </w:t>
      </w:r>
      <w:r w:rsidRPr="003F3C60">
        <w:t xml:space="preserve">will be asked to nominate </w:t>
      </w:r>
      <w:r w:rsidR="00697837">
        <w:t>one</w:t>
      </w:r>
      <w:r w:rsidRPr="003F3C60">
        <w:t xml:space="preserve"> organisation where they will conduct audits. If the learner cannot find their organisation name, they will be directed to the </w:t>
      </w:r>
      <w:r w:rsidRPr="003C6A79">
        <w:rPr>
          <w:rFonts w:cs="Arial"/>
        </w:rPr>
        <w:t>NHHI Help Desk</w:t>
      </w:r>
      <w:r w:rsidRPr="00FA0AA5">
        <w:t xml:space="preserve"> </w:t>
      </w:r>
      <w:r w:rsidRPr="003F3C60">
        <w:t>for assistance in linking their profiles in the NHHI LMS and the HHCApp.</w:t>
      </w:r>
    </w:p>
    <w:p w14:paraId="3E536CCD" w14:textId="1F36E113" w:rsidR="001F5AF6" w:rsidRDefault="001F5AF6" w:rsidP="001F5AF6">
      <w:pPr>
        <w:pStyle w:val="Normal-beforebullets"/>
      </w:pPr>
      <w:r>
        <w:t xml:space="preserve">When a </w:t>
      </w:r>
      <w:r w:rsidR="000706EA" w:rsidRPr="003F3C60">
        <w:t xml:space="preserve">learner completes the </w:t>
      </w:r>
      <w:r w:rsidR="000706EA" w:rsidRPr="001F5AF6">
        <w:rPr>
          <w:i/>
          <w:iCs/>
        </w:rPr>
        <w:t xml:space="preserve">Hand Hygiene Auditor </w:t>
      </w:r>
      <w:r>
        <w:rPr>
          <w:i/>
          <w:iCs/>
        </w:rPr>
        <w:t>T</w:t>
      </w:r>
      <w:r w:rsidR="000706EA" w:rsidRPr="001F5AF6">
        <w:rPr>
          <w:i/>
          <w:iCs/>
        </w:rPr>
        <w:t xml:space="preserve">raining </w:t>
      </w:r>
      <w:r>
        <w:rPr>
          <w:i/>
          <w:iCs/>
        </w:rPr>
        <w:t>P</w:t>
      </w:r>
      <w:r w:rsidR="000706EA" w:rsidRPr="001F5AF6">
        <w:rPr>
          <w:i/>
          <w:iCs/>
        </w:rPr>
        <w:t>athway</w:t>
      </w:r>
      <w:r w:rsidR="000706EA" w:rsidRPr="003F3C60">
        <w:t xml:space="preserve">, </w:t>
      </w:r>
      <w:r w:rsidR="006B10A8">
        <w:t xml:space="preserve">one of </w:t>
      </w:r>
      <w:r>
        <w:t>the following actions occur:</w:t>
      </w:r>
    </w:p>
    <w:p w14:paraId="30F78C91" w14:textId="0E833401" w:rsidR="001F5AF6" w:rsidRDefault="00474B13" w:rsidP="001F5AF6">
      <w:pPr>
        <w:pStyle w:val="Bulletlist"/>
      </w:pPr>
      <w:r>
        <w:t>I</w:t>
      </w:r>
      <w:r w:rsidR="001F5AF6">
        <w:t xml:space="preserve">f the learner does not have a </w:t>
      </w:r>
      <w:r w:rsidR="00B908AE">
        <w:t>user</w:t>
      </w:r>
      <w:r w:rsidR="001F5AF6">
        <w:t xml:space="preserve"> profile</w:t>
      </w:r>
      <w:r>
        <w:t>,</w:t>
      </w:r>
      <w:r w:rsidR="001F5AF6">
        <w:t xml:space="preserve"> </w:t>
      </w:r>
      <w:r w:rsidR="000706EA" w:rsidRPr="003F3C60">
        <w:t>a profile with an Auditor role will automatically be created</w:t>
      </w:r>
      <w:r w:rsidR="001F5AF6">
        <w:t xml:space="preserve"> and </w:t>
      </w:r>
      <w:r w:rsidR="000706EA" w:rsidRPr="003F3C60">
        <w:t>assigned to the organisation</w:t>
      </w:r>
      <w:r w:rsidR="001F5AF6">
        <w:t xml:space="preserve"> nominated at the time of enrolment. </w:t>
      </w:r>
      <w:r w:rsidR="006B10A8">
        <w:t xml:space="preserve">The new auditor will receive a pop-up message with their HHCApp login details </w:t>
      </w:r>
      <w:r w:rsidR="00587926">
        <w:t xml:space="preserve">once they complete the whole training pathway. They will also receive an email with the login details. </w:t>
      </w:r>
      <w:r w:rsidR="000706EA" w:rsidRPr="003F3C60">
        <w:t>The new auditor can log into the HHCApp to collect and report hand hygiene audit data for their organisation</w:t>
      </w:r>
    </w:p>
    <w:p w14:paraId="548B3237" w14:textId="1BAF8A20" w:rsidR="000706EA" w:rsidRDefault="00474B13" w:rsidP="001F5AF6">
      <w:pPr>
        <w:pStyle w:val="Bulletlist"/>
      </w:pPr>
      <w:r>
        <w:t>I</w:t>
      </w:r>
      <w:r w:rsidR="000706EA" w:rsidRPr="003F3C60">
        <w:t>f the learner has a</w:t>
      </w:r>
      <w:r w:rsidR="001F5AF6">
        <w:t>n existing</w:t>
      </w:r>
      <w:r w:rsidR="000706EA" w:rsidRPr="003F3C60">
        <w:t xml:space="preserve"> profile, their profile will be assigned an Auditor role. They can log into the HHCApp using the same login details and select the “Auditor” role to collect and report hand hygiene audit date.</w:t>
      </w:r>
    </w:p>
    <w:p w14:paraId="3852BE67" w14:textId="4CCE4263" w:rsidR="00697837" w:rsidRPr="003F3C60" w:rsidRDefault="00697837" w:rsidP="003E0BBA">
      <w:r w:rsidRPr="003E0BBA">
        <w:rPr>
          <w:rStyle w:val="Normal-beforebulletsChar"/>
        </w:rPr>
        <w:t>As the learner can only nominate one organisation, their Region</w:t>
      </w:r>
      <w:r w:rsidR="00AC217B">
        <w:rPr>
          <w:rStyle w:val="Normal-beforebulletsChar"/>
        </w:rPr>
        <w:t>, Group</w:t>
      </w:r>
      <w:r w:rsidRPr="003E0BBA">
        <w:rPr>
          <w:rStyle w:val="Normal-beforebulletsChar"/>
        </w:rPr>
        <w:t xml:space="preserve"> or Organisation Administrator can assign them to more organisations after their auditor profile has created by the NHHI LMS</w:t>
      </w:r>
      <w:r w:rsidR="00AC217B">
        <w:rPr>
          <w:rStyle w:val="Normal-beforebulletsChar"/>
        </w:rPr>
        <w:t>,</w:t>
      </w:r>
      <w:r w:rsidRPr="003E0BBA">
        <w:rPr>
          <w:rStyle w:val="Normal-beforebulletsChar"/>
        </w:rPr>
        <w:t xml:space="preserve"> if needed</w:t>
      </w:r>
      <w:r>
        <w:t>.</w:t>
      </w:r>
    </w:p>
    <w:p w14:paraId="7B12415E" w14:textId="605735CF" w:rsidR="000706EA" w:rsidRDefault="00B908AE" w:rsidP="0072591D">
      <w:pPr>
        <w:pStyle w:val="Heading1"/>
      </w:pPr>
      <w:bookmarkStart w:id="21" w:name="_Toc138343811"/>
      <w:bookmarkStart w:id="22" w:name="_Toc140222179"/>
      <w:r>
        <w:lastRenderedPageBreak/>
        <w:t>Entering</w:t>
      </w:r>
      <w:r w:rsidR="000706EA">
        <w:t xml:space="preserve"> audit data</w:t>
      </w:r>
      <w:r>
        <w:t xml:space="preserve"> using the HHCApp</w:t>
      </w:r>
      <w:bookmarkEnd w:id="21"/>
      <w:bookmarkEnd w:id="22"/>
    </w:p>
    <w:p w14:paraId="445C1A72" w14:textId="4610C266" w:rsidR="004E48B5" w:rsidRDefault="000706EA" w:rsidP="003075C1">
      <w:r w:rsidRPr="003F3C60">
        <w:t>Only trained and valid</w:t>
      </w:r>
      <w:r w:rsidR="001F5AF6">
        <w:t>ated</w:t>
      </w:r>
      <w:r w:rsidRPr="003F3C60">
        <w:t xml:space="preserve"> hand hygiene auditors are authorised to collect and enter data using the HHCApp.</w:t>
      </w:r>
      <w:r>
        <w:t xml:space="preserve"> Hand </w:t>
      </w:r>
      <w:r w:rsidR="003C6A79">
        <w:t>h</w:t>
      </w:r>
      <w:r>
        <w:t>ygiene audit data can be entered by users with an Auditor or Data entry role</w:t>
      </w:r>
      <w:r w:rsidR="001F5AF6">
        <w:t>s</w:t>
      </w:r>
      <w:r>
        <w:t>.</w:t>
      </w:r>
    </w:p>
    <w:p w14:paraId="0662A7BE" w14:textId="65D648AB" w:rsidR="000706EA" w:rsidRDefault="000706EA" w:rsidP="003075C1">
      <w:r>
        <w:t>A user with an Auditor role can enter hand hygiene audit data</w:t>
      </w:r>
      <w:r w:rsidR="002B731E">
        <w:t xml:space="preserve"> that they collect</w:t>
      </w:r>
      <w:r w:rsidR="001F5AF6">
        <w:t>.</w:t>
      </w:r>
      <w:r>
        <w:t xml:space="preserve"> A user with a Data entry role</w:t>
      </w:r>
      <w:r w:rsidRPr="00B51825">
        <w:rPr>
          <w:rFonts w:cstheme="minorHAnsi"/>
        </w:rPr>
        <w:t xml:space="preserve"> </w:t>
      </w:r>
      <w:r w:rsidRPr="008A3CF3">
        <w:t xml:space="preserve">can enter data </w:t>
      </w:r>
      <w:r>
        <w:t xml:space="preserve">on the hand hygiene audit data collection forms </w:t>
      </w:r>
      <w:r w:rsidRPr="008A3CF3">
        <w:t xml:space="preserve">that are </w:t>
      </w:r>
      <w:r>
        <w:t>recorded</w:t>
      </w:r>
      <w:r w:rsidRPr="008A3CF3">
        <w:t xml:space="preserve"> by their department or organisation’s auditors for their department or organisation.</w:t>
      </w:r>
    </w:p>
    <w:p w14:paraId="11C9C96A" w14:textId="611ADEE0" w:rsidR="000706EA" w:rsidRPr="006D59E2" w:rsidRDefault="000706EA" w:rsidP="00474B13">
      <w:pPr>
        <w:pStyle w:val="Normal-beforebullets"/>
      </w:pPr>
      <w:r w:rsidRPr="006D59E2">
        <w:t xml:space="preserve">There are three main methods for </w:t>
      </w:r>
      <w:r>
        <w:t>entering</w:t>
      </w:r>
      <w:r w:rsidRPr="006D59E2">
        <w:t xml:space="preserve"> hand hygiene data. These are:</w:t>
      </w:r>
    </w:p>
    <w:p w14:paraId="0540B37D" w14:textId="46E6228B" w:rsidR="000706EA" w:rsidRPr="006D59E2" w:rsidRDefault="000706EA" w:rsidP="00474B13">
      <w:pPr>
        <w:pStyle w:val="Bulletlist"/>
        <w:rPr>
          <w:rFonts w:cs="Arial"/>
        </w:rPr>
      </w:pPr>
      <w:r w:rsidRPr="006D59E2">
        <w:rPr>
          <w:rFonts w:cs="Arial"/>
        </w:rPr>
        <w:t xml:space="preserve">using the </w:t>
      </w:r>
      <w:hyperlink r:id="rId25" w:history="1">
        <w:r w:rsidRPr="006D59E2">
          <w:rPr>
            <w:rStyle w:val="Hyperlink"/>
            <w:rFonts w:cs="Arial"/>
          </w:rPr>
          <w:t xml:space="preserve">HHCApp </w:t>
        </w:r>
        <w:r>
          <w:rPr>
            <w:rStyle w:val="Hyperlink"/>
            <w:rFonts w:cs="Arial"/>
          </w:rPr>
          <w:t>m</w:t>
        </w:r>
        <w:r w:rsidRPr="006D59E2">
          <w:rPr>
            <w:rStyle w:val="Hyperlink"/>
            <w:rFonts w:cs="Arial"/>
          </w:rPr>
          <w:t>obile site</w:t>
        </w:r>
      </w:hyperlink>
      <w:r w:rsidR="00C32129" w:rsidRPr="003A1708">
        <w:rPr>
          <w:rStyle w:val="FootnoteReference"/>
        </w:rPr>
        <w:footnoteReference w:id="10"/>
      </w:r>
    </w:p>
    <w:p w14:paraId="1E327CEE" w14:textId="25B305FA" w:rsidR="000706EA" w:rsidRPr="00A05E5A" w:rsidRDefault="000706EA" w:rsidP="00474B13">
      <w:pPr>
        <w:pStyle w:val="Bulletlist"/>
        <w:rPr>
          <w:rFonts w:cs="Arial"/>
        </w:rPr>
      </w:pPr>
      <w:r w:rsidRPr="006D59E2">
        <w:rPr>
          <w:rFonts w:cs="Arial"/>
        </w:rPr>
        <w:t xml:space="preserve">directly using the </w:t>
      </w:r>
      <w:hyperlink r:id="rId26" w:history="1">
        <w:r w:rsidRPr="006D59E2">
          <w:rPr>
            <w:rStyle w:val="Hyperlink"/>
            <w:rFonts w:cs="Arial"/>
          </w:rPr>
          <w:t xml:space="preserve">HHCApp </w:t>
        </w:r>
        <w:r>
          <w:rPr>
            <w:rStyle w:val="Hyperlink"/>
            <w:rFonts w:cs="Arial"/>
          </w:rPr>
          <w:t>d</w:t>
        </w:r>
        <w:r w:rsidRPr="006D59E2">
          <w:rPr>
            <w:rStyle w:val="Hyperlink"/>
            <w:rFonts w:cs="Arial"/>
          </w:rPr>
          <w:t>esktop site</w:t>
        </w:r>
      </w:hyperlink>
      <w:r w:rsidR="00C32129" w:rsidRPr="003A1708">
        <w:rPr>
          <w:rStyle w:val="FootnoteReference"/>
        </w:rPr>
        <w:footnoteReference w:id="11"/>
      </w:r>
    </w:p>
    <w:p w14:paraId="5D962DB6" w14:textId="088052CD" w:rsidR="003E0BBA" w:rsidRPr="002144C6" w:rsidRDefault="003E0BBA" w:rsidP="003E0BBA">
      <w:pPr>
        <w:pStyle w:val="Bulletlist"/>
        <w:rPr>
          <w:rStyle w:val="BulletlistChar"/>
        </w:rPr>
      </w:pPr>
      <w:bookmarkStart w:id="23" w:name="_Toc138343812"/>
      <w:r>
        <w:t xml:space="preserve">recording </w:t>
      </w:r>
      <w:r w:rsidRPr="006D59E2">
        <w:t>audit</w:t>
      </w:r>
      <w:r>
        <w:t xml:space="preserve"> </w:t>
      </w:r>
      <w:r w:rsidRPr="006D59E2">
        <w:t>observations</w:t>
      </w:r>
      <w:r>
        <w:t xml:space="preserve"> </w:t>
      </w:r>
      <w:r w:rsidRPr="006D59E2">
        <w:t>using</w:t>
      </w:r>
      <w:r>
        <w:t xml:space="preserve"> </w:t>
      </w:r>
      <w:r w:rsidRPr="006D59E2">
        <w:t>a</w:t>
      </w:r>
      <w:r>
        <w:t xml:space="preserve"> </w:t>
      </w:r>
      <w:r w:rsidRPr="00C676DB">
        <w:t xml:space="preserve">hand hygiene </w:t>
      </w:r>
      <w:hyperlink r:id="rId27" w:history="1">
        <w:r w:rsidR="00587926">
          <w:rPr>
            <w:rStyle w:val="Hyperlink"/>
          </w:rPr>
          <w:t>a</w:t>
        </w:r>
        <w:r w:rsidRPr="003E0BBA">
          <w:rPr>
            <w:rStyle w:val="Hyperlink"/>
          </w:rPr>
          <w:t>udit data collection form</w:t>
        </w:r>
      </w:hyperlink>
      <w:r w:rsidRPr="00A02CA5">
        <w:rPr>
          <w:rStyle w:val="FootnoteReference"/>
        </w:rPr>
        <w:footnoteReference w:id="12"/>
      </w:r>
      <w:r>
        <w:t xml:space="preserve"> </w:t>
      </w:r>
      <w:r w:rsidRPr="006D59E2">
        <w:t>and</w:t>
      </w:r>
      <w:r>
        <w:t xml:space="preserve"> </w:t>
      </w:r>
      <w:r w:rsidRPr="006D59E2">
        <w:t>then</w:t>
      </w:r>
      <w:r>
        <w:t xml:space="preserve"> </w:t>
      </w:r>
      <w:r w:rsidRPr="006D59E2">
        <w:t>enter</w:t>
      </w:r>
      <w:r>
        <w:t xml:space="preserve">ing </w:t>
      </w:r>
      <w:r w:rsidRPr="006D59E2">
        <w:t>the</w:t>
      </w:r>
      <w:r>
        <w:t xml:space="preserve"> </w:t>
      </w:r>
      <w:r w:rsidRPr="006D59E2">
        <w:t>hand</w:t>
      </w:r>
      <w:r>
        <w:t xml:space="preserve"> </w:t>
      </w:r>
      <w:r w:rsidRPr="006D59E2">
        <w:t>hygiene</w:t>
      </w:r>
      <w:r>
        <w:t xml:space="preserve"> </w:t>
      </w:r>
      <w:r w:rsidRPr="006D59E2">
        <w:t>data</w:t>
      </w:r>
      <w:r>
        <w:t xml:space="preserve"> </w:t>
      </w:r>
      <w:r w:rsidRPr="006D59E2">
        <w:t>into</w:t>
      </w:r>
      <w:r>
        <w:t xml:space="preserve"> </w:t>
      </w:r>
      <w:r w:rsidRPr="006D59E2">
        <w:t>the</w:t>
      </w:r>
      <w:r>
        <w:t xml:space="preserve"> </w:t>
      </w:r>
      <w:r w:rsidRPr="006D59E2">
        <w:t>HHCApp</w:t>
      </w:r>
      <w:r>
        <w:t xml:space="preserve"> </w:t>
      </w:r>
      <w:r w:rsidRPr="006D59E2">
        <w:t>later</w:t>
      </w:r>
      <w:r>
        <w:t xml:space="preserve"> </w:t>
      </w:r>
      <w:r w:rsidRPr="006D59E2">
        <w:t>using</w:t>
      </w:r>
      <w:r>
        <w:t xml:space="preserve"> </w:t>
      </w:r>
      <w:r w:rsidRPr="006D59E2">
        <w:t>the</w:t>
      </w:r>
      <w:r>
        <w:t xml:space="preserve"> </w:t>
      </w:r>
      <w:r w:rsidRPr="00EA242C">
        <w:rPr>
          <w:rFonts w:cs="Arial"/>
        </w:rPr>
        <w:t>HHCApp desktop site</w:t>
      </w:r>
      <w:r w:rsidRPr="002144C6">
        <w:rPr>
          <w:rStyle w:val="BulletlistChar"/>
        </w:rPr>
        <w:t>.</w:t>
      </w:r>
    </w:p>
    <w:p w14:paraId="7379C184" w14:textId="68AEABD9" w:rsidR="00723752" w:rsidRPr="003A1708" w:rsidRDefault="00B908AE" w:rsidP="00B908AE">
      <w:pPr>
        <w:pStyle w:val="Heading2"/>
      </w:pPr>
      <w:bookmarkStart w:id="24" w:name="_Toc140222180"/>
      <w:r>
        <w:t>How to enter data using</w:t>
      </w:r>
      <w:r w:rsidR="00723752" w:rsidRPr="0007780D">
        <w:t xml:space="preserve"> the mobile</w:t>
      </w:r>
      <w:r>
        <w:t xml:space="preserve"> site</w:t>
      </w:r>
      <w:bookmarkEnd w:id="23"/>
      <w:bookmarkEnd w:id="24"/>
    </w:p>
    <w:p w14:paraId="2101D93E" w14:textId="73BAF578" w:rsidR="00723752" w:rsidRDefault="00723752" w:rsidP="0018633D">
      <w:r w:rsidRPr="00C55968">
        <w:t>The</w:t>
      </w:r>
      <w:r>
        <w:t xml:space="preserve"> </w:t>
      </w:r>
      <w:r w:rsidRPr="0018633D">
        <w:rPr>
          <w:rFonts w:cs="Arial"/>
        </w:rPr>
        <w:t>HHCApp mobile site</w:t>
      </w:r>
      <w:r>
        <w:t xml:space="preserve"> uses</w:t>
      </w:r>
      <w:r w:rsidRPr="00EA51DA">
        <w:t xml:space="preserve"> the internet browser on </w:t>
      </w:r>
      <w:r>
        <w:t>a</w:t>
      </w:r>
      <w:r w:rsidRPr="00EA51DA">
        <w:t xml:space="preserve"> mobile device. The mobile site works best with the most recent versions of these internet browsers: Google Chrome, Microsoft Edge, Apple Safari/</w:t>
      </w:r>
      <w:proofErr w:type="gramStart"/>
      <w:r w:rsidRPr="00EA51DA">
        <w:t>iOS</w:t>
      </w:r>
      <w:proofErr w:type="gramEnd"/>
      <w:r w:rsidRPr="00EA51DA">
        <w:t xml:space="preserve"> and Mozilla Firefox. Before accessing the mobile site, ensure </w:t>
      </w:r>
      <w:r>
        <w:t>the</w:t>
      </w:r>
      <w:r w:rsidRPr="00EA51DA">
        <w:t xml:space="preserve"> device is connected to the internet </w:t>
      </w:r>
      <w:r>
        <w:t>via a local wireless network or a</w:t>
      </w:r>
      <w:r w:rsidRPr="00EA51DA">
        <w:t xml:space="preserve"> carrier’s network (3G/4G/5G enabled).</w:t>
      </w:r>
    </w:p>
    <w:p w14:paraId="5EF7F5C4" w14:textId="49889E5E" w:rsidR="00723752" w:rsidRPr="00E41E24" w:rsidRDefault="00723752" w:rsidP="0018633D">
      <w:r w:rsidRPr="00E41E24">
        <w:t xml:space="preserve">The </w:t>
      </w:r>
      <w:r>
        <w:t>m</w:t>
      </w:r>
      <w:r w:rsidRPr="00E41E24">
        <w:t xml:space="preserve">obile site does not automatically send data to the HHCApp on completion of auditing. When using the mobile site, ensure audit sessions are synced before closing </w:t>
      </w:r>
      <w:r>
        <w:t xml:space="preserve">the </w:t>
      </w:r>
      <w:r w:rsidRPr="00E41E24">
        <w:t>audit to avoid data loss.</w:t>
      </w:r>
    </w:p>
    <w:p w14:paraId="29D02525" w14:textId="19305C36" w:rsidR="00723752" w:rsidRDefault="00723752" w:rsidP="0018633D">
      <w:r w:rsidRPr="00E61A83">
        <w:t xml:space="preserve">To access the </w:t>
      </w:r>
      <w:r>
        <w:t>mobile site</w:t>
      </w:r>
      <w:r w:rsidRPr="00E61A83">
        <w:t xml:space="preserve">, </w:t>
      </w:r>
      <w:r>
        <w:t>log in</w:t>
      </w:r>
      <w:r w:rsidRPr="00E61A83">
        <w:t xml:space="preserve"> to</w:t>
      </w:r>
      <w:r>
        <w:t xml:space="preserve">: </w:t>
      </w:r>
      <w:hyperlink r:id="rId28" w:history="1">
        <w:r w:rsidRPr="005E0691">
          <w:rPr>
            <w:rStyle w:val="Hyperlink"/>
            <w:rFonts w:cs="Arial"/>
          </w:rPr>
          <w:t>https://nhhi.safetyandquality.gov.au/mobile/</w:t>
        </w:r>
      </w:hyperlink>
      <w:r w:rsidR="00B45171">
        <w:t>.</w:t>
      </w:r>
    </w:p>
    <w:p w14:paraId="312DB8AF" w14:textId="1E28A97E" w:rsidR="00723752" w:rsidRDefault="00587926" w:rsidP="00B45171">
      <w:pPr>
        <w:pStyle w:val="Normal-beforebullets"/>
        <w:rPr>
          <w:rFonts w:cs="Arial"/>
        </w:rPr>
      </w:pPr>
      <w:r>
        <w:rPr>
          <w:noProof/>
        </w:rPr>
        <w:drawing>
          <wp:inline distT="0" distB="0" distL="0" distR="0" wp14:anchorId="18FB038B" wp14:editId="15C3289A">
            <wp:extent cx="1892061" cy="2102835"/>
            <wp:effectExtent l="152400" t="152400" r="356235" b="354965"/>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29"/>
                    <a:stretch>
                      <a:fillRect/>
                    </a:stretch>
                  </pic:blipFill>
                  <pic:spPr>
                    <a:xfrm>
                      <a:off x="0" y="0"/>
                      <a:ext cx="1898210" cy="2109669"/>
                    </a:xfrm>
                    <a:prstGeom prst="rect">
                      <a:avLst/>
                    </a:prstGeom>
                    <a:ln>
                      <a:noFill/>
                    </a:ln>
                    <a:effectLst>
                      <a:outerShdw blurRad="292100" dist="139700" dir="2700000" algn="tl" rotWithShape="0">
                        <a:srgbClr val="333333">
                          <a:alpha val="65000"/>
                        </a:srgbClr>
                      </a:outerShdw>
                    </a:effectLst>
                  </pic:spPr>
                </pic:pic>
              </a:graphicData>
            </a:graphic>
          </wp:inline>
        </w:drawing>
      </w:r>
    </w:p>
    <w:p w14:paraId="6B179097" w14:textId="77777777" w:rsidR="00723752" w:rsidRDefault="00723752" w:rsidP="0018633D">
      <w:r w:rsidRPr="00E61A83">
        <w:t>Once logged in</w:t>
      </w:r>
      <w:r>
        <w:t>,</w:t>
      </w:r>
      <w:r w:rsidRPr="00E61A83">
        <w:t xml:space="preserve"> you will see the Sessions screen. </w:t>
      </w:r>
    </w:p>
    <w:p w14:paraId="6961F12F" w14:textId="73CAA9B5" w:rsidR="00723752" w:rsidRDefault="00723752" w:rsidP="00474B13">
      <w:pPr>
        <w:keepNext/>
      </w:pPr>
      <w:r w:rsidRPr="00E61A83">
        <w:lastRenderedPageBreak/>
        <w:t>On the Sessions screen</w:t>
      </w:r>
      <w:r>
        <w:t>,</w:t>
      </w:r>
      <w:r w:rsidRPr="00E61A83">
        <w:t xml:space="preserve"> you will see </w:t>
      </w:r>
      <w:r>
        <w:t>that</w:t>
      </w:r>
      <w:r w:rsidRPr="00E61A83">
        <w:t xml:space="preserve"> there are</w:t>
      </w:r>
      <w:r>
        <w:t xml:space="preserve"> </w:t>
      </w:r>
      <w:r w:rsidRPr="00E61A83">
        <w:t>no sessions stored on the device</w:t>
      </w:r>
      <w:r w:rsidR="00474B13">
        <w:t>, o</w:t>
      </w:r>
      <w:r>
        <w:t>r</w:t>
      </w:r>
      <w:r w:rsidRPr="00E61A83">
        <w:t xml:space="preserve"> th</w:t>
      </w:r>
      <w:r>
        <w:t>at there are</w:t>
      </w:r>
      <w:r w:rsidRPr="00E61A83">
        <w:t xml:space="preserve"> </w:t>
      </w:r>
      <w:r>
        <w:t xml:space="preserve">previous audit </w:t>
      </w:r>
      <w:r w:rsidRPr="00E61A83">
        <w:t>sessions stored on your device</w:t>
      </w:r>
      <w:r>
        <w:t xml:space="preserve"> that are</w:t>
      </w:r>
      <w:r w:rsidRPr="00E61A83">
        <w:t xml:space="preserve"> waiting to be </w:t>
      </w:r>
      <w:r>
        <w:t xml:space="preserve">uploaded </w:t>
      </w:r>
      <w:r w:rsidRPr="00E61A83">
        <w:t>to</w:t>
      </w:r>
      <w:r>
        <w:t xml:space="preserve"> the </w:t>
      </w:r>
      <w:r w:rsidRPr="00E61A83">
        <w:t>HHCApp</w:t>
      </w:r>
      <w:r>
        <w:t xml:space="preserve"> database:</w:t>
      </w:r>
    </w:p>
    <w:p w14:paraId="49135C49" w14:textId="5D413729" w:rsidR="001C5810" w:rsidRDefault="001C5810" w:rsidP="0018633D">
      <w:pPr>
        <w:pStyle w:val="Normal-beforebullets"/>
        <w:keepNext w:val="0"/>
      </w:pPr>
      <w:r>
        <w:rPr>
          <w:noProof/>
        </w:rPr>
        <w:drawing>
          <wp:inline distT="0" distB="0" distL="0" distR="0" wp14:anchorId="05295E0B" wp14:editId="3BBF22A7">
            <wp:extent cx="2880000" cy="1621393"/>
            <wp:effectExtent l="76200" t="76200" r="244475" b="283845"/>
            <wp:docPr id="279437606" name="Picture 279437606" descr="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437606" name="Picture 279437606" descr="Screensho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80000" cy="1621393"/>
                    </a:xfrm>
                    <a:prstGeom prst="rect">
                      <a:avLst/>
                    </a:prstGeom>
                    <a:ln>
                      <a:noFill/>
                    </a:ln>
                    <a:effectLst>
                      <a:outerShdw blurRad="190500" dist="139700" dir="2700000" algn="tl" rotWithShape="0">
                        <a:srgbClr val="333333">
                          <a:alpha val="65000"/>
                        </a:srgbClr>
                      </a:outerShdw>
                    </a:effectLst>
                  </pic:spPr>
                </pic:pic>
              </a:graphicData>
            </a:graphic>
          </wp:inline>
        </w:drawing>
      </w:r>
    </w:p>
    <w:p w14:paraId="449B8712" w14:textId="2BC1E52F" w:rsidR="00723752" w:rsidRDefault="00723752" w:rsidP="0018633D">
      <w:pPr>
        <w:keepLines/>
      </w:pPr>
      <w:r w:rsidRPr="00A521F5">
        <w:t xml:space="preserve">If you have sessions stored, use </w:t>
      </w:r>
      <w:r w:rsidR="007961DA">
        <w:t>‘</w:t>
      </w:r>
      <w:r w:rsidRPr="00A521F5">
        <w:t>Sync</w:t>
      </w:r>
      <w:r w:rsidR="007961DA">
        <w:t>’</w:t>
      </w:r>
      <w:r w:rsidRPr="00A521F5">
        <w:t xml:space="preserve"> button </w:t>
      </w:r>
      <w:r w:rsidR="00A57A47">
        <w:t xml:space="preserve">in the upper left corner </w:t>
      </w:r>
      <w:r w:rsidRPr="00A521F5">
        <w:t>to upload the sessions to the HHCApp database. Sync your sessions regularly, preferably after each session and before logging out of the HHCApp Mobile. If you don’t sync, the audit data will remain on your device and won’t be added to the HHCApp database. This means your data won’t be visible to anyone in your organisation.</w:t>
      </w:r>
    </w:p>
    <w:p w14:paraId="29CCA4D7" w14:textId="41EF8F49" w:rsidR="00723752" w:rsidRDefault="00723752" w:rsidP="0018633D">
      <w:r w:rsidRPr="00E61A83">
        <w:t xml:space="preserve">To </w:t>
      </w:r>
      <w:r>
        <w:t xml:space="preserve">enter </w:t>
      </w:r>
      <w:r w:rsidRPr="00E61A83">
        <w:t>data for a new session:</w:t>
      </w:r>
    </w:p>
    <w:p w14:paraId="2ADC9E9A" w14:textId="682A89D0" w:rsidR="00723752" w:rsidRPr="00F3276C" w:rsidRDefault="00723752" w:rsidP="00DA3988">
      <w:pPr>
        <w:pStyle w:val="Numberedlists"/>
        <w:numPr>
          <w:ilvl w:val="0"/>
          <w:numId w:val="15"/>
        </w:numPr>
      </w:pPr>
      <w:r w:rsidRPr="00E61A83">
        <w:t xml:space="preserve">Click </w:t>
      </w:r>
      <w:r w:rsidR="007961DA">
        <w:t>‘</w:t>
      </w:r>
      <w:r w:rsidRPr="00653C27">
        <w:t xml:space="preserve">Add </w:t>
      </w:r>
      <w:r w:rsidRPr="00DA3988">
        <w:t>Session</w:t>
      </w:r>
      <w:r w:rsidR="007961DA" w:rsidRPr="00DA3988">
        <w:t>’</w:t>
      </w:r>
    </w:p>
    <w:p w14:paraId="1A259E1F" w14:textId="22FAF87A" w:rsidR="001C5810" w:rsidRDefault="001C5810" w:rsidP="00452709">
      <w:pPr>
        <w:pStyle w:val="Indent"/>
      </w:pPr>
      <w:r>
        <w:rPr>
          <w:noProof/>
        </w:rPr>
        <w:drawing>
          <wp:inline distT="0" distB="0" distL="0" distR="0" wp14:anchorId="3A141383" wp14:editId="76307A66">
            <wp:extent cx="2880000" cy="1045093"/>
            <wp:effectExtent l="76200" t="76200" r="263525" b="288925"/>
            <wp:docPr id="1583022265" name="Picture 15830222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022265" name="Picture 1583022265">
                      <a:extLst>
                        <a:ext uri="{C183D7F6-B498-43B3-948B-1728B52AA6E4}">
                          <adec:decorative xmlns:adec="http://schemas.microsoft.com/office/drawing/2017/decorative" val="1"/>
                        </a:ext>
                      </a:extLst>
                    </pic:cNvPr>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880000" cy="1045093"/>
                    </a:xfrm>
                    <a:prstGeom prst="rect">
                      <a:avLst/>
                    </a:prstGeom>
                    <a:ln>
                      <a:noFill/>
                    </a:ln>
                    <a:effectLst>
                      <a:outerShdw blurRad="190500" dist="139700" dir="2700000" algn="tl" rotWithShape="0">
                        <a:srgbClr val="333333">
                          <a:alpha val="65000"/>
                        </a:srgbClr>
                      </a:outerShdw>
                    </a:effectLst>
                  </pic:spPr>
                </pic:pic>
              </a:graphicData>
            </a:graphic>
          </wp:inline>
        </w:drawing>
      </w:r>
    </w:p>
    <w:p w14:paraId="6960D587" w14:textId="42F5DC76" w:rsidR="00723752" w:rsidRDefault="00723752" w:rsidP="00DA3988">
      <w:pPr>
        <w:pStyle w:val="Numberedlists"/>
        <w:numPr>
          <w:ilvl w:val="0"/>
          <w:numId w:val="15"/>
        </w:numPr>
        <w:rPr>
          <w:rFonts w:cs="Arial"/>
        </w:rPr>
      </w:pPr>
      <w:r w:rsidRPr="00DA3988">
        <w:t>Select</w:t>
      </w:r>
      <w:r w:rsidRPr="00F3276C">
        <w:rPr>
          <w:rFonts w:cs="Arial"/>
        </w:rPr>
        <w:t xml:space="preserve"> the appropriate Organisation, Audit, Ward/Dept name and</w:t>
      </w:r>
      <w:r>
        <w:rPr>
          <w:rFonts w:cs="Arial"/>
        </w:rPr>
        <w:t xml:space="preserve"> </w:t>
      </w:r>
      <w:r w:rsidRPr="00F3276C">
        <w:rPr>
          <w:rFonts w:cs="Arial"/>
        </w:rPr>
        <w:t>Session (optional)</w:t>
      </w:r>
    </w:p>
    <w:p w14:paraId="42EC94FA" w14:textId="77777777" w:rsidR="00723752" w:rsidRDefault="00723752" w:rsidP="00452709">
      <w:pPr>
        <w:pStyle w:val="Indent"/>
        <w:rPr>
          <w:rFonts w:cs="Arial"/>
        </w:rPr>
      </w:pPr>
      <w:r>
        <w:rPr>
          <w:noProof/>
        </w:rPr>
        <w:drawing>
          <wp:inline distT="0" distB="0" distL="0" distR="0" wp14:anchorId="4657A3A3" wp14:editId="3CD49B42">
            <wp:extent cx="2880000" cy="1971940"/>
            <wp:effectExtent l="76200" t="76200" r="282575" b="295275"/>
            <wp:docPr id="44067" name="Picture 440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67" name="Picture 44067">
                      <a:extLst>
                        <a:ext uri="{C183D7F6-B498-43B3-948B-1728B52AA6E4}">
                          <adec:decorative xmlns:adec="http://schemas.microsoft.com/office/drawing/2017/decorative" val="1"/>
                        </a:ext>
                      </a:extLst>
                    </pic:cNvPr>
                    <pic:cNvPicPr/>
                  </pic:nvPicPr>
                  <pic:blipFill rotWithShape="1">
                    <a:blip r:embed="rId32"/>
                    <a:srcRect l="-1" r="568"/>
                    <a:stretch/>
                  </pic:blipFill>
                  <pic:spPr bwMode="auto">
                    <a:xfrm>
                      <a:off x="0" y="0"/>
                      <a:ext cx="2880000" cy="1971940"/>
                    </a:xfrm>
                    <a:prstGeom prst="rect">
                      <a:avLst/>
                    </a:prstGeom>
                    <a:ln>
                      <a:noFill/>
                    </a:ln>
                    <a:effectLst>
                      <a:outerShdw blurRad="1905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16489DF2" w14:textId="77AC8744" w:rsidR="00723752" w:rsidRDefault="00723752" w:rsidP="00DA3988">
      <w:r>
        <w:t>Please note that t</w:t>
      </w:r>
      <w:r w:rsidRPr="00F3276C">
        <w:t>he date and time are automatically added to the session information. Make sure these settings</w:t>
      </w:r>
      <w:r>
        <w:t xml:space="preserve"> </w:t>
      </w:r>
      <w:r w:rsidRPr="00F3276C">
        <w:t>are correct on your device.</w:t>
      </w:r>
    </w:p>
    <w:p w14:paraId="5839858E" w14:textId="6D1763EB" w:rsidR="00723752" w:rsidRPr="001C5810" w:rsidRDefault="00723752" w:rsidP="00C95D9B">
      <w:pPr>
        <w:pStyle w:val="Numberedlists"/>
        <w:numPr>
          <w:ilvl w:val="0"/>
          <w:numId w:val="15"/>
        </w:numPr>
        <w:rPr>
          <w:rFonts w:cs="Arial"/>
        </w:rPr>
      </w:pPr>
      <w:r w:rsidRPr="001C5810">
        <w:rPr>
          <w:rFonts w:cs="Arial"/>
        </w:rPr>
        <w:lastRenderedPageBreak/>
        <w:t xml:space="preserve">Select </w:t>
      </w:r>
      <w:r w:rsidR="007961DA">
        <w:rPr>
          <w:rFonts w:cs="Arial"/>
        </w:rPr>
        <w:t>‘</w:t>
      </w:r>
      <w:r w:rsidRPr="005C4F72">
        <w:t>Moments</w:t>
      </w:r>
      <w:r w:rsidR="007961DA">
        <w:t>’</w:t>
      </w:r>
      <w:r w:rsidRPr="001C5810">
        <w:rPr>
          <w:rFonts w:cs="Arial"/>
        </w:rPr>
        <w:t xml:space="preserve"> button to move to the Moments screen</w:t>
      </w:r>
      <w:r w:rsidR="0018633D">
        <w:rPr>
          <w:noProof/>
        </w:rPr>
        <w:drawing>
          <wp:inline distT="0" distB="0" distL="0" distR="0" wp14:anchorId="3F44467E" wp14:editId="44517E94">
            <wp:extent cx="2572109" cy="814501"/>
            <wp:effectExtent l="76200" t="76200" r="285750" b="290830"/>
            <wp:docPr id="44069" name="Picture 4406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69" name="Picture 44069">
                      <a:extLst>
                        <a:ext uri="{C183D7F6-B498-43B3-948B-1728B52AA6E4}">
                          <adec:decorative xmlns:adec="http://schemas.microsoft.com/office/drawing/2017/decorative" val="1"/>
                        </a:ext>
                      </a:extLst>
                    </pic:cNvPr>
                    <pic:cNvPicPr/>
                  </pic:nvPicPr>
                  <pic:blipFill>
                    <a:blip r:embed="rId33">
                      <a:extLst>
                        <a:ext uri="{28A0092B-C50C-407E-A947-70E740481C1C}">
                          <a14:useLocalDpi xmlns:a14="http://schemas.microsoft.com/office/drawing/2010/main" val="0"/>
                        </a:ext>
                      </a:extLst>
                    </a:blip>
                    <a:stretch>
                      <a:fillRect/>
                    </a:stretch>
                  </pic:blipFill>
                  <pic:spPr>
                    <a:xfrm>
                      <a:off x="0" y="0"/>
                      <a:ext cx="2579714" cy="816909"/>
                    </a:xfrm>
                    <a:prstGeom prst="rect">
                      <a:avLst/>
                    </a:prstGeom>
                    <a:ln>
                      <a:noFill/>
                    </a:ln>
                    <a:effectLst>
                      <a:outerShdw blurRad="190500" dist="139700" dir="2700000" algn="tl" rotWithShape="0">
                        <a:srgbClr val="333333">
                          <a:alpha val="65000"/>
                        </a:srgbClr>
                      </a:outerShdw>
                    </a:effectLst>
                  </pic:spPr>
                </pic:pic>
              </a:graphicData>
            </a:graphic>
          </wp:inline>
        </w:drawing>
      </w:r>
      <w:r>
        <w:rPr>
          <w:noProof/>
        </w:rPr>
        <w:drawing>
          <wp:anchor distT="0" distB="0" distL="114300" distR="114300" simplePos="0" relativeHeight="251710464" behindDoc="0" locked="0" layoutInCell="1" allowOverlap="1" wp14:anchorId="0AEDB4E6" wp14:editId="435504B9">
            <wp:simplePos x="0" y="0"/>
            <wp:positionH relativeFrom="margin">
              <wp:align>right</wp:align>
            </wp:positionH>
            <wp:positionV relativeFrom="paragraph">
              <wp:posOffset>743662</wp:posOffset>
            </wp:positionV>
            <wp:extent cx="570839" cy="160549"/>
            <wp:effectExtent l="0" t="0" r="1270" b="0"/>
            <wp:wrapNone/>
            <wp:docPr id="44068" name="Picture 440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68" name="Picture 44068">
                      <a:extLst>
                        <a:ext uri="{C183D7F6-B498-43B3-948B-1728B52AA6E4}">
                          <adec:decorative xmlns:adec="http://schemas.microsoft.com/office/drawing/2017/decorative" val="1"/>
                        </a:ext>
                      </a:extLst>
                    </pic:cNvPr>
                    <pic:cNvPicPr/>
                  </pic:nvPicPr>
                  <pic:blipFill>
                    <a:blip r:embed="rId34">
                      <a:extLst>
                        <a:ext uri="{28A0092B-C50C-407E-A947-70E740481C1C}">
                          <a14:useLocalDpi xmlns:a14="http://schemas.microsoft.com/office/drawing/2010/main" val="0"/>
                        </a:ext>
                      </a:extLst>
                    </a:blip>
                    <a:stretch>
                      <a:fillRect/>
                    </a:stretch>
                  </pic:blipFill>
                  <pic:spPr>
                    <a:xfrm>
                      <a:off x="0" y="0"/>
                      <a:ext cx="570839" cy="160549"/>
                    </a:xfrm>
                    <a:prstGeom prst="rect">
                      <a:avLst/>
                    </a:prstGeom>
                  </pic:spPr>
                </pic:pic>
              </a:graphicData>
            </a:graphic>
            <wp14:sizeRelH relativeFrom="margin">
              <wp14:pctWidth>0</wp14:pctWidth>
            </wp14:sizeRelH>
            <wp14:sizeRelV relativeFrom="margin">
              <wp14:pctHeight>0</wp14:pctHeight>
            </wp14:sizeRelV>
          </wp:anchor>
        </w:drawing>
      </w:r>
    </w:p>
    <w:p w14:paraId="76CC4220" w14:textId="35613265" w:rsidR="00723752" w:rsidRDefault="00723752" w:rsidP="00C95D9B">
      <w:pPr>
        <w:pStyle w:val="Numberedlists"/>
        <w:keepNext/>
        <w:numPr>
          <w:ilvl w:val="0"/>
          <w:numId w:val="15"/>
        </w:numPr>
        <w:rPr>
          <w:rFonts w:cs="Arial"/>
        </w:rPr>
      </w:pPr>
      <w:r>
        <w:rPr>
          <w:rFonts w:cs="Arial"/>
        </w:rPr>
        <w:t xml:space="preserve">To enter </w:t>
      </w:r>
      <w:r w:rsidRPr="005C4F72">
        <w:t>moment</w:t>
      </w:r>
      <w:r>
        <w:rPr>
          <w:rFonts w:cs="Arial"/>
        </w:rPr>
        <w:t xml:space="preserve"> data into the Healthcare worker (HCW), Action (Act), Moment type (M), or Glove (</w:t>
      </w:r>
      <w:proofErr w:type="spellStart"/>
      <w:r>
        <w:rPr>
          <w:rFonts w:cs="Arial"/>
        </w:rPr>
        <w:t>Glv</w:t>
      </w:r>
      <w:proofErr w:type="spellEnd"/>
      <w:r>
        <w:rPr>
          <w:rFonts w:cs="Arial"/>
        </w:rPr>
        <w:t>) fields, select the required field and then select the appropriate value</w:t>
      </w:r>
    </w:p>
    <w:p w14:paraId="1511C861" w14:textId="1EAA1BE5" w:rsidR="00723752" w:rsidRDefault="001C5810" w:rsidP="00452709">
      <w:pPr>
        <w:pStyle w:val="Indent"/>
      </w:pPr>
      <w:r>
        <w:rPr>
          <w:noProof/>
        </w:rPr>
        <w:drawing>
          <wp:inline distT="0" distB="0" distL="0" distR="0" wp14:anchorId="76276D7A" wp14:editId="461267C4">
            <wp:extent cx="3684917" cy="2125913"/>
            <wp:effectExtent l="76200" t="76200" r="277495" b="294005"/>
            <wp:docPr id="1744425168" name="Picture 17444251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425168" name="Picture 1744425168">
                      <a:extLst>
                        <a:ext uri="{C183D7F6-B498-43B3-948B-1728B52AA6E4}">
                          <adec:decorative xmlns:adec="http://schemas.microsoft.com/office/drawing/2017/decorative" val="1"/>
                        </a:ext>
                      </a:extLst>
                    </pic:cNv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695635" cy="2132097"/>
                    </a:xfrm>
                    <a:prstGeom prst="rect">
                      <a:avLst/>
                    </a:prstGeom>
                    <a:ln>
                      <a:noFill/>
                    </a:ln>
                    <a:effectLst>
                      <a:outerShdw blurRad="190500" dist="139700" dir="2700000" algn="tl" rotWithShape="0">
                        <a:srgbClr val="333333">
                          <a:alpha val="65000"/>
                        </a:srgbClr>
                      </a:outerShdw>
                    </a:effectLst>
                  </pic:spPr>
                </pic:pic>
              </a:graphicData>
            </a:graphic>
          </wp:inline>
        </w:drawing>
      </w:r>
    </w:p>
    <w:p w14:paraId="625F547A" w14:textId="77777777" w:rsidR="00723752" w:rsidRDefault="00723752" w:rsidP="00C95D9B">
      <w:pPr>
        <w:pStyle w:val="Numberedlists"/>
        <w:numPr>
          <w:ilvl w:val="0"/>
          <w:numId w:val="15"/>
        </w:numPr>
        <w:rPr>
          <w:rFonts w:cs="Arial"/>
        </w:rPr>
      </w:pPr>
      <w:r w:rsidRPr="005C4F72">
        <w:t>To</w:t>
      </w:r>
      <w:r>
        <w:rPr>
          <w:rFonts w:cs="Arial"/>
        </w:rPr>
        <w:t xml:space="preserve"> save a moment, you can:</w:t>
      </w:r>
    </w:p>
    <w:p w14:paraId="7E38C986" w14:textId="0C7DEE04" w:rsidR="00723752" w:rsidRDefault="00723752" w:rsidP="00452709">
      <w:pPr>
        <w:pStyle w:val="NumberedList2"/>
      </w:pPr>
      <w:r>
        <w:t>s</w:t>
      </w:r>
      <w:r w:rsidRPr="00E41823">
        <w:t>av</w:t>
      </w:r>
      <w:r>
        <w:t>e each moment</w:t>
      </w:r>
      <w:r w:rsidRPr="00E41823">
        <w:t xml:space="preserve"> individually</w:t>
      </w:r>
      <w:r>
        <w:t xml:space="preserve"> </w:t>
      </w:r>
      <w:r w:rsidR="0018633D">
        <w:t>–</w:t>
      </w:r>
      <w:r w:rsidRPr="00E41823">
        <w:t xml:space="preserve"> </w:t>
      </w:r>
      <w:r>
        <w:t>s</w:t>
      </w:r>
      <w:r w:rsidRPr="00E41823">
        <w:t>elect the green arrow to save</w:t>
      </w:r>
      <w:r>
        <w:t xml:space="preserve"> the</w:t>
      </w:r>
      <w:r w:rsidRPr="00E41823">
        <w:t xml:space="preserve"> individual moment</w:t>
      </w:r>
    </w:p>
    <w:p w14:paraId="63980786" w14:textId="5520D2BF" w:rsidR="00723752" w:rsidRDefault="001C5810" w:rsidP="00452709">
      <w:pPr>
        <w:pStyle w:val="Indent"/>
      </w:pPr>
      <w:r>
        <w:rPr>
          <w:noProof/>
        </w:rPr>
        <w:drawing>
          <wp:inline distT="0" distB="0" distL="0" distR="0" wp14:anchorId="2CDE29FB" wp14:editId="434CDCA3">
            <wp:extent cx="4105877" cy="536276"/>
            <wp:effectExtent l="76200" t="76200" r="276225" b="283210"/>
            <wp:docPr id="237324275" name="Picture 2373242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324275" name="Picture 237324275">
                      <a:extLst>
                        <a:ext uri="{C183D7F6-B498-43B3-948B-1728B52AA6E4}">
                          <adec:decorative xmlns:adec="http://schemas.microsoft.com/office/drawing/2017/decorative" val="1"/>
                        </a:ext>
                      </a:extLst>
                    </pic:cNvPr>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151874" cy="542284"/>
                    </a:xfrm>
                    <a:prstGeom prst="rect">
                      <a:avLst/>
                    </a:prstGeom>
                    <a:ln>
                      <a:noFill/>
                    </a:ln>
                    <a:effectLst>
                      <a:outerShdw blurRad="190500" dist="139700" dir="2700000" algn="tl" rotWithShape="0">
                        <a:srgbClr val="333333">
                          <a:alpha val="65000"/>
                        </a:srgbClr>
                      </a:outerShdw>
                    </a:effectLst>
                  </pic:spPr>
                </pic:pic>
              </a:graphicData>
            </a:graphic>
          </wp:inline>
        </w:drawing>
      </w:r>
    </w:p>
    <w:p w14:paraId="5A65849B" w14:textId="6CD728A0" w:rsidR="00723752" w:rsidRDefault="00723752" w:rsidP="00A957D8">
      <w:pPr>
        <w:pStyle w:val="NumberedList2"/>
      </w:pPr>
      <w:r>
        <w:t>save all data on the page at the same time</w:t>
      </w:r>
      <w:r w:rsidR="0018633D">
        <w:t xml:space="preserve"> –</w:t>
      </w:r>
      <w:r>
        <w:t xml:space="preserve"> after entering all moments, select </w:t>
      </w:r>
      <w:r w:rsidR="003D055F">
        <w:t>‘</w:t>
      </w:r>
      <w:r>
        <w:t>Save All</w:t>
      </w:r>
      <w:r w:rsidR="003D055F">
        <w:t>’</w:t>
      </w:r>
      <w:r>
        <w:t xml:space="preserve"> to save all moments on the page</w:t>
      </w:r>
    </w:p>
    <w:p w14:paraId="039D21DA" w14:textId="50B0D1EC" w:rsidR="00723752" w:rsidRDefault="001C5810" w:rsidP="00452709">
      <w:pPr>
        <w:pStyle w:val="Indent"/>
      </w:pPr>
      <w:r>
        <w:rPr>
          <w:noProof/>
        </w:rPr>
        <w:drawing>
          <wp:inline distT="0" distB="0" distL="0" distR="0" wp14:anchorId="34AD96BA" wp14:editId="4E270E4C">
            <wp:extent cx="3707712" cy="2132162"/>
            <wp:effectExtent l="76200" t="76200" r="293370" b="287655"/>
            <wp:docPr id="957685889" name="Picture 95768588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685889" name="Picture 957685889">
                      <a:extLst>
                        <a:ext uri="{C183D7F6-B498-43B3-948B-1728B52AA6E4}">
                          <adec:decorative xmlns:adec="http://schemas.microsoft.com/office/drawing/2017/decorative" val="1"/>
                        </a:ext>
                      </a:extLst>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746593" cy="2154521"/>
                    </a:xfrm>
                    <a:prstGeom prst="rect">
                      <a:avLst/>
                    </a:prstGeom>
                    <a:ln>
                      <a:noFill/>
                    </a:ln>
                    <a:effectLst>
                      <a:outerShdw blurRad="190500" dist="139700" dir="2700000" algn="tl" rotWithShape="0">
                        <a:srgbClr val="333333">
                          <a:alpha val="65000"/>
                        </a:srgbClr>
                      </a:outerShdw>
                    </a:effectLst>
                  </pic:spPr>
                </pic:pic>
              </a:graphicData>
            </a:graphic>
          </wp:inline>
        </w:drawing>
      </w:r>
    </w:p>
    <w:p w14:paraId="139570A8" w14:textId="153E7D76" w:rsidR="005C4F72" w:rsidRDefault="00723752" w:rsidP="00C95D9B">
      <w:pPr>
        <w:pStyle w:val="Numberedlists"/>
        <w:numPr>
          <w:ilvl w:val="0"/>
          <w:numId w:val="15"/>
        </w:numPr>
        <w:rPr>
          <w:rFonts w:cs="Arial"/>
        </w:rPr>
      </w:pPr>
      <w:r>
        <w:rPr>
          <w:rFonts w:cs="Arial"/>
        </w:rPr>
        <w:lastRenderedPageBreak/>
        <w:t>You can delete a moment that has been entered incorrectly by selecting the red circle next to the moment you wish to delete</w:t>
      </w:r>
    </w:p>
    <w:p w14:paraId="13BE20F4" w14:textId="77777777" w:rsidR="005C4F72" w:rsidRDefault="005C4F72" w:rsidP="00FA0AA5">
      <w:pPr>
        <w:pStyle w:val="Indent"/>
      </w:pPr>
      <w:r>
        <w:rPr>
          <w:noProof/>
        </w:rPr>
        <w:drawing>
          <wp:inline distT="0" distB="0" distL="0" distR="0" wp14:anchorId="35A8A1A7" wp14:editId="1FB1007A">
            <wp:extent cx="4320000" cy="568333"/>
            <wp:effectExtent l="76200" t="76200" r="290195" b="288925"/>
            <wp:docPr id="440849196" name="Picture 44084919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849196" name="Picture 440849196">
                      <a:extLst>
                        <a:ext uri="{C183D7F6-B498-43B3-948B-1728B52AA6E4}">
                          <adec:decorative xmlns:adec="http://schemas.microsoft.com/office/drawing/2017/decorative" val="1"/>
                        </a:ext>
                      </a:extLst>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320000" cy="568333"/>
                    </a:xfrm>
                    <a:prstGeom prst="rect">
                      <a:avLst/>
                    </a:prstGeom>
                    <a:ln>
                      <a:noFill/>
                    </a:ln>
                    <a:effectLst>
                      <a:outerShdw blurRad="190500" dist="139700" dir="2700000" algn="tl" rotWithShape="0">
                        <a:srgbClr val="333333">
                          <a:alpha val="65000"/>
                        </a:srgbClr>
                      </a:outerShdw>
                    </a:effectLst>
                  </pic:spPr>
                </pic:pic>
              </a:graphicData>
            </a:graphic>
          </wp:inline>
        </w:drawing>
      </w:r>
    </w:p>
    <w:p w14:paraId="4B0FCF49" w14:textId="195FCABF" w:rsidR="00723752" w:rsidRPr="005C4F72" w:rsidRDefault="00723752" w:rsidP="00C95D9B">
      <w:pPr>
        <w:pStyle w:val="Numberedlists"/>
        <w:keepNext/>
        <w:numPr>
          <w:ilvl w:val="0"/>
          <w:numId w:val="15"/>
        </w:numPr>
      </w:pPr>
      <w:r w:rsidRPr="005C4F72">
        <w:t xml:space="preserve">When you have completed a session, select </w:t>
      </w:r>
      <w:r w:rsidR="003D055F">
        <w:t>‘</w:t>
      </w:r>
      <w:r w:rsidRPr="005C4F72">
        <w:t>Done</w:t>
      </w:r>
      <w:r w:rsidR="003D055F">
        <w:t>’</w:t>
      </w:r>
      <w:r w:rsidR="0018633D">
        <w:t>; y</w:t>
      </w:r>
      <w:r w:rsidRPr="005C4F72">
        <w:t xml:space="preserve">ou will be returned to the Sessions page, where you will see a </w:t>
      </w:r>
      <w:r w:rsidRPr="005C4F72">
        <w:rPr>
          <w:rFonts w:cs="Arial"/>
        </w:rPr>
        <w:t>summary</w:t>
      </w:r>
      <w:r w:rsidRPr="005C4F72">
        <w:t xml:space="preserve"> of the session data</w:t>
      </w:r>
    </w:p>
    <w:p w14:paraId="4873B38F" w14:textId="5B9A37DE" w:rsidR="001C5810" w:rsidRDefault="001C5810" w:rsidP="00FA0AA5">
      <w:pPr>
        <w:pStyle w:val="Indent"/>
      </w:pPr>
      <w:r>
        <w:rPr>
          <w:noProof/>
        </w:rPr>
        <w:drawing>
          <wp:inline distT="0" distB="0" distL="0" distR="0" wp14:anchorId="64BECF20" wp14:editId="646C1498">
            <wp:extent cx="4320000" cy="2470939"/>
            <wp:effectExtent l="76200" t="76200" r="290195" b="291465"/>
            <wp:docPr id="203135168" name="Picture 2031351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35168" name="Picture 203135168">
                      <a:extLst>
                        <a:ext uri="{C183D7F6-B498-43B3-948B-1728B52AA6E4}">
                          <adec:decorative xmlns:adec="http://schemas.microsoft.com/office/drawing/2017/decorative" val="1"/>
                        </a:ext>
                      </a:extLst>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320000" cy="2470939"/>
                    </a:xfrm>
                    <a:prstGeom prst="rect">
                      <a:avLst/>
                    </a:prstGeom>
                    <a:ln>
                      <a:noFill/>
                    </a:ln>
                    <a:effectLst>
                      <a:outerShdw blurRad="190500" dist="139700" dir="2700000" algn="tl" rotWithShape="0">
                        <a:srgbClr val="333333">
                          <a:alpha val="65000"/>
                        </a:srgbClr>
                      </a:outerShdw>
                    </a:effectLst>
                  </pic:spPr>
                </pic:pic>
              </a:graphicData>
            </a:graphic>
          </wp:inline>
        </w:drawing>
      </w:r>
    </w:p>
    <w:p w14:paraId="580E0F5C" w14:textId="77777777" w:rsidR="00723752" w:rsidRPr="00E41823" w:rsidRDefault="00723752" w:rsidP="008C3B80">
      <w:pPr>
        <w:pStyle w:val="IndentedHeading"/>
      </w:pPr>
      <w:r w:rsidRPr="00E41823">
        <w:t xml:space="preserve">Invalid </w:t>
      </w:r>
      <w:r w:rsidRPr="008C3B80">
        <w:t>entry</w:t>
      </w:r>
    </w:p>
    <w:p w14:paraId="2E702240" w14:textId="3CBC9F89" w:rsidR="00723752" w:rsidRDefault="00723752" w:rsidP="00855830">
      <w:pPr>
        <w:pStyle w:val="Indent"/>
        <w:keepNext/>
      </w:pPr>
      <w:r w:rsidRPr="00BD673C">
        <w:t xml:space="preserve">If the moment </w:t>
      </w:r>
      <w:r>
        <w:t>breaches a</w:t>
      </w:r>
      <w:r w:rsidRPr="00BD673C">
        <w:t xml:space="preserve"> </w:t>
      </w:r>
      <w:r>
        <w:t>revalidation</w:t>
      </w:r>
      <w:r w:rsidRPr="00BD673C">
        <w:t xml:space="preserve"> rule</w:t>
      </w:r>
      <w:r>
        <w:t xml:space="preserve"> (for example, the moment is not possible)</w:t>
      </w:r>
      <w:r w:rsidRPr="00BD673C">
        <w:t>, you will get an error message when you try to save it.</w:t>
      </w:r>
      <w:r>
        <w:t xml:space="preserve"> </w:t>
      </w:r>
      <w:r w:rsidRPr="00BD673C">
        <w:t xml:space="preserve">Select </w:t>
      </w:r>
      <w:r w:rsidR="003D055F">
        <w:t>‘</w:t>
      </w:r>
      <w:r w:rsidRPr="00BD673C">
        <w:t>OK</w:t>
      </w:r>
      <w:r w:rsidR="003D055F">
        <w:t>’</w:t>
      </w:r>
      <w:r>
        <w:t xml:space="preserve"> </w:t>
      </w:r>
      <w:r w:rsidRPr="00BD673C">
        <w:t>and make the required change</w:t>
      </w:r>
      <w:r>
        <w:t>s</w:t>
      </w:r>
      <w:r w:rsidRPr="00BD673C">
        <w:t xml:space="preserve"> to the moment field highlighted in red.</w:t>
      </w:r>
    </w:p>
    <w:p w14:paraId="1EDEC552" w14:textId="77777777" w:rsidR="00723752" w:rsidRDefault="00723752" w:rsidP="00452709">
      <w:pPr>
        <w:pStyle w:val="Indent"/>
        <w:rPr>
          <w:rFonts w:cs="Arial"/>
        </w:rPr>
      </w:pPr>
      <w:r>
        <w:rPr>
          <w:noProof/>
        </w:rPr>
        <w:drawing>
          <wp:inline distT="0" distB="0" distL="0" distR="0" wp14:anchorId="3D305CCF" wp14:editId="11F574AF">
            <wp:extent cx="2880000" cy="1674522"/>
            <wp:effectExtent l="76200" t="76200" r="282575" b="287655"/>
            <wp:docPr id="44075" name="Picture 440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75" name="Picture 44075">
                      <a:extLst>
                        <a:ext uri="{C183D7F6-B498-43B3-948B-1728B52AA6E4}">
                          <adec:decorative xmlns:adec="http://schemas.microsoft.com/office/drawing/2017/decorative" val="1"/>
                        </a:ext>
                      </a:extLst>
                    </pic:cNvPr>
                    <pic:cNvPicPr/>
                  </pic:nvPicPr>
                  <pic:blipFill>
                    <a:blip r:embed="rId40"/>
                    <a:stretch>
                      <a:fillRect/>
                    </a:stretch>
                  </pic:blipFill>
                  <pic:spPr>
                    <a:xfrm>
                      <a:off x="0" y="0"/>
                      <a:ext cx="2880000" cy="1674522"/>
                    </a:xfrm>
                    <a:prstGeom prst="rect">
                      <a:avLst/>
                    </a:prstGeom>
                    <a:ln>
                      <a:noFill/>
                    </a:ln>
                    <a:effectLst>
                      <a:outerShdw blurRad="190500" dist="139700" dir="2700000" algn="tl" rotWithShape="0">
                        <a:srgbClr val="333333">
                          <a:alpha val="65000"/>
                        </a:srgbClr>
                      </a:outerShdw>
                    </a:effectLst>
                  </pic:spPr>
                </pic:pic>
              </a:graphicData>
            </a:graphic>
          </wp:inline>
        </w:drawing>
      </w:r>
    </w:p>
    <w:p w14:paraId="5CAD235A" w14:textId="6AC3EED6" w:rsidR="00723752" w:rsidRDefault="00723752" w:rsidP="00C95D9B">
      <w:pPr>
        <w:pStyle w:val="Numberedlists"/>
        <w:keepNext/>
        <w:numPr>
          <w:ilvl w:val="0"/>
          <w:numId w:val="15"/>
        </w:numPr>
        <w:rPr>
          <w:rFonts w:cs="Arial"/>
        </w:rPr>
      </w:pPr>
      <w:r>
        <w:rPr>
          <w:rFonts w:cs="Arial"/>
        </w:rPr>
        <w:lastRenderedPageBreak/>
        <w:t xml:space="preserve">After selecting </w:t>
      </w:r>
      <w:r w:rsidR="003D055F">
        <w:rPr>
          <w:rFonts w:cs="Arial"/>
        </w:rPr>
        <w:t>‘</w:t>
      </w:r>
      <w:r>
        <w:rPr>
          <w:rFonts w:cs="Arial"/>
        </w:rPr>
        <w:t>Done</w:t>
      </w:r>
      <w:r w:rsidR="003D055F">
        <w:rPr>
          <w:rFonts w:cs="Arial"/>
        </w:rPr>
        <w:t>’</w:t>
      </w:r>
      <w:r>
        <w:rPr>
          <w:rFonts w:cs="Arial"/>
        </w:rPr>
        <w:t xml:space="preserve">, a pop-up message will ask if you have finished the session. Select </w:t>
      </w:r>
      <w:r w:rsidR="003D055F">
        <w:rPr>
          <w:rFonts w:cs="Arial"/>
        </w:rPr>
        <w:t>‘</w:t>
      </w:r>
      <w:r>
        <w:rPr>
          <w:rFonts w:cs="Arial"/>
        </w:rPr>
        <w:t>Cancel</w:t>
      </w:r>
      <w:r w:rsidR="003D055F">
        <w:rPr>
          <w:rFonts w:cs="Arial"/>
        </w:rPr>
        <w:t>’</w:t>
      </w:r>
      <w:r>
        <w:rPr>
          <w:rFonts w:cs="Arial"/>
        </w:rPr>
        <w:t xml:space="preserve"> if you have not finished the session. Select </w:t>
      </w:r>
      <w:r w:rsidR="003D055F">
        <w:rPr>
          <w:rFonts w:cs="Arial"/>
        </w:rPr>
        <w:t>‘</w:t>
      </w:r>
      <w:r>
        <w:rPr>
          <w:rFonts w:cs="Arial"/>
        </w:rPr>
        <w:t>Yes</w:t>
      </w:r>
      <w:r w:rsidR="003D055F">
        <w:rPr>
          <w:rFonts w:cs="Arial"/>
        </w:rPr>
        <w:t>’</w:t>
      </w:r>
      <w:r>
        <w:rPr>
          <w:rFonts w:cs="Arial"/>
        </w:rPr>
        <w:t xml:space="preserve"> if you have completed entering data for the session</w:t>
      </w:r>
    </w:p>
    <w:p w14:paraId="79320B6F" w14:textId="77777777" w:rsidR="00723752" w:rsidRDefault="00723752" w:rsidP="00452709">
      <w:pPr>
        <w:pStyle w:val="Indent"/>
        <w:rPr>
          <w:rFonts w:cs="Arial"/>
        </w:rPr>
      </w:pPr>
      <w:r>
        <w:rPr>
          <w:noProof/>
        </w:rPr>
        <w:drawing>
          <wp:inline distT="0" distB="0" distL="0" distR="0" wp14:anchorId="5F9514F5" wp14:editId="108A0ECE">
            <wp:extent cx="2880000" cy="1442754"/>
            <wp:effectExtent l="76200" t="76200" r="282575" b="290830"/>
            <wp:docPr id="44076" name="Picture 4407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76" name="Picture 44076">
                      <a:extLst>
                        <a:ext uri="{C183D7F6-B498-43B3-948B-1728B52AA6E4}">
                          <adec:decorative xmlns:adec="http://schemas.microsoft.com/office/drawing/2017/decorative" val="1"/>
                        </a:ext>
                      </a:extLst>
                    </pic:cNvPr>
                    <pic:cNvPicPr/>
                  </pic:nvPicPr>
                  <pic:blipFill>
                    <a:blip r:embed="rId41"/>
                    <a:stretch>
                      <a:fillRect/>
                    </a:stretch>
                  </pic:blipFill>
                  <pic:spPr>
                    <a:xfrm>
                      <a:off x="0" y="0"/>
                      <a:ext cx="2880000" cy="1442754"/>
                    </a:xfrm>
                    <a:prstGeom prst="rect">
                      <a:avLst/>
                    </a:prstGeom>
                    <a:ln>
                      <a:noFill/>
                    </a:ln>
                    <a:effectLst>
                      <a:outerShdw blurRad="190500" dist="139700" dir="2700000" algn="tl" rotWithShape="0">
                        <a:srgbClr val="333333">
                          <a:alpha val="65000"/>
                        </a:srgbClr>
                      </a:outerShdw>
                    </a:effectLst>
                  </pic:spPr>
                </pic:pic>
              </a:graphicData>
            </a:graphic>
          </wp:inline>
        </w:drawing>
      </w:r>
    </w:p>
    <w:p w14:paraId="28A2BDA7" w14:textId="0AF1C1AE" w:rsidR="00723752" w:rsidRDefault="00723752" w:rsidP="00C95D9B">
      <w:pPr>
        <w:pStyle w:val="Numberedlists"/>
        <w:numPr>
          <w:ilvl w:val="0"/>
          <w:numId w:val="15"/>
        </w:numPr>
        <w:rPr>
          <w:rFonts w:cs="Arial"/>
        </w:rPr>
      </w:pPr>
      <w:r>
        <w:rPr>
          <w:rFonts w:cs="Arial"/>
        </w:rPr>
        <w:t>S</w:t>
      </w:r>
      <w:r w:rsidRPr="00C11F80">
        <w:rPr>
          <w:rFonts w:cs="Arial"/>
        </w:rPr>
        <w:t>ynchroni</w:t>
      </w:r>
      <w:r>
        <w:rPr>
          <w:rFonts w:cs="Arial"/>
        </w:rPr>
        <w:t>s</w:t>
      </w:r>
      <w:r w:rsidRPr="00C11F80">
        <w:rPr>
          <w:rFonts w:cs="Arial"/>
        </w:rPr>
        <w:t>e</w:t>
      </w:r>
      <w:r w:rsidRPr="0071252D">
        <w:rPr>
          <w:rFonts w:cs="Arial"/>
        </w:rPr>
        <w:t xml:space="preserve"> all sessions stored on your device</w:t>
      </w:r>
      <w:r>
        <w:rPr>
          <w:rFonts w:cs="Arial"/>
        </w:rPr>
        <w:t>. To do this</w:t>
      </w:r>
      <w:r w:rsidRPr="0071252D">
        <w:rPr>
          <w:rFonts w:cs="Arial"/>
        </w:rPr>
        <w:t>,</w:t>
      </w:r>
      <w:r>
        <w:rPr>
          <w:rFonts w:cs="Arial"/>
        </w:rPr>
        <w:t xml:space="preserve"> sele</w:t>
      </w:r>
      <w:r w:rsidRPr="0071252D">
        <w:rPr>
          <w:rFonts w:cs="Arial"/>
        </w:rPr>
        <w:t xml:space="preserve">ct </w:t>
      </w:r>
      <w:r>
        <w:rPr>
          <w:rFonts w:cs="Arial"/>
        </w:rPr>
        <w:t xml:space="preserve">the </w:t>
      </w:r>
      <w:r w:rsidR="003D055F">
        <w:rPr>
          <w:rFonts w:cs="Arial"/>
        </w:rPr>
        <w:t>‘</w:t>
      </w:r>
      <w:r w:rsidRPr="0071252D">
        <w:rPr>
          <w:rFonts w:cs="Arial"/>
        </w:rPr>
        <w:t>Sync</w:t>
      </w:r>
      <w:r w:rsidR="003D055F">
        <w:rPr>
          <w:rFonts w:cs="Arial"/>
        </w:rPr>
        <w:t>’</w:t>
      </w:r>
      <w:r w:rsidRPr="0071252D">
        <w:rPr>
          <w:rFonts w:cs="Arial"/>
        </w:rPr>
        <w:t xml:space="preserve"> </w:t>
      </w:r>
      <w:r>
        <w:rPr>
          <w:rFonts w:cs="Arial"/>
        </w:rPr>
        <w:t xml:space="preserve">to submit your data to the database. </w:t>
      </w:r>
      <w:r w:rsidRPr="00A521F5">
        <w:rPr>
          <w:rFonts w:cs="Arial"/>
        </w:rPr>
        <w:t>S</w:t>
      </w:r>
      <w:r w:rsidRPr="00C11F80">
        <w:rPr>
          <w:rFonts w:cs="Arial"/>
        </w:rPr>
        <w:t>ynchroni</w:t>
      </w:r>
      <w:r>
        <w:rPr>
          <w:rFonts w:cs="Arial"/>
        </w:rPr>
        <w:t>sing</w:t>
      </w:r>
      <w:r w:rsidRPr="00A521F5">
        <w:rPr>
          <w:rFonts w:cs="Arial"/>
        </w:rPr>
        <w:t xml:space="preserve"> a session sends the hand hygiene data directly to the database and clears the session data from your device. You must be connected to the internet to s</w:t>
      </w:r>
      <w:r w:rsidRPr="00C11F80">
        <w:rPr>
          <w:rFonts w:cs="Arial"/>
        </w:rPr>
        <w:t>ynchroni</w:t>
      </w:r>
      <w:r>
        <w:rPr>
          <w:rFonts w:cs="Arial"/>
        </w:rPr>
        <w:t>s</w:t>
      </w:r>
      <w:r w:rsidRPr="00C11F80">
        <w:rPr>
          <w:rFonts w:cs="Arial"/>
        </w:rPr>
        <w:t>e</w:t>
      </w:r>
      <w:r w:rsidRPr="00A521F5">
        <w:rPr>
          <w:rFonts w:cs="Arial"/>
        </w:rPr>
        <w:t xml:space="preserve"> your dat</w:t>
      </w:r>
      <w:r>
        <w:rPr>
          <w:rFonts w:cs="Arial"/>
        </w:rPr>
        <w:t>a</w:t>
      </w:r>
    </w:p>
    <w:p w14:paraId="2638BFFF" w14:textId="063C895B" w:rsidR="00723752" w:rsidRDefault="001C5810" w:rsidP="003A1708">
      <w:pPr>
        <w:pStyle w:val="Indent"/>
      </w:pPr>
      <w:r>
        <w:rPr>
          <w:noProof/>
        </w:rPr>
        <w:drawing>
          <wp:inline distT="0" distB="0" distL="0" distR="0" wp14:anchorId="73A8387C" wp14:editId="215F07FA">
            <wp:extent cx="2880000" cy="1651218"/>
            <wp:effectExtent l="76200" t="76200" r="282575" b="292100"/>
            <wp:docPr id="779161797" name="Picture 7791617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161797" name="Picture 779161797">
                      <a:extLst>
                        <a:ext uri="{C183D7F6-B498-43B3-948B-1728B52AA6E4}">
                          <adec:decorative xmlns:adec="http://schemas.microsoft.com/office/drawing/2017/decorative" val="1"/>
                        </a:ext>
                      </a:extLst>
                    </pic:cNvPr>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880000" cy="1651218"/>
                    </a:xfrm>
                    <a:prstGeom prst="rect">
                      <a:avLst/>
                    </a:prstGeom>
                    <a:ln>
                      <a:noFill/>
                    </a:ln>
                    <a:effectLst>
                      <a:outerShdw blurRad="190500" dist="139700" dir="2700000" algn="tl" rotWithShape="0">
                        <a:srgbClr val="333333">
                          <a:alpha val="65000"/>
                        </a:srgbClr>
                      </a:outerShdw>
                    </a:effectLst>
                  </pic:spPr>
                </pic:pic>
              </a:graphicData>
            </a:graphic>
          </wp:inline>
        </w:drawing>
      </w:r>
    </w:p>
    <w:p w14:paraId="77DF5509" w14:textId="77777777" w:rsidR="00723752" w:rsidRDefault="00723752" w:rsidP="00855830">
      <w:pPr>
        <w:pStyle w:val="Indent"/>
        <w:keepNext/>
      </w:pPr>
      <w:r w:rsidRPr="00CF4340">
        <w:t xml:space="preserve">To </w:t>
      </w:r>
      <w:r w:rsidRPr="00C11F80">
        <w:t>synchroni</w:t>
      </w:r>
      <w:r>
        <w:t>s</w:t>
      </w:r>
      <w:r w:rsidRPr="00C11F80">
        <w:t>e</w:t>
      </w:r>
      <w:r>
        <w:t xml:space="preserve"> </w:t>
      </w:r>
      <w:r w:rsidRPr="00CF4340">
        <w:t xml:space="preserve">an individual session, select the green arrow next to the session you want to </w:t>
      </w:r>
      <w:r w:rsidRPr="00C11F80">
        <w:t>synchroni</w:t>
      </w:r>
      <w:r>
        <w:t>s</w:t>
      </w:r>
      <w:r w:rsidRPr="00C11F80">
        <w:t>e</w:t>
      </w:r>
      <w:r>
        <w:t>.</w:t>
      </w:r>
    </w:p>
    <w:p w14:paraId="6DE07BC8" w14:textId="74E60A29" w:rsidR="001C5810" w:rsidRPr="00CF4340" w:rsidRDefault="001C5810" w:rsidP="008C3B80">
      <w:pPr>
        <w:pStyle w:val="Indent"/>
      </w:pPr>
      <w:r>
        <w:rPr>
          <w:noProof/>
        </w:rPr>
        <w:drawing>
          <wp:inline distT="0" distB="0" distL="0" distR="0" wp14:anchorId="379766EA" wp14:editId="55C1C5DB">
            <wp:extent cx="2880000" cy="1651218"/>
            <wp:effectExtent l="76200" t="76200" r="282575" b="292100"/>
            <wp:docPr id="887905542" name="Picture 8879055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905542" name="Picture 887905542">
                      <a:extLst>
                        <a:ext uri="{C183D7F6-B498-43B3-948B-1728B52AA6E4}">
                          <adec:decorative xmlns:adec="http://schemas.microsoft.com/office/drawing/2017/decorative" val="1"/>
                        </a:ext>
                      </a:extLst>
                    </pic:cNvPr>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880000" cy="1651218"/>
                    </a:xfrm>
                    <a:prstGeom prst="rect">
                      <a:avLst/>
                    </a:prstGeom>
                    <a:ln>
                      <a:noFill/>
                    </a:ln>
                    <a:effectLst>
                      <a:outerShdw blurRad="190500" dist="139700" dir="2700000" algn="tl" rotWithShape="0">
                        <a:srgbClr val="333333">
                          <a:alpha val="65000"/>
                        </a:srgbClr>
                      </a:outerShdw>
                    </a:effectLst>
                  </pic:spPr>
                </pic:pic>
              </a:graphicData>
            </a:graphic>
          </wp:inline>
        </w:drawing>
      </w:r>
    </w:p>
    <w:p w14:paraId="33A03C6A" w14:textId="77777777" w:rsidR="00587926" w:rsidRDefault="00587926" w:rsidP="003A1708">
      <w:pPr>
        <w:pStyle w:val="Indent"/>
      </w:pPr>
    </w:p>
    <w:p w14:paraId="4EF58DE1" w14:textId="77777777" w:rsidR="00587926" w:rsidRDefault="00587926" w:rsidP="003A1708">
      <w:pPr>
        <w:pStyle w:val="Indent"/>
      </w:pPr>
    </w:p>
    <w:p w14:paraId="5E560E7F" w14:textId="77777777" w:rsidR="00587926" w:rsidRDefault="00587926" w:rsidP="003A1708">
      <w:pPr>
        <w:pStyle w:val="Indent"/>
      </w:pPr>
    </w:p>
    <w:p w14:paraId="7A5604D8" w14:textId="3D50C303" w:rsidR="00723752" w:rsidRDefault="00723752" w:rsidP="003A1708">
      <w:pPr>
        <w:pStyle w:val="Indent"/>
      </w:pPr>
      <w:r>
        <w:lastRenderedPageBreak/>
        <w:t xml:space="preserve">Click </w:t>
      </w:r>
      <w:r w:rsidR="003D055F">
        <w:t>‘</w:t>
      </w:r>
      <w:r>
        <w:t>Yes</w:t>
      </w:r>
      <w:r w:rsidR="003D055F">
        <w:t>’</w:t>
      </w:r>
      <w:r>
        <w:t xml:space="preserve"> in the pop-up message to sync the session.</w:t>
      </w:r>
    </w:p>
    <w:p w14:paraId="5104C662" w14:textId="616252A9" w:rsidR="00723752" w:rsidRDefault="00861CD5" w:rsidP="008C3B80">
      <w:pPr>
        <w:pStyle w:val="Indent"/>
        <w:rPr>
          <w:rFonts w:cs="Arial"/>
        </w:rPr>
      </w:pPr>
      <w:r>
        <w:rPr>
          <w:noProof/>
        </w:rPr>
        <w:drawing>
          <wp:inline distT="0" distB="0" distL="0" distR="0" wp14:anchorId="3511C444" wp14:editId="1B66B547">
            <wp:extent cx="2880000" cy="1498399"/>
            <wp:effectExtent l="76200" t="76200" r="282575" b="292735"/>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pic:nvPicPr>
                  <pic:blipFill>
                    <a:blip r:embed="rId44">
                      <a:extLst>
                        <a:ext uri="{28A0092B-C50C-407E-A947-70E740481C1C}">
                          <a14:useLocalDpi xmlns:a14="http://schemas.microsoft.com/office/drawing/2010/main" val="0"/>
                        </a:ext>
                      </a:extLst>
                    </a:blip>
                    <a:stretch>
                      <a:fillRect/>
                    </a:stretch>
                  </pic:blipFill>
                  <pic:spPr>
                    <a:xfrm>
                      <a:off x="0" y="0"/>
                      <a:ext cx="2880000" cy="1498399"/>
                    </a:xfrm>
                    <a:prstGeom prst="rect">
                      <a:avLst/>
                    </a:prstGeom>
                    <a:ln>
                      <a:noFill/>
                    </a:ln>
                    <a:effectLst>
                      <a:outerShdw blurRad="190500" dist="139700" dir="2700000" algn="tl" rotWithShape="0">
                        <a:srgbClr val="333333">
                          <a:alpha val="65000"/>
                        </a:srgbClr>
                      </a:outerShdw>
                    </a:effectLst>
                  </pic:spPr>
                </pic:pic>
              </a:graphicData>
            </a:graphic>
          </wp:inline>
        </w:drawing>
      </w:r>
    </w:p>
    <w:p w14:paraId="4362826E" w14:textId="0144C35C" w:rsidR="00723752" w:rsidRPr="00CF4340" w:rsidRDefault="00723752" w:rsidP="008C3B80">
      <w:pPr>
        <w:pStyle w:val="Indent"/>
      </w:pPr>
      <w:r w:rsidRPr="00CF4340">
        <w:t>To delete a session without syncing, select the red circle next to the session you wish to delete</w:t>
      </w:r>
      <w:r>
        <w:t xml:space="preserve"> and then confirm deletion</w:t>
      </w:r>
      <w:r w:rsidRPr="00CF4340">
        <w:t xml:space="preserve">. </w:t>
      </w:r>
      <w:r>
        <w:t xml:space="preserve">You cannot recover a session after it has been deleted. </w:t>
      </w:r>
    </w:p>
    <w:p w14:paraId="3532987E" w14:textId="5FFE16E5" w:rsidR="00723752" w:rsidRDefault="001C5810" w:rsidP="008C3B80">
      <w:pPr>
        <w:pStyle w:val="Indent"/>
      </w:pPr>
      <w:r>
        <w:rPr>
          <w:noProof/>
        </w:rPr>
        <w:drawing>
          <wp:inline distT="0" distB="0" distL="0" distR="0" wp14:anchorId="6EDB49DC" wp14:editId="05D039B4">
            <wp:extent cx="2880000" cy="1651218"/>
            <wp:effectExtent l="76200" t="76200" r="282575" b="292100"/>
            <wp:docPr id="998732058" name="Picture 9987320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8732058" name="Picture 998732058">
                      <a:extLst>
                        <a:ext uri="{C183D7F6-B498-43B3-948B-1728B52AA6E4}">
                          <adec:decorative xmlns:adec="http://schemas.microsoft.com/office/drawing/2017/decorative" val="1"/>
                        </a:ext>
                      </a:extLst>
                    </pic:cNvPr>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880000" cy="1651218"/>
                    </a:xfrm>
                    <a:prstGeom prst="rect">
                      <a:avLst/>
                    </a:prstGeom>
                    <a:ln>
                      <a:noFill/>
                    </a:ln>
                    <a:effectLst>
                      <a:outerShdw blurRad="190500" dist="139700" dir="2700000" algn="tl" rotWithShape="0">
                        <a:srgbClr val="333333">
                          <a:alpha val="65000"/>
                        </a:srgbClr>
                      </a:outerShdw>
                    </a:effectLst>
                  </pic:spPr>
                </pic:pic>
              </a:graphicData>
            </a:graphic>
          </wp:inline>
        </w:drawing>
      </w:r>
    </w:p>
    <w:p w14:paraId="318CC926" w14:textId="25F27BF1" w:rsidR="00723752" w:rsidRDefault="00723752" w:rsidP="00DA3988">
      <w:pPr>
        <w:pStyle w:val="Numberedlists"/>
        <w:keepNext/>
        <w:numPr>
          <w:ilvl w:val="0"/>
          <w:numId w:val="15"/>
        </w:numPr>
        <w:rPr>
          <w:rFonts w:cs="Arial"/>
        </w:rPr>
      </w:pPr>
      <w:r>
        <w:rPr>
          <w:rFonts w:cs="Arial"/>
        </w:rPr>
        <w:t xml:space="preserve">After </w:t>
      </w:r>
      <w:r w:rsidRPr="005C4F72">
        <w:t>collecting</w:t>
      </w:r>
      <w:r>
        <w:rPr>
          <w:rFonts w:cs="Arial"/>
        </w:rPr>
        <w:t xml:space="preserve"> data, log out of the HHCApp</w:t>
      </w:r>
      <w:r w:rsidRPr="000F6239">
        <w:rPr>
          <w:rFonts w:cs="Arial"/>
        </w:rPr>
        <w:t xml:space="preserve"> </w:t>
      </w:r>
      <w:r>
        <w:rPr>
          <w:rFonts w:cs="Arial"/>
        </w:rPr>
        <w:t xml:space="preserve">mobile. To log out, select </w:t>
      </w:r>
      <w:r w:rsidR="003D055F">
        <w:rPr>
          <w:rFonts w:cs="Arial"/>
        </w:rPr>
        <w:t>‘</w:t>
      </w:r>
      <w:r w:rsidRPr="00C11F80">
        <w:rPr>
          <w:rFonts w:cs="Arial"/>
        </w:rPr>
        <w:t>Logout</w:t>
      </w:r>
      <w:r w:rsidR="003D055F">
        <w:rPr>
          <w:rFonts w:cs="Arial"/>
        </w:rPr>
        <w:t>’</w:t>
      </w:r>
      <w:r>
        <w:rPr>
          <w:rFonts w:cs="Arial"/>
        </w:rPr>
        <w:t xml:space="preserve"> on the Sessions screen.</w:t>
      </w:r>
    </w:p>
    <w:p w14:paraId="010D8A34" w14:textId="696AA64A" w:rsidR="00723752" w:rsidRPr="00E41823" w:rsidRDefault="001C5810" w:rsidP="00A957D8">
      <w:pPr>
        <w:pStyle w:val="Indent"/>
      </w:pPr>
      <w:r>
        <w:rPr>
          <w:noProof/>
        </w:rPr>
        <w:drawing>
          <wp:inline distT="0" distB="0" distL="0" distR="0" wp14:anchorId="397BC115" wp14:editId="20426B62">
            <wp:extent cx="2880000" cy="1036283"/>
            <wp:effectExtent l="76200" t="76200" r="263525" b="278765"/>
            <wp:docPr id="955717401" name="Picture 95571740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717401" name="Picture 955717401">
                      <a:extLst>
                        <a:ext uri="{C183D7F6-B498-43B3-948B-1728B52AA6E4}">
                          <adec:decorative xmlns:adec="http://schemas.microsoft.com/office/drawing/2017/decorative" val="1"/>
                        </a:ext>
                      </a:extLst>
                    </pic:cNvPr>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880000" cy="1036283"/>
                    </a:xfrm>
                    <a:prstGeom prst="rect">
                      <a:avLst/>
                    </a:prstGeom>
                    <a:ln>
                      <a:noFill/>
                    </a:ln>
                    <a:effectLst>
                      <a:outerShdw blurRad="190500" dist="139700" dir="2700000" algn="tl" rotWithShape="0">
                        <a:srgbClr val="333333">
                          <a:alpha val="65000"/>
                        </a:srgbClr>
                      </a:outerShdw>
                    </a:effectLst>
                  </pic:spPr>
                </pic:pic>
              </a:graphicData>
            </a:graphic>
          </wp:inline>
        </w:drawing>
      </w:r>
    </w:p>
    <w:p w14:paraId="4CCE1100" w14:textId="6B7EF8CC" w:rsidR="00723752" w:rsidRDefault="00723752" w:rsidP="00A957D8">
      <w:r w:rsidRPr="00C11F80">
        <w:t xml:space="preserve">See </w:t>
      </w:r>
      <w:hyperlink r:id="rId47" w:history="1">
        <w:r w:rsidRPr="00E771EB">
          <w:rPr>
            <w:rStyle w:val="Hyperlink"/>
          </w:rPr>
          <w:t>the instruction video on how to enter hand hygiene data using the HHCApp mobile site</w:t>
        </w:r>
      </w:hyperlink>
      <w:r w:rsidR="00310173" w:rsidRPr="003E0BBA">
        <w:rPr>
          <w:rStyle w:val="Hyperlink"/>
          <w:color w:val="auto"/>
          <w:u w:val="none"/>
        </w:rPr>
        <w:t>.</w:t>
      </w:r>
      <w:r w:rsidR="005C4F72" w:rsidRPr="00D14464">
        <w:rPr>
          <w:rStyle w:val="FootnoteReference"/>
        </w:rPr>
        <w:footnoteReference w:id="13"/>
      </w:r>
      <w:r>
        <w:t xml:space="preserve"> </w:t>
      </w:r>
    </w:p>
    <w:p w14:paraId="186EFAA1" w14:textId="77777777" w:rsidR="00723752" w:rsidRPr="00D03607" w:rsidRDefault="00723752" w:rsidP="00DA3988">
      <w:pPr>
        <w:pStyle w:val="Normal-beforebullets"/>
      </w:pPr>
      <w:r>
        <w:t>T</w:t>
      </w:r>
      <w:r w:rsidRPr="00D03607">
        <w:t>he following resources can be downloaded from the Commission’s website:</w:t>
      </w:r>
    </w:p>
    <w:p w14:paraId="7491ACDB" w14:textId="4D0F34C3" w:rsidR="00723752" w:rsidRPr="0067648C" w:rsidRDefault="00487B89" w:rsidP="005C4F72">
      <w:pPr>
        <w:pStyle w:val="Bulletlist"/>
        <w:keepNext/>
        <w:keepLines/>
        <w:rPr>
          <w:rFonts w:cs="Arial"/>
        </w:rPr>
      </w:pPr>
      <w:hyperlink r:id="rId48" w:history="1">
        <w:r w:rsidR="00723752" w:rsidRPr="0067648C">
          <w:rPr>
            <w:rStyle w:val="Hyperlink"/>
            <w:rFonts w:cs="Arial"/>
          </w:rPr>
          <w:t>Mobile device troubleshooting guide (Android)</w:t>
        </w:r>
      </w:hyperlink>
      <w:r w:rsidR="005C4F72" w:rsidRPr="003A1708">
        <w:rPr>
          <w:rStyle w:val="FootnoteReference"/>
        </w:rPr>
        <w:footnoteReference w:id="14"/>
      </w:r>
    </w:p>
    <w:p w14:paraId="13A13A82" w14:textId="3FCCD075" w:rsidR="00723752" w:rsidRPr="00855830" w:rsidRDefault="00487B89" w:rsidP="00861CD5">
      <w:pPr>
        <w:pStyle w:val="Bulletlist"/>
        <w:rPr>
          <w:rStyle w:val="Hyperlink"/>
          <w:color w:val="000000" w:themeColor="text1"/>
          <w:u w:val="none"/>
        </w:rPr>
      </w:pPr>
      <w:hyperlink r:id="rId49" w:history="1">
        <w:r w:rsidR="00723752" w:rsidRPr="0067648C">
          <w:rPr>
            <w:rStyle w:val="Hyperlink"/>
            <w:rFonts w:cs="Arial"/>
          </w:rPr>
          <w:t>Mobile device troubleshooting guide (Apple)</w:t>
        </w:r>
      </w:hyperlink>
      <w:r w:rsidR="00861CD5" w:rsidRPr="001B622E">
        <w:rPr>
          <w:rStyle w:val="Hyperlink"/>
          <w:rFonts w:cs="Arial"/>
          <w:color w:val="auto"/>
          <w:u w:val="none"/>
        </w:rPr>
        <w:t>.</w:t>
      </w:r>
      <w:r w:rsidR="005C4F72" w:rsidRPr="003A1708">
        <w:rPr>
          <w:rStyle w:val="FootnoteReference"/>
        </w:rPr>
        <w:footnoteReference w:id="15"/>
      </w:r>
    </w:p>
    <w:p w14:paraId="1D91C052" w14:textId="77777777" w:rsidR="00855830" w:rsidRPr="00861CD5" w:rsidRDefault="00855830" w:rsidP="00855830">
      <w:pPr>
        <w:pStyle w:val="NoSpacing"/>
      </w:pPr>
    </w:p>
    <w:p w14:paraId="4ABEAD1D" w14:textId="77777777" w:rsidR="00E61249" w:rsidRPr="00FE677B" w:rsidRDefault="00E61249" w:rsidP="00E61249">
      <w:pPr>
        <w:pStyle w:val="Heading2"/>
        <w:rPr>
          <w:noProof/>
        </w:rPr>
      </w:pPr>
      <w:bookmarkStart w:id="25" w:name="_Toc140222181"/>
      <w:r w:rsidRPr="00FE677B">
        <w:rPr>
          <w:noProof/>
        </w:rPr>
        <w:t>How to enter data using the desktop</w:t>
      </w:r>
      <w:r>
        <w:rPr>
          <w:noProof/>
        </w:rPr>
        <w:t xml:space="preserve"> site</w:t>
      </w:r>
      <w:bookmarkEnd w:id="25"/>
    </w:p>
    <w:p w14:paraId="100413B2" w14:textId="77777777" w:rsidR="00E61249" w:rsidRPr="00FE677B" w:rsidRDefault="00E61249" w:rsidP="00E61249">
      <w:pPr>
        <w:rPr>
          <w:noProof/>
        </w:rPr>
      </w:pPr>
      <w:r>
        <w:rPr>
          <w:noProof/>
        </w:rPr>
        <w:t xml:space="preserve">Log </w:t>
      </w:r>
      <w:r w:rsidRPr="00FE677B">
        <w:rPr>
          <w:noProof/>
        </w:rPr>
        <w:t>in to the HHCApp desktop</w:t>
      </w:r>
      <w:r>
        <w:rPr>
          <w:noProof/>
        </w:rPr>
        <w:t xml:space="preserve"> at </w:t>
      </w:r>
      <w:hyperlink r:id="rId50" w:history="1">
        <w:r w:rsidRPr="00FE677B">
          <w:rPr>
            <w:rStyle w:val="Hyperlink"/>
            <w:noProof/>
          </w:rPr>
          <w:t>https://nhhi.safetyandquality.gov.au/</w:t>
        </w:r>
      </w:hyperlink>
      <w:r w:rsidRPr="003A1708">
        <w:t>.</w:t>
      </w:r>
    </w:p>
    <w:p w14:paraId="07744532" w14:textId="30E53E50" w:rsidR="00E61249" w:rsidRPr="00FE677B" w:rsidRDefault="00E61249" w:rsidP="00E61249">
      <w:pPr>
        <w:rPr>
          <w:noProof/>
          <w:lang w:val="en-US"/>
        </w:rPr>
      </w:pPr>
      <w:r w:rsidRPr="00FE677B">
        <w:rPr>
          <w:noProof/>
        </w:rPr>
        <w:t xml:space="preserve">The </w:t>
      </w:r>
      <w:r>
        <w:rPr>
          <w:noProof/>
        </w:rPr>
        <w:t xml:space="preserve">HHCApp </w:t>
      </w:r>
      <w:r w:rsidRPr="00C32129">
        <w:rPr>
          <w:noProof/>
          <w:lang w:val="en-US"/>
        </w:rPr>
        <w:t>desktop site</w:t>
      </w:r>
      <w:r w:rsidRPr="00FE677B">
        <w:rPr>
          <w:noProof/>
          <w:lang w:val="en-US"/>
        </w:rPr>
        <w:t xml:space="preserve"> can be used to </w:t>
      </w:r>
      <w:r>
        <w:rPr>
          <w:noProof/>
          <w:lang w:val="en-US"/>
        </w:rPr>
        <w:t xml:space="preserve">audit in real time or to </w:t>
      </w:r>
      <w:r w:rsidRPr="00FE677B">
        <w:rPr>
          <w:noProof/>
          <w:lang w:val="en-US"/>
        </w:rPr>
        <w:t xml:space="preserve">enter hand hygiene data that has been collected using a </w:t>
      </w:r>
      <w:r w:rsidR="003E0BBA" w:rsidRPr="00C676DB">
        <w:t xml:space="preserve">hand hygiene </w:t>
      </w:r>
      <w:hyperlink r:id="rId51" w:history="1">
        <w:r w:rsidR="00587926">
          <w:rPr>
            <w:rStyle w:val="Hyperlink"/>
          </w:rPr>
          <w:t>a</w:t>
        </w:r>
        <w:r w:rsidR="003E0BBA" w:rsidRPr="003E0BBA">
          <w:rPr>
            <w:rStyle w:val="Hyperlink"/>
          </w:rPr>
          <w:t>udit data collection form</w:t>
        </w:r>
      </w:hyperlink>
      <w:r w:rsidRPr="003E0BBA">
        <w:rPr>
          <w:rStyle w:val="Hyperlink"/>
          <w:noProof/>
          <w:color w:val="auto"/>
          <w:u w:val="none"/>
          <w:lang w:val="en-US"/>
        </w:rPr>
        <w:t>.</w:t>
      </w:r>
      <w:r w:rsidRPr="003E0BBA">
        <w:rPr>
          <w:noProof/>
          <w:lang w:val="en-US"/>
        </w:rPr>
        <w:t xml:space="preserve"> </w:t>
      </w:r>
      <w:r w:rsidRPr="00FE677B">
        <w:rPr>
          <w:noProof/>
          <w:lang w:val="en-US"/>
        </w:rPr>
        <w:t>HHCApp desktop site works best with the most recent versions of the following internet browsers: Google Chrome, Microsoft Edge, Apple Safari and Mozilla Firefox.</w:t>
      </w:r>
    </w:p>
    <w:p w14:paraId="128F451E" w14:textId="77777777" w:rsidR="00E61249" w:rsidRDefault="00E61249" w:rsidP="00E61249">
      <w:pPr>
        <w:keepNext/>
        <w:rPr>
          <w:noProof/>
        </w:rPr>
      </w:pPr>
      <w:r w:rsidRPr="00FE677B">
        <w:rPr>
          <w:noProof/>
        </w:rPr>
        <w:t>If you have multiple roles in the HHCApp, you must change your role to Auditor.</w:t>
      </w:r>
    </w:p>
    <w:p w14:paraId="1D5B3AFC" w14:textId="77777777" w:rsidR="00E61249" w:rsidRDefault="00E61249" w:rsidP="00DA3988">
      <w:pPr>
        <w:rPr>
          <w:noProof/>
        </w:rPr>
      </w:pPr>
      <w:r>
        <w:rPr>
          <w:noProof/>
        </w:rPr>
        <w:drawing>
          <wp:inline distT="0" distB="0" distL="0" distR="0" wp14:anchorId="55F31D58" wp14:editId="51D0F3C0">
            <wp:extent cx="5760000" cy="438681"/>
            <wp:effectExtent l="76200" t="76200" r="279400" b="285750"/>
            <wp:docPr id="24" name="Picture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extLst>
                        <a:ext uri="{C183D7F6-B498-43B3-948B-1728B52AA6E4}">
                          <adec:decorative xmlns:adec="http://schemas.microsoft.com/office/drawing/2017/decorative" val="1"/>
                        </a:ext>
                      </a:extLst>
                    </pic:cNvPr>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60000" cy="438681"/>
                    </a:xfrm>
                    <a:prstGeom prst="rect">
                      <a:avLst/>
                    </a:prstGeom>
                    <a:ln>
                      <a:noFill/>
                    </a:ln>
                    <a:effectLst>
                      <a:outerShdw blurRad="190500" dist="139700" dir="2700000" algn="tl" rotWithShape="0">
                        <a:srgbClr val="333333">
                          <a:alpha val="65000"/>
                        </a:srgbClr>
                      </a:outerShdw>
                    </a:effectLst>
                  </pic:spPr>
                </pic:pic>
              </a:graphicData>
            </a:graphic>
          </wp:inline>
        </w:drawing>
      </w:r>
    </w:p>
    <w:p w14:paraId="4FF29A08" w14:textId="07F14A98" w:rsidR="00E61249" w:rsidRDefault="00E61249" w:rsidP="00E61249">
      <w:pPr>
        <w:pStyle w:val="Numberedlists"/>
        <w:keepNext/>
        <w:numPr>
          <w:ilvl w:val="0"/>
          <w:numId w:val="11"/>
        </w:numPr>
        <w:rPr>
          <w:noProof/>
        </w:rPr>
      </w:pPr>
      <w:r w:rsidRPr="00FE677B">
        <w:rPr>
          <w:noProof/>
        </w:rPr>
        <w:t>Click ‘Sessions’ on the home screen</w:t>
      </w:r>
    </w:p>
    <w:p w14:paraId="290BFF7F" w14:textId="77777777" w:rsidR="00E61249" w:rsidRDefault="00E61249" w:rsidP="008C2A64">
      <w:pPr>
        <w:pStyle w:val="Indent"/>
        <w:rPr>
          <w:noProof/>
        </w:rPr>
      </w:pPr>
      <w:r>
        <w:rPr>
          <w:noProof/>
        </w:rPr>
        <w:drawing>
          <wp:inline distT="0" distB="0" distL="0" distR="0" wp14:anchorId="6F837B5D" wp14:editId="3C89A75C">
            <wp:extent cx="4875362" cy="3472405"/>
            <wp:effectExtent l="76200" t="76200" r="287655" b="280670"/>
            <wp:docPr id="25" name="Pictur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a:extLst>
                        <a:ext uri="{C183D7F6-B498-43B3-948B-1728B52AA6E4}">
                          <adec:decorative xmlns:adec="http://schemas.microsoft.com/office/drawing/2017/decorative" val="1"/>
                        </a:ext>
                      </a:extLst>
                    </pic:cNvPr>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882443" cy="3477448"/>
                    </a:xfrm>
                    <a:prstGeom prst="rect">
                      <a:avLst/>
                    </a:prstGeom>
                    <a:ln>
                      <a:noFill/>
                    </a:ln>
                    <a:effectLst>
                      <a:outerShdw blurRad="190500" dist="139700" dir="2700000" algn="tl" rotWithShape="0">
                        <a:srgbClr val="333333">
                          <a:alpha val="65000"/>
                        </a:srgbClr>
                      </a:outerShdw>
                    </a:effectLst>
                  </pic:spPr>
                </pic:pic>
              </a:graphicData>
            </a:graphic>
          </wp:inline>
        </w:drawing>
      </w:r>
    </w:p>
    <w:p w14:paraId="4C5575C4" w14:textId="2E3C5D52" w:rsidR="00E61249" w:rsidRPr="00FE677B" w:rsidRDefault="00E61249" w:rsidP="00E61249">
      <w:pPr>
        <w:pStyle w:val="Numberedlists"/>
        <w:keepNext/>
        <w:numPr>
          <w:ilvl w:val="0"/>
          <w:numId w:val="11"/>
        </w:numPr>
        <w:rPr>
          <w:noProof/>
        </w:rPr>
      </w:pPr>
      <w:r w:rsidRPr="00FE677B">
        <w:rPr>
          <w:noProof/>
        </w:rPr>
        <w:lastRenderedPageBreak/>
        <w:t>To add a new session, click ‘Add Session +’</w:t>
      </w:r>
    </w:p>
    <w:p w14:paraId="0593B6C0" w14:textId="77777777" w:rsidR="00E61249" w:rsidRPr="00FE677B" w:rsidRDefault="00E61249" w:rsidP="008C2A64">
      <w:pPr>
        <w:pStyle w:val="Indent"/>
        <w:rPr>
          <w:noProof/>
        </w:rPr>
      </w:pPr>
      <w:r>
        <w:rPr>
          <w:noProof/>
        </w:rPr>
        <w:drawing>
          <wp:inline distT="0" distB="0" distL="0" distR="0" wp14:anchorId="578EAC85" wp14:editId="7D4F2139">
            <wp:extent cx="4320000" cy="1818685"/>
            <wp:effectExtent l="76200" t="76200" r="290195" b="276860"/>
            <wp:docPr id="26" name="Picture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a:extLst>
                        <a:ext uri="{C183D7F6-B498-43B3-948B-1728B52AA6E4}">
                          <adec:decorative xmlns:adec="http://schemas.microsoft.com/office/drawing/2017/decorative" val="1"/>
                        </a:ext>
                      </a:extLst>
                    </pic:cNvPr>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320000" cy="1818685"/>
                    </a:xfrm>
                    <a:prstGeom prst="rect">
                      <a:avLst/>
                    </a:prstGeom>
                    <a:ln>
                      <a:noFill/>
                    </a:ln>
                    <a:effectLst>
                      <a:outerShdw blurRad="190500" dist="139700" dir="2700000" algn="tl" rotWithShape="0">
                        <a:srgbClr val="333333">
                          <a:alpha val="65000"/>
                        </a:srgbClr>
                      </a:outerShdw>
                    </a:effectLst>
                  </pic:spPr>
                </pic:pic>
              </a:graphicData>
            </a:graphic>
          </wp:inline>
        </w:drawing>
      </w:r>
    </w:p>
    <w:p w14:paraId="0ED68F5D" w14:textId="5CD4E0CA" w:rsidR="00E61249" w:rsidRPr="00FE677B" w:rsidRDefault="00E61249" w:rsidP="00E61249">
      <w:pPr>
        <w:pStyle w:val="Numberedlists"/>
        <w:keepNext/>
        <w:numPr>
          <w:ilvl w:val="0"/>
          <w:numId w:val="11"/>
        </w:numPr>
        <w:rPr>
          <w:noProof/>
        </w:rPr>
      </w:pPr>
      <w:r w:rsidRPr="00FE677B">
        <w:rPr>
          <w:noProof/>
        </w:rPr>
        <w:t xml:space="preserve">Select the relevant demographic details and then click </w:t>
      </w:r>
      <w:r w:rsidR="003D055F">
        <w:rPr>
          <w:noProof/>
        </w:rPr>
        <w:t>‘</w:t>
      </w:r>
      <w:r w:rsidRPr="00FE677B">
        <w:rPr>
          <w:noProof/>
        </w:rPr>
        <w:t>Save</w:t>
      </w:r>
      <w:r w:rsidR="003D055F">
        <w:rPr>
          <w:noProof/>
        </w:rPr>
        <w:t>’</w:t>
      </w:r>
    </w:p>
    <w:p w14:paraId="58468B52" w14:textId="77777777" w:rsidR="00E61249" w:rsidRPr="00FE677B" w:rsidRDefault="00E61249" w:rsidP="00A957D8">
      <w:pPr>
        <w:pStyle w:val="Indent"/>
        <w:rPr>
          <w:noProof/>
        </w:rPr>
      </w:pPr>
      <w:r>
        <w:rPr>
          <w:noProof/>
        </w:rPr>
        <mc:AlternateContent>
          <mc:Choice Requires="wps">
            <w:drawing>
              <wp:anchor distT="0" distB="0" distL="114300" distR="114300" simplePos="0" relativeHeight="251735040" behindDoc="0" locked="0" layoutInCell="1" allowOverlap="1" wp14:anchorId="3CC91766" wp14:editId="70715ECD">
                <wp:simplePos x="0" y="0"/>
                <wp:positionH relativeFrom="column">
                  <wp:posOffset>505460</wp:posOffset>
                </wp:positionH>
                <wp:positionV relativeFrom="paragraph">
                  <wp:posOffset>2355850</wp:posOffset>
                </wp:positionV>
                <wp:extent cx="371475" cy="209550"/>
                <wp:effectExtent l="19050" t="19050" r="28575" b="19050"/>
                <wp:wrapNone/>
                <wp:docPr id="8" name="Rectangle: Rounded Corners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71475" cy="209550"/>
                        </a:xfrm>
                        <a:prstGeom prst="roundRect">
                          <a:avLst/>
                        </a:prstGeom>
                        <a:noFill/>
                        <a:ln w="28575" cap="flat" cmpd="sng" algn="ctr">
                          <a:solidFill>
                            <a:schemeClr val="accent5"/>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5"/>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oundrect w14:anchorId="276BBEC0" id="Rectangle: Rounded Corners 8" o:spid="_x0000_s1026" alt="&quot;&quot;" style="position:absolute;margin-left:39.8pt;margin-top:185.5pt;width:29.25pt;height:16.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" filled="f" strokecolor="#dc5827 [3208]" strokeweight="2.25pt"/>
            </w:pict>
          </mc:Fallback>
        </mc:AlternateContent>
      </w:r>
      <w:r w:rsidRPr="00FE677B">
        <w:rPr>
          <w:noProof/>
        </w:rPr>
        <w:t xml:space="preserve"> </w:t>
      </w:r>
      <w:r w:rsidRPr="00FE677B">
        <w:rPr>
          <w:noProof/>
        </w:rPr>
        <w:drawing>
          <wp:inline distT="0" distB="0" distL="0" distR="0" wp14:anchorId="7C59D474" wp14:editId="484EC8A5">
            <wp:extent cx="2880000" cy="2539479"/>
            <wp:effectExtent l="76200" t="76200" r="282575" b="280035"/>
            <wp:docPr id="28" name="Picture 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a:extLst>
                        <a:ext uri="{C183D7F6-B498-43B3-948B-1728B52AA6E4}">
                          <adec:decorative xmlns:adec="http://schemas.microsoft.com/office/drawing/2017/decorative" val="1"/>
                        </a:ext>
                      </a:extLst>
                    </pic:cNvPr>
                    <pic:cNvPicPr/>
                  </pic:nvPicPr>
                  <pic:blipFill>
                    <a:blip r:embed="rId55"/>
                    <a:stretch>
                      <a:fillRect/>
                    </a:stretch>
                  </pic:blipFill>
                  <pic:spPr>
                    <a:xfrm>
                      <a:off x="0" y="0"/>
                      <a:ext cx="2880000" cy="2539479"/>
                    </a:xfrm>
                    <a:prstGeom prst="rect">
                      <a:avLst/>
                    </a:prstGeom>
                    <a:ln>
                      <a:noFill/>
                    </a:ln>
                    <a:effectLst>
                      <a:outerShdw blurRad="190500" dist="139700" dir="2700000" algn="tl" rotWithShape="0">
                        <a:srgbClr val="333333">
                          <a:alpha val="65000"/>
                        </a:srgbClr>
                      </a:outerShdw>
                    </a:effectLst>
                  </pic:spPr>
                </pic:pic>
              </a:graphicData>
            </a:graphic>
          </wp:inline>
        </w:drawing>
      </w:r>
    </w:p>
    <w:p w14:paraId="255BACE5" w14:textId="6DCAA9F1" w:rsidR="00E61249" w:rsidRDefault="00E61249" w:rsidP="008C2A64">
      <w:pPr>
        <w:pStyle w:val="Indent"/>
        <w:rPr>
          <w:noProof/>
        </w:rPr>
      </w:pPr>
      <w:r w:rsidRPr="00FE677B">
        <w:rPr>
          <w:noProof/>
        </w:rPr>
        <w:t xml:space="preserve">If you cannot see the current audit period in the </w:t>
      </w:r>
      <w:r w:rsidRPr="00FA0AA5">
        <w:rPr>
          <w:rStyle w:val="Strong"/>
        </w:rPr>
        <w:t>Audit</w:t>
      </w:r>
      <w:r w:rsidRPr="00FE677B">
        <w:rPr>
          <w:noProof/>
        </w:rPr>
        <w:t xml:space="preserve"> dropdown menu, you will need to contact your </w:t>
      </w:r>
      <w:r>
        <w:rPr>
          <w:noProof/>
        </w:rPr>
        <w:t>O</w:t>
      </w:r>
      <w:r w:rsidRPr="00FE677B">
        <w:rPr>
          <w:noProof/>
        </w:rPr>
        <w:t xml:space="preserve">rganisation </w:t>
      </w:r>
      <w:r>
        <w:rPr>
          <w:noProof/>
        </w:rPr>
        <w:t>A</w:t>
      </w:r>
      <w:r w:rsidRPr="00FE677B">
        <w:rPr>
          <w:noProof/>
        </w:rPr>
        <w:t>dministrator. Their contact email can be found under the ‘Contacts</w:t>
      </w:r>
      <w:r w:rsidR="003D055F">
        <w:rPr>
          <w:noProof/>
        </w:rPr>
        <w:t>’</w:t>
      </w:r>
      <w:r w:rsidRPr="00FE677B">
        <w:rPr>
          <w:noProof/>
        </w:rPr>
        <w:t xml:space="preserve"> tab on the HHCApp homepage.</w:t>
      </w:r>
    </w:p>
    <w:p w14:paraId="49049A71" w14:textId="77777777" w:rsidR="00E61249" w:rsidRPr="00FE677B" w:rsidRDefault="00E61249" w:rsidP="008C2A64">
      <w:pPr>
        <w:jc w:val="center"/>
        <w:rPr>
          <w:noProof/>
        </w:rPr>
      </w:pPr>
      <w:r>
        <w:rPr>
          <w:noProof/>
        </w:rPr>
        <w:drawing>
          <wp:inline distT="0" distB="0" distL="0" distR="0" wp14:anchorId="151D4DED" wp14:editId="11744A9F">
            <wp:extent cx="5760000" cy="627868"/>
            <wp:effectExtent l="76200" t="76200" r="279400" b="287020"/>
            <wp:docPr id="29" name="Picture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60000" cy="627868"/>
                    </a:xfrm>
                    <a:prstGeom prst="rect">
                      <a:avLst/>
                    </a:prstGeom>
                    <a:ln>
                      <a:noFill/>
                    </a:ln>
                    <a:effectLst>
                      <a:outerShdw blurRad="190500" dist="139700" dir="2700000" algn="tl" rotWithShape="0">
                        <a:srgbClr val="333333">
                          <a:alpha val="65000"/>
                        </a:srgbClr>
                      </a:outerShdw>
                    </a:effectLst>
                  </pic:spPr>
                </pic:pic>
              </a:graphicData>
            </a:graphic>
          </wp:inline>
        </w:drawing>
      </w:r>
    </w:p>
    <w:p w14:paraId="50A5C54E" w14:textId="28D4AD75" w:rsidR="00E61249" w:rsidRDefault="00E61249" w:rsidP="00855830">
      <w:pPr>
        <w:pStyle w:val="Indent"/>
        <w:keepNext/>
        <w:rPr>
          <w:noProof/>
        </w:rPr>
      </w:pPr>
      <w:r w:rsidRPr="00FE677B">
        <w:rPr>
          <w:noProof/>
        </w:rPr>
        <w:lastRenderedPageBreak/>
        <w:t xml:space="preserve">If you are entering </w:t>
      </w:r>
      <w:r w:rsidRPr="003075C1">
        <w:t>data</w:t>
      </w:r>
      <w:r w:rsidRPr="00FE677B">
        <w:rPr>
          <w:noProof/>
        </w:rPr>
        <w:t xml:space="preserve"> </w:t>
      </w:r>
      <w:r w:rsidRPr="00587926">
        <w:rPr>
          <w:rFonts w:cstheme="minorHAnsi"/>
          <w:noProof/>
        </w:rPr>
        <w:t xml:space="preserve">from a </w:t>
      </w:r>
      <w:r w:rsidRPr="00587926">
        <w:rPr>
          <w:rFonts w:eastAsiaTheme="minorHAnsi" w:cstheme="minorHAnsi"/>
          <w:shd w:val="clear" w:color="auto" w:fill="FFFFFF"/>
          <w:lang w:eastAsia="en-US"/>
        </w:rPr>
        <w:t>hand hygiene observation data collection form,</w:t>
      </w:r>
      <w:r w:rsidRPr="00587926">
        <w:rPr>
          <w:rFonts w:cstheme="minorHAnsi"/>
          <w:noProof/>
        </w:rPr>
        <w:t xml:space="preserve"> you will need to enter the relevant information from the form into</w:t>
      </w:r>
      <w:r w:rsidRPr="00587926">
        <w:rPr>
          <w:noProof/>
        </w:rPr>
        <w:t xml:space="preserve"> </w:t>
      </w:r>
      <w:r w:rsidRPr="00FE677B">
        <w:rPr>
          <w:noProof/>
        </w:rPr>
        <w:t xml:space="preserve">the required fields on the Add Session screen. </w:t>
      </w:r>
    </w:p>
    <w:p w14:paraId="62439A11" w14:textId="1FF769E5" w:rsidR="004C46C3" w:rsidRDefault="00587926" w:rsidP="004C46C3">
      <w:pPr>
        <w:rPr>
          <w:rFonts w:ascii="Arial" w:eastAsia="Times New Roman" w:hAnsi="Arial" w:cs="Arial"/>
        </w:rPr>
      </w:pPr>
      <w:r>
        <w:rPr>
          <w:noProof/>
        </w:rPr>
        <mc:AlternateContent>
          <mc:Choice Requires="wps">
            <w:drawing>
              <wp:anchor distT="0" distB="0" distL="114300" distR="114300" simplePos="0" relativeHeight="251757568" behindDoc="0" locked="0" layoutInCell="1" allowOverlap="1" wp14:anchorId="5DCA2A5A" wp14:editId="393C09A5">
                <wp:simplePos x="0" y="0"/>
                <wp:positionH relativeFrom="column">
                  <wp:posOffset>2523442</wp:posOffset>
                </wp:positionH>
                <wp:positionV relativeFrom="paragraph">
                  <wp:posOffset>358344</wp:posOffset>
                </wp:positionV>
                <wp:extent cx="1112808" cy="1434357"/>
                <wp:effectExtent l="0" t="38100" r="49530" b="33020"/>
                <wp:wrapNone/>
                <wp:docPr id="37" name="Straight Arrow Connector 3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1112808" cy="1434357"/>
                        </a:xfrm>
                        <a:prstGeom prst="straightConnector1">
                          <a:avLst/>
                        </a:prstGeom>
                        <a:noFill/>
                        <a:ln w="6350" cap="flat" cmpd="sng" algn="ctr">
                          <a:solidFill>
                            <a:srgbClr val="ED7D31"/>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02E48742" id="_x0000_t32" coordsize="21600,21600" o:spt="32" o:oned="t" path="m,l21600,21600e" filled="f">
                <v:path arrowok="t" fillok="f" o:connecttype="none"/>
                <o:lock v:ext="edit" shapetype="t"/>
              </v:shapetype>
              <v:shape id="Straight Arrow Connector 37" o:spid="_x0000_s1026" type="#_x0000_t32" alt="&quot;&quot;" style="position:absolute;margin-left:198.7pt;margin-top:28.2pt;width:87.6pt;height:112.95pt;flip:y;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" strokecolor="#ed7d31" strokeweight=".5pt">
                <v:stroke endarrow="block" joinstyle="miter"/>
              </v:shape>
            </w:pict>
          </mc:Fallback>
        </mc:AlternateContent>
      </w:r>
      <w:r>
        <w:rPr>
          <w:noProof/>
        </w:rPr>
        <mc:AlternateContent>
          <mc:Choice Requires="wps">
            <w:drawing>
              <wp:anchor distT="0" distB="0" distL="114300" distR="114300" simplePos="0" relativeHeight="251758592" behindDoc="0" locked="0" layoutInCell="1" allowOverlap="1" wp14:anchorId="517BDA6D" wp14:editId="4F4AD422">
                <wp:simplePos x="0" y="0"/>
                <wp:positionH relativeFrom="column">
                  <wp:posOffset>2506188</wp:posOffset>
                </wp:positionH>
                <wp:positionV relativeFrom="paragraph">
                  <wp:posOffset>944940</wp:posOffset>
                </wp:positionV>
                <wp:extent cx="1138687" cy="1055214"/>
                <wp:effectExtent l="0" t="38100" r="61595" b="31115"/>
                <wp:wrapNone/>
                <wp:docPr id="36" name="Straight Arrow Connector 3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1138687" cy="1055214"/>
                        </a:xfrm>
                        <a:prstGeom prst="straightConnector1">
                          <a:avLst/>
                        </a:prstGeom>
                        <a:noFill/>
                        <a:ln w="6350" cap="flat" cmpd="sng" algn="ctr">
                          <a:solidFill>
                            <a:srgbClr val="ED7D31"/>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D1D4113" id="Straight Arrow Connector 36" o:spid="_x0000_s1026" type="#_x0000_t32" alt="&quot;&quot;" style="position:absolute;margin-left:197.35pt;margin-top:74.4pt;width:89.65pt;height:83.1pt;flip:y;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" strokecolor="#ed7d31" strokeweight=".5pt">
                <v:stroke endarrow="block" joinstyle="miter"/>
              </v:shape>
            </w:pict>
          </mc:Fallback>
        </mc:AlternateContent>
      </w:r>
      <w:r w:rsidR="004C46C3">
        <w:rPr>
          <w:noProof/>
        </w:rPr>
        <mc:AlternateContent>
          <mc:Choice Requires="wps">
            <w:drawing>
              <wp:anchor distT="0" distB="0" distL="114300" distR="114300" simplePos="0" relativeHeight="251779072" behindDoc="0" locked="0" layoutInCell="1" allowOverlap="1" wp14:anchorId="3D89A444" wp14:editId="04B90A5A">
                <wp:simplePos x="0" y="0"/>
                <wp:positionH relativeFrom="margin">
                  <wp:posOffset>2480310</wp:posOffset>
                </wp:positionH>
                <wp:positionV relativeFrom="paragraph">
                  <wp:posOffset>1764448</wp:posOffset>
                </wp:positionV>
                <wp:extent cx="1138399" cy="460639"/>
                <wp:effectExtent l="0" t="38100" r="62230" b="34925"/>
                <wp:wrapNone/>
                <wp:docPr id="237324265" name="Straight Arrow Connector 23732426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1138399" cy="460639"/>
                        </a:xfrm>
                        <a:prstGeom prst="straightConnector1">
                          <a:avLst/>
                        </a:prstGeom>
                        <a:noFill/>
                        <a:ln w="6350" cap="flat" cmpd="sng" algn="ctr">
                          <a:solidFill>
                            <a:srgbClr val="ED7D31"/>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8319647" id="Straight Arrow Connector 237324265" o:spid="_x0000_s1026" type="#_x0000_t32" alt="&quot;&quot;" style="position:absolute;margin-left:195.3pt;margin-top:138.95pt;width:89.65pt;height:36.25pt;flip:y;z-index:251779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" strokecolor="#ed7d31" strokeweight=".5pt">
                <v:stroke endarrow="block" joinstyle="miter"/>
                <w10:wrap anchorx="margin"/>
              </v:shape>
            </w:pict>
          </mc:Fallback>
        </mc:AlternateContent>
      </w:r>
      <w:r w:rsidR="004C46C3">
        <w:rPr>
          <w:noProof/>
        </w:rPr>
        <mc:AlternateContent>
          <mc:Choice Requires="wps">
            <w:drawing>
              <wp:anchor distT="0" distB="0" distL="114300" distR="114300" simplePos="0" relativeHeight="251777024" behindDoc="0" locked="0" layoutInCell="1" allowOverlap="1" wp14:anchorId="099E81DA" wp14:editId="49CEC4AF">
                <wp:simplePos x="0" y="0"/>
                <wp:positionH relativeFrom="margin">
                  <wp:posOffset>2471683</wp:posOffset>
                </wp:positionH>
                <wp:positionV relativeFrom="paragraph">
                  <wp:posOffset>1353892</wp:posOffset>
                </wp:positionV>
                <wp:extent cx="1190445" cy="870980"/>
                <wp:effectExtent l="0" t="38100" r="48260" b="24765"/>
                <wp:wrapNone/>
                <wp:docPr id="237324264" name="Straight Arrow Connector 23732426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1190445" cy="870980"/>
                        </a:xfrm>
                        <a:prstGeom prst="straightConnector1">
                          <a:avLst/>
                        </a:prstGeom>
                        <a:noFill/>
                        <a:ln w="6350" cap="flat" cmpd="sng" algn="ctr">
                          <a:solidFill>
                            <a:srgbClr val="ED7D31"/>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8EC96DE" id="Straight Arrow Connector 237324264" o:spid="_x0000_s1026" type="#_x0000_t32" alt="&quot;&quot;" style="position:absolute;margin-left:194.6pt;margin-top:106.6pt;width:93.75pt;height:68.6pt;flip:y;z-index:251777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" strokecolor="#ed7d31" strokeweight=".5pt">
                <v:stroke endarrow="block" joinstyle="miter"/>
                <w10:wrap anchorx="margin"/>
              </v:shape>
            </w:pict>
          </mc:Fallback>
        </mc:AlternateContent>
      </w:r>
      <w:r w:rsidR="004C46C3" w:rsidRPr="008E3A6D">
        <w:rPr>
          <w:rFonts w:ascii="Arial" w:eastAsia="Times New Roman" w:hAnsi="Arial" w:cs="Arial"/>
        </w:rPr>
        <w:t>.</w:t>
      </w:r>
      <w:r w:rsidR="004C46C3" w:rsidRPr="009B1629">
        <w:rPr>
          <w:noProof/>
        </w:rPr>
        <w:t xml:space="preserve"> </w:t>
      </w:r>
      <w:r w:rsidR="004C46C3">
        <w:rPr>
          <w:noProof/>
        </w:rPr>
        <w:drawing>
          <wp:inline distT="0" distB="0" distL="0" distR="0" wp14:anchorId="77DD5DCE" wp14:editId="7AF95244">
            <wp:extent cx="2692400" cy="688316"/>
            <wp:effectExtent l="19050" t="19050" r="12700" b="17145"/>
            <wp:docPr id="213" name="Picture 2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a:extLst>
                        <a:ext uri="{C183D7F6-B498-43B3-948B-1728B52AA6E4}">
                          <adec:decorative xmlns:adec="http://schemas.microsoft.com/office/drawing/2017/decorative" val="1"/>
                        </a:ext>
                      </a:extLst>
                    </pic:cNvPr>
                    <pic:cNvPicPr/>
                  </pic:nvPicPr>
                  <pic:blipFill rotWithShape="1">
                    <a:blip r:embed="rId57"/>
                    <a:srcRect l="2282" t="2150" r="911" b="58984"/>
                    <a:stretch/>
                  </pic:blipFill>
                  <pic:spPr bwMode="auto">
                    <a:xfrm>
                      <a:off x="0" y="0"/>
                      <a:ext cx="2698226" cy="68980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004C46C3">
        <w:rPr>
          <w:rFonts w:ascii="Arial" w:eastAsia="Times New Roman" w:hAnsi="Arial" w:cs="Arial"/>
        </w:rPr>
        <w:t xml:space="preserve">   </w:t>
      </w:r>
      <w:r w:rsidR="004C46C3">
        <w:rPr>
          <w:noProof/>
        </w:rPr>
        <w:drawing>
          <wp:inline distT="0" distB="0" distL="0" distR="0" wp14:anchorId="66F782C3" wp14:editId="49D5EEFE">
            <wp:extent cx="2590800" cy="2284473"/>
            <wp:effectExtent l="19050" t="19050" r="19050" b="20955"/>
            <wp:docPr id="214" name="Picture 2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Picture 214">
                      <a:extLst>
                        <a:ext uri="{C183D7F6-B498-43B3-948B-1728B52AA6E4}">
                          <adec:decorative xmlns:adec="http://schemas.microsoft.com/office/drawing/2017/decorative" val="1"/>
                        </a:ext>
                      </a:extLst>
                    </pic:cNvPr>
                    <pic:cNvPicPr/>
                  </pic:nvPicPr>
                  <pic:blipFill>
                    <a:blip r:embed="rId55"/>
                    <a:stretch>
                      <a:fillRect/>
                    </a:stretch>
                  </pic:blipFill>
                  <pic:spPr>
                    <a:xfrm>
                      <a:off x="0" y="0"/>
                      <a:ext cx="2595229" cy="2288379"/>
                    </a:xfrm>
                    <a:prstGeom prst="rect">
                      <a:avLst/>
                    </a:prstGeom>
                    <a:ln>
                      <a:solidFill>
                        <a:sysClr val="windowText" lastClr="000000"/>
                      </a:solidFill>
                    </a:ln>
                  </pic:spPr>
                </pic:pic>
              </a:graphicData>
            </a:graphic>
          </wp:inline>
        </w:drawing>
      </w:r>
    </w:p>
    <w:p w14:paraId="43972694" w14:textId="047E46F5" w:rsidR="004C46C3" w:rsidRPr="00062970" w:rsidRDefault="004C46C3" w:rsidP="004C46C3">
      <w:pPr>
        <w:rPr>
          <w:rFonts w:ascii="Arial" w:eastAsia="Times New Roman" w:hAnsi="Arial" w:cs="Arial"/>
          <w:b/>
          <w:bCs/>
        </w:rPr>
      </w:pPr>
    </w:p>
    <w:p w14:paraId="18AFDE00" w14:textId="6B432A82" w:rsidR="004C46C3" w:rsidRDefault="00587926" w:rsidP="004C46C3">
      <w:pPr>
        <w:rPr>
          <w:rFonts w:ascii="Arial" w:eastAsia="Times New Roman" w:hAnsi="Arial" w:cs="Arial"/>
        </w:rPr>
      </w:pPr>
      <w:r>
        <w:rPr>
          <w:noProof/>
        </w:rPr>
        <mc:AlternateContent>
          <mc:Choice Requires="wps">
            <w:drawing>
              <wp:anchor distT="0" distB="0" distL="114300" distR="114300" simplePos="0" relativeHeight="251774976" behindDoc="0" locked="0" layoutInCell="1" allowOverlap="1" wp14:anchorId="492AC5A0" wp14:editId="1C5C4AF0">
                <wp:simplePos x="0" y="0"/>
                <wp:positionH relativeFrom="column">
                  <wp:posOffset>2557947</wp:posOffset>
                </wp:positionH>
                <wp:positionV relativeFrom="paragraph">
                  <wp:posOffset>1786315</wp:posOffset>
                </wp:positionV>
                <wp:extent cx="1077223" cy="138023"/>
                <wp:effectExtent l="0" t="0" r="85090" b="90805"/>
                <wp:wrapNone/>
                <wp:docPr id="237324257" name="Straight Arrow Connector 23732425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1077223" cy="138023"/>
                        </a:xfrm>
                        <a:prstGeom prst="straightConnector1">
                          <a:avLst/>
                        </a:prstGeom>
                        <a:noFill/>
                        <a:ln w="6350" cap="flat" cmpd="sng" algn="ctr">
                          <a:solidFill>
                            <a:srgbClr val="ED7D31"/>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4283717" id="Straight Arrow Connector 237324257" o:spid="_x0000_s1026" type="#_x0000_t32" alt="&quot;&quot;" style="position:absolute;margin-left:201.4pt;margin-top:140.65pt;width:84.8pt;height:10.85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" strokecolor="#ed7d31" strokeweight=".5pt">
                <v:stroke endarrow="block" joinstyle="miter"/>
              </v:shape>
            </w:pict>
          </mc:Fallback>
        </mc:AlternateContent>
      </w:r>
      <w:r>
        <w:rPr>
          <w:noProof/>
        </w:rPr>
        <mc:AlternateContent>
          <mc:Choice Requires="wps">
            <w:drawing>
              <wp:anchor distT="0" distB="0" distL="114300" distR="114300" simplePos="0" relativeHeight="251773952" behindDoc="0" locked="0" layoutInCell="1" allowOverlap="1" wp14:anchorId="72F5265A" wp14:editId="1BB3991B">
                <wp:simplePos x="0" y="0"/>
                <wp:positionH relativeFrom="column">
                  <wp:posOffset>1298492</wp:posOffset>
                </wp:positionH>
                <wp:positionV relativeFrom="paragraph">
                  <wp:posOffset>1558792</wp:posOffset>
                </wp:positionV>
                <wp:extent cx="2311412" cy="227522"/>
                <wp:effectExtent l="0" t="57150" r="12700" b="20320"/>
                <wp:wrapNone/>
                <wp:docPr id="237324258" name="Straight Arrow Connector 23732425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2311412" cy="227522"/>
                        </a:xfrm>
                        <a:prstGeom prst="straightConnector1">
                          <a:avLst/>
                        </a:prstGeom>
                        <a:noFill/>
                        <a:ln w="6350" cap="flat" cmpd="sng" algn="ctr">
                          <a:solidFill>
                            <a:srgbClr val="ED7D31"/>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13B5C51" id="Straight Arrow Connector 237324258" o:spid="_x0000_s1026" type="#_x0000_t32" alt="&quot;&quot;" style="position:absolute;margin-left:102.25pt;margin-top:122.75pt;width:182pt;height:17.9pt;flip:y;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" strokecolor="#ed7d31" strokeweight=".5pt">
                <v:stroke endarrow="block" joinstyle="miter"/>
              </v:shape>
            </w:pict>
          </mc:Fallback>
        </mc:AlternateContent>
      </w:r>
      <w:r>
        <w:rPr>
          <w:noProof/>
        </w:rPr>
        <mc:AlternateContent>
          <mc:Choice Requires="wps">
            <w:drawing>
              <wp:anchor distT="0" distB="0" distL="114300" distR="114300" simplePos="0" relativeHeight="251770880" behindDoc="0" locked="0" layoutInCell="1" allowOverlap="1" wp14:anchorId="357DA578" wp14:editId="540551F6">
                <wp:simplePos x="0" y="0"/>
                <wp:positionH relativeFrom="column">
                  <wp:posOffset>2549321</wp:posOffset>
                </wp:positionH>
                <wp:positionV relativeFrom="paragraph">
                  <wp:posOffset>1142927</wp:posOffset>
                </wp:positionV>
                <wp:extent cx="1086186" cy="392754"/>
                <wp:effectExtent l="0" t="38100" r="57150" b="26670"/>
                <wp:wrapNone/>
                <wp:docPr id="237324260" name="Straight Arrow Connector 23732426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1086186" cy="392754"/>
                        </a:xfrm>
                        <a:prstGeom prst="straightConnector1">
                          <a:avLst/>
                        </a:prstGeom>
                        <a:noFill/>
                        <a:ln w="6350" cap="flat" cmpd="sng" algn="ctr">
                          <a:solidFill>
                            <a:srgbClr val="ED7D31"/>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992FE6C" id="Straight Arrow Connector 237324260" o:spid="_x0000_s1026" type="#_x0000_t32" alt="&quot;&quot;" style="position:absolute;margin-left:200.75pt;margin-top:90pt;width:85.55pt;height:30.95pt;flip:y;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" strokecolor="#ed7d31" strokeweight=".5pt">
                <v:stroke endarrow="block" joinstyle="miter"/>
              </v:shape>
            </w:pict>
          </mc:Fallback>
        </mc:AlternateContent>
      </w:r>
      <w:r w:rsidR="007028E7">
        <w:rPr>
          <w:noProof/>
        </w:rPr>
        <mc:AlternateContent>
          <mc:Choice Requires="wps">
            <w:drawing>
              <wp:anchor distT="0" distB="0" distL="114300" distR="114300" simplePos="0" relativeHeight="251769856" behindDoc="0" locked="0" layoutInCell="1" allowOverlap="1" wp14:anchorId="76114891" wp14:editId="6B262A33">
                <wp:simplePos x="0" y="0"/>
                <wp:positionH relativeFrom="column">
                  <wp:posOffset>1263985</wp:posOffset>
                </wp:positionH>
                <wp:positionV relativeFrom="paragraph">
                  <wp:posOffset>737487</wp:posOffset>
                </wp:positionV>
                <wp:extent cx="2320410" cy="798662"/>
                <wp:effectExtent l="0" t="38100" r="60960" b="20955"/>
                <wp:wrapNone/>
                <wp:docPr id="237324256" name="Straight Arrow Connector 23732425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2320410" cy="798662"/>
                        </a:xfrm>
                        <a:prstGeom prst="straightConnector1">
                          <a:avLst/>
                        </a:prstGeom>
                        <a:noFill/>
                        <a:ln w="6350" cap="flat" cmpd="sng" algn="ctr">
                          <a:solidFill>
                            <a:srgbClr val="ED7D31"/>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596A6B6" id="Straight Arrow Connector 237324256" o:spid="_x0000_s1026" type="#_x0000_t32" alt="&quot;&quot;" style="position:absolute;margin-left:99.55pt;margin-top:58.05pt;width:182.7pt;height:62.9pt;flip:y;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" strokecolor="#ed7d31" strokeweight=".5pt">
                <v:stroke endarrow="block" joinstyle="miter"/>
              </v:shape>
            </w:pict>
          </mc:Fallback>
        </mc:AlternateContent>
      </w:r>
      <w:r w:rsidR="004C46C3" w:rsidRPr="009B1629">
        <w:rPr>
          <w:noProof/>
        </w:rPr>
        <w:t xml:space="preserve"> </w:t>
      </w:r>
      <w:r w:rsidR="004C46C3">
        <w:rPr>
          <w:noProof/>
        </w:rPr>
        <w:drawing>
          <wp:inline distT="0" distB="0" distL="0" distR="0" wp14:anchorId="774A6CDA" wp14:editId="2F3E5C84">
            <wp:extent cx="2692400" cy="862881"/>
            <wp:effectExtent l="19050" t="19050" r="12700" b="13970"/>
            <wp:docPr id="237324262" name="Picture 2373242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324262" name="Picture 237324262">
                      <a:extLst>
                        <a:ext uri="{C183D7F6-B498-43B3-948B-1728B52AA6E4}">
                          <adec:decorative xmlns:adec="http://schemas.microsoft.com/office/drawing/2017/decorative" val="1"/>
                        </a:ext>
                      </a:extLst>
                    </pic:cNvPr>
                    <pic:cNvPicPr/>
                  </pic:nvPicPr>
                  <pic:blipFill rotWithShape="1">
                    <a:blip r:embed="rId57"/>
                    <a:srcRect l="2282" t="41990" r="911" b="9287"/>
                    <a:stretch/>
                  </pic:blipFill>
                  <pic:spPr bwMode="auto">
                    <a:xfrm>
                      <a:off x="0" y="0"/>
                      <a:ext cx="2698226" cy="86474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004C46C3">
        <w:rPr>
          <w:rFonts w:ascii="Arial" w:eastAsia="Times New Roman" w:hAnsi="Arial" w:cs="Arial"/>
        </w:rPr>
        <w:t xml:space="preserve">   </w:t>
      </w:r>
      <w:r w:rsidR="004C46C3">
        <w:rPr>
          <w:noProof/>
        </w:rPr>
        <w:drawing>
          <wp:inline distT="0" distB="0" distL="0" distR="0" wp14:anchorId="7148A57C" wp14:editId="0670106B">
            <wp:extent cx="2590800" cy="2284473"/>
            <wp:effectExtent l="19050" t="19050" r="19050" b="20955"/>
            <wp:docPr id="237324263" name="Picture 2373242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324263" name="Picture 237324263">
                      <a:extLst>
                        <a:ext uri="{C183D7F6-B498-43B3-948B-1728B52AA6E4}">
                          <adec:decorative xmlns:adec="http://schemas.microsoft.com/office/drawing/2017/decorative" val="1"/>
                        </a:ext>
                      </a:extLst>
                    </pic:cNvPr>
                    <pic:cNvPicPr/>
                  </pic:nvPicPr>
                  <pic:blipFill>
                    <a:blip r:embed="rId55"/>
                    <a:stretch>
                      <a:fillRect/>
                    </a:stretch>
                  </pic:blipFill>
                  <pic:spPr>
                    <a:xfrm>
                      <a:off x="0" y="0"/>
                      <a:ext cx="2595229" cy="2288379"/>
                    </a:xfrm>
                    <a:prstGeom prst="rect">
                      <a:avLst/>
                    </a:prstGeom>
                    <a:ln>
                      <a:solidFill>
                        <a:sysClr val="windowText" lastClr="000000"/>
                      </a:solidFill>
                    </a:ln>
                  </pic:spPr>
                </pic:pic>
              </a:graphicData>
            </a:graphic>
          </wp:inline>
        </w:drawing>
      </w:r>
    </w:p>
    <w:p w14:paraId="7C601CA3" w14:textId="3ED47620" w:rsidR="008E42E1" w:rsidRPr="00FE677B" w:rsidRDefault="008E42E1" w:rsidP="008E42E1">
      <w:pPr>
        <w:pStyle w:val="Indent"/>
        <w:rPr>
          <w:noProof/>
        </w:rPr>
      </w:pPr>
    </w:p>
    <w:p w14:paraId="47461CB1" w14:textId="3999E2C7" w:rsidR="00E61249" w:rsidRPr="00FE677B" w:rsidRDefault="00E61249" w:rsidP="00E61249">
      <w:pPr>
        <w:pStyle w:val="Numberedlists"/>
        <w:keepNext/>
        <w:numPr>
          <w:ilvl w:val="0"/>
          <w:numId w:val="11"/>
        </w:numPr>
        <w:rPr>
          <w:noProof/>
        </w:rPr>
      </w:pPr>
      <w:r w:rsidRPr="00FE677B">
        <w:rPr>
          <w:noProof/>
        </w:rPr>
        <w:lastRenderedPageBreak/>
        <w:t xml:space="preserve">Select the correct Healthcare worker type, Moment, Action and Glove use from the dropdown list and then click </w:t>
      </w:r>
      <w:r w:rsidR="003D055F">
        <w:rPr>
          <w:noProof/>
        </w:rPr>
        <w:t>‘</w:t>
      </w:r>
      <w:r w:rsidRPr="00FE677B">
        <w:rPr>
          <w:noProof/>
        </w:rPr>
        <w:t>save</w:t>
      </w:r>
      <w:r w:rsidR="003D055F">
        <w:rPr>
          <w:noProof/>
        </w:rPr>
        <w:t>’</w:t>
      </w:r>
    </w:p>
    <w:p w14:paraId="67C78E3D" w14:textId="77777777" w:rsidR="00E61249" w:rsidRDefault="00E61249" w:rsidP="008C3B80">
      <w:pPr>
        <w:rPr>
          <w:noProof/>
        </w:rPr>
      </w:pPr>
      <w:r>
        <w:rPr>
          <w:noProof/>
        </w:rPr>
        <mc:AlternateContent>
          <mc:Choice Requires="wps">
            <w:drawing>
              <wp:anchor distT="0" distB="0" distL="114300" distR="114300" simplePos="0" relativeHeight="251736064" behindDoc="0" locked="0" layoutInCell="1" allowOverlap="1" wp14:anchorId="65BA1E02" wp14:editId="3165C4F8">
                <wp:simplePos x="0" y="0"/>
                <wp:positionH relativeFrom="column">
                  <wp:posOffset>4986547</wp:posOffset>
                </wp:positionH>
                <wp:positionV relativeFrom="paragraph">
                  <wp:posOffset>433070</wp:posOffset>
                </wp:positionV>
                <wp:extent cx="200025" cy="152400"/>
                <wp:effectExtent l="19050" t="19050" r="28575" b="19050"/>
                <wp:wrapNone/>
                <wp:docPr id="19" name="Rectangle: Rounded Corners 1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00025" cy="152400"/>
                        </a:xfrm>
                        <a:prstGeom prst="roundRect">
                          <a:avLst/>
                        </a:prstGeom>
                        <a:noFill/>
                        <a:ln w="28575" cap="flat" cmpd="sng" algn="ctr">
                          <a:solidFill>
                            <a:schemeClr val="accent5"/>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5"/>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D9F2124" id="Rectangle: Rounded Corners 19" o:spid="_x0000_s1026" alt="&quot;&quot;" style="position:absolute;margin-left:392.65pt;margin-top:34.1pt;width:15.75pt;height:12pt;z-index:2517360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" filled="f" strokecolor="#dc5827 [3208]" strokeweight="2.25pt"/>
            </w:pict>
          </mc:Fallback>
        </mc:AlternateContent>
      </w:r>
      <w:r w:rsidRPr="008C3B80">
        <w:rPr>
          <w:noProof/>
        </w:rPr>
        <w:drawing>
          <wp:inline distT="0" distB="0" distL="0" distR="0" wp14:anchorId="100AD7DB" wp14:editId="4E45205C">
            <wp:extent cx="5760000" cy="2532206"/>
            <wp:effectExtent l="76200" t="76200" r="279400" b="287655"/>
            <wp:docPr id="44064" name="Picture 4406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64" name="Picture 44064">
                      <a:extLst>
                        <a:ext uri="{C183D7F6-B498-43B3-948B-1728B52AA6E4}">
                          <adec:decorative xmlns:adec="http://schemas.microsoft.com/office/drawing/2017/decorative" val="1"/>
                        </a:ext>
                      </a:extLst>
                    </pic:cNvPr>
                    <pic:cNvPicPr/>
                  </pic:nvPicPr>
                  <pic:blipFill>
                    <a:blip r:embed="rId58"/>
                    <a:stretch>
                      <a:fillRect/>
                    </a:stretch>
                  </pic:blipFill>
                  <pic:spPr>
                    <a:xfrm>
                      <a:off x="0" y="0"/>
                      <a:ext cx="5760000" cy="2532206"/>
                    </a:xfrm>
                    <a:prstGeom prst="rect">
                      <a:avLst/>
                    </a:prstGeom>
                    <a:ln>
                      <a:noFill/>
                    </a:ln>
                    <a:effectLst>
                      <a:outerShdw blurRad="190500" dist="139700" dir="2700000" algn="tl" rotWithShape="0">
                        <a:srgbClr val="333333">
                          <a:alpha val="65000"/>
                        </a:srgbClr>
                      </a:outerShdw>
                    </a:effectLst>
                  </pic:spPr>
                </pic:pic>
              </a:graphicData>
            </a:graphic>
          </wp:inline>
        </w:drawing>
      </w:r>
    </w:p>
    <w:p w14:paraId="6DA8A621" w14:textId="0A5AE435" w:rsidR="00E61249" w:rsidRDefault="00E61249" w:rsidP="00855830">
      <w:pPr>
        <w:pStyle w:val="Indent"/>
        <w:keepNext/>
      </w:pPr>
      <w:r>
        <w:t>I</w:t>
      </w:r>
      <w:r w:rsidRPr="008E3A6D">
        <w:t xml:space="preserve">f you are entering data from </w:t>
      </w:r>
      <w:r>
        <w:t xml:space="preserve">a </w:t>
      </w:r>
      <w:r w:rsidR="00587926" w:rsidRPr="00587926">
        <w:t>hand hygiene audit data collection form</w:t>
      </w:r>
      <w:r w:rsidRPr="008E3A6D">
        <w:t>,</w:t>
      </w:r>
      <w:r>
        <w:t xml:space="preserve"> you will need to input</w:t>
      </w:r>
      <w:r w:rsidRPr="008E3A6D">
        <w:t xml:space="preserve"> the relevant </w:t>
      </w:r>
      <w:r>
        <w:t>Healthcare worker, Action, and Glove use</w:t>
      </w:r>
      <w:r w:rsidRPr="008E3A6D">
        <w:t xml:space="preserve"> </w:t>
      </w:r>
      <w:r>
        <w:t>in accordance with what is recorded on</w:t>
      </w:r>
      <w:r w:rsidRPr="008E3A6D">
        <w:t xml:space="preserve"> the form</w:t>
      </w:r>
      <w:r>
        <w:t>.</w:t>
      </w:r>
    </w:p>
    <w:p w14:paraId="79FA365F" w14:textId="77777777" w:rsidR="00E61249" w:rsidRDefault="00E61249" w:rsidP="00DA3988">
      <w:r>
        <w:rPr>
          <w:noProof/>
        </w:rPr>
        <w:drawing>
          <wp:inline distT="0" distB="0" distL="0" distR="0" wp14:anchorId="3CE13E78" wp14:editId="371284DF">
            <wp:extent cx="5760000" cy="2096912"/>
            <wp:effectExtent l="76200" t="76200" r="279400" b="284480"/>
            <wp:docPr id="44065" name="Picture 440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65" name="Picture 44065">
                      <a:extLst>
                        <a:ext uri="{C183D7F6-B498-43B3-948B-1728B52AA6E4}">
                          <adec:decorative xmlns:adec="http://schemas.microsoft.com/office/drawing/2017/decorative" val="1"/>
                        </a:ext>
                      </a:extLst>
                    </pic:cNvPr>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60000" cy="2096912"/>
                    </a:xfrm>
                    <a:prstGeom prst="rect">
                      <a:avLst/>
                    </a:prstGeom>
                    <a:ln>
                      <a:noFill/>
                    </a:ln>
                    <a:effectLst>
                      <a:outerShdw blurRad="190500" dist="139700" dir="2700000" algn="tl" rotWithShape="0">
                        <a:srgbClr val="333333">
                          <a:alpha val="65000"/>
                        </a:srgbClr>
                      </a:outerShdw>
                    </a:effectLst>
                  </pic:spPr>
                </pic:pic>
              </a:graphicData>
            </a:graphic>
          </wp:inline>
        </w:drawing>
      </w:r>
    </w:p>
    <w:p w14:paraId="0F04DA6B" w14:textId="77777777" w:rsidR="00E61249" w:rsidRDefault="00E61249" w:rsidP="00E61249">
      <w:pPr>
        <w:pStyle w:val="Numberedlists"/>
        <w:keepNext/>
        <w:numPr>
          <w:ilvl w:val="0"/>
          <w:numId w:val="11"/>
        </w:numPr>
        <w:rPr>
          <w:rFonts w:cs="Arial"/>
        </w:rPr>
      </w:pPr>
      <w:r>
        <w:rPr>
          <w:rFonts w:cs="Arial"/>
        </w:rPr>
        <w:t xml:space="preserve">A </w:t>
      </w:r>
      <w:r w:rsidRPr="00390C73">
        <w:rPr>
          <w:noProof/>
        </w:rPr>
        <w:t>new</w:t>
      </w:r>
      <w:r>
        <w:rPr>
          <w:rFonts w:cs="Arial"/>
        </w:rPr>
        <w:t xml:space="preserve"> row will be added to </w:t>
      </w:r>
      <w:r w:rsidRPr="002C4C53">
        <w:rPr>
          <w:rFonts w:cs="Arial"/>
        </w:rPr>
        <w:t>the screen so</w:t>
      </w:r>
      <w:r>
        <w:rPr>
          <w:rFonts w:cs="Arial"/>
        </w:rPr>
        <w:t xml:space="preserve"> that</w:t>
      </w:r>
      <w:r w:rsidRPr="002C4C53">
        <w:rPr>
          <w:rFonts w:cs="Arial"/>
        </w:rPr>
        <w:t xml:space="preserve"> you can enter the next moment </w:t>
      </w:r>
      <w:r>
        <w:rPr>
          <w:rFonts w:cs="Arial"/>
        </w:rPr>
        <w:t>you have audited</w:t>
      </w:r>
    </w:p>
    <w:p w14:paraId="483BF0BF" w14:textId="77777777" w:rsidR="00E61249" w:rsidRDefault="00E61249" w:rsidP="00FA0AA5">
      <w:pPr>
        <w:rPr>
          <w:rFonts w:cs="Arial"/>
        </w:rPr>
      </w:pPr>
      <w:r>
        <w:rPr>
          <w:noProof/>
        </w:rPr>
        <w:drawing>
          <wp:inline distT="0" distB="0" distL="0" distR="0" wp14:anchorId="63C21528" wp14:editId="4CF752C5">
            <wp:extent cx="5760000" cy="795783"/>
            <wp:effectExtent l="76200" t="76200" r="279400" b="290195"/>
            <wp:docPr id="44066" name="Picture 440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66" name="Picture 44066">
                      <a:extLst>
                        <a:ext uri="{C183D7F6-B498-43B3-948B-1728B52AA6E4}">
                          <adec:decorative xmlns:adec="http://schemas.microsoft.com/office/drawing/2017/decorative" val="1"/>
                        </a:ext>
                      </a:extLst>
                    </pic:cNvPr>
                    <pic:cNvPicPr/>
                  </pic:nvPicPr>
                  <pic:blipFill>
                    <a:blip r:embed="rId60"/>
                    <a:stretch>
                      <a:fillRect/>
                    </a:stretch>
                  </pic:blipFill>
                  <pic:spPr>
                    <a:xfrm>
                      <a:off x="0" y="0"/>
                      <a:ext cx="5760000" cy="795783"/>
                    </a:xfrm>
                    <a:prstGeom prst="rect">
                      <a:avLst/>
                    </a:prstGeom>
                    <a:ln>
                      <a:noFill/>
                    </a:ln>
                    <a:effectLst>
                      <a:outerShdw blurRad="190500" dist="139700" dir="2700000" algn="tl" rotWithShape="0">
                        <a:srgbClr val="333333">
                          <a:alpha val="65000"/>
                        </a:srgbClr>
                      </a:outerShdw>
                    </a:effectLst>
                  </pic:spPr>
                </pic:pic>
              </a:graphicData>
            </a:graphic>
          </wp:inline>
        </w:drawing>
      </w:r>
    </w:p>
    <w:p w14:paraId="3E8F99DE" w14:textId="0D5ED990" w:rsidR="00E61249" w:rsidRDefault="00E61249" w:rsidP="00E61249">
      <w:pPr>
        <w:pStyle w:val="Numberedlists"/>
        <w:keepNext/>
        <w:numPr>
          <w:ilvl w:val="0"/>
          <w:numId w:val="11"/>
        </w:numPr>
        <w:rPr>
          <w:rFonts w:cs="Arial"/>
        </w:rPr>
      </w:pPr>
      <w:r w:rsidRPr="00D84371">
        <w:rPr>
          <w:rFonts w:cs="Arial"/>
        </w:rPr>
        <w:lastRenderedPageBreak/>
        <w:t xml:space="preserve">You </w:t>
      </w:r>
      <w:r w:rsidRPr="00390C73">
        <w:rPr>
          <w:noProof/>
        </w:rPr>
        <w:t>can</w:t>
      </w:r>
      <w:r w:rsidRPr="00D84371">
        <w:rPr>
          <w:rFonts w:cs="Arial"/>
        </w:rPr>
        <w:t xml:space="preserve"> change the values in a previously saved moment by clicking the </w:t>
      </w:r>
      <w:r w:rsidR="003D055F">
        <w:rPr>
          <w:rFonts w:cs="Arial"/>
        </w:rPr>
        <w:t>‘</w:t>
      </w:r>
      <w:r w:rsidRPr="00C11F80">
        <w:rPr>
          <w:rFonts w:cs="Arial"/>
        </w:rPr>
        <w:t>edit</w:t>
      </w:r>
      <w:r w:rsidR="003D055F">
        <w:rPr>
          <w:rFonts w:cs="Arial"/>
        </w:rPr>
        <w:t>’</w:t>
      </w:r>
      <w:r w:rsidRPr="00C11F80">
        <w:rPr>
          <w:rFonts w:cs="Arial"/>
        </w:rPr>
        <w:t xml:space="preserve"> </w:t>
      </w:r>
      <w:r w:rsidRPr="00D84371">
        <w:rPr>
          <w:rFonts w:cs="Arial"/>
        </w:rPr>
        <w:t>button at the</w:t>
      </w:r>
      <w:r>
        <w:rPr>
          <w:rFonts w:cs="Arial"/>
        </w:rPr>
        <w:t xml:space="preserve"> </w:t>
      </w:r>
      <w:r w:rsidRPr="00D84371">
        <w:rPr>
          <w:rFonts w:cs="Arial"/>
        </w:rPr>
        <w:t>end of the row</w:t>
      </w:r>
    </w:p>
    <w:p w14:paraId="260EA242" w14:textId="77777777" w:rsidR="00E61249" w:rsidRDefault="00E61249" w:rsidP="00DA3988">
      <w:r>
        <w:rPr>
          <w:noProof/>
        </w:rPr>
        <w:drawing>
          <wp:inline distT="0" distB="0" distL="0" distR="0" wp14:anchorId="07BE4278" wp14:editId="5C803208">
            <wp:extent cx="5760000" cy="796508"/>
            <wp:effectExtent l="76200" t="76200" r="279400" b="289560"/>
            <wp:docPr id="44070" name="Picture 4407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70" name="Picture 44070">
                      <a:extLst>
                        <a:ext uri="{C183D7F6-B498-43B3-948B-1728B52AA6E4}">
                          <adec:decorative xmlns:adec="http://schemas.microsoft.com/office/drawing/2017/decorative" val="1"/>
                        </a:ext>
                      </a:extLst>
                    </pic:cNvPr>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60000" cy="796508"/>
                    </a:xfrm>
                    <a:prstGeom prst="rect">
                      <a:avLst/>
                    </a:prstGeom>
                    <a:ln>
                      <a:noFill/>
                    </a:ln>
                    <a:effectLst>
                      <a:outerShdw blurRad="190500" dist="139700" dir="2700000" algn="tl" rotWithShape="0">
                        <a:srgbClr val="333333">
                          <a:alpha val="65000"/>
                        </a:srgbClr>
                      </a:outerShdw>
                    </a:effectLst>
                  </pic:spPr>
                </pic:pic>
              </a:graphicData>
            </a:graphic>
          </wp:inline>
        </w:drawing>
      </w:r>
    </w:p>
    <w:p w14:paraId="1A7371D4" w14:textId="0ACD22C9" w:rsidR="00E61249" w:rsidRDefault="00E61249" w:rsidP="00E61249">
      <w:pPr>
        <w:pStyle w:val="Numberedlists"/>
        <w:keepNext/>
        <w:numPr>
          <w:ilvl w:val="0"/>
          <w:numId w:val="11"/>
        </w:numPr>
        <w:rPr>
          <w:rFonts w:cs="Arial"/>
        </w:rPr>
      </w:pPr>
      <w:r>
        <w:rPr>
          <w:rFonts w:cs="Arial"/>
        </w:rPr>
        <w:t xml:space="preserve">If you enter the moment incorrectly, you can delete the moment by clicking the </w:t>
      </w:r>
      <w:r w:rsidR="003D055F">
        <w:rPr>
          <w:rFonts w:cs="Arial"/>
        </w:rPr>
        <w:t>‘</w:t>
      </w:r>
      <w:r w:rsidRPr="00C11F80">
        <w:rPr>
          <w:rFonts w:cs="Arial"/>
        </w:rPr>
        <w:t>del</w:t>
      </w:r>
      <w:r w:rsidR="003D055F">
        <w:rPr>
          <w:rFonts w:cs="Arial"/>
        </w:rPr>
        <w:t>’</w:t>
      </w:r>
      <w:r>
        <w:rPr>
          <w:rFonts w:cs="Arial"/>
        </w:rPr>
        <w:t xml:space="preserve"> button at the end of the row</w:t>
      </w:r>
    </w:p>
    <w:p w14:paraId="59E2A02A" w14:textId="77777777" w:rsidR="00E61249" w:rsidRDefault="00E61249" w:rsidP="00DA3988">
      <w:pPr>
        <w:pStyle w:val="Normal-beforebullets"/>
        <w:keepNext w:val="0"/>
        <w:rPr>
          <w:rFonts w:cs="Arial"/>
        </w:rPr>
      </w:pPr>
      <w:r>
        <w:rPr>
          <w:rFonts w:cs="Arial"/>
          <w:noProof/>
        </w:rPr>
        <w:drawing>
          <wp:inline distT="0" distB="0" distL="0" distR="0" wp14:anchorId="4B3415C1" wp14:editId="3D0C40A3">
            <wp:extent cx="5760000" cy="746620"/>
            <wp:effectExtent l="76200" t="76200" r="279400" b="282575"/>
            <wp:docPr id="44071" name="Picture 4407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71" name="Picture 44071">
                      <a:extLst>
                        <a:ext uri="{C183D7F6-B498-43B3-948B-1728B52AA6E4}">
                          <adec:decorative xmlns:adec="http://schemas.microsoft.com/office/drawing/2017/decorative" val="1"/>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60000" cy="746620"/>
                    </a:xfrm>
                    <a:prstGeom prst="rect">
                      <a:avLst/>
                    </a:prstGeom>
                    <a:ln>
                      <a:noFill/>
                    </a:ln>
                    <a:effectLst>
                      <a:outerShdw blurRad="190500" dist="139700" dir="2700000" algn="tl" rotWithShape="0">
                        <a:srgbClr val="333333">
                          <a:alpha val="65000"/>
                        </a:srgbClr>
                      </a:outerShdw>
                    </a:effectLst>
                  </pic:spPr>
                </pic:pic>
              </a:graphicData>
            </a:graphic>
          </wp:inline>
        </w:drawing>
      </w:r>
    </w:p>
    <w:p w14:paraId="66275667" w14:textId="4D8D5573" w:rsidR="00E61249" w:rsidRDefault="00E61249" w:rsidP="00855830">
      <w:pPr>
        <w:pStyle w:val="Normal-beforebullets"/>
      </w:pPr>
      <w:r>
        <w:t xml:space="preserve">If you enter hand hygiene audit data directly into the HHCApp Desktop as you audit, make sure you update the End Time field under the session details and click </w:t>
      </w:r>
      <w:r w:rsidR="003D055F">
        <w:t>‘</w:t>
      </w:r>
      <w:r>
        <w:t>Save</w:t>
      </w:r>
      <w:r w:rsidR="003D055F">
        <w:t>’</w:t>
      </w:r>
      <w:r>
        <w:t>.</w:t>
      </w:r>
    </w:p>
    <w:p w14:paraId="0E2AA3E2" w14:textId="56105733" w:rsidR="00E61249" w:rsidRDefault="00587926" w:rsidP="003A1708">
      <w:pPr>
        <w:pStyle w:val="Indent"/>
        <w:rPr>
          <w:rFonts w:cs="Arial"/>
        </w:rPr>
      </w:pPr>
      <w:r>
        <w:rPr>
          <w:noProof/>
        </w:rPr>
        <mc:AlternateContent>
          <mc:Choice Requires="wps">
            <w:drawing>
              <wp:anchor distT="0" distB="0" distL="114300" distR="114300" simplePos="0" relativeHeight="251737088" behindDoc="0" locked="0" layoutInCell="1" allowOverlap="1" wp14:anchorId="595A3548" wp14:editId="3B4D0B19">
                <wp:simplePos x="0" y="0"/>
                <wp:positionH relativeFrom="column">
                  <wp:posOffset>437647</wp:posOffset>
                </wp:positionH>
                <wp:positionV relativeFrom="paragraph">
                  <wp:posOffset>3199142</wp:posOffset>
                </wp:positionV>
                <wp:extent cx="308754" cy="185935"/>
                <wp:effectExtent l="19050" t="19050" r="15240" b="24130"/>
                <wp:wrapNone/>
                <wp:docPr id="23" name="Rectangle: Rounded Corners 2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08754" cy="185935"/>
                        </a:xfrm>
                        <a:prstGeom prst="roundRect">
                          <a:avLst/>
                        </a:prstGeom>
                        <a:noFill/>
                        <a:ln w="28575" cap="flat" cmpd="sng" algn="ctr">
                          <a:solidFill>
                            <a:schemeClr val="accent5"/>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5"/>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6C6BB13" id="Rectangle: Rounded Corners 23" o:spid="_x0000_s1026" alt="&quot;&quot;" style="position:absolute;margin-left:34.45pt;margin-top:251.9pt;width:24.3pt;height:14.6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" filled="f" strokecolor="#dc5827 [3208]" strokeweight="2.25pt"/>
            </w:pict>
          </mc:Fallback>
        </mc:AlternateContent>
      </w:r>
      <w:r w:rsidR="00E61249">
        <w:rPr>
          <w:noProof/>
        </w:rPr>
        <w:drawing>
          <wp:inline distT="0" distB="0" distL="0" distR="0" wp14:anchorId="440658BE" wp14:editId="1BEEC129">
            <wp:extent cx="3615906" cy="3341083"/>
            <wp:effectExtent l="76200" t="76200" r="289560" b="278765"/>
            <wp:docPr id="44072" name="Picture 4407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72" name="Picture 44072">
                      <a:extLst>
                        <a:ext uri="{C183D7F6-B498-43B3-948B-1728B52AA6E4}">
                          <adec:decorative xmlns:adec="http://schemas.microsoft.com/office/drawing/2017/decorative" val="1"/>
                        </a:ext>
                      </a:extLst>
                    </pic:cNvPr>
                    <pic:cNvPicPr/>
                  </pic:nvPicPr>
                  <pic:blipFill>
                    <a:blip r:embed="rId63"/>
                    <a:stretch>
                      <a:fillRect/>
                    </a:stretch>
                  </pic:blipFill>
                  <pic:spPr>
                    <a:xfrm>
                      <a:off x="0" y="0"/>
                      <a:ext cx="3631650" cy="3355631"/>
                    </a:xfrm>
                    <a:prstGeom prst="rect">
                      <a:avLst/>
                    </a:prstGeom>
                    <a:ln>
                      <a:noFill/>
                    </a:ln>
                    <a:effectLst>
                      <a:outerShdw blurRad="190500" dist="139700" dir="2700000" algn="tl" rotWithShape="0">
                        <a:srgbClr val="333333">
                          <a:alpha val="65000"/>
                        </a:srgbClr>
                      </a:outerShdw>
                    </a:effectLst>
                  </pic:spPr>
                </pic:pic>
              </a:graphicData>
            </a:graphic>
          </wp:inline>
        </w:drawing>
      </w:r>
    </w:p>
    <w:p w14:paraId="14DDCF40" w14:textId="7F82C018" w:rsidR="00E61249" w:rsidRDefault="00E61249" w:rsidP="00E61249">
      <w:pPr>
        <w:pStyle w:val="Numberedlists"/>
        <w:keepNext/>
        <w:numPr>
          <w:ilvl w:val="0"/>
          <w:numId w:val="11"/>
        </w:numPr>
        <w:rPr>
          <w:rFonts w:cs="Arial"/>
        </w:rPr>
      </w:pPr>
      <w:r>
        <w:rPr>
          <w:rFonts w:cs="Arial"/>
        </w:rPr>
        <w:t xml:space="preserve">When you have completed </w:t>
      </w:r>
      <w:r w:rsidRPr="004E7923">
        <w:rPr>
          <w:rFonts w:cs="Arial"/>
        </w:rPr>
        <w:t xml:space="preserve">entering data for </w:t>
      </w:r>
      <w:r>
        <w:rPr>
          <w:rFonts w:cs="Arial"/>
        </w:rPr>
        <w:t>a</w:t>
      </w:r>
      <w:r w:rsidRPr="004E7923">
        <w:rPr>
          <w:rFonts w:cs="Arial"/>
        </w:rPr>
        <w:t xml:space="preserve"> session, </w:t>
      </w:r>
      <w:r>
        <w:rPr>
          <w:rFonts w:cs="Arial"/>
        </w:rPr>
        <w:t>you can either repeat steps 1 to 7 to add more hand hygiene auditing sessions or</w:t>
      </w:r>
      <w:r w:rsidRPr="00C11F80">
        <w:rPr>
          <w:rFonts w:cs="Arial"/>
        </w:rPr>
        <w:t xml:space="preserve"> click </w:t>
      </w:r>
      <w:r w:rsidR="003D055F">
        <w:rPr>
          <w:rFonts w:cs="Arial"/>
        </w:rPr>
        <w:t>‘</w:t>
      </w:r>
      <w:r w:rsidRPr="00C11F80">
        <w:rPr>
          <w:rFonts w:cs="Arial"/>
        </w:rPr>
        <w:t>Logout</w:t>
      </w:r>
      <w:r w:rsidR="003D055F">
        <w:rPr>
          <w:rFonts w:cs="Arial"/>
        </w:rPr>
        <w:t>’</w:t>
      </w:r>
      <w:r w:rsidRPr="00C11F80">
        <w:rPr>
          <w:rFonts w:cs="Arial"/>
        </w:rPr>
        <w:t xml:space="preserve"> button on the top right corner to log out.</w:t>
      </w:r>
      <w:r>
        <w:rPr>
          <w:rFonts w:cs="Arial"/>
        </w:rPr>
        <w:t xml:space="preserve"> </w:t>
      </w:r>
    </w:p>
    <w:p w14:paraId="1C647BEE" w14:textId="77777777" w:rsidR="00E61249" w:rsidRDefault="00E61249" w:rsidP="00855830">
      <w:r w:rsidRPr="00C11F80">
        <w:t xml:space="preserve">See </w:t>
      </w:r>
      <w:hyperlink r:id="rId64" w:history="1">
        <w:r w:rsidRPr="00C11F80">
          <w:rPr>
            <w:rStyle w:val="Hyperlink"/>
          </w:rPr>
          <w:t xml:space="preserve">the </w:t>
        </w:r>
        <w:r>
          <w:rPr>
            <w:rStyle w:val="Hyperlink"/>
          </w:rPr>
          <w:t xml:space="preserve">instruction </w:t>
        </w:r>
        <w:r w:rsidRPr="00C11F80">
          <w:rPr>
            <w:rStyle w:val="Hyperlink"/>
          </w:rPr>
          <w:t xml:space="preserve">video on </w:t>
        </w:r>
        <w:r>
          <w:rPr>
            <w:rStyle w:val="Hyperlink"/>
          </w:rPr>
          <w:t>how to enter hand hygiene data</w:t>
        </w:r>
        <w:r w:rsidRPr="00C11F80">
          <w:rPr>
            <w:rStyle w:val="Hyperlink"/>
          </w:rPr>
          <w:t xml:space="preserve"> using the HHCApp desktop site</w:t>
        </w:r>
      </w:hyperlink>
      <w:r w:rsidRPr="003E0BBA">
        <w:rPr>
          <w:rStyle w:val="Hyperlink"/>
          <w:color w:val="auto"/>
          <w:u w:val="none"/>
        </w:rPr>
        <w:t>.</w:t>
      </w:r>
      <w:r w:rsidRPr="009D23C7">
        <w:rPr>
          <w:rStyle w:val="FootnoteReference"/>
        </w:rPr>
        <w:footnoteReference w:id="16"/>
      </w:r>
    </w:p>
    <w:p w14:paraId="2B4E44E6" w14:textId="65952B8A" w:rsidR="00723752" w:rsidRPr="0007780D" w:rsidRDefault="00B908AE" w:rsidP="00B45171">
      <w:pPr>
        <w:pStyle w:val="Heading2"/>
      </w:pPr>
      <w:bookmarkStart w:id="26" w:name="_Toc138343814"/>
      <w:bookmarkStart w:id="27" w:name="_Toc140222182"/>
      <w:r>
        <w:rPr>
          <w:lang w:val="en-US"/>
        </w:rPr>
        <w:lastRenderedPageBreak/>
        <w:t>How to use the h</w:t>
      </w:r>
      <w:r w:rsidR="00723752" w:rsidRPr="0007780D">
        <w:rPr>
          <w:lang w:val="en-US"/>
        </w:rPr>
        <w:t>and hygiene observation data collection form</w:t>
      </w:r>
      <w:bookmarkEnd w:id="26"/>
      <w:bookmarkEnd w:id="27"/>
    </w:p>
    <w:p w14:paraId="74B603D1" w14:textId="339ACB93" w:rsidR="00723752" w:rsidRPr="00B37019" w:rsidRDefault="00723752" w:rsidP="00861CD5">
      <w:pPr>
        <w:rPr>
          <w:highlight w:val="yellow"/>
        </w:rPr>
      </w:pPr>
      <w:r w:rsidRPr="00B37019">
        <w:t xml:space="preserve">The </w:t>
      </w:r>
      <w:r w:rsidR="003E0BBA" w:rsidRPr="00C676DB">
        <w:t xml:space="preserve">hand hygiene </w:t>
      </w:r>
      <w:hyperlink r:id="rId65" w:history="1">
        <w:r w:rsidR="00587926">
          <w:rPr>
            <w:rStyle w:val="Hyperlink"/>
          </w:rPr>
          <w:t>au</w:t>
        </w:r>
        <w:r w:rsidR="003E0BBA" w:rsidRPr="003E0BBA">
          <w:rPr>
            <w:rStyle w:val="Hyperlink"/>
          </w:rPr>
          <w:t>dit data collection form</w:t>
        </w:r>
      </w:hyperlink>
      <w:r w:rsidR="00310173">
        <w:rPr>
          <w:rFonts w:cs="Arial"/>
        </w:rPr>
        <w:t xml:space="preserve"> </w:t>
      </w:r>
      <w:r w:rsidRPr="00B37019">
        <w:t xml:space="preserve">can be used for auditing if this is </w:t>
      </w:r>
      <w:r>
        <w:t>the</w:t>
      </w:r>
      <w:r w:rsidRPr="00B37019">
        <w:t xml:space="preserve"> preferred data collection method of your organisation or </w:t>
      </w:r>
      <w:r>
        <w:t xml:space="preserve">if </w:t>
      </w:r>
      <w:r w:rsidRPr="00B37019">
        <w:t xml:space="preserve">a mobile device is </w:t>
      </w:r>
      <w:r>
        <w:t xml:space="preserve">unavailable </w:t>
      </w:r>
      <w:r w:rsidRPr="00B37019">
        <w:t>during auditing.</w:t>
      </w:r>
    </w:p>
    <w:p w14:paraId="05BD6815" w14:textId="4102E9FE" w:rsidR="00723752" w:rsidRDefault="00723752" w:rsidP="00DA3988">
      <w:r>
        <w:t xml:space="preserve">If </w:t>
      </w:r>
      <w:r w:rsidR="00310173">
        <w:t>the</w:t>
      </w:r>
      <w:r>
        <w:t xml:space="preserve"> </w:t>
      </w:r>
      <w:r w:rsidR="00310173" w:rsidRPr="00B37019">
        <w:t xml:space="preserve">hand hygiene observation data collection form </w:t>
      </w:r>
      <w:r>
        <w:t>is used for auditing, follow these steps:</w:t>
      </w:r>
    </w:p>
    <w:p w14:paraId="4E4EAA8C" w14:textId="2C787B35" w:rsidR="00723752" w:rsidRPr="001C5810" w:rsidRDefault="00723752" w:rsidP="00C95D9B">
      <w:pPr>
        <w:pStyle w:val="Numberedlists"/>
        <w:numPr>
          <w:ilvl w:val="0"/>
          <w:numId w:val="16"/>
        </w:numPr>
      </w:pPr>
      <w:r w:rsidRPr="005C4F72">
        <w:rPr>
          <w:shd w:val="clear" w:color="auto" w:fill="FFFFFF"/>
        </w:rPr>
        <w:t>At the beginning of each hand hygiene audit session, fill in the demographic details on the data collection form. These details must be filled out on each data collection form. A new form should be used for each session of hand hygiene auditing</w:t>
      </w:r>
    </w:p>
    <w:p w14:paraId="3AF18A30" w14:textId="5E9FEDF3" w:rsidR="00723752" w:rsidRPr="00FA0AA5" w:rsidRDefault="00260F9B" w:rsidP="00FA0AA5">
      <w:pPr>
        <w:pStyle w:val="Indent"/>
      </w:pPr>
      <w:r>
        <w:rPr>
          <w:noProof/>
        </w:rPr>
        <mc:AlternateContent>
          <mc:Choice Requires="wps">
            <w:drawing>
              <wp:anchor distT="0" distB="0" distL="114300" distR="114300" simplePos="0" relativeHeight="251719680" behindDoc="0" locked="0" layoutInCell="1" allowOverlap="1" wp14:anchorId="656A221C" wp14:editId="58F5E018">
                <wp:simplePos x="0" y="0"/>
                <wp:positionH relativeFrom="column">
                  <wp:posOffset>607778</wp:posOffset>
                </wp:positionH>
                <wp:positionV relativeFrom="paragraph">
                  <wp:posOffset>413247</wp:posOffset>
                </wp:positionV>
                <wp:extent cx="1685538" cy="938254"/>
                <wp:effectExtent l="0" t="0" r="10160" b="14605"/>
                <wp:wrapNone/>
                <wp:docPr id="14" name="Rectangle: Rounded Corners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685538" cy="938254"/>
                        </a:xfrm>
                        <a:prstGeom prst="roundRect">
                          <a:avLst>
                            <a:gd name="adj" fmla="val 8334"/>
                          </a:avLst>
                        </a:prstGeom>
                        <a:noFill/>
                        <a:ln w="19050">
                          <a:headEnd type="none" w="med" len="med"/>
                          <a:tailEnd type="none" w="med" len="med"/>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oundrect w14:anchorId="6B0A4058" id="Rectangle: Rounded Corners 14" o:spid="_x0000_s1026" alt="&quot;&quot;" style="position:absolute;margin-left:47.85pt;margin-top:32.55pt;width:132.7pt;height:73.9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4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" filled="f" strokecolor="#dc5827 [3208]" strokeweight="1.5pt"/>
            </w:pict>
          </mc:Fallback>
        </mc:AlternateContent>
      </w:r>
      <w:r>
        <w:rPr>
          <w:noProof/>
        </w:rPr>
        <w:drawing>
          <wp:inline distT="0" distB="0" distL="0" distR="0" wp14:anchorId="1284353D" wp14:editId="6BA2E656">
            <wp:extent cx="4320000" cy="1600017"/>
            <wp:effectExtent l="76200" t="76200" r="290195" b="286385"/>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pic:nvPicPr>
                  <pic:blipFill>
                    <a:blip r:embed="rId66"/>
                    <a:stretch>
                      <a:fillRect/>
                    </a:stretch>
                  </pic:blipFill>
                  <pic:spPr>
                    <a:xfrm>
                      <a:off x="0" y="0"/>
                      <a:ext cx="4320000" cy="1600017"/>
                    </a:xfrm>
                    <a:prstGeom prst="rect">
                      <a:avLst/>
                    </a:prstGeom>
                    <a:ln>
                      <a:noFill/>
                    </a:ln>
                    <a:effectLst>
                      <a:outerShdw blurRad="190500" dist="139700" dir="2700000" algn="tl" rotWithShape="0">
                        <a:srgbClr val="333333">
                          <a:alpha val="65000"/>
                        </a:srgbClr>
                      </a:outerShdw>
                    </a:effectLst>
                  </pic:spPr>
                </pic:pic>
              </a:graphicData>
            </a:graphic>
          </wp:inline>
        </w:drawing>
      </w:r>
    </w:p>
    <w:p w14:paraId="7863F2AC" w14:textId="251B66EA" w:rsidR="00723752" w:rsidRPr="008E3A6D" w:rsidRDefault="00723752" w:rsidP="00C95D9B">
      <w:pPr>
        <w:pStyle w:val="Numberedlists"/>
        <w:keepNext/>
        <w:numPr>
          <w:ilvl w:val="0"/>
          <w:numId w:val="16"/>
        </w:numPr>
        <w:rPr>
          <w:rFonts w:cs="Arial"/>
        </w:rPr>
      </w:pPr>
      <w:r w:rsidRPr="008E3A6D">
        <w:rPr>
          <w:rFonts w:cs="Arial"/>
        </w:rPr>
        <w:t xml:space="preserve">Record </w:t>
      </w:r>
      <w:r>
        <w:rPr>
          <w:rFonts w:cs="Arial"/>
        </w:rPr>
        <w:t xml:space="preserve">the </w:t>
      </w:r>
      <w:r w:rsidRPr="00861CD5">
        <w:rPr>
          <w:shd w:val="clear" w:color="auto" w:fill="FFFFFF"/>
        </w:rPr>
        <w:t>type</w:t>
      </w:r>
      <w:r>
        <w:rPr>
          <w:rFonts w:cs="Arial"/>
        </w:rPr>
        <w:t xml:space="preserve"> of healthcare worker you audited using a correct HCW code</w:t>
      </w:r>
    </w:p>
    <w:p w14:paraId="1825DD4A" w14:textId="284357F5" w:rsidR="00723752" w:rsidRDefault="001C5810" w:rsidP="007535DA">
      <w:pPr>
        <w:pStyle w:val="Indent"/>
      </w:pPr>
      <w:r>
        <w:rPr>
          <w:noProof/>
        </w:rPr>
        <w:drawing>
          <wp:inline distT="0" distB="0" distL="0" distR="0" wp14:anchorId="04FF4E6C" wp14:editId="636B677A">
            <wp:extent cx="4320000" cy="2634054"/>
            <wp:effectExtent l="76200" t="76200" r="290195" b="280670"/>
            <wp:docPr id="261053284" name="Picture 2610532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053284" name="Picture 261053284">
                      <a:extLst>
                        <a:ext uri="{C183D7F6-B498-43B3-948B-1728B52AA6E4}">
                          <adec:decorative xmlns:adec="http://schemas.microsoft.com/office/drawing/2017/decorative" val="1"/>
                        </a:ext>
                      </a:extLst>
                    </pic:cNvPr>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b="17073"/>
                    <a:stretch/>
                  </pic:blipFill>
                  <pic:spPr bwMode="auto">
                    <a:xfrm>
                      <a:off x="0" y="0"/>
                      <a:ext cx="4320000" cy="2634054"/>
                    </a:xfrm>
                    <a:prstGeom prst="rect">
                      <a:avLst/>
                    </a:prstGeom>
                    <a:ln>
                      <a:noFill/>
                    </a:ln>
                    <a:effectLst>
                      <a:outerShdw blurRad="1905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7FA72736" w14:textId="2747DD80" w:rsidR="00723752" w:rsidRPr="008E3A6D" w:rsidRDefault="00723752" w:rsidP="00C95D9B">
      <w:pPr>
        <w:pStyle w:val="Numberedlists"/>
        <w:keepNext/>
        <w:numPr>
          <w:ilvl w:val="0"/>
          <w:numId w:val="16"/>
        </w:numPr>
        <w:rPr>
          <w:rFonts w:cs="Arial"/>
        </w:rPr>
      </w:pPr>
      <w:r>
        <w:rPr>
          <w:rFonts w:cs="Arial"/>
        </w:rPr>
        <w:lastRenderedPageBreak/>
        <w:t xml:space="preserve">Record the </w:t>
      </w:r>
      <w:r w:rsidRPr="005C4F72">
        <w:rPr>
          <w:shd w:val="clear" w:color="auto" w:fill="FFFFFF"/>
        </w:rPr>
        <w:t>hand</w:t>
      </w:r>
      <w:r w:rsidRPr="001E1B01">
        <w:rPr>
          <w:rFonts w:cs="Arial"/>
        </w:rPr>
        <w:t xml:space="preserve"> hygiene moment you observed (</w:t>
      </w:r>
      <w:r>
        <w:rPr>
          <w:rFonts w:cs="Arial"/>
        </w:rPr>
        <w:t>o</w:t>
      </w:r>
      <w:r w:rsidRPr="001E1B01">
        <w:rPr>
          <w:rFonts w:cs="Arial"/>
        </w:rPr>
        <w:t>nly one moment per box)</w:t>
      </w:r>
    </w:p>
    <w:p w14:paraId="4A983FD2" w14:textId="61680814" w:rsidR="00723752" w:rsidRPr="008E3A6D" w:rsidRDefault="001C5810" w:rsidP="00A957D8">
      <w:pPr>
        <w:pStyle w:val="Indent"/>
      </w:pPr>
      <w:r>
        <w:rPr>
          <w:noProof/>
        </w:rPr>
        <w:drawing>
          <wp:inline distT="0" distB="0" distL="0" distR="0" wp14:anchorId="3BDFB923" wp14:editId="2A6DA570">
            <wp:extent cx="4320000" cy="2679026"/>
            <wp:effectExtent l="76200" t="76200" r="290195" b="293370"/>
            <wp:docPr id="1672525655" name="Picture 16725256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525655" name="Picture 1672525655">
                      <a:extLst>
                        <a:ext uri="{C183D7F6-B498-43B3-948B-1728B52AA6E4}">
                          <adec:decorative xmlns:adec="http://schemas.microsoft.com/office/drawing/2017/decorative" val="1"/>
                        </a:ext>
                      </a:extLst>
                    </pic:cNvPr>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b="15070"/>
                    <a:stretch/>
                  </pic:blipFill>
                  <pic:spPr bwMode="auto">
                    <a:xfrm>
                      <a:off x="0" y="0"/>
                      <a:ext cx="4320000" cy="2679026"/>
                    </a:xfrm>
                    <a:prstGeom prst="rect">
                      <a:avLst/>
                    </a:prstGeom>
                    <a:ln>
                      <a:noFill/>
                    </a:ln>
                    <a:effectLst>
                      <a:outerShdw blurRad="1905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14CA7B7C" w14:textId="0B093DB6" w:rsidR="00723752" w:rsidRDefault="00723752" w:rsidP="00DA3988">
      <w:pPr>
        <w:pStyle w:val="Numberedlists"/>
        <w:keepNext/>
        <w:numPr>
          <w:ilvl w:val="0"/>
          <w:numId w:val="16"/>
        </w:numPr>
        <w:rPr>
          <w:rFonts w:cs="Arial"/>
        </w:rPr>
      </w:pPr>
      <w:r w:rsidRPr="008E3A6D">
        <w:rPr>
          <w:rFonts w:cs="Arial"/>
        </w:rPr>
        <w:t>Record</w:t>
      </w:r>
      <w:r w:rsidRPr="00A40CF9">
        <w:rPr>
          <w:rFonts w:cs="Arial"/>
        </w:rPr>
        <w:t xml:space="preserve"> the </w:t>
      </w:r>
      <w:r w:rsidRPr="005C4F72">
        <w:rPr>
          <w:shd w:val="clear" w:color="auto" w:fill="FFFFFF"/>
        </w:rPr>
        <w:t>hand</w:t>
      </w:r>
      <w:r w:rsidRPr="00A40CF9">
        <w:rPr>
          <w:rFonts w:cs="Arial"/>
        </w:rPr>
        <w:t xml:space="preserve"> hygiene action </w:t>
      </w:r>
      <w:r>
        <w:rPr>
          <w:rFonts w:cs="Arial"/>
        </w:rPr>
        <w:t>that</w:t>
      </w:r>
      <w:r w:rsidRPr="00A40CF9">
        <w:rPr>
          <w:rFonts w:cs="Arial"/>
        </w:rPr>
        <w:t xml:space="preserve"> you </w:t>
      </w:r>
      <w:r>
        <w:rPr>
          <w:rFonts w:cs="Arial"/>
        </w:rPr>
        <w:t>observed</w:t>
      </w:r>
    </w:p>
    <w:p w14:paraId="11BC9330" w14:textId="53D08878" w:rsidR="00260F9B" w:rsidRDefault="00260F9B" w:rsidP="00FA0AA5">
      <w:pPr>
        <w:pStyle w:val="Indent"/>
        <w:rPr>
          <w:rFonts w:cs="Arial"/>
        </w:rPr>
      </w:pPr>
      <w:r>
        <w:rPr>
          <w:noProof/>
        </w:rPr>
        <mc:AlternateContent>
          <mc:Choice Requires="wps">
            <w:drawing>
              <wp:anchor distT="0" distB="0" distL="114300" distR="114300" simplePos="0" relativeHeight="251721728" behindDoc="0" locked="0" layoutInCell="1" allowOverlap="1" wp14:anchorId="0EA92B26" wp14:editId="0AA3E278">
                <wp:simplePos x="0" y="0"/>
                <wp:positionH relativeFrom="column">
                  <wp:posOffset>1095707</wp:posOffset>
                </wp:positionH>
                <wp:positionV relativeFrom="paragraph">
                  <wp:posOffset>1748307</wp:posOffset>
                </wp:positionV>
                <wp:extent cx="428625" cy="485775"/>
                <wp:effectExtent l="0" t="0" r="28575" b="28575"/>
                <wp:wrapNone/>
                <wp:docPr id="43017" name="Rectangle: Rounded Corners 430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28625" cy="485775"/>
                        </a:xfrm>
                        <a:prstGeom prst="roundRect">
                          <a:avLst/>
                        </a:prstGeom>
                        <a:noFill/>
                        <a:ln w="19050" cap="flat" cmpd="sng" algn="ctr">
                          <a:solidFill>
                            <a:schemeClr val="accent5"/>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5"/>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B57F77F" id="Rectangle: Rounded Corners 43017" o:spid="_x0000_s1026" alt="&quot;&quot;" style="position:absolute;margin-left:86.3pt;margin-top:137.65pt;width:33.75pt;height:38.2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" filled="f" strokecolor="#dc5827 [3208]" strokeweight="1.5pt"/>
            </w:pict>
          </mc:Fallback>
        </mc:AlternateContent>
      </w:r>
      <w:r w:rsidRPr="00FA0AA5">
        <w:rPr>
          <w:noProof/>
        </w:rPr>
        <w:drawing>
          <wp:inline distT="0" distB="0" distL="0" distR="0" wp14:anchorId="65D8C991" wp14:editId="36C4ABA4">
            <wp:extent cx="4320000" cy="2675076"/>
            <wp:effectExtent l="95250" t="76200" r="290195" b="278130"/>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a:extLst>
                        <a:ext uri="{C183D7F6-B498-43B3-948B-1728B52AA6E4}">
                          <adec:decorative xmlns:adec="http://schemas.microsoft.com/office/drawing/2017/decorative" val="1"/>
                        </a:ext>
                      </a:extLst>
                    </pic:cNvPr>
                    <pic:cNvPicPr/>
                  </pic:nvPicPr>
                  <pic:blipFill rotWithShape="1">
                    <a:blip r:embed="rId69"/>
                    <a:srcRect l="1158" b="14350"/>
                    <a:stretch/>
                  </pic:blipFill>
                  <pic:spPr bwMode="auto">
                    <a:xfrm>
                      <a:off x="0" y="0"/>
                      <a:ext cx="4320000" cy="2675076"/>
                    </a:xfrm>
                    <a:prstGeom prst="rect">
                      <a:avLst/>
                    </a:prstGeom>
                    <a:ln>
                      <a:noFill/>
                    </a:ln>
                    <a:effectLst>
                      <a:outerShdw blurRad="1905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473E6B7B" w14:textId="5480923B" w:rsidR="00723752" w:rsidRDefault="00723752" w:rsidP="00855830">
      <w:pPr>
        <w:pStyle w:val="Numberedlists"/>
        <w:keepNext/>
        <w:numPr>
          <w:ilvl w:val="0"/>
          <w:numId w:val="16"/>
        </w:numPr>
      </w:pPr>
      <w:r>
        <w:lastRenderedPageBreak/>
        <w:t xml:space="preserve">Record </w:t>
      </w:r>
      <w:r w:rsidRPr="00E67415">
        <w:rPr>
          <w:shd w:val="clear" w:color="auto" w:fill="FFFFFF"/>
        </w:rPr>
        <w:t>the</w:t>
      </w:r>
      <w:r>
        <w:t xml:space="preserve"> glove use you observed</w:t>
      </w:r>
    </w:p>
    <w:p w14:paraId="40AE31DD" w14:textId="32AD72DC" w:rsidR="00723752" w:rsidRDefault="001C5810" w:rsidP="00A957D8">
      <w:pPr>
        <w:pStyle w:val="Indent"/>
      </w:pPr>
      <w:r>
        <w:rPr>
          <w:noProof/>
        </w:rPr>
        <w:drawing>
          <wp:inline distT="0" distB="0" distL="0" distR="0" wp14:anchorId="63A19F26" wp14:editId="31F98719">
            <wp:extent cx="4320000" cy="2643699"/>
            <wp:effectExtent l="76200" t="76200" r="290195" b="290195"/>
            <wp:docPr id="591394724" name="Picture 5913947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1394724" name="Picture 591394724">
                      <a:extLst>
                        <a:ext uri="{C183D7F6-B498-43B3-948B-1728B52AA6E4}">
                          <adec:decorative xmlns:adec="http://schemas.microsoft.com/office/drawing/2017/decorative" val="1"/>
                        </a:ext>
                      </a:extLst>
                    </pic:cNvPr>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b="15886"/>
                    <a:stretch/>
                  </pic:blipFill>
                  <pic:spPr bwMode="auto">
                    <a:xfrm>
                      <a:off x="0" y="0"/>
                      <a:ext cx="4320000" cy="2643699"/>
                    </a:xfrm>
                    <a:prstGeom prst="rect">
                      <a:avLst/>
                    </a:prstGeom>
                    <a:ln>
                      <a:noFill/>
                    </a:ln>
                    <a:effectLst>
                      <a:outerShdw blurRad="1905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2A0BA9DA" w14:textId="680B45D4" w:rsidR="00723752" w:rsidRDefault="00723752" w:rsidP="00C95D9B">
      <w:pPr>
        <w:pStyle w:val="Numberedlists"/>
        <w:keepNext/>
        <w:numPr>
          <w:ilvl w:val="0"/>
          <w:numId w:val="16"/>
        </w:numPr>
        <w:rPr>
          <w:rFonts w:cs="Arial"/>
        </w:rPr>
      </w:pPr>
      <w:r>
        <w:rPr>
          <w:rFonts w:cs="Arial"/>
        </w:rPr>
        <w:t>If you have made an error on the audit data collection form, cross it out</w:t>
      </w:r>
    </w:p>
    <w:p w14:paraId="1C7FD428" w14:textId="6C2A6783" w:rsidR="00723752" w:rsidRDefault="00260F9B" w:rsidP="003A1708">
      <w:pPr>
        <w:pStyle w:val="Indent"/>
        <w:rPr>
          <w:rFonts w:cs="Arial"/>
        </w:rPr>
      </w:pPr>
      <w:r w:rsidRPr="00705F3D">
        <w:rPr>
          <w:noProof/>
        </w:rPr>
        <mc:AlternateContent>
          <mc:Choice Requires="wps">
            <w:drawing>
              <wp:anchor distT="0" distB="0" distL="114300" distR="114300" simplePos="0" relativeHeight="251723776" behindDoc="0" locked="0" layoutInCell="1" allowOverlap="1" wp14:anchorId="2C028D64" wp14:editId="651A6816">
                <wp:simplePos x="0" y="0"/>
                <wp:positionH relativeFrom="column">
                  <wp:posOffset>1967649</wp:posOffset>
                </wp:positionH>
                <wp:positionV relativeFrom="paragraph">
                  <wp:posOffset>2242388</wp:posOffset>
                </wp:positionV>
                <wp:extent cx="1285875" cy="466725"/>
                <wp:effectExtent l="19050" t="19050" r="28575" b="28575"/>
                <wp:wrapNone/>
                <wp:docPr id="42015" name="Straight Connector 420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1285875" cy="466725"/>
                        </a:xfrm>
                        <a:prstGeom prst="line">
                          <a:avLst/>
                        </a:prstGeom>
                        <a:ln w="381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0BB8E17" id="Straight Connector 42015" o:spid="_x0000_s1026" alt="&quot;&quot;" style="position:absolute;flip:y;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4.95pt,176.55pt" to="256.2pt,2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" strokecolor="black [3040]" strokeweight="3pt"/>
            </w:pict>
          </mc:Fallback>
        </mc:AlternateContent>
      </w:r>
      <w:r>
        <w:rPr>
          <w:noProof/>
        </w:rPr>
        <w:drawing>
          <wp:inline distT="0" distB="0" distL="0" distR="0" wp14:anchorId="054F4AB3" wp14:editId="14BC6DA7">
            <wp:extent cx="4320000" cy="3098734"/>
            <wp:effectExtent l="76200" t="76200" r="290195" b="292735"/>
            <wp:docPr id="42014" name="Picture 420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14" name="Picture 42014">
                      <a:extLst>
                        <a:ext uri="{C183D7F6-B498-43B3-948B-1728B52AA6E4}">
                          <adec:decorative xmlns:adec="http://schemas.microsoft.com/office/drawing/2017/decorative" val="1"/>
                        </a:ext>
                      </a:extLst>
                    </pic:cNvPr>
                    <pic:cNvPicPr/>
                  </pic:nvPicPr>
                  <pic:blipFill rotWithShape="1">
                    <a:blip r:embed="rId71"/>
                    <a:srcRect b="50147"/>
                    <a:stretch/>
                  </pic:blipFill>
                  <pic:spPr bwMode="auto">
                    <a:xfrm>
                      <a:off x="0" y="0"/>
                      <a:ext cx="4320000" cy="3098734"/>
                    </a:xfrm>
                    <a:prstGeom prst="rect">
                      <a:avLst/>
                    </a:prstGeom>
                    <a:ln>
                      <a:noFill/>
                    </a:ln>
                    <a:effectLst>
                      <a:outerShdw blurRad="1905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09218404" w14:textId="5E5F9658" w:rsidR="001C5810" w:rsidRDefault="00E67415" w:rsidP="00855830">
      <w:pPr>
        <w:pStyle w:val="Indent"/>
        <w:keepNext/>
        <w:keepLines/>
      </w:pPr>
      <w:r w:rsidRPr="00E67415">
        <w:lastRenderedPageBreak/>
        <w:t>Record all hand hygiene moments that you have observed. Once you finish the hand hygiene audit or all boxes on the data collection form have been filled, record the finish time,</w:t>
      </w:r>
      <w:r>
        <w:t xml:space="preserve"> </w:t>
      </w:r>
      <w:r w:rsidRPr="00E67415">
        <w:t>duration of the auditing session, the total correct moments observed, and the number of moments observed.</w:t>
      </w:r>
    </w:p>
    <w:p w14:paraId="14179932" w14:textId="22CEAA39" w:rsidR="00E67415" w:rsidRDefault="00DA3988" w:rsidP="002B0C55">
      <w:pPr>
        <w:pStyle w:val="Indent"/>
      </w:pPr>
      <w:r>
        <w:rPr>
          <w:noProof/>
        </w:rPr>
        <mc:AlternateContent>
          <mc:Choice Requires="wpg">
            <w:drawing>
              <wp:inline distT="0" distB="0" distL="0" distR="0" wp14:anchorId="6D652126" wp14:editId="1BC7534C">
                <wp:extent cx="4319905" cy="3034168"/>
                <wp:effectExtent l="76200" t="76200" r="290195" b="261620"/>
                <wp:docPr id="63929609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4319905" cy="3034168"/>
                          <a:chOff x="0" y="0"/>
                          <a:chExt cx="4319905" cy="3034168"/>
                        </a:xfrm>
                      </wpg:grpSpPr>
                      <pic:pic xmlns:pic="http://schemas.openxmlformats.org/drawingml/2006/picture">
                        <pic:nvPicPr>
                          <pic:cNvPr id="1" name="Picture 1"/>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0" y="0"/>
                            <a:ext cx="4319905" cy="3019425"/>
                          </a:xfrm>
                          <a:prstGeom prst="rect">
                            <a:avLst/>
                          </a:prstGeom>
                          <a:ln>
                            <a:noFill/>
                          </a:ln>
                          <a:effectLst>
                            <a:outerShdw blurRad="190500" dist="139700" dir="2700000" algn="tl" rotWithShape="0">
                              <a:srgbClr val="333333">
                                <a:alpha val="65000"/>
                              </a:srgbClr>
                            </a:outerShdw>
                          </a:effectLst>
                        </pic:spPr>
                      </pic:pic>
                      <wpg:grpSp>
                        <wpg:cNvPr id="324739695" name="Group 3"/>
                        <wpg:cNvGrpSpPr/>
                        <wpg:grpSpPr>
                          <a:xfrm>
                            <a:off x="857416" y="984637"/>
                            <a:ext cx="3455504" cy="2049531"/>
                            <a:chOff x="0" y="0"/>
                            <a:chExt cx="3455504" cy="2049531"/>
                          </a:xfrm>
                        </wpg:grpSpPr>
                        <wps:wsp>
                          <wps:cNvPr id="27" name="Rectangle: Rounded Corners 27"/>
                          <wps:cNvSpPr/>
                          <wps:spPr>
                            <a:xfrm>
                              <a:off x="763325" y="0"/>
                              <a:ext cx="532737" cy="190831"/>
                            </a:xfrm>
                            <a:prstGeom prst="roundRect">
                              <a:avLst/>
                            </a:prstGeom>
                            <a:noFill/>
                            <a:ln w="19050" cap="flat" cmpd="sng" algn="ctr">
                              <a:solidFill>
                                <a:schemeClr val="accent5"/>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5"/>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Rounded Corners 16"/>
                          <wps:cNvSpPr/>
                          <wps:spPr>
                            <a:xfrm>
                              <a:off x="0" y="174928"/>
                              <a:ext cx="532130" cy="190500"/>
                            </a:xfrm>
                            <a:prstGeom prst="roundRect">
                              <a:avLst/>
                            </a:prstGeom>
                            <a:noFill/>
                            <a:ln w="19050" cap="flat" cmpd="sng" algn="ctr">
                              <a:solidFill>
                                <a:schemeClr val="accent5"/>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5"/>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tangle: Rounded Corners 17"/>
                          <wps:cNvSpPr/>
                          <wps:spPr>
                            <a:xfrm>
                              <a:off x="636104" y="1868556"/>
                              <a:ext cx="2819400" cy="180975"/>
                            </a:xfrm>
                            <a:prstGeom prst="roundRect">
                              <a:avLst/>
                            </a:prstGeom>
                            <a:noFill/>
                            <a:ln w="19050" cap="flat" cmpd="sng" algn="ctr">
                              <a:solidFill>
                                <a:schemeClr val="accent5"/>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5"/>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xmlns:oel="http://schemas.microsoft.com/office/2019/extlst">
            <w:pict>
              <v:group w14:anchorId="355504C4" id="Group 4" o:spid="_x0000_s1026" alt="&quot;&quot;" style="width:340.15pt;height:238.9pt;mso-position-horizontal-relative:char;mso-position-vertical-relative:line" coordsize="43199,303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&#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43199;height:30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">
                  <v:imagedata r:id="rId77" o:title=""/>
                  <v:shadow on="t" color="#333" opacity="42598f" origin="-.5,-.5" offset="2.74397mm,2.74397mm"/>
                </v:shape>
                <v:group id="Group 3" o:spid="_x0000_s1028" style="position:absolute;left:8574;top:9846;width:34555;height:20495" coordsize="34555,2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">
                  <v:roundrect id="Rectangle: Rounded Corners 27" o:spid="_x0000_s1029" style="position:absolute;left:7633;width:5327;height:190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" filled="f" strokecolor="#dc5827 [3208]" strokeweight="1.5pt"/>
                  <v:roundrect id="Rectangle: Rounded Corners 16" o:spid="_x0000_s1030" style="position:absolute;top:1749;width:5321;height:19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" filled="f" strokecolor="#dc5827 [3208]" strokeweight="1.5pt"/>
                  <v:roundrect id="Rectangle: Rounded Corners 17" o:spid="_x0000_s1031" style="position:absolute;left:6361;top:18685;width:28194;height:181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" filled="f" strokecolor="#dc5827 [3208]" strokeweight="1.5pt"/>
                </v:group>
                <w10:anchorlock/>
              </v:group>
            </w:pict>
          </mc:Fallback>
        </mc:AlternateContent>
      </w:r>
    </w:p>
    <w:p w14:paraId="44C6563A" w14:textId="1BAE4071" w:rsidR="00723752" w:rsidRDefault="00723752" w:rsidP="00C95D9B">
      <w:pPr>
        <w:pStyle w:val="Numberedlists"/>
        <w:numPr>
          <w:ilvl w:val="0"/>
          <w:numId w:val="16"/>
        </w:numPr>
      </w:pPr>
      <w:r>
        <w:rPr>
          <w:noProof/>
        </w:rPr>
        <mc:AlternateContent>
          <mc:Choice Requires="wps">
            <w:drawing>
              <wp:anchor distT="0" distB="0" distL="114300" distR="114300" simplePos="0" relativeHeight="251640832" behindDoc="0" locked="0" layoutInCell="1" allowOverlap="1" wp14:anchorId="7A8E06AD" wp14:editId="48D343DB">
                <wp:simplePos x="0" y="0"/>
                <wp:positionH relativeFrom="column">
                  <wp:posOffset>4745965</wp:posOffset>
                </wp:positionH>
                <wp:positionV relativeFrom="paragraph">
                  <wp:posOffset>6611696</wp:posOffset>
                </wp:positionV>
                <wp:extent cx="212141" cy="219456"/>
                <wp:effectExtent l="0" t="0" r="16510" b="28575"/>
                <wp:wrapNone/>
                <wp:docPr id="43011" name="Rectangle: Rounded Corners 430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12141" cy="219456"/>
                        </a:xfrm>
                        <a:prstGeom prst="round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oundrect w14:anchorId="5ABE7758" id="Rectangle: Rounded Corners 43011" o:spid="_x0000_s1026" alt="&quot;&quot;" style="position:absolute;margin-left:373.7pt;margin-top:520.6pt;width:16.7pt;height:17.3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" filled="f" strokecolor="#ffc000" strokeweight="2pt"/>
            </w:pict>
          </mc:Fallback>
        </mc:AlternateContent>
      </w:r>
      <w:r>
        <w:rPr>
          <w:noProof/>
        </w:rPr>
        <mc:AlternateContent>
          <mc:Choice Requires="wps">
            <w:drawing>
              <wp:anchor distT="0" distB="0" distL="114300" distR="114300" simplePos="0" relativeHeight="251639808" behindDoc="0" locked="0" layoutInCell="1" allowOverlap="1" wp14:anchorId="4B0FCD8A" wp14:editId="6BDEF9B4">
                <wp:simplePos x="0" y="0"/>
                <wp:positionH relativeFrom="column">
                  <wp:posOffset>3511296</wp:posOffset>
                </wp:positionH>
                <wp:positionV relativeFrom="paragraph">
                  <wp:posOffset>6598310</wp:posOffset>
                </wp:positionV>
                <wp:extent cx="212141" cy="219456"/>
                <wp:effectExtent l="0" t="0" r="16510" b="28575"/>
                <wp:wrapNone/>
                <wp:docPr id="30" name="Rectangle: Rounded Corners 3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12141" cy="219456"/>
                        </a:xfrm>
                        <a:prstGeom prst="round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oundrect w14:anchorId="56B365CD" id="Rectangle: Rounded Corners 30" o:spid="_x0000_s1026" alt="&quot;&quot;" style="position:absolute;margin-left:276.5pt;margin-top:519.55pt;width:16.7pt;height:17.3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" filled="f" strokecolor="#ffc000" strokeweight="2pt"/>
            </w:pict>
          </mc:Fallback>
        </mc:AlternateContent>
      </w:r>
      <w:r>
        <w:t xml:space="preserve">If you </w:t>
      </w:r>
      <w:r w:rsidRPr="00861CD5">
        <w:rPr>
          <w:rFonts w:cs="Arial"/>
        </w:rPr>
        <w:t>are</w:t>
      </w:r>
      <w:r>
        <w:t xml:space="preserve"> continuing the hand hygiene audit, please use a new data collection form and repeat steps 1 to 7 until you finish the audit.</w:t>
      </w:r>
    </w:p>
    <w:p w14:paraId="7EF30700" w14:textId="0A1AD222" w:rsidR="00855830" w:rsidRDefault="00855830" w:rsidP="00855830">
      <w:bookmarkStart w:id="28" w:name="_Toc138083874"/>
      <w:bookmarkStart w:id="29" w:name="_Toc138084063"/>
      <w:bookmarkStart w:id="30" w:name="_Toc138343815"/>
      <w:r>
        <w:rPr>
          <w:noProof/>
        </w:rPr>
        <mc:AlternateContent>
          <mc:Choice Requires="wps">
            <w:drawing>
              <wp:inline distT="0" distB="0" distL="0" distR="0" wp14:anchorId="41FC245D" wp14:editId="010BDE9A">
                <wp:extent cx="6120000" cy="864000"/>
                <wp:effectExtent l="0" t="0" r="0" b="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000" cy="864000"/>
                        </a:xfrm>
                        <a:prstGeom prst="rect">
                          <a:avLst/>
                        </a:prstGeom>
                        <a:solidFill>
                          <a:srgbClr val="C3E9F9">
                            <a:alpha val="50196"/>
                          </a:srgbClr>
                        </a:solidFill>
                        <a:ln w="9525">
                          <a:noFill/>
                          <a:miter lim="800000"/>
                          <a:headEnd/>
                          <a:tailEnd/>
                        </a:ln>
                      </wps:spPr>
                      <wps:txbx>
                        <w:txbxContent>
                          <w:p w14:paraId="4C6081E9" w14:textId="2A245389" w:rsidR="00855830" w:rsidRPr="00396E48" w:rsidRDefault="00855830" w:rsidP="00855830">
                            <w:pPr>
                              <w:pStyle w:val="NoSpacing"/>
                              <w:rPr>
                                <w:b/>
                                <w:bCs/>
                              </w:rPr>
                            </w:pPr>
                            <w:r w:rsidRPr="00855830">
                              <w:rPr>
                                <w:rStyle w:val="Strong"/>
                                <w:b w:val="0"/>
                                <w:bCs w:val="0"/>
                              </w:rPr>
                              <w:t>The hand hygiene data on the hand hygiene observation data collection form must be entered into the HHCApp database (using HHCApp Desktop) before the last day of each national audit period.</w:t>
                            </w:r>
                          </w:p>
                        </w:txbxContent>
                      </wps:txbx>
                      <wps:bodyPr rot="0" vert="horz" wrap="square" lIns="91440" tIns="45720" rIns="91440" bIns="45720" anchor="ctr" anchorCtr="0">
                        <a:spAutoFit/>
                      </wps:bodyPr>
                    </wps:wsp>
                  </a:graphicData>
                </a:graphic>
              </wp:inline>
            </w:drawing>
          </mc:Choice>
          <mc:Fallback>
            <w:pict>
              <v:shapetype w14:anchorId="41FC245D" id="_x0000_t202" coordsize="21600,21600" o:spt="202" path="m,l,21600r21600,l21600,xe">
                <v:stroke joinstyle="miter"/>
                <v:path gradientshapeok="t" o:connecttype="rect"/>
              </v:shapetype>
              <v:shape id="Text Box 2" o:spid="_x0000_s1026" type="#_x0000_t202" style="width:481.9pt;height:68.0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" fillcolor="#c3e9f9" stroked="f">
                <v:fill opacity="32896f"/>
                <v:textbox style="mso-fit-shape-to-text:t">
                  <w:txbxContent>
                    <w:p w14:paraId="4C6081E9" w14:textId="2A245389" w:rsidR="00855830" w:rsidRPr="00396E48" w:rsidRDefault="00855830" w:rsidP="00855830">
                      <w:pPr>
                        <w:pStyle w:val="NoSpacing"/>
                        <w:rPr>
                          <w:b/>
                          <w:bCs/>
                        </w:rPr>
                      </w:pPr>
                      <w:r w:rsidRPr="00855830">
                        <w:rPr>
                          <w:rStyle w:val="Strong"/>
                          <w:b w:val="0"/>
                          <w:bCs w:val="0"/>
                        </w:rPr>
                        <w:t>The hand hygiene data on the hand hygiene observation data collection form must be entered into the HHCApp database (using HHCApp Desktop) before the last day of each national audit period.</w:t>
                      </w:r>
                    </w:p>
                  </w:txbxContent>
                </v:textbox>
                <w10:anchorlock/>
              </v:shape>
            </w:pict>
          </mc:Fallback>
        </mc:AlternateContent>
      </w:r>
    </w:p>
    <w:p w14:paraId="098FEFDD" w14:textId="77777777" w:rsidR="00200EAF" w:rsidRDefault="00200EAF">
      <w:pPr>
        <w:spacing w:after="80" w:line="240" w:lineRule="auto"/>
        <w:rPr>
          <w:rFonts w:cs="Arial"/>
          <w:b/>
          <w:iCs/>
          <w:color w:val="125370" w:themeColor="accent3"/>
          <w:kern w:val="28"/>
          <w:sz w:val="28"/>
          <w:szCs w:val="28"/>
        </w:rPr>
      </w:pPr>
      <w:r>
        <w:br w:type="page"/>
      </w:r>
    </w:p>
    <w:p w14:paraId="3A85B207" w14:textId="3424F9CD" w:rsidR="00723752" w:rsidRPr="0000522C" w:rsidRDefault="00723752" w:rsidP="00723752">
      <w:pPr>
        <w:pStyle w:val="Heading2"/>
      </w:pPr>
      <w:bookmarkStart w:id="31" w:name="_Toc140222183"/>
      <w:r w:rsidRPr="0000522C">
        <w:lastRenderedPageBreak/>
        <w:t>Automated data validation</w:t>
      </w:r>
      <w:bookmarkEnd w:id="28"/>
      <w:bookmarkEnd w:id="29"/>
      <w:bookmarkEnd w:id="30"/>
      <w:bookmarkEnd w:id="31"/>
    </w:p>
    <w:p w14:paraId="360B7868" w14:textId="760EA90B" w:rsidR="00723752" w:rsidRDefault="00723752" w:rsidP="00DA3988">
      <w:r>
        <w:t>The automated data validation process is only for data that is being submitted to the national audit. It is not available for local audits.</w:t>
      </w:r>
      <w:r w:rsidRPr="006E71CC">
        <w:t xml:space="preserve"> </w:t>
      </w:r>
      <w:r>
        <w:t>The validation rules enable administrators (Region/</w:t>
      </w:r>
      <w:r w:rsidR="00944368">
        <w:t>Group/</w:t>
      </w:r>
      <w:r>
        <w:t xml:space="preserve">Organisation Administrators) to check if the </w:t>
      </w:r>
      <w:r w:rsidR="00944368">
        <w:t xml:space="preserve">health service facility’s </w:t>
      </w:r>
      <w:r>
        <w:t>audit data is accurate. The current set of validation rules were developed based on trends observed in data collected over time from the National Hand Hygiene Initiative.</w:t>
      </w:r>
    </w:p>
    <w:p w14:paraId="7116FAA8" w14:textId="4FDC6B2A" w:rsidR="00723752" w:rsidRDefault="00944368" w:rsidP="00855830">
      <w:pPr>
        <w:keepNext/>
      </w:pPr>
      <w:r>
        <w:rPr>
          <w:noProof/>
        </w:rPr>
        <mc:AlternateContent>
          <mc:Choice Requires="wps">
            <w:drawing>
              <wp:anchor distT="0" distB="0" distL="114300" distR="114300" simplePos="0" relativeHeight="251732992" behindDoc="0" locked="0" layoutInCell="1" allowOverlap="1" wp14:anchorId="755F6823" wp14:editId="19C301B5">
                <wp:simplePos x="0" y="0"/>
                <wp:positionH relativeFrom="column">
                  <wp:posOffset>3891147</wp:posOffset>
                </wp:positionH>
                <wp:positionV relativeFrom="paragraph">
                  <wp:posOffset>4668093</wp:posOffset>
                </wp:positionV>
                <wp:extent cx="1171575" cy="266700"/>
                <wp:effectExtent l="0" t="0" r="28575" b="19050"/>
                <wp:wrapNone/>
                <wp:docPr id="22" name="Rectangle: Rounded Corners 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171575" cy="266700"/>
                        </a:xfrm>
                        <a:prstGeom prst="roundRect">
                          <a:avLst/>
                        </a:prstGeom>
                        <a:noFill/>
                        <a:ln w="19050" cap="flat" cmpd="sng" algn="ctr">
                          <a:solidFill>
                            <a:schemeClr val="accent5"/>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5"/>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4C94715" id="Rectangle: Rounded Corners 22" o:spid="_x0000_s1026" alt="&quot;&quot;" style="position:absolute;margin-left:306.4pt;margin-top:367.55pt;width:92.25pt;height:21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" filled="f" strokecolor="#dc5827 [3208]" strokeweight="1.5pt"/>
            </w:pict>
          </mc:Fallback>
        </mc:AlternateContent>
      </w:r>
      <w:r>
        <w:rPr>
          <w:noProof/>
        </w:rPr>
        <w:drawing>
          <wp:anchor distT="0" distB="0" distL="114300" distR="114300" simplePos="0" relativeHeight="251638783" behindDoc="0" locked="0" layoutInCell="1" allowOverlap="1" wp14:anchorId="4D37CB68" wp14:editId="660C918D">
            <wp:simplePos x="0" y="0"/>
            <wp:positionH relativeFrom="column">
              <wp:posOffset>-1744</wp:posOffset>
            </wp:positionH>
            <wp:positionV relativeFrom="paragraph">
              <wp:posOffset>895643</wp:posOffset>
            </wp:positionV>
            <wp:extent cx="5759450" cy="4284980"/>
            <wp:effectExtent l="76200" t="76200" r="279400" b="287020"/>
            <wp:wrapSquare wrapText="bothSides"/>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extLst>
                        <a:ext uri="{C183D7F6-B498-43B3-948B-1728B52AA6E4}">
                          <adec:decorative xmlns:adec="http://schemas.microsoft.com/office/drawing/2017/decorative" val="1"/>
                        </a:ext>
                      </a:extLst>
                    </pic:cNvPr>
                    <pic:cNvPicPr/>
                  </pic:nvPicPr>
                  <pic:blipFill>
                    <a:blip r:embed="rId78">
                      <a:extLst>
                        <a:ext uri="{28A0092B-C50C-407E-A947-70E740481C1C}">
                          <a14:useLocalDpi xmlns:a14="http://schemas.microsoft.com/office/drawing/2010/main" val="0"/>
                        </a:ext>
                      </a:extLst>
                    </a:blip>
                    <a:stretch>
                      <a:fillRect/>
                    </a:stretch>
                  </pic:blipFill>
                  <pic:spPr>
                    <a:xfrm>
                      <a:off x="0" y="0"/>
                      <a:ext cx="5759450" cy="4284980"/>
                    </a:xfrm>
                    <a:prstGeom prst="rect">
                      <a:avLst/>
                    </a:prstGeom>
                    <a:ln>
                      <a:noFill/>
                    </a:ln>
                    <a:effectLst>
                      <a:outerShdw blurRad="1905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723752">
        <w:t xml:space="preserve">On the dashboard page you will see required moments for your organisation under your organisation’s speedometer. If </w:t>
      </w:r>
      <w:r>
        <w:t>it</w:t>
      </w:r>
      <w:r w:rsidR="00723752">
        <w:t xml:space="preserve"> says ‘update’, it means that there is no value in the number of beds/ number of chairs/ number of procedures per year field on the </w:t>
      </w:r>
      <w:r w:rsidR="00200EAF">
        <w:t>‘Organisation</w:t>
      </w:r>
      <w:r>
        <w:t xml:space="preserve"> </w:t>
      </w:r>
      <w:r w:rsidR="00723752">
        <w:t>details</w:t>
      </w:r>
      <w:r w:rsidR="00200EAF">
        <w:t>’</w:t>
      </w:r>
      <w:r w:rsidR="00723752">
        <w:t xml:space="preserve"> page.</w:t>
      </w:r>
    </w:p>
    <w:p w14:paraId="199AE6CF" w14:textId="142FBDF0" w:rsidR="00723752" w:rsidRDefault="00723752" w:rsidP="00861CD5">
      <w:pPr>
        <w:pStyle w:val="Normal-beforebullets"/>
        <w:keepNext w:val="0"/>
      </w:pPr>
    </w:p>
    <w:p w14:paraId="66955CB4" w14:textId="498CFDE0" w:rsidR="00723752" w:rsidRDefault="00723752" w:rsidP="007535DA">
      <w:pPr>
        <w:pStyle w:val="Normal-beforebullets"/>
      </w:pPr>
      <w:r w:rsidRPr="00C11F80">
        <w:lastRenderedPageBreak/>
        <w:t xml:space="preserve">On the </w:t>
      </w:r>
      <w:r w:rsidR="003D055F">
        <w:t>‘</w:t>
      </w:r>
      <w:r w:rsidR="00AC713B">
        <w:t>O</w:t>
      </w:r>
      <w:r w:rsidRPr="00C11F80">
        <w:t xml:space="preserve">rganisation </w:t>
      </w:r>
      <w:r w:rsidR="00AC713B">
        <w:t>D</w:t>
      </w:r>
      <w:r w:rsidRPr="00C11F80">
        <w:t>etails</w:t>
      </w:r>
      <w:r w:rsidR="003D055F">
        <w:t>’</w:t>
      </w:r>
      <w:r w:rsidRPr="00C11F80">
        <w:t xml:space="preserve"> page, you will</w:t>
      </w:r>
      <w:r>
        <w:t xml:space="preserve"> see a required moments field which is </w:t>
      </w:r>
      <w:r w:rsidR="00E61249">
        <w:t>auto calculated</w:t>
      </w:r>
      <w:r>
        <w:t xml:space="preserve"> based on the number</w:t>
      </w:r>
      <w:r w:rsidR="00DA3988">
        <w:t xml:space="preserve"> of beds </w:t>
      </w:r>
      <w:r>
        <w:t>/number of chairs/</w:t>
      </w:r>
      <w:r w:rsidR="00DA3988">
        <w:t xml:space="preserve"> </w:t>
      </w:r>
      <w:r>
        <w:t xml:space="preserve">number of procedures per year field. </w:t>
      </w:r>
    </w:p>
    <w:p w14:paraId="0B124680" w14:textId="40F456E9" w:rsidR="00723752" w:rsidRDefault="00944368" w:rsidP="00B45171">
      <w:pPr>
        <w:pStyle w:val="Normal-beforebullets"/>
        <w:keepNext w:val="0"/>
      </w:pPr>
      <w:r>
        <w:rPr>
          <w:noProof/>
        </w:rPr>
        <mc:AlternateContent>
          <mc:Choice Requires="wps">
            <w:drawing>
              <wp:anchor distT="0" distB="0" distL="114300" distR="114300" simplePos="0" relativeHeight="251739136" behindDoc="0" locked="0" layoutInCell="1" allowOverlap="1" wp14:anchorId="4673F6DA" wp14:editId="26A2E7E9">
                <wp:simplePos x="0" y="0"/>
                <wp:positionH relativeFrom="page">
                  <wp:posOffset>1296499</wp:posOffset>
                </wp:positionH>
                <wp:positionV relativeFrom="paragraph">
                  <wp:posOffset>3071646</wp:posOffset>
                </wp:positionV>
                <wp:extent cx="975815" cy="225188"/>
                <wp:effectExtent l="0" t="0" r="15240" b="22860"/>
                <wp:wrapNone/>
                <wp:docPr id="10" name="Rectangle: Rounded Corners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75815" cy="225188"/>
                        </a:xfrm>
                        <a:prstGeom prst="roundRect">
                          <a:avLst/>
                        </a:prstGeom>
                        <a:noFill/>
                        <a:ln w="19050" cap="flat" cmpd="sng" algn="ctr">
                          <a:solidFill>
                            <a:schemeClr val="accent5"/>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5"/>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0D4399" id="Rectangle: Rounded Corners 10" o:spid="_x0000_s1026" alt="&quot;&quot;" style="position:absolute;margin-left:102.1pt;margin-top:241.85pt;width:76.85pt;height:17.75pt;z-index:251739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" filled="f" strokecolor="#dc5827 [3208]" strokeweight="1.5pt">
                <w10:wrap anchorx="page"/>
              </v:roundrect>
            </w:pict>
          </mc:Fallback>
        </mc:AlternateContent>
      </w:r>
      <w:r w:rsidR="00E67415">
        <w:rPr>
          <w:noProof/>
        </w:rPr>
        <w:drawing>
          <wp:inline distT="0" distB="0" distL="0" distR="0" wp14:anchorId="380D7E8D" wp14:editId="6EEB5FCF">
            <wp:extent cx="5601419" cy="4693614"/>
            <wp:effectExtent l="76200" t="76200" r="285115" b="278765"/>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79"/>
                    <a:stretch>
                      <a:fillRect/>
                    </a:stretch>
                  </pic:blipFill>
                  <pic:spPr>
                    <a:xfrm>
                      <a:off x="0" y="0"/>
                      <a:ext cx="5601419" cy="4693614"/>
                    </a:xfrm>
                    <a:prstGeom prst="rect">
                      <a:avLst/>
                    </a:prstGeom>
                    <a:ln>
                      <a:noFill/>
                    </a:ln>
                    <a:effectLst>
                      <a:outerShdw blurRad="190500" dist="139700" dir="2700000" algn="tl" rotWithShape="0">
                        <a:srgbClr val="333333">
                          <a:alpha val="65000"/>
                        </a:srgbClr>
                      </a:outerShdw>
                    </a:effectLst>
                  </pic:spPr>
                </pic:pic>
              </a:graphicData>
            </a:graphic>
          </wp:inline>
        </w:drawing>
      </w:r>
    </w:p>
    <w:p w14:paraId="57275F8F" w14:textId="77777777" w:rsidR="00723752" w:rsidRPr="0000522C" w:rsidRDefault="00723752" w:rsidP="00B45171">
      <w:pPr>
        <w:pStyle w:val="Heading1"/>
      </w:pPr>
      <w:bookmarkStart w:id="32" w:name="_Toc138083875"/>
      <w:bookmarkStart w:id="33" w:name="_Toc138084064"/>
      <w:bookmarkStart w:id="34" w:name="_Toc138343816"/>
      <w:bookmarkStart w:id="35" w:name="_Toc140222184"/>
      <w:r>
        <w:lastRenderedPageBreak/>
        <w:t>Generating</w:t>
      </w:r>
      <w:r w:rsidRPr="0000522C">
        <w:t xml:space="preserve"> reports</w:t>
      </w:r>
      <w:bookmarkEnd w:id="32"/>
      <w:bookmarkEnd w:id="33"/>
      <w:bookmarkEnd w:id="34"/>
      <w:bookmarkEnd w:id="35"/>
    </w:p>
    <w:p w14:paraId="1C89E098" w14:textId="4EBCE70B" w:rsidR="00723752" w:rsidRPr="008C3B80" w:rsidRDefault="00723752" w:rsidP="008C3B80">
      <w:r w:rsidRPr="008C3B80">
        <w:t>HHCApp users with</w:t>
      </w:r>
      <w:r w:rsidR="00944368">
        <w:t xml:space="preserve"> a</w:t>
      </w:r>
      <w:r w:rsidRPr="008C3B80">
        <w:t xml:space="preserve"> </w:t>
      </w:r>
      <w:r w:rsidRPr="008C3B80">
        <w:rPr>
          <w:rStyle w:val="Strong"/>
        </w:rPr>
        <w:t>Jurisdictional</w:t>
      </w:r>
      <w:r w:rsidRPr="008C3B80">
        <w:t xml:space="preserve">, </w:t>
      </w:r>
      <w:r w:rsidRPr="008C3B80">
        <w:rPr>
          <w:rStyle w:val="Strong"/>
        </w:rPr>
        <w:t>Region or Organisation Administrator or Reporter</w:t>
      </w:r>
      <w:r w:rsidRPr="008C3B80">
        <w:t xml:space="preserve"> role can access all data and generate reports for their </w:t>
      </w:r>
      <w:r w:rsidR="00200EAF" w:rsidRPr="008C3B80">
        <w:t>region</w:t>
      </w:r>
      <w:r w:rsidRPr="008C3B80">
        <w:t>, organisation, or</w:t>
      </w:r>
      <w:r w:rsidR="00200EAF" w:rsidRPr="00200EAF">
        <w:t xml:space="preserve"> </w:t>
      </w:r>
      <w:r w:rsidR="00200EAF" w:rsidRPr="008C3B80">
        <w:t>department</w:t>
      </w:r>
      <w:r w:rsidRPr="008C3B80">
        <w:t>.</w:t>
      </w:r>
    </w:p>
    <w:p w14:paraId="7079F36B" w14:textId="785DA6DB" w:rsidR="00723752" w:rsidRDefault="00723752" w:rsidP="00B908AE">
      <w:r>
        <w:t>The HHCApp users with reporting access can choose to report by national audit period,</w:t>
      </w:r>
      <w:r w:rsidRPr="003A1708">
        <w:t xml:space="preserve"> </w:t>
      </w:r>
      <w:r>
        <w:t>local</w:t>
      </w:r>
      <w:r w:rsidRPr="008C2A64">
        <w:t xml:space="preserve"> </w:t>
      </w:r>
      <w:r>
        <w:t>audit</w:t>
      </w:r>
      <w:r w:rsidRPr="008C2A64">
        <w:t xml:space="preserve"> </w:t>
      </w:r>
      <w:r>
        <w:t>period,</w:t>
      </w:r>
      <w:r w:rsidRPr="003A1708">
        <w:t xml:space="preserve"> </w:t>
      </w:r>
      <w:r>
        <w:t>or</w:t>
      </w:r>
      <w:r w:rsidRPr="003A1708">
        <w:t xml:space="preserve"> </w:t>
      </w:r>
      <w:r>
        <w:t>by</w:t>
      </w:r>
      <w:r>
        <w:rPr>
          <w:spacing w:val="-3"/>
        </w:rPr>
        <w:t xml:space="preserve"> </w:t>
      </w:r>
      <w:r>
        <w:t>a</w:t>
      </w:r>
      <w:r w:rsidRPr="008C2A64">
        <w:t xml:space="preserve"> </w:t>
      </w:r>
      <w:r>
        <w:t>specific date</w:t>
      </w:r>
      <w:r>
        <w:rPr>
          <w:spacing w:val="-3"/>
        </w:rPr>
        <w:t xml:space="preserve"> </w:t>
      </w:r>
      <w:r>
        <w:t>range</w:t>
      </w:r>
      <w:r w:rsidR="00861CD5">
        <w:t>, for example,</w:t>
      </w:r>
      <w:r w:rsidRPr="003A1708">
        <w:t xml:space="preserve"> </w:t>
      </w:r>
      <w:r>
        <w:t>monthly.</w:t>
      </w:r>
    </w:p>
    <w:p w14:paraId="117C45A9" w14:textId="77777777" w:rsidR="00723752" w:rsidRPr="00EB2B52" w:rsidRDefault="00723752" w:rsidP="00B45171">
      <w:pPr>
        <w:pStyle w:val="Heading2"/>
      </w:pPr>
      <w:bookmarkStart w:id="36" w:name="_Toc138343817"/>
      <w:bookmarkStart w:id="37" w:name="_Toc140222185"/>
      <w:r w:rsidRPr="00EB2B52">
        <w:t>Standard</w:t>
      </w:r>
      <w:r w:rsidRPr="003A1708">
        <w:t xml:space="preserve"> </w:t>
      </w:r>
      <w:r w:rsidRPr="00EB2B52">
        <w:t>Reports</w:t>
      </w:r>
      <w:bookmarkEnd w:id="36"/>
      <w:bookmarkEnd w:id="37"/>
    </w:p>
    <w:p w14:paraId="67892C8C" w14:textId="77777777" w:rsidR="00723752" w:rsidRDefault="00723752" w:rsidP="00B908AE">
      <w:pPr>
        <w:pStyle w:val="Normal-beforebullets"/>
      </w:pPr>
      <w:r>
        <w:t>The</w:t>
      </w:r>
      <w:r w:rsidRPr="008C2A64">
        <w:t xml:space="preserve"> </w:t>
      </w:r>
      <w:r>
        <w:t>following reports</w:t>
      </w:r>
      <w:r w:rsidRPr="008C2A64">
        <w:t xml:space="preserve"> </w:t>
      </w:r>
      <w:r>
        <w:t>are</w:t>
      </w:r>
      <w:r w:rsidRPr="008C2A64">
        <w:t xml:space="preserve"> </w:t>
      </w:r>
      <w:r>
        <w:t>available</w:t>
      </w:r>
      <w:r w:rsidRPr="008C2A64">
        <w:t xml:space="preserve"> </w:t>
      </w:r>
      <w:r>
        <w:t>to</w:t>
      </w:r>
      <w:r w:rsidRPr="008C2A64">
        <w:t xml:space="preserve"> </w:t>
      </w:r>
      <w:r>
        <w:t>all</w:t>
      </w:r>
      <w:r w:rsidRPr="008C2A64">
        <w:t xml:space="preserve"> </w:t>
      </w:r>
      <w:r>
        <w:t>users</w:t>
      </w:r>
      <w:r w:rsidRPr="008C2A64">
        <w:t xml:space="preserve"> </w:t>
      </w:r>
      <w:r>
        <w:t>with</w:t>
      </w:r>
      <w:r w:rsidRPr="008C2A64">
        <w:t xml:space="preserve"> </w:t>
      </w:r>
      <w:r>
        <w:t>reporting access:</w:t>
      </w:r>
    </w:p>
    <w:p w14:paraId="2D430BE5" w14:textId="478D1F93" w:rsidR="00B908AE" w:rsidRDefault="00B908AE" w:rsidP="00B908AE">
      <w:pPr>
        <w:pStyle w:val="Caption"/>
      </w:pPr>
      <w:bookmarkStart w:id="38" w:name="_Toc140222190"/>
      <w:r>
        <w:t xml:space="preserve">Table </w:t>
      </w:r>
      <w:r w:rsidR="00487B89">
        <w:fldChar w:fldCharType="begin"/>
      </w:r>
      <w:r w:rsidR="00487B89">
        <w:instrText xml:space="preserve"> SEQ Table \* ARABIC </w:instrText>
      </w:r>
      <w:r w:rsidR="00487B89">
        <w:fldChar w:fldCharType="separate"/>
      </w:r>
      <w:r w:rsidR="00090F13">
        <w:rPr>
          <w:noProof/>
        </w:rPr>
        <w:t>2</w:t>
      </w:r>
      <w:r w:rsidR="00487B89">
        <w:rPr>
          <w:noProof/>
        </w:rPr>
        <w:fldChar w:fldCharType="end"/>
      </w:r>
      <w:r>
        <w:t>. HHCApp reports: Standard</w:t>
      </w:r>
      <w:bookmarkEnd w:id="38"/>
    </w:p>
    <w:tbl>
      <w:tblPr>
        <w:tblStyle w:val="GridTable4-Accent1"/>
        <w:tblW w:w="0" w:type="auto"/>
        <w:tblLook w:val="0620" w:firstRow="1" w:lastRow="0" w:firstColumn="0" w:lastColumn="0" w:noHBand="1" w:noVBand="1"/>
      </w:tblPr>
      <w:tblGrid>
        <w:gridCol w:w="1977"/>
        <w:gridCol w:w="7651"/>
      </w:tblGrid>
      <w:tr w:rsidR="00861CD5" w:rsidRPr="003B50C1" w14:paraId="2B6D5661" w14:textId="77777777" w:rsidTr="00B908AE">
        <w:trPr>
          <w:cnfStyle w:val="100000000000" w:firstRow="1" w:lastRow="0" w:firstColumn="0" w:lastColumn="0" w:oddVBand="0" w:evenVBand="0" w:oddHBand="0" w:evenHBand="0" w:firstRowFirstColumn="0" w:firstRowLastColumn="0" w:lastRowFirstColumn="0" w:lastRowLastColumn="0"/>
          <w:cantSplit/>
          <w:trHeight w:val="397"/>
          <w:tblHeader/>
        </w:trPr>
        <w:tc>
          <w:tcPr>
            <w:tcW w:w="0" w:type="auto"/>
            <w:tcBorders>
              <w:top w:val="none" w:sz="0" w:space="0" w:color="auto"/>
              <w:left w:val="none" w:sz="0" w:space="0" w:color="auto"/>
              <w:bottom w:val="none" w:sz="0" w:space="0" w:color="auto"/>
              <w:right w:val="none" w:sz="0" w:space="0" w:color="auto"/>
            </w:tcBorders>
            <w:vAlign w:val="center"/>
          </w:tcPr>
          <w:p w14:paraId="30BF2B52" w14:textId="7C9C9F1C" w:rsidR="00861CD5" w:rsidRPr="008C3B80" w:rsidRDefault="00861CD5" w:rsidP="00A957D8">
            <w:pPr>
              <w:pStyle w:val="TableHeader"/>
              <w:rPr>
                <w:rStyle w:val="Strong"/>
              </w:rPr>
            </w:pPr>
            <w:r w:rsidRPr="008C3B80">
              <w:rPr>
                <w:rStyle w:val="Strong"/>
              </w:rPr>
              <w:t>Report</w:t>
            </w:r>
          </w:p>
        </w:tc>
        <w:tc>
          <w:tcPr>
            <w:tcW w:w="0" w:type="auto"/>
            <w:tcBorders>
              <w:top w:val="none" w:sz="0" w:space="0" w:color="auto"/>
              <w:left w:val="none" w:sz="0" w:space="0" w:color="auto"/>
              <w:bottom w:val="single" w:sz="4" w:space="0" w:color="BFBFBF" w:themeColor="background1" w:themeShade="BF"/>
              <w:right w:val="none" w:sz="0" w:space="0" w:color="auto"/>
            </w:tcBorders>
            <w:vAlign w:val="center"/>
          </w:tcPr>
          <w:p w14:paraId="30EDBCB6" w14:textId="77777777" w:rsidR="00861CD5" w:rsidRPr="008C3B80" w:rsidRDefault="00861CD5" w:rsidP="00A957D8">
            <w:pPr>
              <w:pStyle w:val="TableHeader"/>
              <w:rPr>
                <w:rStyle w:val="Strong"/>
              </w:rPr>
            </w:pPr>
            <w:r w:rsidRPr="008C3B80">
              <w:rPr>
                <w:rStyle w:val="Strong"/>
              </w:rPr>
              <w:t>Description</w:t>
            </w:r>
          </w:p>
        </w:tc>
      </w:tr>
      <w:tr w:rsidR="00861CD5" w:rsidRPr="006613BE" w14:paraId="09B62D8A" w14:textId="77777777" w:rsidTr="008C3B80">
        <w:trPr>
          <w:cantSplit/>
          <w:trHeight w:val="397"/>
        </w:trPr>
        <w:tc>
          <w:tcPr>
            <w:tcW w:w="0" w:type="auto"/>
            <w:tcBorders>
              <w:right w:val="nil"/>
            </w:tcBorders>
            <w:shd w:val="clear" w:color="auto" w:fill="F2F2F2" w:themeFill="background1" w:themeFillShade="F2"/>
          </w:tcPr>
          <w:p w14:paraId="116AB50A" w14:textId="2D698324" w:rsidR="00861CD5" w:rsidRPr="00DA3988" w:rsidRDefault="00861CD5" w:rsidP="008C3B80">
            <w:pPr>
              <w:pStyle w:val="TableParaBoldBlue"/>
            </w:pPr>
            <w:r w:rsidRPr="00DA3988">
              <w:t>Compliance rate by:</w:t>
            </w:r>
          </w:p>
        </w:tc>
        <w:tc>
          <w:tcPr>
            <w:tcW w:w="0" w:type="auto"/>
            <w:tcBorders>
              <w:left w:val="nil"/>
            </w:tcBorders>
            <w:shd w:val="clear" w:color="auto" w:fill="F2F2F2" w:themeFill="background1" w:themeFillShade="F2"/>
          </w:tcPr>
          <w:p w14:paraId="45AFF0D0" w14:textId="77777777" w:rsidR="00861CD5" w:rsidRPr="00DA3988" w:rsidRDefault="00861CD5" w:rsidP="00B908AE">
            <w:pPr>
              <w:pStyle w:val="TableParagraph"/>
              <w:spacing w:beforeLines="20" w:before="48" w:after="20"/>
              <w:rPr>
                <w:szCs w:val="20"/>
              </w:rPr>
            </w:pPr>
          </w:p>
        </w:tc>
      </w:tr>
      <w:tr w:rsidR="00861CD5" w:rsidRPr="006613BE" w14:paraId="6CBC84FC" w14:textId="77777777" w:rsidTr="008C3B80">
        <w:trPr>
          <w:cantSplit/>
          <w:trHeight w:val="397"/>
        </w:trPr>
        <w:tc>
          <w:tcPr>
            <w:tcW w:w="0" w:type="auto"/>
            <w:shd w:val="clear" w:color="auto" w:fill="F2F2F2" w:themeFill="background1" w:themeFillShade="F2"/>
          </w:tcPr>
          <w:p w14:paraId="1C978CED" w14:textId="43D8BE77" w:rsidR="00861CD5" w:rsidRPr="008C3B80" w:rsidRDefault="00861CD5" w:rsidP="008C3B80">
            <w:pPr>
              <w:pStyle w:val="TableBlueBullet"/>
              <w:ind w:left="316"/>
              <w:rPr>
                <w:b w:val="0"/>
                <w:bCs w:val="0"/>
              </w:rPr>
            </w:pPr>
            <w:r w:rsidRPr="008C3B80">
              <w:rPr>
                <w:b w:val="0"/>
                <w:bCs w:val="0"/>
              </w:rPr>
              <w:t>State</w:t>
            </w:r>
          </w:p>
        </w:tc>
        <w:tc>
          <w:tcPr>
            <w:tcW w:w="0" w:type="auto"/>
          </w:tcPr>
          <w:p w14:paraId="7D0610B9" w14:textId="159E7E3E" w:rsidR="00861CD5" w:rsidRPr="00A957D8" w:rsidRDefault="00861CD5" w:rsidP="00A957D8">
            <w:pPr>
              <w:pStyle w:val="TableParagraph"/>
            </w:pPr>
            <w:r w:rsidRPr="00A957D8">
              <w:t>Only available to users with access to a jurisdiction</w:t>
            </w:r>
            <w:r w:rsidR="001B622E">
              <w:t>.</w:t>
            </w:r>
          </w:p>
        </w:tc>
      </w:tr>
      <w:tr w:rsidR="00861CD5" w:rsidRPr="006613BE" w14:paraId="2C2D568F" w14:textId="77777777" w:rsidTr="008C3B80">
        <w:trPr>
          <w:cantSplit/>
          <w:trHeight w:val="397"/>
        </w:trPr>
        <w:tc>
          <w:tcPr>
            <w:tcW w:w="0" w:type="auto"/>
            <w:shd w:val="clear" w:color="auto" w:fill="F2F2F2" w:themeFill="background1" w:themeFillShade="F2"/>
          </w:tcPr>
          <w:p w14:paraId="1746BA73" w14:textId="6D0FB285" w:rsidR="00861CD5" w:rsidRPr="008C3B80" w:rsidRDefault="00861CD5" w:rsidP="008C3B80">
            <w:pPr>
              <w:pStyle w:val="TableBlueBullet"/>
              <w:ind w:left="316"/>
              <w:rPr>
                <w:b w:val="0"/>
                <w:bCs w:val="0"/>
              </w:rPr>
            </w:pPr>
            <w:r w:rsidRPr="008C3B80">
              <w:rPr>
                <w:b w:val="0"/>
                <w:bCs w:val="0"/>
              </w:rPr>
              <w:t>Region Group</w:t>
            </w:r>
          </w:p>
        </w:tc>
        <w:tc>
          <w:tcPr>
            <w:tcW w:w="0" w:type="auto"/>
          </w:tcPr>
          <w:p w14:paraId="0F6B8DD8" w14:textId="7C5DD920" w:rsidR="00861CD5" w:rsidRPr="00A957D8" w:rsidRDefault="00861CD5" w:rsidP="00A957D8">
            <w:pPr>
              <w:pStyle w:val="TableParagraph"/>
            </w:pPr>
            <w:r w:rsidRPr="00A957D8">
              <w:t>Only available to users with access to a Region Group; for example, health service level within a jurisdiction</w:t>
            </w:r>
            <w:r w:rsidR="001B622E">
              <w:t>.</w:t>
            </w:r>
          </w:p>
        </w:tc>
      </w:tr>
      <w:tr w:rsidR="00861CD5" w:rsidRPr="006613BE" w14:paraId="324751C2" w14:textId="77777777" w:rsidTr="008C3B80">
        <w:trPr>
          <w:cantSplit/>
          <w:trHeight w:val="397"/>
        </w:trPr>
        <w:tc>
          <w:tcPr>
            <w:tcW w:w="0" w:type="auto"/>
            <w:shd w:val="clear" w:color="auto" w:fill="F2F2F2" w:themeFill="background1" w:themeFillShade="F2"/>
          </w:tcPr>
          <w:p w14:paraId="625E838A" w14:textId="0E40899D" w:rsidR="00861CD5" w:rsidRPr="008C3B80" w:rsidRDefault="00861CD5" w:rsidP="008C3B80">
            <w:pPr>
              <w:pStyle w:val="TableBlueBullet"/>
              <w:ind w:left="316"/>
              <w:rPr>
                <w:b w:val="0"/>
                <w:bCs w:val="0"/>
              </w:rPr>
            </w:pPr>
            <w:r w:rsidRPr="008C3B80">
              <w:rPr>
                <w:b w:val="0"/>
                <w:bCs w:val="0"/>
              </w:rPr>
              <w:t>Region</w:t>
            </w:r>
          </w:p>
        </w:tc>
        <w:tc>
          <w:tcPr>
            <w:tcW w:w="0" w:type="auto"/>
          </w:tcPr>
          <w:p w14:paraId="5EE92BEF" w14:textId="375FA134" w:rsidR="00861CD5" w:rsidRPr="00A957D8" w:rsidRDefault="00861CD5" w:rsidP="00A957D8">
            <w:pPr>
              <w:pStyle w:val="TableParagraph"/>
            </w:pPr>
            <w:r w:rsidRPr="00A957D8">
              <w:t>Only available to users with access to a Region; for example, a specific group of organisations within a Region Group</w:t>
            </w:r>
            <w:r w:rsidR="001B622E">
              <w:t>.</w:t>
            </w:r>
          </w:p>
        </w:tc>
      </w:tr>
      <w:tr w:rsidR="00861CD5" w:rsidRPr="006613BE" w14:paraId="166E51E6" w14:textId="77777777" w:rsidTr="008C3B80">
        <w:trPr>
          <w:cantSplit/>
          <w:trHeight w:val="397"/>
        </w:trPr>
        <w:tc>
          <w:tcPr>
            <w:tcW w:w="0" w:type="auto"/>
            <w:shd w:val="clear" w:color="auto" w:fill="F2F2F2" w:themeFill="background1" w:themeFillShade="F2"/>
          </w:tcPr>
          <w:p w14:paraId="75184276" w14:textId="5CEBF1B9" w:rsidR="00861CD5" w:rsidRPr="008C3B80" w:rsidRDefault="00861CD5" w:rsidP="008C3B80">
            <w:pPr>
              <w:pStyle w:val="TableBlueBullet"/>
              <w:ind w:left="316"/>
              <w:rPr>
                <w:b w:val="0"/>
                <w:bCs w:val="0"/>
              </w:rPr>
            </w:pPr>
            <w:r w:rsidRPr="008C3B80">
              <w:rPr>
                <w:b w:val="0"/>
                <w:bCs w:val="0"/>
              </w:rPr>
              <w:t>Organisation Group</w:t>
            </w:r>
          </w:p>
        </w:tc>
        <w:tc>
          <w:tcPr>
            <w:tcW w:w="0" w:type="auto"/>
          </w:tcPr>
          <w:p w14:paraId="3EBA918B" w14:textId="6AB8160A" w:rsidR="00861CD5" w:rsidRPr="00A957D8" w:rsidRDefault="00861CD5" w:rsidP="00A957D8">
            <w:pPr>
              <w:pStyle w:val="TableParagraph"/>
            </w:pPr>
            <w:r w:rsidRPr="00A957D8">
              <w:t>Only available to users with access to an Organisation Group; for example, a specific group of organisations that are across more than one jurisdiction</w:t>
            </w:r>
            <w:r w:rsidR="001B622E">
              <w:t>.</w:t>
            </w:r>
          </w:p>
        </w:tc>
      </w:tr>
      <w:tr w:rsidR="00861CD5" w:rsidRPr="006613BE" w14:paraId="2E02BABC" w14:textId="77777777" w:rsidTr="008C3B80">
        <w:trPr>
          <w:cantSplit/>
          <w:trHeight w:val="397"/>
        </w:trPr>
        <w:tc>
          <w:tcPr>
            <w:tcW w:w="0" w:type="auto"/>
            <w:shd w:val="clear" w:color="auto" w:fill="F2F2F2" w:themeFill="background1" w:themeFillShade="F2"/>
          </w:tcPr>
          <w:p w14:paraId="21489436" w14:textId="62A52E0E" w:rsidR="00861CD5" w:rsidRPr="008C3B80" w:rsidRDefault="00861CD5" w:rsidP="008C3B80">
            <w:pPr>
              <w:pStyle w:val="TableBlueBullet"/>
              <w:ind w:left="316"/>
              <w:rPr>
                <w:b w:val="0"/>
                <w:bCs w:val="0"/>
              </w:rPr>
            </w:pPr>
            <w:r w:rsidRPr="008C3B80">
              <w:rPr>
                <w:b w:val="0"/>
                <w:bCs w:val="0"/>
              </w:rPr>
              <w:t>Organisation</w:t>
            </w:r>
          </w:p>
        </w:tc>
        <w:tc>
          <w:tcPr>
            <w:tcW w:w="0" w:type="auto"/>
          </w:tcPr>
          <w:p w14:paraId="786AA32C" w14:textId="333268C8" w:rsidR="00861CD5" w:rsidRPr="00A957D8" w:rsidRDefault="00861CD5" w:rsidP="00A957D8">
            <w:pPr>
              <w:pStyle w:val="TableParagraph"/>
            </w:pPr>
            <w:r w:rsidRPr="00A957D8">
              <w:t>Only available if you have access to multiple organisations</w:t>
            </w:r>
            <w:r w:rsidR="001B622E">
              <w:t>.</w:t>
            </w:r>
          </w:p>
        </w:tc>
      </w:tr>
      <w:tr w:rsidR="00861CD5" w:rsidRPr="006613BE" w14:paraId="4622DB50" w14:textId="77777777" w:rsidTr="008C3B80">
        <w:trPr>
          <w:cantSplit/>
          <w:trHeight w:val="397"/>
        </w:trPr>
        <w:tc>
          <w:tcPr>
            <w:tcW w:w="0" w:type="auto"/>
            <w:shd w:val="clear" w:color="auto" w:fill="F2F2F2" w:themeFill="background1" w:themeFillShade="F2"/>
          </w:tcPr>
          <w:p w14:paraId="421549D9" w14:textId="75E4C5D8" w:rsidR="00861CD5" w:rsidRPr="008C3B80" w:rsidRDefault="00861CD5" w:rsidP="008C3B80">
            <w:pPr>
              <w:pStyle w:val="TableBlueBullet"/>
              <w:ind w:left="316"/>
              <w:rPr>
                <w:b w:val="0"/>
                <w:bCs w:val="0"/>
              </w:rPr>
            </w:pPr>
            <w:r w:rsidRPr="008C3B80">
              <w:rPr>
                <w:b w:val="0"/>
                <w:bCs w:val="0"/>
              </w:rPr>
              <w:t>Department</w:t>
            </w:r>
          </w:p>
        </w:tc>
        <w:tc>
          <w:tcPr>
            <w:tcW w:w="0" w:type="auto"/>
          </w:tcPr>
          <w:p w14:paraId="45BEDCA1" w14:textId="2FEA90C2" w:rsidR="00861CD5" w:rsidRPr="00A957D8" w:rsidRDefault="00861CD5" w:rsidP="00A957D8">
            <w:pPr>
              <w:pStyle w:val="TableParagraph"/>
            </w:pPr>
            <w:r w:rsidRPr="00A957D8">
              <w:t xml:space="preserve">an organisation report with hand hygiene compliance for all departments on one report. This report can be filtered for </w:t>
            </w:r>
            <w:r w:rsidR="003D055F" w:rsidRPr="00A957D8">
              <w:t>‘</w:t>
            </w:r>
            <w:r w:rsidRPr="00A957D8">
              <w:t>Department Type</w:t>
            </w:r>
            <w:r w:rsidR="003D055F" w:rsidRPr="00A957D8">
              <w:t>’</w:t>
            </w:r>
            <w:r w:rsidR="001B622E">
              <w:t>.</w:t>
            </w:r>
          </w:p>
        </w:tc>
      </w:tr>
      <w:tr w:rsidR="00861CD5" w:rsidRPr="006613BE" w14:paraId="7000C6A5" w14:textId="77777777" w:rsidTr="008C3B80">
        <w:trPr>
          <w:cantSplit/>
          <w:trHeight w:val="397"/>
        </w:trPr>
        <w:tc>
          <w:tcPr>
            <w:tcW w:w="0" w:type="auto"/>
            <w:shd w:val="clear" w:color="auto" w:fill="F2F2F2" w:themeFill="background1" w:themeFillShade="F2"/>
          </w:tcPr>
          <w:p w14:paraId="221B8E02" w14:textId="6486EBD9" w:rsidR="00861CD5" w:rsidRPr="008C3B80" w:rsidRDefault="00861CD5" w:rsidP="008C3B80">
            <w:pPr>
              <w:pStyle w:val="TableBlueBullet"/>
              <w:ind w:left="316"/>
              <w:rPr>
                <w:b w:val="0"/>
                <w:bCs w:val="0"/>
              </w:rPr>
            </w:pPr>
            <w:r w:rsidRPr="008C3B80">
              <w:rPr>
                <w:b w:val="0"/>
                <w:bCs w:val="0"/>
              </w:rPr>
              <w:t>HCW Type</w:t>
            </w:r>
          </w:p>
        </w:tc>
        <w:tc>
          <w:tcPr>
            <w:tcW w:w="0" w:type="auto"/>
          </w:tcPr>
          <w:p w14:paraId="1623A1BE" w14:textId="54C01C9F" w:rsidR="00861CD5" w:rsidRPr="00A957D8" w:rsidRDefault="00861CD5" w:rsidP="00A957D8">
            <w:pPr>
              <w:pStyle w:val="TableParagraph"/>
            </w:pPr>
            <w:r w:rsidRPr="00A957D8">
              <w:t>a report with hand hygiene compliance for each HCW type on one report. Can be run at an organisation level, or for a specific department</w:t>
            </w:r>
            <w:r w:rsidR="001B622E">
              <w:t>.</w:t>
            </w:r>
          </w:p>
        </w:tc>
      </w:tr>
      <w:tr w:rsidR="00861CD5" w:rsidRPr="006613BE" w14:paraId="7135C6EF" w14:textId="77777777" w:rsidTr="008C3B80">
        <w:trPr>
          <w:cantSplit/>
          <w:trHeight w:val="397"/>
        </w:trPr>
        <w:tc>
          <w:tcPr>
            <w:tcW w:w="0" w:type="auto"/>
            <w:shd w:val="clear" w:color="auto" w:fill="F2F2F2" w:themeFill="background1" w:themeFillShade="F2"/>
          </w:tcPr>
          <w:p w14:paraId="0CC5D31C" w14:textId="2712D1C1" w:rsidR="00861CD5" w:rsidRPr="008C3B80" w:rsidRDefault="00861CD5" w:rsidP="008C3B80">
            <w:pPr>
              <w:pStyle w:val="TableBlueBullet"/>
              <w:ind w:left="316"/>
              <w:rPr>
                <w:b w:val="0"/>
                <w:bCs w:val="0"/>
              </w:rPr>
            </w:pPr>
            <w:r w:rsidRPr="008C3B80">
              <w:rPr>
                <w:b w:val="0"/>
                <w:bCs w:val="0"/>
              </w:rPr>
              <w:t>Moment</w:t>
            </w:r>
          </w:p>
        </w:tc>
        <w:tc>
          <w:tcPr>
            <w:tcW w:w="0" w:type="auto"/>
          </w:tcPr>
          <w:p w14:paraId="1C407E30" w14:textId="6916D7CD" w:rsidR="00861CD5" w:rsidRPr="00A957D8" w:rsidRDefault="00861CD5" w:rsidP="00A957D8">
            <w:pPr>
              <w:pStyle w:val="TableParagraph"/>
            </w:pPr>
            <w:r w:rsidRPr="00A957D8">
              <w:t xml:space="preserve">Report with hand hygiene compliance for each </w:t>
            </w:r>
            <w:r w:rsidR="00944368">
              <w:t xml:space="preserve">of the 5 </w:t>
            </w:r>
            <w:r w:rsidRPr="00A957D8">
              <w:t>Moment</w:t>
            </w:r>
            <w:r w:rsidR="00944368">
              <w:t>s</w:t>
            </w:r>
            <w:r w:rsidRPr="00A957D8">
              <w:t xml:space="preserve"> on one report. This can be run at an organisation level, or for a specific department. This report can also be filtered for </w:t>
            </w:r>
            <w:r w:rsidR="003D055F" w:rsidRPr="00A957D8">
              <w:t>‘</w:t>
            </w:r>
            <w:r w:rsidRPr="00A957D8">
              <w:t>HCW type</w:t>
            </w:r>
            <w:r w:rsidR="003D055F" w:rsidRPr="00A957D8">
              <w:t>’</w:t>
            </w:r>
            <w:r w:rsidR="001B622E">
              <w:t>.</w:t>
            </w:r>
          </w:p>
        </w:tc>
      </w:tr>
      <w:tr w:rsidR="00861CD5" w:rsidRPr="006613BE" w14:paraId="0E37685F" w14:textId="77777777" w:rsidTr="008C3B80">
        <w:trPr>
          <w:cantSplit/>
          <w:trHeight w:val="397"/>
        </w:trPr>
        <w:tc>
          <w:tcPr>
            <w:tcW w:w="0" w:type="auto"/>
            <w:shd w:val="clear" w:color="auto" w:fill="F2F2F2" w:themeFill="background1" w:themeFillShade="F2"/>
          </w:tcPr>
          <w:p w14:paraId="4FDD946F" w14:textId="28E33DB3" w:rsidR="00861CD5" w:rsidRPr="008C3B80" w:rsidRDefault="00861CD5" w:rsidP="008C3B80">
            <w:pPr>
              <w:pStyle w:val="TableBlueBullet"/>
              <w:ind w:left="316"/>
              <w:rPr>
                <w:b w:val="0"/>
                <w:bCs w:val="0"/>
              </w:rPr>
            </w:pPr>
            <w:r w:rsidRPr="008C3B80">
              <w:rPr>
                <w:b w:val="0"/>
                <w:bCs w:val="0"/>
              </w:rPr>
              <w:t>Department Type</w:t>
            </w:r>
          </w:p>
        </w:tc>
        <w:tc>
          <w:tcPr>
            <w:tcW w:w="0" w:type="auto"/>
          </w:tcPr>
          <w:p w14:paraId="02944C15" w14:textId="2C61BDB9" w:rsidR="00861CD5" w:rsidRPr="00A957D8" w:rsidRDefault="00861CD5" w:rsidP="00A957D8">
            <w:pPr>
              <w:pStyle w:val="TableParagraph"/>
            </w:pPr>
            <w:r w:rsidRPr="00A957D8">
              <w:t>Groups hand hygiene compliance data by department type, rather than individual departments; for example, all medical department hand hygiene compliance combined</w:t>
            </w:r>
            <w:r w:rsidR="001B622E">
              <w:t>.</w:t>
            </w:r>
          </w:p>
        </w:tc>
      </w:tr>
      <w:tr w:rsidR="00861CD5" w:rsidRPr="006613BE" w14:paraId="02B324A8" w14:textId="77777777" w:rsidTr="008C3B80">
        <w:trPr>
          <w:cantSplit/>
          <w:trHeight w:val="397"/>
        </w:trPr>
        <w:tc>
          <w:tcPr>
            <w:tcW w:w="0" w:type="auto"/>
            <w:shd w:val="clear" w:color="auto" w:fill="F2F2F2" w:themeFill="background1" w:themeFillShade="F2"/>
          </w:tcPr>
          <w:p w14:paraId="6F48F9E4" w14:textId="30C2D412" w:rsidR="00861CD5" w:rsidRPr="008C3B80" w:rsidRDefault="00861CD5" w:rsidP="008C3B80">
            <w:pPr>
              <w:pStyle w:val="TableBlueBullet"/>
              <w:ind w:left="316"/>
              <w:rPr>
                <w:b w:val="0"/>
                <w:bCs w:val="0"/>
              </w:rPr>
            </w:pPr>
            <w:r w:rsidRPr="008C3B80">
              <w:rPr>
                <w:b w:val="0"/>
                <w:bCs w:val="0"/>
              </w:rPr>
              <w:t>Peer Group</w:t>
            </w:r>
          </w:p>
        </w:tc>
        <w:tc>
          <w:tcPr>
            <w:tcW w:w="0" w:type="auto"/>
          </w:tcPr>
          <w:p w14:paraId="5DA7A007" w14:textId="3CB82B6A" w:rsidR="00861CD5" w:rsidRPr="00A957D8" w:rsidRDefault="00861CD5" w:rsidP="00A957D8">
            <w:pPr>
              <w:pStyle w:val="TableParagraph"/>
            </w:pPr>
            <w:r w:rsidRPr="00A957D8">
              <w:t>Groups hand hygiene data by peer group</w:t>
            </w:r>
            <w:r w:rsidR="001B622E">
              <w:t>.</w:t>
            </w:r>
          </w:p>
        </w:tc>
      </w:tr>
      <w:tr w:rsidR="00861CD5" w:rsidRPr="006613BE" w14:paraId="79CDC19D" w14:textId="77777777" w:rsidTr="008C3B80">
        <w:trPr>
          <w:cantSplit/>
          <w:trHeight w:val="397"/>
        </w:trPr>
        <w:tc>
          <w:tcPr>
            <w:tcW w:w="0" w:type="auto"/>
            <w:shd w:val="clear" w:color="auto" w:fill="F2F2F2" w:themeFill="background1" w:themeFillShade="F2"/>
          </w:tcPr>
          <w:p w14:paraId="163433FB" w14:textId="32B60666" w:rsidR="00861CD5" w:rsidRPr="008C3B80" w:rsidRDefault="00861CD5" w:rsidP="008C3B80">
            <w:pPr>
              <w:pStyle w:val="TableBlueBullet"/>
              <w:ind w:left="316"/>
              <w:rPr>
                <w:b w:val="0"/>
                <w:bCs w:val="0"/>
              </w:rPr>
            </w:pPr>
            <w:r w:rsidRPr="008C3B80">
              <w:rPr>
                <w:b w:val="0"/>
                <w:bCs w:val="0"/>
              </w:rPr>
              <w:t>Combined Moment and HCW type</w:t>
            </w:r>
          </w:p>
        </w:tc>
        <w:tc>
          <w:tcPr>
            <w:tcW w:w="0" w:type="auto"/>
          </w:tcPr>
          <w:p w14:paraId="6BBAD6C2" w14:textId="006646BF" w:rsidR="00861CD5" w:rsidRPr="00A957D8" w:rsidRDefault="00861CD5" w:rsidP="00A957D8">
            <w:pPr>
              <w:pStyle w:val="TableParagraph"/>
            </w:pPr>
            <w:r w:rsidRPr="00A957D8">
              <w:t xml:space="preserve">Includes both the HCW type report and </w:t>
            </w:r>
            <w:r w:rsidR="00201F0B">
              <w:t xml:space="preserve">the 5 </w:t>
            </w:r>
            <w:r w:rsidRPr="00A957D8">
              <w:t>Moment</w:t>
            </w:r>
            <w:r w:rsidR="00201F0B">
              <w:t>s</w:t>
            </w:r>
            <w:r w:rsidRPr="00A957D8">
              <w:t xml:space="preserve"> report into one file</w:t>
            </w:r>
            <w:r w:rsidR="001B622E">
              <w:t>.</w:t>
            </w:r>
          </w:p>
        </w:tc>
      </w:tr>
      <w:tr w:rsidR="00861CD5" w:rsidRPr="006613BE" w14:paraId="3FD50086" w14:textId="77777777" w:rsidTr="008C3B80">
        <w:trPr>
          <w:cantSplit/>
          <w:trHeight w:val="397"/>
        </w:trPr>
        <w:tc>
          <w:tcPr>
            <w:tcW w:w="0" w:type="auto"/>
            <w:shd w:val="clear" w:color="auto" w:fill="F2F2F2" w:themeFill="background1" w:themeFillShade="F2"/>
          </w:tcPr>
          <w:p w14:paraId="0CE7BB8E" w14:textId="58CD7620" w:rsidR="00861CD5" w:rsidRPr="00DA3988" w:rsidRDefault="00861CD5" w:rsidP="008C3B80">
            <w:pPr>
              <w:pStyle w:val="TableParaBoldBlue"/>
            </w:pPr>
            <w:r w:rsidRPr="00DA3988">
              <w:t>Auditor and sessions</w:t>
            </w:r>
          </w:p>
        </w:tc>
        <w:tc>
          <w:tcPr>
            <w:tcW w:w="0" w:type="auto"/>
          </w:tcPr>
          <w:p w14:paraId="3112F886" w14:textId="6EB4BA91" w:rsidR="00861CD5" w:rsidRPr="00A957D8" w:rsidRDefault="00861CD5" w:rsidP="00A957D8">
            <w:pPr>
              <w:pStyle w:val="TableParagraph"/>
            </w:pPr>
            <w:r w:rsidRPr="00A957D8">
              <w:t>This report provides details on the data collected by each auditor at an organisation, including number of moments collected and compliance rate collected by an individual auditor</w:t>
            </w:r>
            <w:r w:rsidR="001B622E">
              <w:t>.</w:t>
            </w:r>
          </w:p>
        </w:tc>
      </w:tr>
      <w:tr w:rsidR="00861CD5" w:rsidRPr="006613BE" w14:paraId="4104E513" w14:textId="77777777" w:rsidTr="008C3B80">
        <w:trPr>
          <w:cantSplit/>
          <w:trHeight w:val="397"/>
        </w:trPr>
        <w:tc>
          <w:tcPr>
            <w:tcW w:w="0" w:type="auto"/>
            <w:shd w:val="clear" w:color="auto" w:fill="F2F2F2" w:themeFill="background1" w:themeFillShade="F2"/>
          </w:tcPr>
          <w:p w14:paraId="7572893F" w14:textId="01C8C5AA" w:rsidR="00861CD5" w:rsidRPr="00DA3988" w:rsidRDefault="00861CD5" w:rsidP="008C3B80">
            <w:pPr>
              <w:pStyle w:val="TableParaBoldBlue"/>
            </w:pPr>
            <w:r w:rsidRPr="00DA3988">
              <w:t>Action by Moment</w:t>
            </w:r>
          </w:p>
        </w:tc>
        <w:tc>
          <w:tcPr>
            <w:tcW w:w="0" w:type="auto"/>
          </w:tcPr>
          <w:p w14:paraId="460821C9" w14:textId="3AEB72F7" w:rsidR="00861CD5" w:rsidRPr="00A957D8" w:rsidRDefault="00861CD5" w:rsidP="00A957D8">
            <w:pPr>
              <w:pStyle w:val="TableParagraph"/>
            </w:pPr>
            <w:r w:rsidRPr="00A957D8">
              <w:t>A report detailing which hand hygiene action was used for each moment, rub, wash, missed. Can be run at an organisation level, or for a specific department</w:t>
            </w:r>
            <w:r w:rsidR="001B622E">
              <w:t>.</w:t>
            </w:r>
          </w:p>
        </w:tc>
      </w:tr>
      <w:tr w:rsidR="00861CD5" w:rsidRPr="006613BE" w14:paraId="24E39C87" w14:textId="77777777" w:rsidTr="008C3B80">
        <w:trPr>
          <w:cantSplit/>
          <w:trHeight w:val="397"/>
        </w:trPr>
        <w:tc>
          <w:tcPr>
            <w:tcW w:w="0" w:type="auto"/>
            <w:shd w:val="clear" w:color="auto" w:fill="F2F2F2" w:themeFill="background1" w:themeFillShade="F2"/>
          </w:tcPr>
          <w:p w14:paraId="341F0338" w14:textId="4033F8C3" w:rsidR="00861CD5" w:rsidRPr="00DA3988" w:rsidRDefault="00861CD5" w:rsidP="008C3B80">
            <w:pPr>
              <w:pStyle w:val="TableParaBoldBlue"/>
            </w:pPr>
            <w:r w:rsidRPr="00DA3988">
              <w:t>Export CSV Line Data</w:t>
            </w:r>
          </w:p>
        </w:tc>
        <w:tc>
          <w:tcPr>
            <w:tcW w:w="0" w:type="auto"/>
          </w:tcPr>
          <w:p w14:paraId="24CB435A" w14:textId="26663AD3" w:rsidR="00861CD5" w:rsidRPr="00A957D8" w:rsidRDefault="00861CD5" w:rsidP="00A957D8">
            <w:pPr>
              <w:pStyle w:val="TableParagraph"/>
            </w:pPr>
            <w:r w:rsidRPr="00A957D8">
              <w:t>This report provides a file of the raw line data for each moment</w:t>
            </w:r>
            <w:r w:rsidR="001B622E">
              <w:t>.</w:t>
            </w:r>
          </w:p>
        </w:tc>
      </w:tr>
      <w:tr w:rsidR="00861CD5" w:rsidRPr="006613BE" w14:paraId="6FB9836F" w14:textId="77777777" w:rsidTr="008C3B80">
        <w:trPr>
          <w:cantSplit/>
          <w:trHeight w:val="397"/>
        </w:trPr>
        <w:tc>
          <w:tcPr>
            <w:tcW w:w="0" w:type="auto"/>
            <w:shd w:val="clear" w:color="auto" w:fill="F2F2F2" w:themeFill="background1" w:themeFillShade="F2"/>
          </w:tcPr>
          <w:p w14:paraId="51B356D9" w14:textId="0582D816" w:rsidR="00861CD5" w:rsidRPr="00DA3988" w:rsidRDefault="00861CD5" w:rsidP="008C3B80">
            <w:pPr>
              <w:pStyle w:val="TableParaBoldBlue"/>
            </w:pPr>
            <w:r w:rsidRPr="00DA3988">
              <w:t>Required Moments</w:t>
            </w:r>
          </w:p>
        </w:tc>
        <w:tc>
          <w:tcPr>
            <w:tcW w:w="0" w:type="auto"/>
          </w:tcPr>
          <w:p w14:paraId="6817AFA0" w14:textId="75A63E0D" w:rsidR="00861CD5" w:rsidRPr="00A957D8" w:rsidRDefault="00861CD5" w:rsidP="00A957D8">
            <w:pPr>
              <w:pStyle w:val="TableParagraph"/>
            </w:pPr>
            <w:r w:rsidRPr="00A957D8">
              <w:t>This report provides a one-line summary for each organisation including the number of moments required, the number submitted and the difference between the two</w:t>
            </w:r>
            <w:r w:rsidR="001B622E">
              <w:t>.</w:t>
            </w:r>
          </w:p>
        </w:tc>
      </w:tr>
      <w:tr w:rsidR="00861CD5" w:rsidRPr="006613BE" w14:paraId="1575B376" w14:textId="77777777" w:rsidTr="003A1708">
        <w:trPr>
          <w:cantSplit/>
          <w:trHeight w:val="397"/>
        </w:trPr>
        <w:tc>
          <w:tcPr>
            <w:tcW w:w="0" w:type="auto"/>
            <w:shd w:val="clear" w:color="auto" w:fill="F2F2F2" w:themeFill="background1" w:themeFillShade="F2"/>
          </w:tcPr>
          <w:p w14:paraId="2CB2EBFF" w14:textId="66915607" w:rsidR="00861CD5" w:rsidRPr="008C3B80" w:rsidRDefault="00861CD5" w:rsidP="008C3B80">
            <w:pPr>
              <w:pStyle w:val="TableParaBoldBlue"/>
            </w:pPr>
            <w:r w:rsidRPr="008C3B80">
              <w:lastRenderedPageBreak/>
              <w:t>Poster report</w:t>
            </w:r>
          </w:p>
        </w:tc>
        <w:tc>
          <w:tcPr>
            <w:tcW w:w="0" w:type="auto"/>
          </w:tcPr>
          <w:p w14:paraId="67146BBA" w14:textId="05A76E24" w:rsidR="00861CD5" w:rsidRPr="00A957D8" w:rsidRDefault="00861CD5" w:rsidP="00A957D8">
            <w:pPr>
              <w:pStyle w:val="TableParagraph"/>
            </w:pPr>
            <w:r w:rsidRPr="00A957D8">
              <w:t>This report provides a one-page summary of hand hygiene for the selected region/organisation/department relevant to the user’s level of access. The report details overall hand hygiene compliance, hand hygiene compliance by moment, and hand hygiene compliance by HCW in the selected area. This report is useful as a summary report for management, or as a poster to display hand hygiene results for the public</w:t>
            </w:r>
            <w:r w:rsidR="001B622E">
              <w:t>.</w:t>
            </w:r>
          </w:p>
        </w:tc>
      </w:tr>
      <w:tr w:rsidR="00861CD5" w:rsidRPr="006613BE" w14:paraId="78F45DFC" w14:textId="77777777" w:rsidTr="003A1708">
        <w:trPr>
          <w:cantSplit/>
          <w:trHeight w:val="397"/>
        </w:trPr>
        <w:tc>
          <w:tcPr>
            <w:tcW w:w="0" w:type="auto"/>
            <w:shd w:val="clear" w:color="auto" w:fill="F2F2F2" w:themeFill="background1" w:themeFillShade="F2"/>
          </w:tcPr>
          <w:p w14:paraId="6F175A9C" w14:textId="02BD7D8A" w:rsidR="00861CD5" w:rsidRPr="008C3B80" w:rsidRDefault="00861CD5" w:rsidP="008C3B80">
            <w:pPr>
              <w:pStyle w:val="TableParaBoldBlue"/>
            </w:pPr>
            <w:r w:rsidRPr="008C3B80">
              <w:t>Auditor and Session CSV Extract</w:t>
            </w:r>
          </w:p>
        </w:tc>
        <w:tc>
          <w:tcPr>
            <w:tcW w:w="0" w:type="auto"/>
          </w:tcPr>
          <w:p w14:paraId="6DFC090E" w14:textId="03390079" w:rsidR="00861CD5" w:rsidRPr="00A957D8" w:rsidRDefault="00861CD5" w:rsidP="00A957D8">
            <w:pPr>
              <w:pStyle w:val="TableParagraph"/>
            </w:pPr>
            <w:r w:rsidRPr="00A957D8">
              <w:t>This report exports auditor and sessions data as a CSV extract</w:t>
            </w:r>
            <w:r w:rsidR="001B622E">
              <w:t>.</w:t>
            </w:r>
          </w:p>
        </w:tc>
      </w:tr>
    </w:tbl>
    <w:p w14:paraId="58A20DF2" w14:textId="37A2FF79" w:rsidR="00861CD5" w:rsidRPr="00EB2B52" w:rsidRDefault="00861CD5" w:rsidP="00B45171">
      <w:pPr>
        <w:pStyle w:val="Heading2"/>
      </w:pPr>
      <w:bookmarkStart w:id="39" w:name="_Toc138343818"/>
      <w:bookmarkStart w:id="40" w:name="_Toc140222186"/>
      <w:r>
        <w:t>Custom</w:t>
      </w:r>
      <w:r w:rsidRPr="003A1708">
        <w:t xml:space="preserve"> r</w:t>
      </w:r>
      <w:r w:rsidRPr="00EB2B52">
        <w:t>eports</w:t>
      </w:r>
      <w:bookmarkEnd w:id="39"/>
      <w:bookmarkEnd w:id="40"/>
    </w:p>
    <w:p w14:paraId="5BFDF433" w14:textId="491818B7" w:rsidR="00861CD5" w:rsidRDefault="00861CD5" w:rsidP="00861CD5">
      <w:pPr>
        <w:pStyle w:val="BodyText"/>
        <w:spacing w:before="63" w:after="240"/>
      </w:pPr>
      <w:r>
        <w:t>If the standard reports do not provide the hand hygiene data in a format that you require, you</w:t>
      </w:r>
      <w:r w:rsidRPr="003907EC">
        <w:rPr>
          <w:spacing w:val="-1"/>
        </w:rPr>
        <w:t xml:space="preserve"> </w:t>
      </w:r>
      <w:r>
        <w:t>may</w:t>
      </w:r>
      <w:r w:rsidRPr="003907EC">
        <w:rPr>
          <w:spacing w:val="-3"/>
        </w:rPr>
        <w:t xml:space="preserve"> </w:t>
      </w:r>
      <w:r>
        <w:t>be</w:t>
      </w:r>
      <w:r w:rsidRPr="003907EC">
        <w:rPr>
          <w:spacing w:val="-1"/>
        </w:rPr>
        <w:t xml:space="preserve"> </w:t>
      </w:r>
      <w:r>
        <w:t>able</w:t>
      </w:r>
      <w:r w:rsidRPr="003907EC">
        <w:rPr>
          <w:spacing w:val="-1"/>
        </w:rPr>
        <w:t xml:space="preserve"> </w:t>
      </w:r>
      <w:r>
        <w:t>to</w:t>
      </w:r>
      <w:r w:rsidRPr="003907EC">
        <w:rPr>
          <w:spacing w:val="-2"/>
        </w:rPr>
        <w:t xml:space="preserve"> </w:t>
      </w:r>
      <w:r>
        <w:t>create custom</w:t>
      </w:r>
      <w:r w:rsidRPr="003907EC">
        <w:rPr>
          <w:spacing w:val="-1"/>
        </w:rPr>
        <w:t xml:space="preserve"> </w:t>
      </w:r>
      <w:r>
        <w:t>reports.</w:t>
      </w:r>
    </w:p>
    <w:p w14:paraId="2E249B2E" w14:textId="5EB02B09" w:rsidR="00861CD5" w:rsidRDefault="00861CD5" w:rsidP="00B908AE">
      <w:pPr>
        <w:pStyle w:val="Normal-beforebullets"/>
      </w:pPr>
      <w:r>
        <w:t>The</w:t>
      </w:r>
      <w:r w:rsidRPr="008C2A64">
        <w:t xml:space="preserve"> </w:t>
      </w:r>
      <w:r>
        <w:t xml:space="preserve">following </w:t>
      </w:r>
      <w:r w:rsidR="0057602D">
        <w:t xml:space="preserve">flexible </w:t>
      </w:r>
      <w:r>
        <w:t>reports</w:t>
      </w:r>
      <w:r w:rsidRPr="008C2A64">
        <w:t xml:space="preserve"> </w:t>
      </w:r>
      <w:r>
        <w:t>are</w:t>
      </w:r>
      <w:r w:rsidRPr="008C2A64">
        <w:t xml:space="preserve"> </w:t>
      </w:r>
      <w:r>
        <w:t>available</w:t>
      </w:r>
      <w:r w:rsidRPr="008C2A64">
        <w:t xml:space="preserve"> </w:t>
      </w:r>
      <w:r>
        <w:t>to</w:t>
      </w:r>
      <w:r w:rsidRPr="008C2A64">
        <w:t xml:space="preserve"> </w:t>
      </w:r>
      <w:r>
        <w:t>all</w:t>
      </w:r>
      <w:r w:rsidRPr="008C2A64">
        <w:t xml:space="preserve"> </w:t>
      </w:r>
      <w:r>
        <w:t>users</w:t>
      </w:r>
      <w:r w:rsidRPr="008C2A64">
        <w:t xml:space="preserve"> </w:t>
      </w:r>
      <w:r>
        <w:t>with</w:t>
      </w:r>
      <w:r w:rsidRPr="008C2A64">
        <w:t xml:space="preserve"> </w:t>
      </w:r>
      <w:r>
        <w:t>reporting access:</w:t>
      </w:r>
    </w:p>
    <w:p w14:paraId="6D9D8169" w14:textId="48F0AABF" w:rsidR="00B908AE" w:rsidRDefault="00B908AE" w:rsidP="00B908AE">
      <w:pPr>
        <w:pStyle w:val="Caption"/>
      </w:pPr>
      <w:bookmarkStart w:id="41" w:name="_Toc140222191"/>
      <w:r>
        <w:t xml:space="preserve">Table </w:t>
      </w:r>
      <w:r w:rsidR="00487B89">
        <w:fldChar w:fldCharType="begin"/>
      </w:r>
      <w:r w:rsidR="00487B89">
        <w:instrText xml:space="preserve"> SEQ Table \* ARABIC </w:instrText>
      </w:r>
      <w:r w:rsidR="00487B89">
        <w:fldChar w:fldCharType="separate"/>
      </w:r>
      <w:r w:rsidR="00090F13">
        <w:rPr>
          <w:noProof/>
        </w:rPr>
        <w:t>3</w:t>
      </w:r>
      <w:r w:rsidR="00487B89">
        <w:rPr>
          <w:noProof/>
        </w:rPr>
        <w:fldChar w:fldCharType="end"/>
      </w:r>
      <w:r>
        <w:t>. HHCApp reports: C</w:t>
      </w:r>
      <w:r>
        <w:rPr>
          <w:noProof/>
        </w:rPr>
        <w:t>ustom</w:t>
      </w:r>
      <w:bookmarkEnd w:id="41"/>
    </w:p>
    <w:tbl>
      <w:tblPr>
        <w:tblStyle w:val="GridTable4-Accent1"/>
        <w:tblW w:w="9864" w:type="dxa"/>
        <w:tblLook w:val="0620" w:firstRow="1" w:lastRow="0" w:firstColumn="0" w:lastColumn="0" w:noHBand="1" w:noVBand="1"/>
      </w:tblPr>
      <w:tblGrid>
        <w:gridCol w:w="2358"/>
        <w:gridCol w:w="7506"/>
      </w:tblGrid>
      <w:tr w:rsidR="00861CD5" w:rsidRPr="00855830" w14:paraId="0F23550F" w14:textId="77777777" w:rsidTr="00AA5359">
        <w:trPr>
          <w:cnfStyle w:val="100000000000" w:firstRow="1" w:lastRow="0" w:firstColumn="0" w:lastColumn="0" w:oddVBand="0" w:evenVBand="0" w:oddHBand="0" w:evenHBand="0" w:firstRowFirstColumn="0" w:firstRowLastColumn="0" w:lastRowFirstColumn="0" w:lastRowLastColumn="0"/>
          <w:cantSplit/>
          <w:trHeight w:val="397"/>
          <w:tblHeader/>
        </w:trPr>
        <w:tc>
          <w:tcPr>
            <w:tcW w:w="2358" w:type="dxa"/>
            <w:tcBorders>
              <w:top w:val="none" w:sz="0" w:space="0" w:color="auto"/>
              <w:left w:val="none" w:sz="0" w:space="0" w:color="auto"/>
              <w:bottom w:val="none" w:sz="0" w:space="0" w:color="auto"/>
              <w:right w:val="none" w:sz="0" w:space="0" w:color="auto"/>
            </w:tcBorders>
            <w:vAlign w:val="center"/>
          </w:tcPr>
          <w:p w14:paraId="388E28F6" w14:textId="77777777" w:rsidR="00861CD5" w:rsidRPr="00855830" w:rsidRDefault="00861CD5" w:rsidP="00855830">
            <w:pPr>
              <w:pStyle w:val="TableHeader"/>
            </w:pPr>
            <w:r w:rsidRPr="00855830">
              <w:t>Report</w:t>
            </w:r>
          </w:p>
        </w:tc>
        <w:tc>
          <w:tcPr>
            <w:tcW w:w="7506" w:type="dxa"/>
            <w:tcBorders>
              <w:top w:val="none" w:sz="0" w:space="0" w:color="auto"/>
              <w:left w:val="none" w:sz="0" w:space="0" w:color="auto"/>
              <w:bottom w:val="none" w:sz="0" w:space="0" w:color="auto"/>
              <w:right w:val="none" w:sz="0" w:space="0" w:color="auto"/>
            </w:tcBorders>
            <w:vAlign w:val="center"/>
          </w:tcPr>
          <w:p w14:paraId="40C63671" w14:textId="521679C9" w:rsidR="00861CD5" w:rsidRPr="00855830" w:rsidRDefault="00861CD5" w:rsidP="00855830">
            <w:pPr>
              <w:pStyle w:val="TableHeader"/>
            </w:pPr>
            <w:r w:rsidRPr="00855830">
              <w:t>Details</w:t>
            </w:r>
          </w:p>
        </w:tc>
      </w:tr>
      <w:tr w:rsidR="00861CD5" w:rsidRPr="00861CD5" w14:paraId="3739CDCC" w14:textId="77777777" w:rsidTr="003A1708">
        <w:trPr>
          <w:cantSplit/>
          <w:trHeight w:val="397"/>
        </w:trPr>
        <w:tc>
          <w:tcPr>
            <w:tcW w:w="2358" w:type="dxa"/>
            <w:shd w:val="clear" w:color="auto" w:fill="F2F2F2" w:themeFill="background1" w:themeFillShade="F2"/>
          </w:tcPr>
          <w:p w14:paraId="5982E947" w14:textId="41450E24" w:rsidR="00861CD5" w:rsidRPr="00DA3988" w:rsidRDefault="00861CD5" w:rsidP="003A1708">
            <w:pPr>
              <w:pStyle w:val="TableParaBoldBlue"/>
            </w:pPr>
            <w:r w:rsidRPr="003A1708">
              <w:t>Snapshot</w:t>
            </w:r>
            <w:r w:rsidRPr="00452709">
              <w:t xml:space="preserve"> </w:t>
            </w:r>
            <w:r w:rsidRPr="00DA3988">
              <w:t>report</w:t>
            </w:r>
          </w:p>
        </w:tc>
        <w:tc>
          <w:tcPr>
            <w:tcW w:w="7506" w:type="dxa"/>
          </w:tcPr>
          <w:p w14:paraId="0E3C37EA" w14:textId="3CD3C792" w:rsidR="00861CD5" w:rsidRPr="003A1708" w:rsidRDefault="0057602D" w:rsidP="003A1708">
            <w:pPr>
              <w:pStyle w:val="TableParagraph"/>
            </w:pPr>
            <w:r w:rsidRPr="003A1708">
              <w:t>Allows reporting performance during a single period</w:t>
            </w:r>
            <w:r w:rsidR="001B622E">
              <w:t>.</w:t>
            </w:r>
          </w:p>
        </w:tc>
      </w:tr>
      <w:tr w:rsidR="00861CD5" w:rsidRPr="00861CD5" w14:paraId="210AAFC1" w14:textId="77777777" w:rsidTr="003A1708">
        <w:trPr>
          <w:cantSplit/>
          <w:trHeight w:val="397"/>
        </w:trPr>
        <w:tc>
          <w:tcPr>
            <w:tcW w:w="2358" w:type="dxa"/>
            <w:shd w:val="clear" w:color="auto" w:fill="F2F2F2" w:themeFill="background1" w:themeFillShade="F2"/>
          </w:tcPr>
          <w:p w14:paraId="3F98D105" w14:textId="6A8E1CE0" w:rsidR="00861CD5" w:rsidRPr="00DA3988" w:rsidRDefault="00861CD5" w:rsidP="003A1708">
            <w:pPr>
              <w:pStyle w:val="TableParaBoldBlue"/>
            </w:pPr>
            <w:r w:rsidRPr="003A1708">
              <w:t>Trend</w:t>
            </w:r>
            <w:r w:rsidRPr="00452709">
              <w:t xml:space="preserve"> </w:t>
            </w:r>
            <w:r w:rsidRPr="00DA3988">
              <w:t>report</w:t>
            </w:r>
          </w:p>
        </w:tc>
        <w:tc>
          <w:tcPr>
            <w:tcW w:w="7506" w:type="dxa"/>
          </w:tcPr>
          <w:p w14:paraId="64977259" w14:textId="239C0CED" w:rsidR="00861CD5" w:rsidRPr="003A1708" w:rsidRDefault="00861CD5" w:rsidP="003A1708">
            <w:pPr>
              <w:pStyle w:val="TableParagraph"/>
            </w:pPr>
            <w:r w:rsidRPr="003A1708">
              <w:t>Allows reporting change in performance over time</w:t>
            </w:r>
            <w:r w:rsidR="001B622E">
              <w:t>.</w:t>
            </w:r>
          </w:p>
        </w:tc>
      </w:tr>
    </w:tbl>
    <w:p w14:paraId="64565902" w14:textId="77777777" w:rsidR="008C3B80" w:rsidRPr="008C3B80" w:rsidRDefault="008C3B80" w:rsidP="008C3B80">
      <w:pPr>
        <w:pStyle w:val="NoSpacing"/>
      </w:pPr>
    </w:p>
    <w:p w14:paraId="1217D61D" w14:textId="1CE6FBCB" w:rsidR="00861CD5" w:rsidRDefault="0057602D" w:rsidP="008C3B80">
      <w:r>
        <w:t xml:space="preserve">The following preset </w:t>
      </w:r>
      <w:r w:rsidR="00861CD5" w:rsidRPr="00861CD5">
        <w:t xml:space="preserve">reports </w:t>
      </w:r>
      <w:r>
        <w:t>f</w:t>
      </w:r>
      <w:r w:rsidR="00861CD5" w:rsidRPr="00861CD5">
        <w:t xml:space="preserve">or the current </w:t>
      </w:r>
      <w:r w:rsidR="00DA3988">
        <w:t>a</w:t>
      </w:r>
      <w:r w:rsidR="00861CD5" w:rsidRPr="00861CD5">
        <w:t xml:space="preserve">udit </w:t>
      </w:r>
      <w:r w:rsidR="008C2A64">
        <w:t>p</w:t>
      </w:r>
      <w:r w:rsidR="00861CD5" w:rsidRPr="00861CD5">
        <w:t>eriod</w:t>
      </w:r>
      <w:r w:rsidRPr="0057602D">
        <w:t xml:space="preserve"> </w:t>
      </w:r>
      <w:r>
        <w:t>are available to all users with reporting access</w:t>
      </w:r>
      <w:r w:rsidR="00861CD5">
        <w:t>:</w:t>
      </w:r>
    </w:p>
    <w:p w14:paraId="7B0AD713" w14:textId="70578DEC" w:rsidR="00B908AE" w:rsidRDefault="00B908AE" w:rsidP="00B908AE">
      <w:pPr>
        <w:pStyle w:val="Caption"/>
      </w:pPr>
      <w:bookmarkStart w:id="42" w:name="_Toc140222192"/>
      <w:r>
        <w:t xml:space="preserve">Table </w:t>
      </w:r>
      <w:r w:rsidR="00487B89">
        <w:fldChar w:fldCharType="begin"/>
      </w:r>
      <w:r w:rsidR="00487B89">
        <w:instrText xml:space="preserve"> SEQ Table \* ARABIC </w:instrText>
      </w:r>
      <w:r w:rsidR="00487B89">
        <w:fldChar w:fldCharType="separate"/>
      </w:r>
      <w:r w:rsidR="00090F13">
        <w:rPr>
          <w:noProof/>
        </w:rPr>
        <w:t>4</w:t>
      </w:r>
      <w:r w:rsidR="00487B89">
        <w:rPr>
          <w:noProof/>
        </w:rPr>
        <w:fldChar w:fldCharType="end"/>
      </w:r>
      <w:r>
        <w:t>. HHCApp reports: Preset</w:t>
      </w:r>
      <w:bookmarkEnd w:id="42"/>
    </w:p>
    <w:tbl>
      <w:tblPr>
        <w:tblStyle w:val="GridTable4-Accent1"/>
        <w:tblW w:w="5000" w:type="pct"/>
        <w:tblLook w:val="0620" w:firstRow="1" w:lastRow="0" w:firstColumn="0" w:lastColumn="0" w:noHBand="1" w:noVBand="1"/>
      </w:tblPr>
      <w:tblGrid>
        <w:gridCol w:w="9628"/>
      </w:tblGrid>
      <w:tr w:rsidR="00861CD5" w:rsidRPr="00A957D8" w14:paraId="4E2B88BD" w14:textId="77777777" w:rsidTr="00B908AE">
        <w:trPr>
          <w:cnfStyle w:val="100000000000" w:firstRow="1" w:lastRow="0" w:firstColumn="0" w:lastColumn="0" w:oddVBand="0" w:evenVBand="0" w:oddHBand="0" w:evenHBand="0" w:firstRowFirstColumn="0" w:firstRowLastColumn="0" w:lastRowFirstColumn="0" w:lastRowLastColumn="0"/>
          <w:cantSplit/>
          <w:tblHeader/>
        </w:trPr>
        <w:tc>
          <w:tcPr>
            <w:tcW w:w="5000" w:type="pct"/>
            <w:vAlign w:val="center"/>
          </w:tcPr>
          <w:p w14:paraId="5F13E17B" w14:textId="77777777" w:rsidR="00861CD5" w:rsidRPr="00A957D8" w:rsidRDefault="00861CD5" w:rsidP="00A957D8">
            <w:pPr>
              <w:pStyle w:val="TableHeader"/>
            </w:pPr>
            <w:r w:rsidRPr="00A957D8">
              <w:t>Report</w:t>
            </w:r>
          </w:p>
        </w:tc>
      </w:tr>
      <w:tr w:rsidR="00861CD5" w:rsidRPr="00861CD5" w14:paraId="63EBADAD" w14:textId="77777777" w:rsidTr="00B908AE">
        <w:trPr>
          <w:cantSplit/>
        </w:trPr>
        <w:tc>
          <w:tcPr>
            <w:tcW w:w="5000" w:type="pct"/>
            <w:shd w:val="clear" w:color="auto" w:fill="FFFFFF" w:themeFill="background1"/>
          </w:tcPr>
          <w:p w14:paraId="77298EBA" w14:textId="35E023ED" w:rsidR="00861CD5" w:rsidRPr="00861CD5" w:rsidRDefault="00861CD5" w:rsidP="008C3B80">
            <w:pPr>
              <w:pStyle w:val="TableBullet"/>
              <w:rPr>
                <w:color w:val="1178A2" w:themeColor="accent1"/>
              </w:rPr>
            </w:pPr>
            <w:r w:rsidRPr="00861CD5">
              <w:t>Compliance by Department</w:t>
            </w:r>
          </w:p>
        </w:tc>
      </w:tr>
      <w:tr w:rsidR="00861CD5" w:rsidRPr="00861CD5" w14:paraId="69DC1BBB" w14:textId="77777777" w:rsidTr="00B908AE">
        <w:trPr>
          <w:cantSplit/>
        </w:trPr>
        <w:tc>
          <w:tcPr>
            <w:tcW w:w="5000" w:type="pct"/>
            <w:shd w:val="clear" w:color="auto" w:fill="FFFFFF" w:themeFill="background1"/>
          </w:tcPr>
          <w:p w14:paraId="63729FE9" w14:textId="4E108462" w:rsidR="00861CD5" w:rsidRPr="00861CD5" w:rsidRDefault="00861CD5" w:rsidP="008C3B80">
            <w:pPr>
              <w:pStyle w:val="TableBullet"/>
              <w:rPr>
                <w:color w:val="1178A2" w:themeColor="accent1"/>
              </w:rPr>
            </w:pPr>
            <w:r w:rsidRPr="00861CD5">
              <w:t>Compliance by HCW Type</w:t>
            </w:r>
          </w:p>
        </w:tc>
      </w:tr>
      <w:tr w:rsidR="00861CD5" w:rsidRPr="00861CD5" w14:paraId="5E6EDF6D" w14:textId="77777777" w:rsidTr="00B908AE">
        <w:trPr>
          <w:cantSplit/>
        </w:trPr>
        <w:tc>
          <w:tcPr>
            <w:tcW w:w="5000" w:type="pct"/>
            <w:shd w:val="clear" w:color="auto" w:fill="FFFFFF" w:themeFill="background1"/>
          </w:tcPr>
          <w:p w14:paraId="31387861" w14:textId="249A8F36" w:rsidR="00861CD5" w:rsidRPr="00861CD5" w:rsidRDefault="00861CD5" w:rsidP="008C3B80">
            <w:pPr>
              <w:pStyle w:val="TableBullet"/>
              <w:rPr>
                <w:b/>
                <w:bCs/>
                <w:color w:val="1178A2" w:themeColor="accent1"/>
              </w:rPr>
            </w:pPr>
            <w:r w:rsidRPr="00861CD5">
              <w:t>Compliance by Organisation and HCW Type</w:t>
            </w:r>
          </w:p>
        </w:tc>
      </w:tr>
      <w:tr w:rsidR="00861CD5" w:rsidRPr="00861CD5" w14:paraId="7B0D0A32" w14:textId="77777777" w:rsidTr="00B908AE">
        <w:trPr>
          <w:cantSplit/>
        </w:trPr>
        <w:tc>
          <w:tcPr>
            <w:tcW w:w="5000" w:type="pct"/>
            <w:shd w:val="clear" w:color="auto" w:fill="FFFFFF" w:themeFill="background1"/>
          </w:tcPr>
          <w:p w14:paraId="534E39D2" w14:textId="5143CCCA" w:rsidR="00861CD5" w:rsidRPr="00861CD5" w:rsidRDefault="00861CD5" w:rsidP="008C3B80">
            <w:pPr>
              <w:pStyle w:val="TableBullet"/>
              <w:rPr>
                <w:b/>
                <w:bCs/>
                <w:color w:val="1178A2" w:themeColor="accent1"/>
              </w:rPr>
            </w:pPr>
            <w:r w:rsidRPr="00861CD5">
              <w:t>Compliance</w:t>
            </w:r>
            <w:r w:rsidR="0057602D">
              <w:t xml:space="preserve"> </w:t>
            </w:r>
            <w:r w:rsidRPr="00861CD5">
              <w:t>by Moment</w:t>
            </w:r>
          </w:p>
        </w:tc>
      </w:tr>
      <w:tr w:rsidR="00861CD5" w:rsidRPr="00861CD5" w14:paraId="54BE24E8" w14:textId="77777777" w:rsidTr="00B908AE">
        <w:trPr>
          <w:cantSplit/>
        </w:trPr>
        <w:tc>
          <w:tcPr>
            <w:tcW w:w="5000" w:type="pct"/>
            <w:shd w:val="clear" w:color="auto" w:fill="FFFFFF" w:themeFill="background1"/>
          </w:tcPr>
          <w:p w14:paraId="4849DD5D" w14:textId="4E50C419" w:rsidR="00861CD5" w:rsidRPr="00861CD5" w:rsidRDefault="00861CD5" w:rsidP="008C3B80">
            <w:pPr>
              <w:pStyle w:val="TableBullet"/>
              <w:rPr>
                <w:b/>
                <w:bCs/>
                <w:color w:val="1178A2" w:themeColor="accent1"/>
              </w:rPr>
            </w:pPr>
            <w:r w:rsidRPr="00861CD5">
              <w:t>Compliance</w:t>
            </w:r>
            <w:r w:rsidR="0057602D">
              <w:t xml:space="preserve"> </w:t>
            </w:r>
            <w:r w:rsidRPr="00861CD5">
              <w:t>by Department Type</w:t>
            </w:r>
          </w:p>
        </w:tc>
      </w:tr>
      <w:tr w:rsidR="00861CD5" w:rsidRPr="00861CD5" w14:paraId="017AA907" w14:textId="77777777" w:rsidTr="00B908AE">
        <w:trPr>
          <w:cantSplit/>
        </w:trPr>
        <w:tc>
          <w:tcPr>
            <w:tcW w:w="5000" w:type="pct"/>
            <w:shd w:val="clear" w:color="auto" w:fill="FFFFFF" w:themeFill="background1"/>
          </w:tcPr>
          <w:p w14:paraId="023334BB" w14:textId="55477019" w:rsidR="00861CD5" w:rsidRPr="00861CD5" w:rsidRDefault="00861CD5" w:rsidP="008C3B80">
            <w:pPr>
              <w:pStyle w:val="TableBullet"/>
              <w:rPr>
                <w:b/>
                <w:bCs/>
                <w:color w:val="1178A2" w:themeColor="accent1"/>
              </w:rPr>
            </w:pPr>
            <w:r w:rsidRPr="00861CD5">
              <w:t>Compliance by Moment and HCW Type</w:t>
            </w:r>
          </w:p>
        </w:tc>
      </w:tr>
      <w:tr w:rsidR="00861CD5" w:rsidRPr="00861CD5" w14:paraId="0C80E4EE" w14:textId="77777777" w:rsidTr="00B908AE">
        <w:trPr>
          <w:cantSplit/>
        </w:trPr>
        <w:tc>
          <w:tcPr>
            <w:tcW w:w="5000" w:type="pct"/>
            <w:shd w:val="clear" w:color="auto" w:fill="FFFFFF" w:themeFill="background1"/>
          </w:tcPr>
          <w:p w14:paraId="4D2B2D97" w14:textId="1549133B" w:rsidR="00861CD5" w:rsidRPr="00861CD5" w:rsidRDefault="00861CD5" w:rsidP="008C3B80">
            <w:pPr>
              <w:pStyle w:val="TableBullet"/>
              <w:rPr>
                <w:b/>
                <w:bCs/>
                <w:color w:val="1178A2" w:themeColor="accent1"/>
              </w:rPr>
            </w:pPr>
            <w:r w:rsidRPr="00861CD5">
              <w:t>Compliance by Glove Use</w:t>
            </w:r>
          </w:p>
        </w:tc>
      </w:tr>
    </w:tbl>
    <w:p w14:paraId="29EC4B6F" w14:textId="77777777" w:rsidR="008C3B80" w:rsidRDefault="008C3B80" w:rsidP="008C3B80">
      <w:pPr>
        <w:pStyle w:val="NoSpacing0"/>
      </w:pPr>
    </w:p>
    <w:p w14:paraId="0282D872" w14:textId="3262F9FC" w:rsidR="00723752" w:rsidRDefault="00723752" w:rsidP="008C3B80">
      <w:r>
        <w:t>For instructions on generating reports in the HHCApp, see</w:t>
      </w:r>
      <w:r w:rsidR="003E0BBA">
        <w:t xml:space="preserve"> </w:t>
      </w:r>
      <w:hyperlink r:id="rId80" w:history="1">
        <w:r w:rsidRPr="000B3595">
          <w:rPr>
            <w:rStyle w:val="Hyperlink"/>
          </w:rPr>
          <w:t>How to generate reports</w:t>
        </w:r>
      </w:hyperlink>
      <w:r w:rsidRPr="000B3595">
        <w:t>.</w:t>
      </w:r>
      <w:r w:rsidR="00B908AE">
        <w:rPr>
          <w:rStyle w:val="FootnoteReference"/>
        </w:rPr>
        <w:footnoteReference w:id="17"/>
      </w:r>
      <w:r w:rsidRPr="000B3595">
        <w:t xml:space="preserve">  </w:t>
      </w:r>
    </w:p>
    <w:p w14:paraId="69E35075" w14:textId="77777777" w:rsidR="00723752" w:rsidRPr="00C417B3" w:rsidRDefault="00723752" w:rsidP="00B45171">
      <w:pPr>
        <w:pStyle w:val="Heading1"/>
      </w:pPr>
      <w:bookmarkStart w:id="43" w:name="_Toc138083876"/>
      <w:bookmarkStart w:id="44" w:name="_Toc138084065"/>
      <w:bookmarkStart w:id="45" w:name="_Toc138343821"/>
      <w:bookmarkStart w:id="46" w:name="_Toc140222187"/>
      <w:r w:rsidRPr="00B45171">
        <w:lastRenderedPageBreak/>
        <w:t>Local</w:t>
      </w:r>
      <w:r w:rsidRPr="00C417B3">
        <w:t xml:space="preserve"> audits</w:t>
      </w:r>
      <w:bookmarkEnd w:id="43"/>
      <w:bookmarkEnd w:id="44"/>
      <w:bookmarkEnd w:id="45"/>
      <w:bookmarkEnd w:id="46"/>
    </w:p>
    <w:p w14:paraId="509288BF" w14:textId="00C3677D" w:rsidR="00723752" w:rsidRDefault="00723752" w:rsidP="00AB55F6">
      <w:r>
        <w:t xml:space="preserve">Organisation Administrators can also define their own </w:t>
      </w:r>
      <w:r w:rsidR="0057602D">
        <w:t>l</w:t>
      </w:r>
      <w:r>
        <w:t xml:space="preserve">ocal </w:t>
      </w:r>
      <w:r w:rsidR="0057602D">
        <w:t>a</w:t>
      </w:r>
      <w:r>
        <w:t xml:space="preserve">udit </w:t>
      </w:r>
      <w:r w:rsidR="0057602D">
        <w:t>p</w:t>
      </w:r>
      <w:r>
        <w:t>eriods for which they can create audits. Moments collected against a local audit are not included in the national program.</w:t>
      </w:r>
    </w:p>
    <w:p w14:paraId="2094E4F9" w14:textId="6DB34DDC" w:rsidR="00723752" w:rsidRDefault="00723752" w:rsidP="00AB55F6">
      <w:r>
        <w:t xml:space="preserve">This is a 2-step process. The </w:t>
      </w:r>
      <w:r w:rsidR="00DA3988">
        <w:t>a</w:t>
      </w:r>
      <w:r>
        <w:t xml:space="preserve">udit </w:t>
      </w:r>
      <w:r w:rsidR="00DA3988">
        <w:t>p</w:t>
      </w:r>
      <w:r>
        <w:t xml:space="preserve">eriod must be defined before adding the audit. Organisations can create </w:t>
      </w:r>
      <w:r w:rsidR="00DA3988">
        <w:t>l</w:t>
      </w:r>
      <w:r>
        <w:t xml:space="preserve">ocal </w:t>
      </w:r>
      <w:r w:rsidR="00DA3988">
        <w:t>a</w:t>
      </w:r>
      <w:r>
        <w:t xml:space="preserve">udit </w:t>
      </w:r>
      <w:r w:rsidR="00DA3988">
        <w:t>p</w:t>
      </w:r>
      <w:r>
        <w:t xml:space="preserve">eriods for audits that an organisation does not want to be included in a national program. </w:t>
      </w:r>
    </w:p>
    <w:p w14:paraId="0B07E3F3" w14:textId="6FB84A63" w:rsidR="00723752" w:rsidRPr="00530B85" w:rsidRDefault="00723752" w:rsidP="00F15581">
      <w:pPr>
        <w:pStyle w:val="Heading3"/>
      </w:pPr>
      <w:r w:rsidRPr="00530B85">
        <w:t xml:space="preserve">Step 1. Defining a </w:t>
      </w:r>
      <w:r w:rsidR="00DA3988">
        <w:t>l</w:t>
      </w:r>
      <w:r w:rsidRPr="00530B85">
        <w:t xml:space="preserve">ocal </w:t>
      </w:r>
      <w:r w:rsidR="00DA3988">
        <w:t>a</w:t>
      </w:r>
      <w:r w:rsidRPr="00530B85">
        <w:t xml:space="preserve">udit </w:t>
      </w:r>
      <w:r w:rsidR="00DA3988">
        <w:t>p</w:t>
      </w:r>
      <w:r w:rsidRPr="00530B85">
        <w:t xml:space="preserve">eriod </w:t>
      </w:r>
    </w:p>
    <w:p w14:paraId="48C09BDF" w14:textId="1A1D14F0" w:rsidR="00723752" w:rsidRDefault="00723752" w:rsidP="00C95D9B">
      <w:pPr>
        <w:pStyle w:val="Numberedlists"/>
        <w:numPr>
          <w:ilvl w:val="0"/>
          <w:numId w:val="13"/>
        </w:numPr>
      </w:pPr>
      <w:r w:rsidRPr="00264DD0">
        <w:t xml:space="preserve">Click the </w:t>
      </w:r>
      <w:r w:rsidR="003D055F">
        <w:t>‘</w:t>
      </w:r>
      <w:r w:rsidRPr="00B908AE">
        <w:t>Organisations</w:t>
      </w:r>
      <w:r w:rsidR="003D055F">
        <w:t>’</w:t>
      </w:r>
      <w:r w:rsidRPr="00264DD0">
        <w:t xml:space="preserve"> button in the top-level menu</w:t>
      </w:r>
    </w:p>
    <w:p w14:paraId="5C87F4AB" w14:textId="68B8ED3D" w:rsidR="00F15581" w:rsidRDefault="00723752" w:rsidP="00C95D9B">
      <w:pPr>
        <w:pStyle w:val="Numberedlists"/>
        <w:numPr>
          <w:ilvl w:val="0"/>
          <w:numId w:val="13"/>
        </w:numPr>
      </w:pPr>
      <w:r w:rsidRPr="00264DD0">
        <w:t>Click an organisation’s name to select it</w:t>
      </w:r>
    </w:p>
    <w:p w14:paraId="4FFC2105" w14:textId="54A5179E" w:rsidR="00723752" w:rsidRDefault="00723752" w:rsidP="00855830">
      <w:r>
        <w:rPr>
          <w:noProof/>
        </w:rPr>
        <w:drawing>
          <wp:inline distT="0" distB="0" distL="0" distR="0" wp14:anchorId="32B71910" wp14:editId="472F383E">
            <wp:extent cx="5760000" cy="2203770"/>
            <wp:effectExtent l="76200" t="76200" r="279400" b="292100"/>
            <wp:docPr id="43016" name="Picture 430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16" name="Picture 43016">
                      <a:extLst>
                        <a:ext uri="{C183D7F6-B498-43B3-948B-1728B52AA6E4}">
                          <adec:decorative xmlns:adec="http://schemas.microsoft.com/office/drawing/2017/decorative" val="1"/>
                        </a:ext>
                      </a:extLst>
                    </pic:cNvPr>
                    <pic:cNvPicPr/>
                  </pic:nvPicPr>
                  <pic:blipFill>
                    <a:blip r:embed="rId81"/>
                    <a:stretch>
                      <a:fillRect/>
                    </a:stretch>
                  </pic:blipFill>
                  <pic:spPr>
                    <a:xfrm>
                      <a:off x="0" y="0"/>
                      <a:ext cx="5760000" cy="2203770"/>
                    </a:xfrm>
                    <a:prstGeom prst="rect">
                      <a:avLst/>
                    </a:prstGeom>
                    <a:ln>
                      <a:noFill/>
                    </a:ln>
                    <a:effectLst>
                      <a:outerShdw blurRad="190500" dist="139700" dir="2700000" algn="tl" rotWithShape="0">
                        <a:srgbClr val="333333">
                          <a:alpha val="65000"/>
                        </a:srgbClr>
                      </a:outerShdw>
                    </a:effectLst>
                  </pic:spPr>
                </pic:pic>
              </a:graphicData>
            </a:graphic>
          </wp:inline>
        </w:drawing>
      </w:r>
    </w:p>
    <w:p w14:paraId="07B75353" w14:textId="197223E4" w:rsidR="00723752" w:rsidRDefault="00723752" w:rsidP="00C95D9B">
      <w:pPr>
        <w:pStyle w:val="Numberedlists"/>
        <w:numPr>
          <w:ilvl w:val="0"/>
          <w:numId w:val="13"/>
        </w:numPr>
      </w:pPr>
      <w:r w:rsidRPr="00264DD0">
        <w:t xml:space="preserve">Click </w:t>
      </w:r>
      <w:r w:rsidR="003D055F">
        <w:t>‘</w:t>
      </w:r>
      <w:r w:rsidRPr="00264DD0">
        <w:t>Audit Periods</w:t>
      </w:r>
      <w:r w:rsidR="003D055F">
        <w:t>’</w:t>
      </w:r>
      <w:r w:rsidRPr="00264DD0">
        <w:t xml:space="preserve"> in the Organisation Menu</w:t>
      </w:r>
    </w:p>
    <w:p w14:paraId="0076ADC5" w14:textId="2074EE8E" w:rsidR="00723752" w:rsidRPr="00264DD0" w:rsidRDefault="00723752" w:rsidP="00C95D9B">
      <w:pPr>
        <w:pStyle w:val="Numberedlists"/>
        <w:keepNext/>
        <w:numPr>
          <w:ilvl w:val="0"/>
          <w:numId w:val="13"/>
        </w:numPr>
      </w:pPr>
      <w:r w:rsidRPr="00264DD0">
        <w:t xml:space="preserve">Click </w:t>
      </w:r>
      <w:r w:rsidR="003D055F">
        <w:t>‘</w:t>
      </w:r>
      <w:r w:rsidRPr="00264DD0">
        <w:t>Add Audit Period +</w:t>
      </w:r>
      <w:r w:rsidR="00DA3988">
        <w:t>.</w:t>
      </w:r>
      <w:r w:rsidR="003D055F">
        <w:t>’</w:t>
      </w:r>
    </w:p>
    <w:p w14:paraId="63F51BEE" w14:textId="77777777" w:rsidR="00723752" w:rsidRDefault="00723752" w:rsidP="00A957D8">
      <w:pPr>
        <w:pStyle w:val="Indent"/>
      </w:pPr>
      <w:r>
        <w:rPr>
          <w:noProof/>
        </w:rPr>
        <w:drawing>
          <wp:inline distT="0" distB="0" distL="0" distR="0" wp14:anchorId="57757108" wp14:editId="798D72D8">
            <wp:extent cx="4320000" cy="1914445"/>
            <wp:effectExtent l="76200" t="76200" r="290195" b="276860"/>
            <wp:docPr id="43018" name="Picture 430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18" name="Picture 43018">
                      <a:extLst>
                        <a:ext uri="{C183D7F6-B498-43B3-948B-1728B52AA6E4}">
                          <adec:decorative xmlns:adec="http://schemas.microsoft.com/office/drawing/2017/decorative" val="1"/>
                        </a:ext>
                      </a:extLst>
                    </pic:cNvPr>
                    <pic:cNvPicPr/>
                  </pic:nvPicPr>
                  <pic:blipFill>
                    <a:blip r:embed="rId82"/>
                    <a:stretch>
                      <a:fillRect/>
                    </a:stretch>
                  </pic:blipFill>
                  <pic:spPr>
                    <a:xfrm>
                      <a:off x="0" y="0"/>
                      <a:ext cx="4320000" cy="1914445"/>
                    </a:xfrm>
                    <a:prstGeom prst="rect">
                      <a:avLst/>
                    </a:prstGeom>
                    <a:ln>
                      <a:noFill/>
                    </a:ln>
                    <a:effectLst>
                      <a:outerShdw blurRad="190500" dist="139700" dir="2700000" algn="tl" rotWithShape="0">
                        <a:srgbClr val="333333">
                          <a:alpha val="65000"/>
                        </a:srgbClr>
                      </a:outerShdw>
                    </a:effectLst>
                  </pic:spPr>
                </pic:pic>
              </a:graphicData>
            </a:graphic>
          </wp:inline>
        </w:drawing>
      </w:r>
    </w:p>
    <w:p w14:paraId="778ECCA7" w14:textId="4BB2C111" w:rsidR="00723752" w:rsidRDefault="00723752" w:rsidP="00C95D9B">
      <w:pPr>
        <w:pStyle w:val="Numberedlists"/>
        <w:keepNext/>
        <w:numPr>
          <w:ilvl w:val="0"/>
          <w:numId w:val="13"/>
        </w:numPr>
      </w:pPr>
      <w:r>
        <w:lastRenderedPageBreak/>
        <w:t xml:space="preserve">Enter a </w:t>
      </w:r>
      <w:r w:rsidR="00DA3988">
        <w:t>n</w:t>
      </w:r>
      <w:r>
        <w:t xml:space="preserve">ame, </w:t>
      </w:r>
      <w:r w:rsidR="00DA3988">
        <w:t>s</w:t>
      </w:r>
      <w:r>
        <w:t xml:space="preserve">tart </w:t>
      </w:r>
      <w:proofErr w:type="gramStart"/>
      <w:r w:rsidR="00DA3988">
        <w:t>d</w:t>
      </w:r>
      <w:r>
        <w:t>ate</w:t>
      </w:r>
      <w:proofErr w:type="gramEnd"/>
      <w:r>
        <w:t xml:space="preserve"> and </w:t>
      </w:r>
      <w:r w:rsidR="00DA3988">
        <w:t>e</w:t>
      </w:r>
      <w:r>
        <w:t xml:space="preserve">nd </w:t>
      </w:r>
      <w:r w:rsidR="00DA3988">
        <w:t>d</w:t>
      </w:r>
      <w:r>
        <w:t xml:space="preserve">ate. Click </w:t>
      </w:r>
      <w:r w:rsidR="003D055F">
        <w:t>‘</w:t>
      </w:r>
      <w:r>
        <w:t>Save</w:t>
      </w:r>
      <w:r w:rsidR="003D055F">
        <w:t>’</w:t>
      </w:r>
      <w:r w:rsidR="00F36527">
        <w:t>.</w:t>
      </w:r>
    </w:p>
    <w:p w14:paraId="3C4E2BDD" w14:textId="6DFC7A4D" w:rsidR="00723752" w:rsidRPr="003A1708" w:rsidRDefault="004D4D9E" w:rsidP="00F36527">
      <w:pPr>
        <w:pStyle w:val="Indent"/>
      </w:pPr>
      <w:r>
        <w:rPr>
          <w:noProof/>
        </w:rPr>
        <mc:AlternateContent>
          <mc:Choice Requires="wps">
            <w:drawing>
              <wp:anchor distT="0" distB="0" distL="114300" distR="114300" simplePos="0" relativeHeight="251740160" behindDoc="0" locked="0" layoutInCell="1" allowOverlap="1" wp14:anchorId="09ECD2D0" wp14:editId="322DCC95">
                <wp:simplePos x="0" y="0"/>
                <wp:positionH relativeFrom="column">
                  <wp:posOffset>521598</wp:posOffset>
                </wp:positionH>
                <wp:positionV relativeFrom="paragraph">
                  <wp:posOffset>1616075</wp:posOffset>
                </wp:positionV>
                <wp:extent cx="284672" cy="181023"/>
                <wp:effectExtent l="19050" t="19050" r="20320" b="28575"/>
                <wp:wrapNone/>
                <wp:docPr id="6" name="Rectangle: Rounded Corners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84672" cy="181023"/>
                        </a:xfrm>
                        <a:prstGeom prst="roundRect">
                          <a:avLst/>
                        </a:prstGeom>
                        <a:noFill/>
                        <a:ln w="28575" cap="flat" cmpd="sng" algn="ctr">
                          <a:solidFill>
                            <a:schemeClr val="accent5"/>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5"/>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0BC59AC4" id="Rectangle: Rounded Corners 6" o:spid="_x0000_s1026" alt="&quot;&quot;" style="position:absolute;margin-left:41.05pt;margin-top:127.25pt;width:22.4pt;height:14.25pt;z-index:2517401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" filled="f" strokecolor="#dc5827 [3208]" strokeweight="2.25pt"/>
            </w:pict>
          </mc:Fallback>
        </mc:AlternateContent>
      </w:r>
      <w:r w:rsidR="00723752" w:rsidRPr="008C3B80">
        <w:rPr>
          <w:noProof/>
        </w:rPr>
        <w:drawing>
          <wp:inline distT="0" distB="0" distL="0" distR="0" wp14:anchorId="34B13A6C" wp14:editId="427BBDE2">
            <wp:extent cx="2880000" cy="1856741"/>
            <wp:effectExtent l="76200" t="76200" r="282575" b="276860"/>
            <wp:docPr id="43019" name="Picture 430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19" name="Picture 43019">
                      <a:extLst>
                        <a:ext uri="{C183D7F6-B498-43B3-948B-1728B52AA6E4}">
                          <adec:decorative xmlns:adec="http://schemas.microsoft.com/office/drawing/2017/decorative" val="1"/>
                        </a:ext>
                      </a:extLst>
                    </pic:cNvPr>
                    <pic:cNvPicPr/>
                  </pic:nvPicPr>
                  <pic:blipFill>
                    <a:blip r:embed="rId83"/>
                    <a:stretch>
                      <a:fillRect/>
                    </a:stretch>
                  </pic:blipFill>
                  <pic:spPr>
                    <a:xfrm>
                      <a:off x="0" y="0"/>
                      <a:ext cx="2880000" cy="1856741"/>
                    </a:xfrm>
                    <a:prstGeom prst="rect">
                      <a:avLst/>
                    </a:prstGeom>
                    <a:ln>
                      <a:noFill/>
                    </a:ln>
                    <a:effectLst>
                      <a:outerShdw blurRad="190500" dist="139700" dir="2700000" algn="tl" rotWithShape="0">
                        <a:srgbClr val="333333">
                          <a:alpha val="65000"/>
                        </a:srgbClr>
                      </a:outerShdw>
                    </a:effectLst>
                  </pic:spPr>
                </pic:pic>
              </a:graphicData>
            </a:graphic>
          </wp:inline>
        </w:drawing>
      </w:r>
    </w:p>
    <w:p w14:paraId="1DF5873E" w14:textId="293CFFFC" w:rsidR="00723752" w:rsidRDefault="00723752" w:rsidP="008C3B80">
      <w:pPr>
        <w:pStyle w:val="Indent"/>
      </w:pPr>
      <w:r>
        <w:t xml:space="preserve">The new audit period will be added to the list of </w:t>
      </w:r>
      <w:r w:rsidR="00DA3988">
        <w:t>a</w:t>
      </w:r>
      <w:r>
        <w:t xml:space="preserve">udit </w:t>
      </w:r>
      <w:r w:rsidR="00DA3988">
        <w:t>p</w:t>
      </w:r>
      <w:r>
        <w:t xml:space="preserve">eriods for the organisation. </w:t>
      </w:r>
    </w:p>
    <w:p w14:paraId="6F5213B6" w14:textId="77777777" w:rsidR="00723752" w:rsidRDefault="00723752" w:rsidP="008C3B80">
      <w:pPr>
        <w:pStyle w:val="Indent"/>
      </w:pPr>
      <w:r>
        <w:t xml:space="preserve">Note: The end date cannot be in the past. However, you can amend the end date after creating the local audit. </w:t>
      </w:r>
    </w:p>
    <w:p w14:paraId="3ACB242E" w14:textId="63ED8EFD" w:rsidR="00723752" w:rsidRPr="00530B85" w:rsidRDefault="00723752" w:rsidP="00F15581">
      <w:pPr>
        <w:pStyle w:val="Heading3"/>
      </w:pPr>
      <w:r w:rsidRPr="00530B85">
        <w:t xml:space="preserve">Step 2. Adding a </w:t>
      </w:r>
      <w:r w:rsidR="00DA3988">
        <w:t>l</w:t>
      </w:r>
      <w:r w:rsidRPr="00530B85">
        <w:t xml:space="preserve">ocal </w:t>
      </w:r>
      <w:r w:rsidR="00DA3988">
        <w:t>a</w:t>
      </w:r>
      <w:r w:rsidRPr="00530B85">
        <w:t xml:space="preserve">udit </w:t>
      </w:r>
    </w:p>
    <w:p w14:paraId="1E37C451" w14:textId="757B97D0" w:rsidR="00723752" w:rsidRDefault="00723752" w:rsidP="00C95D9B">
      <w:pPr>
        <w:pStyle w:val="Numberedlists"/>
        <w:numPr>
          <w:ilvl w:val="0"/>
          <w:numId w:val="14"/>
        </w:numPr>
      </w:pPr>
      <w:r>
        <w:t xml:space="preserve">Click </w:t>
      </w:r>
      <w:r w:rsidR="003D055F">
        <w:t>‘</w:t>
      </w:r>
      <w:r>
        <w:t>Audits</w:t>
      </w:r>
      <w:r w:rsidR="003D055F">
        <w:t>’</w:t>
      </w:r>
      <w:r>
        <w:t xml:space="preserve"> in the Organisation Menu</w:t>
      </w:r>
    </w:p>
    <w:p w14:paraId="460B5F5B" w14:textId="2E0231CA" w:rsidR="00723752" w:rsidRDefault="00723752" w:rsidP="00C95D9B">
      <w:pPr>
        <w:pStyle w:val="Numberedlists"/>
        <w:keepNext/>
        <w:numPr>
          <w:ilvl w:val="0"/>
          <w:numId w:val="13"/>
        </w:numPr>
      </w:pPr>
      <w:r>
        <w:t xml:space="preserve">Click </w:t>
      </w:r>
      <w:r w:rsidR="003D055F">
        <w:t>‘</w:t>
      </w:r>
      <w:r>
        <w:t>Add Audit</w:t>
      </w:r>
      <w:r w:rsidR="00A05E5A">
        <w:t xml:space="preserve"> </w:t>
      </w:r>
      <w:r>
        <w:t>+</w:t>
      </w:r>
      <w:r w:rsidR="003D055F">
        <w:t>’</w:t>
      </w:r>
    </w:p>
    <w:p w14:paraId="3D55F9D4" w14:textId="77777777" w:rsidR="00723752" w:rsidRDefault="00723752" w:rsidP="008C3B80">
      <w:pPr>
        <w:pStyle w:val="Indent"/>
      </w:pPr>
      <w:r>
        <w:rPr>
          <w:noProof/>
        </w:rPr>
        <w:drawing>
          <wp:inline distT="0" distB="0" distL="0" distR="0" wp14:anchorId="3D022695" wp14:editId="203052DB">
            <wp:extent cx="4320000" cy="1741330"/>
            <wp:effectExtent l="76200" t="76200" r="290195" b="278130"/>
            <wp:docPr id="43020" name="Picture 430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20" name="Picture 43020">
                      <a:extLst>
                        <a:ext uri="{C183D7F6-B498-43B3-948B-1728B52AA6E4}">
                          <adec:decorative xmlns:adec="http://schemas.microsoft.com/office/drawing/2017/decorative" val="1"/>
                        </a:ext>
                      </a:extLst>
                    </pic:cNvPr>
                    <pic:cNvPicPr/>
                  </pic:nvPicPr>
                  <pic:blipFill>
                    <a:blip r:embed="rId84"/>
                    <a:stretch>
                      <a:fillRect/>
                    </a:stretch>
                  </pic:blipFill>
                  <pic:spPr>
                    <a:xfrm>
                      <a:off x="0" y="0"/>
                      <a:ext cx="4320000" cy="1741330"/>
                    </a:xfrm>
                    <a:prstGeom prst="rect">
                      <a:avLst/>
                    </a:prstGeom>
                    <a:ln>
                      <a:noFill/>
                    </a:ln>
                    <a:effectLst>
                      <a:outerShdw blurRad="190500" dist="139700" dir="2700000" algn="tl" rotWithShape="0">
                        <a:srgbClr val="333333">
                          <a:alpha val="65000"/>
                        </a:srgbClr>
                      </a:outerShdw>
                    </a:effectLst>
                  </pic:spPr>
                </pic:pic>
              </a:graphicData>
            </a:graphic>
          </wp:inline>
        </w:drawing>
      </w:r>
    </w:p>
    <w:p w14:paraId="0299C552" w14:textId="11104BAA" w:rsidR="00723752" w:rsidRDefault="00DA3988" w:rsidP="00DA3988">
      <w:pPr>
        <w:pStyle w:val="Numberedlists"/>
        <w:numPr>
          <w:ilvl w:val="0"/>
          <w:numId w:val="13"/>
        </w:numPr>
      </w:pPr>
      <w:r>
        <w:t>Select a</w:t>
      </w:r>
      <w:r w:rsidR="00723752">
        <w:t xml:space="preserve">udit </w:t>
      </w:r>
      <w:r>
        <w:t>t</w:t>
      </w:r>
      <w:r w:rsidR="00723752">
        <w:t xml:space="preserve">ype </w:t>
      </w:r>
      <w:r w:rsidR="003D055F">
        <w:t>‘</w:t>
      </w:r>
      <w:r w:rsidR="00723752">
        <w:t>Local</w:t>
      </w:r>
      <w:r w:rsidR="003D055F">
        <w:t>’</w:t>
      </w:r>
    </w:p>
    <w:p w14:paraId="39336604" w14:textId="6D258548" w:rsidR="007B2021" w:rsidRDefault="007B2021" w:rsidP="007B2021">
      <w:pPr>
        <w:pStyle w:val="Numberedlists"/>
        <w:numPr>
          <w:ilvl w:val="0"/>
          <w:numId w:val="0"/>
        </w:numPr>
        <w:ind w:left="567"/>
      </w:pPr>
      <w:r>
        <w:rPr>
          <w:noProof/>
        </w:rPr>
        <w:drawing>
          <wp:inline distT="0" distB="0" distL="0" distR="0" wp14:anchorId="53770BEC" wp14:editId="143291E5">
            <wp:extent cx="2271395" cy="1769888"/>
            <wp:effectExtent l="152400" t="152400" r="357505" b="363855"/>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85"/>
                    <a:stretch>
                      <a:fillRect/>
                    </a:stretch>
                  </pic:blipFill>
                  <pic:spPr>
                    <a:xfrm>
                      <a:off x="0" y="0"/>
                      <a:ext cx="2306423" cy="1797182"/>
                    </a:xfrm>
                    <a:prstGeom prst="rect">
                      <a:avLst/>
                    </a:prstGeom>
                    <a:ln>
                      <a:noFill/>
                    </a:ln>
                    <a:effectLst>
                      <a:outerShdw blurRad="292100" dist="139700" dir="2700000" algn="tl" rotWithShape="0">
                        <a:srgbClr val="333333">
                          <a:alpha val="65000"/>
                        </a:srgbClr>
                      </a:outerShdw>
                    </a:effectLst>
                  </pic:spPr>
                </pic:pic>
              </a:graphicData>
            </a:graphic>
          </wp:inline>
        </w:drawing>
      </w:r>
    </w:p>
    <w:p w14:paraId="6CC56BC0" w14:textId="3FF8782C" w:rsidR="00723752" w:rsidRDefault="00723752" w:rsidP="00C95D9B">
      <w:pPr>
        <w:pStyle w:val="Numberedlists"/>
        <w:keepNext/>
        <w:numPr>
          <w:ilvl w:val="0"/>
          <w:numId w:val="13"/>
        </w:numPr>
      </w:pPr>
      <w:r>
        <w:lastRenderedPageBreak/>
        <w:t xml:space="preserve">Select </w:t>
      </w:r>
      <w:r w:rsidR="00DA3988">
        <w:t>a</w:t>
      </w:r>
      <w:r>
        <w:t xml:space="preserve">udit </w:t>
      </w:r>
      <w:r w:rsidR="00DA3988">
        <w:t>p</w:t>
      </w:r>
      <w:r>
        <w:t xml:space="preserve">eriod created in </w:t>
      </w:r>
      <w:r w:rsidR="00F15581">
        <w:t>S</w:t>
      </w:r>
      <w:r>
        <w:t>tep 1</w:t>
      </w:r>
    </w:p>
    <w:p w14:paraId="6CC3A4F3" w14:textId="77777777" w:rsidR="00723752" w:rsidRDefault="00723752" w:rsidP="003A1708">
      <w:pPr>
        <w:pStyle w:val="Indent"/>
      </w:pPr>
      <w:r>
        <w:rPr>
          <w:noProof/>
        </w:rPr>
        <w:drawing>
          <wp:inline distT="0" distB="0" distL="0" distR="0" wp14:anchorId="02C7946A" wp14:editId="513C2F2D">
            <wp:extent cx="3046562" cy="2029410"/>
            <wp:effectExtent l="76200" t="76200" r="287655" b="295275"/>
            <wp:docPr id="43021" name="Picture 430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21" name="Picture 43021">
                      <a:extLst>
                        <a:ext uri="{C183D7F6-B498-43B3-948B-1728B52AA6E4}">
                          <adec:decorative xmlns:adec="http://schemas.microsoft.com/office/drawing/2017/decorative" val="1"/>
                        </a:ext>
                      </a:extLst>
                    </pic:cNvPr>
                    <pic:cNvPicPr/>
                  </pic:nvPicPr>
                  <pic:blipFill>
                    <a:blip r:embed="rId86"/>
                    <a:stretch>
                      <a:fillRect/>
                    </a:stretch>
                  </pic:blipFill>
                  <pic:spPr>
                    <a:xfrm>
                      <a:off x="0" y="0"/>
                      <a:ext cx="3062966" cy="2040337"/>
                    </a:xfrm>
                    <a:prstGeom prst="rect">
                      <a:avLst/>
                    </a:prstGeom>
                    <a:ln>
                      <a:noFill/>
                    </a:ln>
                    <a:effectLst>
                      <a:outerShdw blurRad="190500" dist="139700" dir="2700000" algn="tl" rotWithShape="0">
                        <a:srgbClr val="333333">
                          <a:alpha val="65000"/>
                        </a:srgbClr>
                      </a:outerShdw>
                    </a:effectLst>
                  </pic:spPr>
                </pic:pic>
              </a:graphicData>
            </a:graphic>
          </wp:inline>
        </w:drawing>
      </w:r>
    </w:p>
    <w:p w14:paraId="289BF664" w14:textId="7937BB62" w:rsidR="00723752" w:rsidRDefault="00723752" w:rsidP="00C95D9B">
      <w:pPr>
        <w:pStyle w:val="Numberedlists"/>
        <w:numPr>
          <w:ilvl w:val="0"/>
          <w:numId w:val="13"/>
        </w:numPr>
      </w:pPr>
      <w:r>
        <w:t xml:space="preserve">Click </w:t>
      </w:r>
      <w:r w:rsidR="003D055F">
        <w:t>‘</w:t>
      </w:r>
      <w:r w:rsidR="00F15581">
        <w:t>S</w:t>
      </w:r>
      <w:r>
        <w:t>ave</w:t>
      </w:r>
      <w:r w:rsidR="003D055F">
        <w:t>’</w:t>
      </w:r>
      <w:r>
        <w:t>.</w:t>
      </w:r>
    </w:p>
    <w:p w14:paraId="6A1CA6E5" w14:textId="7BA7E401" w:rsidR="004D4D9E" w:rsidRDefault="004D4D9E" w:rsidP="004D4D9E">
      <w:pPr>
        <w:pStyle w:val="Numberedlists"/>
        <w:numPr>
          <w:ilvl w:val="0"/>
          <w:numId w:val="0"/>
        </w:numPr>
        <w:ind w:left="567"/>
      </w:pPr>
      <w:r>
        <w:rPr>
          <w:noProof/>
        </w:rPr>
        <mc:AlternateContent>
          <mc:Choice Requires="wps">
            <w:drawing>
              <wp:anchor distT="0" distB="0" distL="114300" distR="114300" simplePos="0" relativeHeight="251742208" behindDoc="0" locked="0" layoutInCell="1" allowOverlap="1" wp14:anchorId="72E3026E" wp14:editId="220E32E4">
                <wp:simplePos x="0" y="0"/>
                <wp:positionH relativeFrom="column">
                  <wp:posOffset>555110</wp:posOffset>
                </wp:positionH>
                <wp:positionV relativeFrom="paragraph">
                  <wp:posOffset>1762161</wp:posOffset>
                </wp:positionV>
                <wp:extent cx="284672" cy="181023"/>
                <wp:effectExtent l="19050" t="19050" r="20320" b="28575"/>
                <wp:wrapNone/>
                <wp:docPr id="11" name="Rectangle: Rounded Corners 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84672" cy="181023"/>
                        </a:xfrm>
                        <a:prstGeom prst="roundRect">
                          <a:avLst/>
                        </a:prstGeom>
                        <a:noFill/>
                        <a:ln w="28575" cap="flat" cmpd="sng" algn="ctr">
                          <a:solidFill>
                            <a:schemeClr val="accent5"/>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5"/>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4740C677" id="Rectangle: Rounded Corners 11" o:spid="_x0000_s1026" alt="&quot;&quot;" style="position:absolute;margin-left:43.7pt;margin-top:138.75pt;width:22.4pt;height:14.25pt;z-index:2517422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" filled="f" strokecolor="#dc5827 [3208]" strokeweight="2.25pt"/>
            </w:pict>
          </mc:Fallback>
        </mc:AlternateContent>
      </w:r>
      <w:r>
        <w:rPr>
          <w:noProof/>
        </w:rPr>
        <w:drawing>
          <wp:inline distT="0" distB="0" distL="0" distR="0" wp14:anchorId="4EF4DEAD" wp14:editId="230F856A">
            <wp:extent cx="3046562" cy="2029410"/>
            <wp:effectExtent l="76200" t="76200" r="287655" b="295275"/>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21" name="Picture 43021">
                      <a:extLst>
                        <a:ext uri="{C183D7F6-B498-43B3-948B-1728B52AA6E4}">
                          <adec:decorative xmlns:adec="http://schemas.microsoft.com/office/drawing/2017/decorative" val="1"/>
                        </a:ext>
                      </a:extLst>
                    </pic:cNvPr>
                    <pic:cNvPicPr/>
                  </pic:nvPicPr>
                  <pic:blipFill>
                    <a:blip r:embed="rId86"/>
                    <a:stretch>
                      <a:fillRect/>
                    </a:stretch>
                  </pic:blipFill>
                  <pic:spPr>
                    <a:xfrm>
                      <a:off x="0" y="0"/>
                      <a:ext cx="3062966" cy="2040337"/>
                    </a:xfrm>
                    <a:prstGeom prst="rect">
                      <a:avLst/>
                    </a:prstGeom>
                    <a:ln>
                      <a:noFill/>
                    </a:ln>
                    <a:effectLst>
                      <a:outerShdw blurRad="190500" dist="139700" dir="2700000" algn="tl" rotWithShape="0">
                        <a:srgbClr val="333333">
                          <a:alpha val="65000"/>
                        </a:srgbClr>
                      </a:outerShdw>
                    </a:effectLst>
                  </pic:spPr>
                </pic:pic>
              </a:graphicData>
            </a:graphic>
          </wp:inline>
        </w:drawing>
      </w:r>
    </w:p>
    <w:p w14:paraId="02481467" w14:textId="68EBDF87" w:rsidR="00723752" w:rsidRDefault="00723752" w:rsidP="00723752">
      <w:r>
        <w:t xml:space="preserve">For more information, please see </w:t>
      </w:r>
      <w:hyperlink r:id="rId87" w:history="1">
        <w:r w:rsidRPr="00992827">
          <w:rPr>
            <w:rStyle w:val="Hyperlink"/>
          </w:rPr>
          <w:t>How to create new audits – National and local</w:t>
        </w:r>
      </w:hyperlink>
      <w:r w:rsidR="00F15581">
        <w:t>.</w:t>
      </w:r>
      <w:r w:rsidR="005C4F72">
        <w:rPr>
          <w:rStyle w:val="FootnoteReference"/>
        </w:rPr>
        <w:footnoteReference w:id="18"/>
      </w:r>
    </w:p>
    <w:p w14:paraId="0D7EE000" w14:textId="77777777" w:rsidR="00723752" w:rsidRPr="00C3393E" w:rsidRDefault="00723752" w:rsidP="00F15581">
      <w:pPr>
        <w:pStyle w:val="Heading2"/>
      </w:pPr>
      <w:bookmarkStart w:id="47" w:name="_Toc138343822"/>
      <w:bookmarkStart w:id="48" w:name="_Toc140222188"/>
      <w:r w:rsidRPr="00C3393E">
        <w:t>More information</w:t>
      </w:r>
      <w:bookmarkEnd w:id="47"/>
      <w:bookmarkEnd w:id="48"/>
    </w:p>
    <w:p w14:paraId="57641978" w14:textId="184A7F6F" w:rsidR="00723752" w:rsidRDefault="00723752" w:rsidP="007535DA">
      <w:r>
        <w:t xml:space="preserve">For more information, please visit: </w:t>
      </w:r>
      <w:hyperlink r:id="rId88" w:history="1">
        <w:r w:rsidRPr="00B22E01">
          <w:rPr>
            <w:rStyle w:val="Hyperlink"/>
          </w:rPr>
          <w:t>National Hand Hygiene Initiative</w:t>
        </w:r>
      </w:hyperlink>
      <w:r w:rsidR="005C4F72" w:rsidRPr="00D14464">
        <w:rPr>
          <w:rStyle w:val="FootnoteReference"/>
        </w:rPr>
        <w:footnoteReference w:id="19"/>
      </w:r>
      <w:r w:rsidRPr="00CA6294">
        <w:t xml:space="preserve"> </w:t>
      </w:r>
      <w:r>
        <w:t xml:space="preserve">or </w:t>
      </w:r>
      <w:hyperlink r:id="rId89" w:history="1">
        <w:r w:rsidRPr="005C0BB6">
          <w:rPr>
            <w:rStyle w:val="Hyperlink"/>
          </w:rPr>
          <w:t>NHHI HHCApp - frequently asked questions and instructions</w:t>
        </w:r>
      </w:hyperlink>
      <w:r w:rsidR="00F15581" w:rsidRPr="003A1708">
        <w:t>.</w:t>
      </w:r>
      <w:r w:rsidR="005C4F72" w:rsidRPr="00D14464">
        <w:rPr>
          <w:rStyle w:val="FootnoteReference"/>
        </w:rPr>
        <w:footnoteReference w:id="20"/>
      </w:r>
    </w:p>
    <w:p w14:paraId="3631F6A6" w14:textId="1BAC2960" w:rsidR="00723752" w:rsidRPr="008C2A64" w:rsidRDefault="00723752" w:rsidP="008C2A64">
      <w:r>
        <w:t xml:space="preserve">You can also contact the project team by email at </w:t>
      </w:r>
      <w:hyperlink r:id="rId90" w:history="1">
        <w:r w:rsidRPr="00586165">
          <w:rPr>
            <w:rStyle w:val="Hyperlink"/>
          </w:rPr>
          <w:t>handhygiene@nhhi.safetyandquality.gov.au</w:t>
        </w:r>
      </w:hyperlink>
      <w:r w:rsidR="00F15581" w:rsidRPr="008C2A64">
        <w:t>.</w:t>
      </w:r>
    </w:p>
    <w:p w14:paraId="2D94DA01" w14:textId="77777777" w:rsidR="008C6980" w:rsidRPr="008C3B80" w:rsidRDefault="008C6980" w:rsidP="008C3B80">
      <w:pPr>
        <w:sectPr w:rsidR="008C6980" w:rsidRPr="008C3B80" w:rsidSect="008C6980">
          <w:footerReference w:type="default" r:id="rId91"/>
          <w:pgSz w:w="11906" w:h="16838" w:code="9"/>
          <w:pgMar w:top="1134" w:right="1134" w:bottom="1134" w:left="1134" w:header="567" w:footer="454" w:gutter="0"/>
          <w:cols w:space="708"/>
          <w:titlePg/>
          <w:docGrid w:linePitch="360"/>
        </w:sectPr>
      </w:pPr>
    </w:p>
    <w:p w14:paraId="497265D2" w14:textId="77777777" w:rsidR="00053D0D" w:rsidRDefault="00A05600">
      <w:pPr>
        <w:rPr>
          <w:noProof/>
        </w:rPr>
      </w:pPr>
      <w:r>
        <w:rPr>
          <w:noProof/>
        </w:rPr>
        <w:lastRenderedPageBreak/>
        <mc:AlternateContent>
          <mc:Choice Requires="wpg">
            <w:drawing>
              <wp:anchor distT="0" distB="0" distL="114300" distR="114300" simplePos="0" relativeHeight="251680256" behindDoc="0" locked="0" layoutInCell="1" allowOverlap="1" wp14:anchorId="11548053" wp14:editId="56C78B19">
                <wp:simplePos x="0" y="0"/>
                <wp:positionH relativeFrom="column">
                  <wp:posOffset>-2540</wp:posOffset>
                </wp:positionH>
                <wp:positionV relativeFrom="margin">
                  <wp:align>bottom</wp:align>
                </wp:positionV>
                <wp:extent cx="4846924" cy="2014941"/>
                <wp:effectExtent l="0" t="0" r="0" b="4445"/>
                <wp:wrapNone/>
                <wp:docPr id="713865426" name="Group 71386542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4846924" cy="2014941"/>
                          <a:chOff x="0" y="0"/>
                          <a:chExt cx="4846924" cy="2014941"/>
                        </a:xfrm>
                      </wpg:grpSpPr>
                      <wps:wsp>
                        <wps:cNvPr id="7" name="Text Box 7"/>
                        <wps:cNvSpPr txBox="1">
                          <a:spLocks noChangeArrowheads="1"/>
                        </wps:cNvSpPr>
                        <wps:spPr bwMode="auto">
                          <a:xfrm>
                            <a:off x="38070" y="609052"/>
                            <a:ext cx="4808854" cy="1405889"/>
                          </a:xfrm>
                          <a:prstGeom prst="rect">
                            <a:avLst/>
                          </a:prstGeom>
                          <a:noFill/>
                          <a:ln w="9525">
                            <a:noFill/>
                            <a:miter lim="800000"/>
                            <a:headEnd/>
                            <a:tailEnd/>
                          </a:ln>
                        </wps:spPr>
                        <wps:txbx>
                          <w:txbxContent>
                            <w:p w14:paraId="74BB7861" w14:textId="77777777" w:rsidR="006800B6" w:rsidRDefault="006800B6" w:rsidP="006800B6">
                              <w:r>
                                <w:t>Level 5, 255 Elizabeth Street, Sydney NSW 2000</w:t>
                              </w:r>
                              <w:r>
                                <w:br/>
                                <w:t>GPO Box 5480, Sydney NSW 2001</w:t>
                              </w:r>
                            </w:p>
                            <w:p w14:paraId="57061753" w14:textId="77777777" w:rsidR="006800B6" w:rsidRDefault="009C0A06" w:rsidP="006800B6">
                              <w:r>
                                <w:t>Phone: (02) 9126 3600</w:t>
                              </w:r>
                            </w:p>
                            <w:p w14:paraId="03109B48" w14:textId="77777777" w:rsidR="00A834CF" w:rsidRDefault="00A834CF" w:rsidP="00A834CF">
                              <w:r>
                                <w:t xml:space="preserve">Email: </w:t>
                              </w:r>
                              <w:hyperlink r:id="rId92" w:history="1">
                                <w:r w:rsidRPr="00AF3A1A">
                                  <w:rPr>
                                    <w:rStyle w:val="Hyperlink"/>
                                    <w:color w:val="1178A0"/>
                                  </w:rPr>
                                  <w:t>mail@safetyandquality.gov.au</w:t>
                                </w:r>
                              </w:hyperlink>
                              <w:r w:rsidRPr="00AF3A1A">
                                <w:rPr>
                                  <w:color w:val="1178A0"/>
                                </w:rPr>
                                <w:t xml:space="preserve">  </w:t>
                              </w:r>
                              <w:r w:rsidRPr="00AF3A1A">
                                <w:rPr>
                                  <w:color w:val="1178A0"/>
                                </w:rPr>
                                <w:br/>
                              </w:r>
                              <w:r>
                                <w:t xml:space="preserve">Website: </w:t>
                              </w:r>
                              <w:hyperlink r:id="rId93" w:history="1">
                                <w:r w:rsidRPr="00AF3A1A">
                                  <w:rPr>
                                    <w:rStyle w:val="Hyperlink"/>
                                    <w:color w:val="1178A0"/>
                                  </w:rPr>
                                  <w:t>www.safetyandquality.gov.au</w:t>
                                </w:r>
                              </w:hyperlink>
                              <w:r>
                                <w:t xml:space="preserve"> </w:t>
                              </w:r>
                            </w:p>
                          </w:txbxContent>
                        </wps:txbx>
                        <wps:bodyPr rot="0" vert="horz" wrap="square" lIns="0" tIns="45720" rIns="91440" bIns="45720" anchor="t" anchorCtr="0">
                          <a:spAutoFit/>
                        </wps:bodyPr>
                      </wps:wsp>
                      <pic:pic xmlns:pic="http://schemas.openxmlformats.org/drawingml/2006/picture">
                        <pic:nvPicPr>
                          <pic:cNvPr id="5" name="Picture 5" descr="Australian Commission on Safety and Quality in Health Care logo"/>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335780" cy="611505"/>
                          </a:xfrm>
                          <a:prstGeom prst="rect">
                            <a:avLst/>
                          </a:prstGeom>
                        </pic:spPr>
                      </pic:pic>
                    </wpg:wgp>
                  </a:graphicData>
                </a:graphic>
              </wp:anchor>
            </w:drawing>
          </mc:Choice>
          <mc:Fallback>
            <w:pict>
              <v:group w14:anchorId="11548053" id="Group 713865426" o:spid="_x0000_s1027" alt="&quot;&quot;" style="position:absolute;margin-left:-.2pt;margin-top:0;width:381.65pt;height:158.65pt;z-index:251680256;mso-position-horizontal-relative:text;mso-position-vertical:bottom;mso-position-vertical-relative:margin" coordsize="48469,2014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">
                <v:shape id="Text Box 7" o:spid="_x0000_s1028" type="#_x0000_t202" style="position:absolute;left:380;top:6090;width:48089;height:140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" filled="f" stroked="f">
                  <v:textbox style="mso-fit-shape-to-text:t" inset="0">
                    <w:txbxContent>
                      <w:p w14:paraId="74BB7861" w14:textId="77777777" w:rsidR="006800B6" w:rsidRDefault="006800B6" w:rsidP="006800B6">
                        <w:r>
                          <w:t>Level 5, 255 Elizabeth Street, Sydney NSW 2000</w:t>
                        </w:r>
                        <w:r>
                          <w:br/>
                          <w:t>GPO Box 5480, Sydney NSW 2001</w:t>
                        </w:r>
                      </w:p>
                      <w:p w14:paraId="57061753" w14:textId="77777777" w:rsidR="006800B6" w:rsidRDefault="009C0A06" w:rsidP="006800B6">
                        <w:r>
                          <w:t>Phone: (02) 9126 3600</w:t>
                        </w:r>
                      </w:p>
                      <w:p w14:paraId="03109B48" w14:textId="77777777" w:rsidR="00A834CF" w:rsidRDefault="00A834CF" w:rsidP="00A834CF">
                        <w:r>
                          <w:t xml:space="preserve">Email: </w:t>
                        </w:r>
                        <w:hyperlink r:id="rId94" w:history="1">
                          <w:r w:rsidRPr="00AF3A1A">
                            <w:rPr>
                              <w:rStyle w:val="Hyperlink"/>
                              <w:color w:val="1178A0"/>
                            </w:rPr>
                            <w:t>mail@safetyandquality.gov.au</w:t>
                          </w:r>
                        </w:hyperlink>
                        <w:r w:rsidRPr="00AF3A1A">
                          <w:rPr>
                            <w:color w:val="1178A0"/>
                          </w:rPr>
                          <w:t xml:space="preserve">  </w:t>
                        </w:r>
                        <w:r w:rsidRPr="00AF3A1A">
                          <w:rPr>
                            <w:color w:val="1178A0"/>
                          </w:rPr>
                          <w:br/>
                        </w:r>
                        <w:r>
                          <w:t xml:space="preserve">Website: </w:t>
                        </w:r>
                        <w:hyperlink r:id="rId95" w:history="1">
                          <w:r w:rsidRPr="00AF3A1A">
                            <w:rPr>
                              <w:rStyle w:val="Hyperlink"/>
                              <w:color w:val="1178A0"/>
                            </w:rPr>
                            <w:t>www.safetyandquality.gov.au</w:t>
                          </w:r>
                        </w:hyperlink>
                        <w:r>
                          <w:t xml:space="preserve"> </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9" type="#_x0000_t75" alt="Australian Commission on Safety and Quality in Health Care logo" style="position:absolute;width:43357;height:61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">
                  <v:imagedata r:id="rId96" o:title="Australian Commission on Safety and Quality in Health Care logo"/>
                </v:shape>
                <w10:wrap anchory="margin"/>
              </v:group>
            </w:pict>
          </mc:Fallback>
        </mc:AlternateContent>
      </w:r>
    </w:p>
    <w:sectPr w:rsidR="00053D0D" w:rsidSect="008C6980">
      <w:pgSz w:w="11906" w:h="16838" w:code="9"/>
      <w:pgMar w:top="1134" w:right="1134" w:bottom="1134" w:left="1134" w:header="567"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7DA1A9" w14:textId="77777777" w:rsidR="00487B89" w:rsidRDefault="00487B89" w:rsidP="000B0274">
      <w:r>
        <w:separator/>
      </w:r>
    </w:p>
    <w:p w14:paraId="1AAF9A5A" w14:textId="77777777" w:rsidR="00487B89" w:rsidRDefault="00487B89"/>
    <w:p w14:paraId="5DC12CE2" w14:textId="77777777" w:rsidR="00487B89" w:rsidRDefault="00487B89"/>
    <w:p w14:paraId="56E3D129" w14:textId="77777777" w:rsidR="00487B89" w:rsidRDefault="00487B89"/>
  </w:endnote>
  <w:endnote w:type="continuationSeparator" w:id="0">
    <w:p w14:paraId="1F8A1375" w14:textId="77777777" w:rsidR="00487B89" w:rsidRDefault="00487B89" w:rsidP="000B0274">
      <w:r>
        <w:continuationSeparator/>
      </w:r>
    </w:p>
    <w:p w14:paraId="0F193677" w14:textId="77777777" w:rsidR="00487B89" w:rsidRDefault="00487B89"/>
    <w:p w14:paraId="554B273B" w14:textId="77777777" w:rsidR="00487B89" w:rsidRDefault="00487B89"/>
    <w:p w14:paraId="3F2CDE85" w14:textId="77777777" w:rsidR="00487B89" w:rsidRDefault="00487B89"/>
  </w:endnote>
  <w:endnote w:type="continuationNotice" w:id="1">
    <w:p w14:paraId="3127968E" w14:textId="77777777" w:rsidR="00487B89" w:rsidRDefault="00487B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Arial Bold">
    <w:panose1 w:val="020B07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BB740" w14:textId="64373FC8" w:rsidR="002F4951" w:rsidRPr="008C6980" w:rsidRDefault="008C6980" w:rsidP="003A1708">
    <w:pPr>
      <w:pStyle w:val="Footer"/>
      <w:tabs>
        <w:tab w:val="clear" w:pos="9026"/>
      </w:tabs>
    </w:pPr>
    <w:r>
      <w:t xml:space="preserve">The </w:t>
    </w:r>
    <w:r w:rsidRPr="00D51608">
      <w:rPr>
        <w:rStyle w:val="FooterChar"/>
      </w:rPr>
      <w:t>Hand</w:t>
    </w:r>
    <w:r>
      <w:t xml:space="preserve"> Hygiene Compliance Application | User guide</w:t>
    </w:r>
    <w:r>
      <w:tab/>
    </w:r>
    <w:r>
      <w:ptab w:relativeTo="margin" w:alignment="right" w:leader="none"/>
    </w:r>
    <w:r>
      <w:fldChar w:fldCharType="begin"/>
    </w:r>
    <w:r>
      <w:instrText xml:space="preserve"> PAGE   \* MERGEFORMAT </w:instrText>
    </w:r>
    <w:r>
      <w:fldChar w:fldCharType="separate"/>
    </w:r>
    <w:r>
      <w:t>5</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761591" w14:textId="77777777" w:rsidR="00487B89" w:rsidRDefault="00487B89" w:rsidP="000C29BE">
      <w:pPr>
        <w:pStyle w:val="FootnoteText"/>
      </w:pPr>
      <w:r>
        <w:separator/>
      </w:r>
    </w:p>
  </w:footnote>
  <w:footnote w:type="continuationSeparator" w:id="0">
    <w:p w14:paraId="7E31050A" w14:textId="77777777" w:rsidR="00487B89" w:rsidRDefault="00487B89" w:rsidP="000B0274">
      <w:r>
        <w:continuationSeparator/>
      </w:r>
    </w:p>
    <w:p w14:paraId="399B5961" w14:textId="77777777" w:rsidR="00487B89" w:rsidRDefault="00487B89"/>
    <w:p w14:paraId="17C0A4C0" w14:textId="77777777" w:rsidR="00487B89" w:rsidRDefault="00487B89"/>
    <w:p w14:paraId="547D0A4D" w14:textId="77777777" w:rsidR="00487B89" w:rsidRDefault="00487B89"/>
  </w:footnote>
  <w:footnote w:type="continuationNotice" w:id="1">
    <w:p w14:paraId="32539FAE" w14:textId="77777777" w:rsidR="00487B89" w:rsidRDefault="00487B89">
      <w:pPr>
        <w:spacing w:after="0" w:line="240" w:lineRule="auto"/>
      </w:pPr>
    </w:p>
  </w:footnote>
  <w:footnote w:id="2">
    <w:p w14:paraId="6349AF0B" w14:textId="5287B14D" w:rsidR="00E52ECB" w:rsidRDefault="00E52ECB" w:rsidP="00E52ECB">
      <w:pPr>
        <w:pStyle w:val="FootnoteText"/>
      </w:pPr>
      <w:r>
        <w:rPr>
          <w:rStyle w:val="FootnoteReference"/>
        </w:rPr>
        <w:footnoteRef/>
      </w:r>
      <w:r>
        <w:t xml:space="preserve"> </w:t>
      </w:r>
      <w:r w:rsidR="006A39F6" w:rsidRPr="006A39F6">
        <w:t>https://youtu.be/jd5o8LGgZcE</w:t>
      </w:r>
    </w:p>
  </w:footnote>
  <w:footnote w:id="3">
    <w:p w14:paraId="1CCD35FB" w14:textId="77777777" w:rsidR="00E52ECB" w:rsidRDefault="00E52ECB" w:rsidP="00E52ECB">
      <w:pPr>
        <w:pStyle w:val="FootnoteText"/>
      </w:pPr>
      <w:r>
        <w:rPr>
          <w:rStyle w:val="FootnoteReference"/>
        </w:rPr>
        <w:footnoteRef/>
      </w:r>
      <w:r>
        <w:t xml:space="preserve"> </w:t>
      </w:r>
      <w:r w:rsidRPr="0099512E">
        <w:t>https://www.safetyandquality.gov.au/publications-and-resources/resource-library/national-hand-hygiene-initiative-learning-management-system-lms-instructions-region-administrators</w:t>
      </w:r>
    </w:p>
  </w:footnote>
  <w:footnote w:id="4">
    <w:p w14:paraId="079C90C4" w14:textId="77777777" w:rsidR="00E52ECB" w:rsidRDefault="00E52ECB" w:rsidP="00E52ECB">
      <w:pPr>
        <w:pStyle w:val="FootnoteText"/>
      </w:pPr>
      <w:r>
        <w:rPr>
          <w:rStyle w:val="FootnoteReference"/>
        </w:rPr>
        <w:footnoteRef/>
      </w:r>
      <w:r>
        <w:t xml:space="preserve"> </w:t>
      </w:r>
      <w:r w:rsidRPr="0099512E">
        <w:t>https://www.safetyandquality.gov.au/publications-and-resources/resource-library/national-hand-hygiene-initiative-learning-management-system-lms-instructions-organisation-administrators</w:t>
      </w:r>
    </w:p>
  </w:footnote>
  <w:footnote w:id="5">
    <w:p w14:paraId="5C4717B2" w14:textId="71CC4152" w:rsidR="0099512E" w:rsidRDefault="0099512E">
      <w:pPr>
        <w:pStyle w:val="FootnoteText"/>
      </w:pPr>
      <w:r>
        <w:rPr>
          <w:rStyle w:val="FootnoteReference"/>
        </w:rPr>
        <w:footnoteRef/>
      </w:r>
      <w:r>
        <w:t xml:space="preserve"> </w:t>
      </w:r>
      <w:r w:rsidRPr="0099512E">
        <w:t>https://www.safetyandquality.gov.au/publications-and-resources/resource-library/national-hand-hygiene-initiative-learning-management-system-lms-instructions-learners</w:t>
      </w:r>
    </w:p>
  </w:footnote>
  <w:footnote w:id="6">
    <w:p w14:paraId="26C223C3" w14:textId="67A38C27" w:rsidR="00BA69C8" w:rsidRDefault="00BA69C8">
      <w:pPr>
        <w:pStyle w:val="FootnoteText"/>
      </w:pPr>
      <w:r>
        <w:rPr>
          <w:rStyle w:val="FootnoteReference"/>
        </w:rPr>
        <w:footnoteRef/>
      </w:r>
      <w:r>
        <w:t xml:space="preserve"> </w:t>
      </w:r>
      <w:r w:rsidRPr="00BA69C8">
        <w:t>https://www.safetyandquality.gov.au/publications-and-resources/resource-library/quick-start-hhcapp-guide</w:t>
      </w:r>
    </w:p>
  </w:footnote>
  <w:footnote w:id="7">
    <w:p w14:paraId="254CD253" w14:textId="77777777" w:rsidR="00BB6A01" w:rsidRDefault="00BB6A01" w:rsidP="00BB6A01">
      <w:pPr>
        <w:pStyle w:val="FootnoteText"/>
        <w:rPr>
          <w:rFonts w:eastAsiaTheme="minorHAnsi" w:cstheme="minorBidi"/>
          <w:lang w:eastAsia="en-US"/>
        </w:rPr>
      </w:pPr>
      <w:r>
        <w:rPr>
          <w:rStyle w:val="FootnoteReference"/>
          <w:rFonts w:cstheme="minorBidi"/>
        </w:rPr>
        <w:footnoteRef/>
      </w:r>
      <w:r>
        <w:t xml:space="preserve"> https://nhhi.southrock.com/</w:t>
      </w:r>
    </w:p>
  </w:footnote>
  <w:footnote w:id="8">
    <w:p w14:paraId="26818C7A" w14:textId="77777777" w:rsidR="00BB6A01" w:rsidRDefault="00BB6A01" w:rsidP="00BB6A01">
      <w:pPr>
        <w:pStyle w:val="FootnoteText"/>
        <w:rPr>
          <w:rFonts w:eastAsiaTheme="minorHAnsi" w:cstheme="minorBidi"/>
          <w:lang w:eastAsia="en-US"/>
        </w:rPr>
      </w:pPr>
      <w:r>
        <w:rPr>
          <w:rStyle w:val="FootnoteReference"/>
          <w:rFonts w:cstheme="minorBidi"/>
        </w:rPr>
        <w:footnoteRef/>
      </w:r>
      <w:r>
        <w:t xml:space="preserve"> https://www.safetyandquality.gov.au/our-work/infection-prevention-and-control/national-hand-hygiene-initiative/auditor-training-and-validation-nhhi/hand-hygiene-auditor-training-nhhi</w:t>
      </w:r>
    </w:p>
  </w:footnote>
  <w:footnote w:id="9">
    <w:p w14:paraId="43C844FB" w14:textId="03A1C09F" w:rsidR="003573E1" w:rsidRDefault="003573E1">
      <w:pPr>
        <w:pStyle w:val="FootnoteText"/>
      </w:pPr>
      <w:r>
        <w:rPr>
          <w:rStyle w:val="FootnoteReference"/>
        </w:rPr>
        <w:footnoteRef/>
      </w:r>
      <w:r>
        <w:t xml:space="preserve"> </w:t>
      </w:r>
      <w:r w:rsidRPr="003573E1">
        <w:t>https://www.safetyandquality.gov.au/our-work/infection-prevention-and-control/national-hand-hygiene-initiative/national-hand-hygiene-initiative-contact-details</w:t>
      </w:r>
    </w:p>
  </w:footnote>
  <w:footnote w:id="10">
    <w:p w14:paraId="05C80B43" w14:textId="1C3E864D" w:rsidR="00C32129" w:rsidRDefault="00C32129">
      <w:pPr>
        <w:pStyle w:val="FootnoteText"/>
      </w:pPr>
      <w:r>
        <w:rPr>
          <w:rStyle w:val="FootnoteReference"/>
        </w:rPr>
        <w:footnoteRef/>
      </w:r>
      <w:r>
        <w:t xml:space="preserve"> </w:t>
      </w:r>
      <w:r w:rsidRPr="00C32129">
        <w:t>https://nhhi.safetyandquality.gov.au/mobile/</w:t>
      </w:r>
    </w:p>
  </w:footnote>
  <w:footnote w:id="11">
    <w:p w14:paraId="5FF8FEAB" w14:textId="0F911D06" w:rsidR="00C32129" w:rsidRDefault="00C32129">
      <w:pPr>
        <w:pStyle w:val="FootnoteText"/>
      </w:pPr>
      <w:r>
        <w:rPr>
          <w:rStyle w:val="FootnoteReference"/>
        </w:rPr>
        <w:footnoteRef/>
      </w:r>
      <w:r>
        <w:t xml:space="preserve"> </w:t>
      </w:r>
      <w:r w:rsidRPr="00C32129">
        <w:t>https://nhhi.safetyandquality.gov.au/</w:t>
      </w:r>
    </w:p>
  </w:footnote>
  <w:footnote w:id="12">
    <w:p w14:paraId="65647668" w14:textId="77777777" w:rsidR="003E0BBA" w:rsidRDefault="003E0BBA" w:rsidP="003E0BBA">
      <w:pPr>
        <w:pStyle w:val="FootnoteText"/>
      </w:pPr>
      <w:r>
        <w:rPr>
          <w:rStyle w:val="FootnoteReference"/>
        </w:rPr>
        <w:footnoteRef/>
      </w:r>
      <w:r>
        <w:t xml:space="preserve"> </w:t>
      </w:r>
      <w:r w:rsidRPr="00C676DB">
        <w:t>https://www.safetyandquality.gov.au/publications-and-resources/resource-library/audit-data-collection-form</w:t>
      </w:r>
    </w:p>
  </w:footnote>
  <w:footnote w:id="13">
    <w:p w14:paraId="5FEEDB11" w14:textId="0A35CD3C" w:rsidR="005C4F72" w:rsidRDefault="005C4F72">
      <w:pPr>
        <w:pStyle w:val="FootnoteText"/>
      </w:pPr>
      <w:r>
        <w:rPr>
          <w:rStyle w:val="FootnoteReference"/>
        </w:rPr>
        <w:footnoteRef/>
      </w:r>
      <w:r>
        <w:t xml:space="preserve"> </w:t>
      </w:r>
      <w:r w:rsidRPr="005C4F72">
        <w:t>https://www.safetyandquality.gov.au/sites/default/files/2023-05/NHHI%20-%20How%20to%20enter%20hand%20hygiene%20data%20using%20HHCApp%20mobile%20May%202023.mp4</w:t>
      </w:r>
    </w:p>
  </w:footnote>
  <w:footnote w:id="14">
    <w:p w14:paraId="5B67FEFF" w14:textId="125E1EB5" w:rsidR="005C4F72" w:rsidRDefault="005C4F72">
      <w:pPr>
        <w:pStyle w:val="FootnoteText"/>
      </w:pPr>
      <w:r>
        <w:rPr>
          <w:rStyle w:val="FootnoteReference"/>
        </w:rPr>
        <w:footnoteRef/>
      </w:r>
      <w:r>
        <w:t xml:space="preserve"> </w:t>
      </w:r>
      <w:r w:rsidRPr="005C4F72">
        <w:t>https://www.safetyandquality.gov.au/publications-and-resources/resource-library/mobile-device-troubleshooting-guide-android</w:t>
      </w:r>
    </w:p>
  </w:footnote>
  <w:footnote w:id="15">
    <w:p w14:paraId="2F65F604" w14:textId="64A8728A" w:rsidR="005C4F72" w:rsidRDefault="005C4F72">
      <w:pPr>
        <w:pStyle w:val="FootnoteText"/>
      </w:pPr>
      <w:r>
        <w:rPr>
          <w:rStyle w:val="FootnoteReference"/>
        </w:rPr>
        <w:footnoteRef/>
      </w:r>
      <w:r>
        <w:t xml:space="preserve"> </w:t>
      </w:r>
      <w:r w:rsidRPr="005C4F72">
        <w:t>https://www.safetyandquality.gov.au/publications-and-resources/resource-library/mobile-device-troubleshooting-guide-apple</w:t>
      </w:r>
    </w:p>
  </w:footnote>
  <w:footnote w:id="16">
    <w:p w14:paraId="5688D6FE" w14:textId="77777777" w:rsidR="00E61249" w:rsidRDefault="00E61249" w:rsidP="00E61249">
      <w:pPr>
        <w:pStyle w:val="FootnoteText"/>
      </w:pPr>
      <w:r>
        <w:rPr>
          <w:rStyle w:val="FootnoteReference"/>
        </w:rPr>
        <w:footnoteRef/>
      </w:r>
      <w:r>
        <w:t xml:space="preserve"> </w:t>
      </w:r>
      <w:r w:rsidRPr="004F6063">
        <w:t>https://www.safetyandquality.gov.au/sites/default/files/2023-05/NHHI%20-%20How%20to%20enter%20hand%20hygiene%20data%20using%20HHCApp%20desktop%20May%202023.mp4</w:t>
      </w:r>
    </w:p>
  </w:footnote>
  <w:footnote w:id="17">
    <w:p w14:paraId="3DFFADB2" w14:textId="3C4DD025" w:rsidR="00B908AE" w:rsidRDefault="00B908AE">
      <w:pPr>
        <w:pStyle w:val="FootnoteText"/>
      </w:pPr>
      <w:r>
        <w:rPr>
          <w:rStyle w:val="FootnoteReference"/>
        </w:rPr>
        <w:footnoteRef/>
      </w:r>
      <w:r>
        <w:t xml:space="preserve"> </w:t>
      </w:r>
      <w:r w:rsidRPr="00B908AE">
        <w:t>https://www.safetyandquality.gov.au/publications-and-resources/resource-library/how-generate-reports</w:t>
      </w:r>
    </w:p>
  </w:footnote>
  <w:footnote w:id="18">
    <w:p w14:paraId="3BEB34E1" w14:textId="44445002" w:rsidR="005C4F72" w:rsidRDefault="005C4F72" w:rsidP="005C4F72">
      <w:pPr>
        <w:pStyle w:val="FootnoteText"/>
      </w:pPr>
      <w:r>
        <w:rPr>
          <w:rStyle w:val="FootnoteReference"/>
        </w:rPr>
        <w:footnoteRef/>
      </w:r>
      <w:r>
        <w:t xml:space="preserve"> </w:t>
      </w:r>
      <w:r w:rsidRPr="005C4F72">
        <w:t>https://www.safetyandquality.gov.au/sites/default/files/2019-09/d19-29333_how_to_add_an_audit_to_a_national_audit_period.pdf</w:t>
      </w:r>
    </w:p>
  </w:footnote>
  <w:footnote w:id="19">
    <w:p w14:paraId="207A7D91" w14:textId="31CA7FA0" w:rsidR="005C4F72" w:rsidRDefault="005C4F72">
      <w:pPr>
        <w:pStyle w:val="FootnoteText"/>
      </w:pPr>
      <w:r>
        <w:rPr>
          <w:rStyle w:val="FootnoteReference"/>
        </w:rPr>
        <w:footnoteRef/>
      </w:r>
      <w:r>
        <w:t xml:space="preserve"> </w:t>
      </w:r>
      <w:r w:rsidR="00200EAF" w:rsidRPr="00200EAF">
        <w:t>https://www.safetyandquality.gov.au/our-work/infection-prevention-and-control/national-hand-hygiene-initiative</w:t>
      </w:r>
    </w:p>
  </w:footnote>
  <w:footnote w:id="20">
    <w:p w14:paraId="69F85866" w14:textId="41C0A529" w:rsidR="005C4F72" w:rsidRDefault="005C4F72">
      <w:pPr>
        <w:pStyle w:val="FootnoteText"/>
      </w:pPr>
      <w:r>
        <w:rPr>
          <w:rStyle w:val="FootnoteReference"/>
        </w:rPr>
        <w:footnoteRef/>
      </w:r>
      <w:r>
        <w:t xml:space="preserve"> </w:t>
      </w:r>
      <w:r w:rsidRPr="005C4F72">
        <w:t>https://www.safetyandquality.gov.au/our-work/infection-prevention-and-control/national-hand-hygiene-initiative/national-audits-and-hhcapp/nhhi-hhcapp-frequently-asked-questions-and-instruc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049FA"/>
    <w:multiLevelType w:val="multilevel"/>
    <w:tmpl w:val="EABE25FA"/>
    <w:styleLink w:val="Listbullets"/>
    <w:lvl w:ilvl="0">
      <w:start w:val="1"/>
      <w:numFmt w:val="bullet"/>
      <w:lvlText w:val=""/>
      <w:lvlJc w:val="left"/>
      <w:pPr>
        <w:ind w:left="360" w:hanging="360"/>
      </w:pPr>
      <w:rPr>
        <w:rFonts w:ascii="Symbol" w:hAnsi="Symbol" w:hint="default"/>
      </w:rPr>
    </w:lvl>
    <w:lvl w:ilvl="1">
      <w:start w:val="1"/>
      <w:numFmt w:val="bullet"/>
      <w:lvlText w:val="-"/>
      <w:lvlJc w:val="left"/>
      <w:pPr>
        <w:ind w:left="567" w:hanging="283"/>
      </w:pPr>
      <w:rPr>
        <w:rFonts w:ascii="Courier New" w:hAnsi="Courier New" w:hint="default"/>
      </w:rPr>
    </w:lvl>
    <w:lvl w:ilvl="2">
      <w:start w:val="1"/>
      <w:numFmt w:val="bullet"/>
      <w:lvlText w:val="-"/>
      <w:lvlJc w:val="left"/>
      <w:pPr>
        <w:ind w:left="1080" w:hanging="360"/>
      </w:pPr>
      <w:rPr>
        <w:rFonts w:ascii="Arial" w:hAnsi="Aria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AAF7B7A"/>
    <w:multiLevelType w:val="hybridMultilevel"/>
    <w:tmpl w:val="B3F693AA"/>
    <w:lvl w:ilvl="0" w:tplc="5F04A8CC">
      <w:numFmt w:val="bullet"/>
      <w:lvlText w:val=""/>
      <w:lvlJc w:val="left"/>
      <w:pPr>
        <w:ind w:left="479" w:hanging="360"/>
      </w:pPr>
      <w:rPr>
        <w:rFonts w:ascii="Symbol" w:eastAsia="Symbol" w:hAnsi="Symbol" w:cs="Symbol" w:hint="default"/>
        <w:b w:val="0"/>
        <w:bCs w:val="0"/>
        <w:i w:val="0"/>
        <w:iCs w:val="0"/>
        <w:color w:val="1C3D93"/>
        <w:w w:val="100"/>
        <w:sz w:val="22"/>
        <w:szCs w:val="22"/>
        <w:lang w:val="en-AU" w:eastAsia="en-US" w:bidi="ar-SA"/>
      </w:rPr>
    </w:lvl>
    <w:lvl w:ilvl="1" w:tplc="43AA53D4">
      <w:numFmt w:val="bullet"/>
      <w:lvlText w:val="•"/>
      <w:lvlJc w:val="left"/>
      <w:pPr>
        <w:ind w:left="555" w:hanging="360"/>
      </w:pPr>
      <w:rPr>
        <w:rFonts w:hint="default"/>
        <w:lang w:val="en-AU" w:eastAsia="en-US" w:bidi="ar-SA"/>
      </w:rPr>
    </w:lvl>
    <w:lvl w:ilvl="2" w:tplc="6EA429F8">
      <w:numFmt w:val="bullet"/>
      <w:lvlText w:val="•"/>
      <w:lvlJc w:val="left"/>
      <w:pPr>
        <w:ind w:left="631" w:hanging="360"/>
      </w:pPr>
      <w:rPr>
        <w:rFonts w:hint="default"/>
        <w:lang w:val="en-AU" w:eastAsia="en-US" w:bidi="ar-SA"/>
      </w:rPr>
    </w:lvl>
    <w:lvl w:ilvl="3" w:tplc="7CA2D1C8">
      <w:numFmt w:val="bullet"/>
      <w:lvlText w:val="•"/>
      <w:lvlJc w:val="left"/>
      <w:pPr>
        <w:ind w:left="706" w:hanging="360"/>
      </w:pPr>
      <w:rPr>
        <w:rFonts w:hint="default"/>
        <w:lang w:val="en-AU" w:eastAsia="en-US" w:bidi="ar-SA"/>
      </w:rPr>
    </w:lvl>
    <w:lvl w:ilvl="4" w:tplc="9D2661F6">
      <w:numFmt w:val="bullet"/>
      <w:lvlText w:val="•"/>
      <w:lvlJc w:val="left"/>
      <w:pPr>
        <w:ind w:left="782" w:hanging="360"/>
      </w:pPr>
      <w:rPr>
        <w:rFonts w:hint="default"/>
        <w:lang w:val="en-AU" w:eastAsia="en-US" w:bidi="ar-SA"/>
      </w:rPr>
    </w:lvl>
    <w:lvl w:ilvl="5" w:tplc="B1242650">
      <w:numFmt w:val="bullet"/>
      <w:lvlText w:val="•"/>
      <w:lvlJc w:val="left"/>
      <w:pPr>
        <w:ind w:left="857" w:hanging="360"/>
      </w:pPr>
      <w:rPr>
        <w:rFonts w:hint="default"/>
        <w:lang w:val="en-AU" w:eastAsia="en-US" w:bidi="ar-SA"/>
      </w:rPr>
    </w:lvl>
    <w:lvl w:ilvl="6" w:tplc="310AB80E">
      <w:numFmt w:val="bullet"/>
      <w:lvlText w:val="•"/>
      <w:lvlJc w:val="left"/>
      <w:pPr>
        <w:ind w:left="933" w:hanging="360"/>
      </w:pPr>
      <w:rPr>
        <w:rFonts w:hint="default"/>
        <w:lang w:val="en-AU" w:eastAsia="en-US" w:bidi="ar-SA"/>
      </w:rPr>
    </w:lvl>
    <w:lvl w:ilvl="7" w:tplc="7E9001E4">
      <w:numFmt w:val="bullet"/>
      <w:lvlText w:val="•"/>
      <w:lvlJc w:val="left"/>
      <w:pPr>
        <w:ind w:left="1008" w:hanging="360"/>
      </w:pPr>
      <w:rPr>
        <w:rFonts w:hint="default"/>
        <w:lang w:val="en-AU" w:eastAsia="en-US" w:bidi="ar-SA"/>
      </w:rPr>
    </w:lvl>
    <w:lvl w:ilvl="8" w:tplc="033EBBCE">
      <w:numFmt w:val="bullet"/>
      <w:lvlText w:val="•"/>
      <w:lvlJc w:val="left"/>
      <w:pPr>
        <w:ind w:left="1084" w:hanging="360"/>
      </w:pPr>
      <w:rPr>
        <w:rFonts w:hint="default"/>
        <w:lang w:val="en-AU" w:eastAsia="en-US" w:bidi="ar-SA"/>
      </w:rPr>
    </w:lvl>
  </w:abstractNum>
  <w:abstractNum w:abstractNumId="2" w15:restartNumberingAfterBreak="0">
    <w:nsid w:val="0AC96477"/>
    <w:multiLevelType w:val="multilevel"/>
    <w:tmpl w:val="BD1C4C5E"/>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CB4511"/>
    <w:multiLevelType w:val="multilevel"/>
    <w:tmpl w:val="0C09001D"/>
    <w:styleLink w:val="Bullet"/>
    <w:lvl w:ilvl="0">
      <w:start w:val="1"/>
      <w:numFmt w:val="bullet"/>
      <w:lvlText w:val=""/>
      <w:lvlJc w:val="left"/>
      <w:pPr>
        <w:ind w:left="360" w:hanging="360"/>
      </w:pPr>
      <w:rPr>
        <w:rFonts w:ascii="Symbol" w:hAnsi="Symbol" w:hint="default"/>
        <w:sz w:val="22"/>
      </w:rPr>
    </w:lvl>
    <w:lvl w:ilvl="1">
      <w:start w:val="1"/>
      <w:numFmt w:val="bullet"/>
      <w:lvlText w:val="-"/>
      <w:lvlJc w:val="left"/>
      <w:pPr>
        <w:ind w:left="720" w:hanging="360"/>
      </w:pPr>
      <w:rPr>
        <w:rFonts w:ascii="Arial" w:hAnsi="Arial" w:hint="default"/>
        <w:sz w:val="22"/>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0E9C32EB"/>
    <w:multiLevelType w:val="multilevel"/>
    <w:tmpl w:val="4EDA85FE"/>
    <w:lvl w:ilvl="0">
      <w:start w:val="1"/>
      <w:numFmt w:val="bullet"/>
      <w:pStyle w:val="Bulletlist"/>
      <w:lvlText w:val=""/>
      <w:lvlJc w:val="left"/>
      <w:pPr>
        <w:ind w:left="567" w:hanging="283"/>
      </w:pPr>
      <w:rPr>
        <w:rFonts w:ascii="Symbol" w:hAnsi="Symbol" w:hint="default"/>
        <w:sz w:val="22"/>
      </w:rPr>
    </w:lvl>
    <w:lvl w:ilvl="1">
      <w:start w:val="1"/>
      <w:numFmt w:val="bullet"/>
      <w:lvlText w:val="-"/>
      <w:lvlJc w:val="left"/>
      <w:pPr>
        <w:ind w:left="851" w:hanging="284"/>
      </w:pPr>
      <w:rPr>
        <w:rFonts w:ascii="Arial" w:hAnsi="Arial" w:hint="default"/>
      </w:rPr>
    </w:lvl>
    <w:lvl w:ilvl="2">
      <w:start w:val="1"/>
      <w:numFmt w:val="bullet"/>
      <w:lvlText w:val="-"/>
      <w:lvlJc w:val="left"/>
      <w:pPr>
        <w:ind w:left="1800" w:hanging="360"/>
      </w:pPr>
      <w:rPr>
        <w:rFonts w:ascii="Arial" w:hAnsi="Arial"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116D302D"/>
    <w:multiLevelType w:val="hybridMultilevel"/>
    <w:tmpl w:val="9A122F8C"/>
    <w:lvl w:ilvl="0" w:tplc="0C090001">
      <w:start w:val="1"/>
      <w:numFmt w:val="bullet"/>
      <w:lvlText w:val=""/>
      <w:lvlJc w:val="left"/>
      <w:pPr>
        <w:ind w:left="360" w:hanging="360"/>
      </w:pPr>
      <w:rPr>
        <w:rFonts w:ascii="Symbol" w:hAnsi="Symbol" w:hint="default"/>
      </w:rPr>
    </w:lvl>
    <w:lvl w:ilvl="1" w:tplc="60306CCE">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14A8329C"/>
    <w:multiLevelType w:val="hybridMultilevel"/>
    <w:tmpl w:val="2948312A"/>
    <w:lvl w:ilvl="0" w:tplc="A31873FE">
      <w:start w:val="1"/>
      <w:numFmt w:val="bullet"/>
      <w:pStyle w:val="TableBlueBullet"/>
      <w:lvlText w:val=""/>
      <w:lvlJc w:val="left"/>
      <w:pPr>
        <w:ind w:left="170" w:hanging="17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4B10821"/>
    <w:multiLevelType w:val="hybridMultilevel"/>
    <w:tmpl w:val="FB2C7EE2"/>
    <w:lvl w:ilvl="0" w:tplc="0C090001">
      <w:start w:val="1"/>
      <w:numFmt w:val="bullet"/>
      <w:lvlText w:val=""/>
      <w:lvlJc w:val="left"/>
      <w:pPr>
        <w:ind w:left="416" w:hanging="360"/>
      </w:pPr>
      <w:rPr>
        <w:rFonts w:ascii="Symbol" w:hAnsi="Symbol" w:hint="default"/>
      </w:rPr>
    </w:lvl>
    <w:lvl w:ilvl="1" w:tplc="0C090003" w:tentative="1">
      <w:start w:val="1"/>
      <w:numFmt w:val="bullet"/>
      <w:lvlText w:val="o"/>
      <w:lvlJc w:val="left"/>
      <w:pPr>
        <w:ind w:left="1136" w:hanging="360"/>
      </w:pPr>
      <w:rPr>
        <w:rFonts w:ascii="Courier New" w:hAnsi="Courier New" w:cs="Courier New" w:hint="default"/>
      </w:rPr>
    </w:lvl>
    <w:lvl w:ilvl="2" w:tplc="0C090005" w:tentative="1">
      <w:start w:val="1"/>
      <w:numFmt w:val="bullet"/>
      <w:lvlText w:val=""/>
      <w:lvlJc w:val="left"/>
      <w:pPr>
        <w:ind w:left="1856" w:hanging="360"/>
      </w:pPr>
      <w:rPr>
        <w:rFonts w:ascii="Wingdings" w:hAnsi="Wingdings" w:hint="default"/>
      </w:rPr>
    </w:lvl>
    <w:lvl w:ilvl="3" w:tplc="0C090001" w:tentative="1">
      <w:start w:val="1"/>
      <w:numFmt w:val="bullet"/>
      <w:lvlText w:val=""/>
      <w:lvlJc w:val="left"/>
      <w:pPr>
        <w:ind w:left="2576" w:hanging="360"/>
      </w:pPr>
      <w:rPr>
        <w:rFonts w:ascii="Symbol" w:hAnsi="Symbol" w:hint="default"/>
      </w:rPr>
    </w:lvl>
    <w:lvl w:ilvl="4" w:tplc="0C090003" w:tentative="1">
      <w:start w:val="1"/>
      <w:numFmt w:val="bullet"/>
      <w:lvlText w:val="o"/>
      <w:lvlJc w:val="left"/>
      <w:pPr>
        <w:ind w:left="3296" w:hanging="360"/>
      </w:pPr>
      <w:rPr>
        <w:rFonts w:ascii="Courier New" w:hAnsi="Courier New" w:cs="Courier New" w:hint="default"/>
      </w:rPr>
    </w:lvl>
    <w:lvl w:ilvl="5" w:tplc="0C090005" w:tentative="1">
      <w:start w:val="1"/>
      <w:numFmt w:val="bullet"/>
      <w:lvlText w:val=""/>
      <w:lvlJc w:val="left"/>
      <w:pPr>
        <w:ind w:left="4016" w:hanging="360"/>
      </w:pPr>
      <w:rPr>
        <w:rFonts w:ascii="Wingdings" w:hAnsi="Wingdings" w:hint="default"/>
      </w:rPr>
    </w:lvl>
    <w:lvl w:ilvl="6" w:tplc="0C090001" w:tentative="1">
      <w:start w:val="1"/>
      <w:numFmt w:val="bullet"/>
      <w:lvlText w:val=""/>
      <w:lvlJc w:val="left"/>
      <w:pPr>
        <w:ind w:left="4736" w:hanging="360"/>
      </w:pPr>
      <w:rPr>
        <w:rFonts w:ascii="Symbol" w:hAnsi="Symbol" w:hint="default"/>
      </w:rPr>
    </w:lvl>
    <w:lvl w:ilvl="7" w:tplc="0C090003" w:tentative="1">
      <w:start w:val="1"/>
      <w:numFmt w:val="bullet"/>
      <w:lvlText w:val="o"/>
      <w:lvlJc w:val="left"/>
      <w:pPr>
        <w:ind w:left="5456" w:hanging="360"/>
      </w:pPr>
      <w:rPr>
        <w:rFonts w:ascii="Courier New" w:hAnsi="Courier New" w:cs="Courier New" w:hint="default"/>
      </w:rPr>
    </w:lvl>
    <w:lvl w:ilvl="8" w:tplc="0C090005" w:tentative="1">
      <w:start w:val="1"/>
      <w:numFmt w:val="bullet"/>
      <w:lvlText w:val=""/>
      <w:lvlJc w:val="left"/>
      <w:pPr>
        <w:ind w:left="6176" w:hanging="360"/>
      </w:pPr>
      <w:rPr>
        <w:rFonts w:ascii="Wingdings" w:hAnsi="Wingdings" w:hint="default"/>
      </w:rPr>
    </w:lvl>
  </w:abstractNum>
  <w:abstractNum w:abstractNumId="8" w15:restartNumberingAfterBreak="0">
    <w:nsid w:val="170B36DA"/>
    <w:multiLevelType w:val="hybridMultilevel"/>
    <w:tmpl w:val="F0800C1E"/>
    <w:lvl w:ilvl="0" w:tplc="5260C22A">
      <w:numFmt w:val="bullet"/>
      <w:lvlText w:val=""/>
      <w:lvlJc w:val="left"/>
      <w:pPr>
        <w:ind w:left="475" w:hanging="360"/>
      </w:pPr>
      <w:rPr>
        <w:rFonts w:ascii="Symbol" w:eastAsia="Symbol" w:hAnsi="Symbol" w:cs="Symbol" w:hint="default"/>
        <w:b w:val="0"/>
        <w:bCs w:val="0"/>
        <w:i w:val="0"/>
        <w:iCs w:val="0"/>
        <w:color w:val="1C3D93"/>
        <w:w w:val="100"/>
        <w:sz w:val="22"/>
        <w:szCs w:val="22"/>
        <w:lang w:val="en-AU" w:eastAsia="en-US" w:bidi="ar-SA"/>
      </w:rPr>
    </w:lvl>
    <w:lvl w:ilvl="1" w:tplc="3C0288DE">
      <w:numFmt w:val="bullet"/>
      <w:lvlText w:val="•"/>
      <w:lvlJc w:val="left"/>
      <w:pPr>
        <w:ind w:left="574" w:hanging="360"/>
      </w:pPr>
      <w:rPr>
        <w:rFonts w:hint="default"/>
        <w:lang w:val="en-AU" w:eastAsia="en-US" w:bidi="ar-SA"/>
      </w:rPr>
    </w:lvl>
    <w:lvl w:ilvl="2" w:tplc="2B524058">
      <w:numFmt w:val="bullet"/>
      <w:lvlText w:val="•"/>
      <w:lvlJc w:val="left"/>
      <w:pPr>
        <w:ind w:left="669" w:hanging="360"/>
      </w:pPr>
      <w:rPr>
        <w:rFonts w:hint="default"/>
        <w:lang w:val="en-AU" w:eastAsia="en-US" w:bidi="ar-SA"/>
      </w:rPr>
    </w:lvl>
    <w:lvl w:ilvl="3" w:tplc="F9AAA314">
      <w:numFmt w:val="bullet"/>
      <w:lvlText w:val="•"/>
      <w:lvlJc w:val="left"/>
      <w:pPr>
        <w:ind w:left="764" w:hanging="360"/>
      </w:pPr>
      <w:rPr>
        <w:rFonts w:hint="default"/>
        <w:lang w:val="en-AU" w:eastAsia="en-US" w:bidi="ar-SA"/>
      </w:rPr>
    </w:lvl>
    <w:lvl w:ilvl="4" w:tplc="D5BC31A6">
      <w:numFmt w:val="bullet"/>
      <w:lvlText w:val="•"/>
      <w:lvlJc w:val="left"/>
      <w:pPr>
        <w:ind w:left="859" w:hanging="360"/>
      </w:pPr>
      <w:rPr>
        <w:rFonts w:hint="default"/>
        <w:lang w:val="en-AU" w:eastAsia="en-US" w:bidi="ar-SA"/>
      </w:rPr>
    </w:lvl>
    <w:lvl w:ilvl="5" w:tplc="3A646D88">
      <w:numFmt w:val="bullet"/>
      <w:lvlText w:val="•"/>
      <w:lvlJc w:val="left"/>
      <w:pPr>
        <w:ind w:left="954" w:hanging="360"/>
      </w:pPr>
      <w:rPr>
        <w:rFonts w:hint="default"/>
        <w:lang w:val="en-AU" w:eastAsia="en-US" w:bidi="ar-SA"/>
      </w:rPr>
    </w:lvl>
    <w:lvl w:ilvl="6" w:tplc="538470EC">
      <w:numFmt w:val="bullet"/>
      <w:lvlText w:val="•"/>
      <w:lvlJc w:val="left"/>
      <w:pPr>
        <w:ind w:left="1048" w:hanging="360"/>
      </w:pPr>
      <w:rPr>
        <w:rFonts w:hint="default"/>
        <w:lang w:val="en-AU" w:eastAsia="en-US" w:bidi="ar-SA"/>
      </w:rPr>
    </w:lvl>
    <w:lvl w:ilvl="7" w:tplc="67FA6744">
      <w:numFmt w:val="bullet"/>
      <w:lvlText w:val="•"/>
      <w:lvlJc w:val="left"/>
      <w:pPr>
        <w:ind w:left="1143" w:hanging="360"/>
      </w:pPr>
      <w:rPr>
        <w:rFonts w:hint="default"/>
        <w:lang w:val="en-AU" w:eastAsia="en-US" w:bidi="ar-SA"/>
      </w:rPr>
    </w:lvl>
    <w:lvl w:ilvl="8" w:tplc="14D240C8">
      <w:numFmt w:val="bullet"/>
      <w:lvlText w:val="•"/>
      <w:lvlJc w:val="left"/>
      <w:pPr>
        <w:ind w:left="1238" w:hanging="360"/>
      </w:pPr>
      <w:rPr>
        <w:rFonts w:hint="default"/>
        <w:lang w:val="en-AU" w:eastAsia="en-US" w:bidi="ar-SA"/>
      </w:rPr>
    </w:lvl>
  </w:abstractNum>
  <w:abstractNum w:abstractNumId="9" w15:restartNumberingAfterBreak="0">
    <w:nsid w:val="1ACC3AB3"/>
    <w:multiLevelType w:val="hybridMultilevel"/>
    <w:tmpl w:val="453C6E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C9C4530"/>
    <w:multiLevelType w:val="hybridMultilevel"/>
    <w:tmpl w:val="708899F2"/>
    <w:lvl w:ilvl="0" w:tplc="73C4BDA2">
      <w:start w:val="1"/>
      <w:numFmt w:val="lowerLetter"/>
      <w:pStyle w:val="NumberedList2"/>
      <w:lvlText w:val="%1."/>
      <w:lvlJc w:val="left"/>
      <w:pPr>
        <w:ind w:left="360" w:hanging="360"/>
      </w:pPr>
      <w:rPr>
        <w:rFonts w:asciiTheme="minorHAnsi" w:hAnsiTheme="minorHAnsi"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1" w15:restartNumberingAfterBreak="0">
    <w:nsid w:val="1F2C137C"/>
    <w:multiLevelType w:val="hybridMultilevel"/>
    <w:tmpl w:val="40D22B02"/>
    <w:lvl w:ilvl="0" w:tplc="61EAE1E0">
      <w:start w:val="1"/>
      <w:numFmt w:val="bullet"/>
      <w:pStyle w:val="Bullet2"/>
      <w:lvlText w:val="−"/>
      <w:lvlJc w:val="left"/>
      <w:pPr>
        <w:ind w:left="1287" w:hanging="360"/>
      </w:pPr>
      <w:rPr>
        <w:rFonts w:ascii="Arial" w:hAnsi="Aria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2" w15:restartNumberingAfterBreak="0">
    <w:nsid w:val="204F35FF"/>
    <w:multiLevelType w:val="hybridMultilevel"/>
    <w:tmpl w:val="708E739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23F52A50"/>
    <w:multiLevelType w:val="multilevel"/>
    <w:tmpl w:val="A3CE8E94"/>
    <w:styleLink w:val="Bullets"/>
    <w:lvl w:ilvl="0">
      <w:start w:val="1"/>
      <w:numFmt w:val="bullet"/>
      <w:lvlText w:val=""/>
      <w:lvlJc w:val="left"/>
      <w:pPr>
        <w:ind w:left="1080" w:hanging="360"/>
      </w:pPr>
      <w:rPr>
        <w:rFonts w:ascii="Symbol" w:hAnsi="Symbol" w:hint="default"/>
        <w:sz w:val="22"/>
      </w:rPr>
    </w:lvl>
    <w:lvl w:ilvl="1">
      <w:start w:val="1"/>
      <w:numFmt w:val="bullet"/>
      <w:lvlText w:val="-"/>
      <w:lvlJc w:val="left"/>
      <w:pPr>
        <w:ind w:left="1440" w:hanging="360"/>
      </w:pPr>
      <w:rPr>
        <w:rFonts w:ascii="Arial" w:hAnsi="Arial" w:hint="default"/>
      </w:rPr>
    </w:lvl>
    <w:lvl w:ilvl="2">
      <w:start w:val="1"/>
      <w:numFmt w:val="bullet"/>
      <w:lvlText w:val="-"/>
      <w:lvlJc w:val="left"/>
      <w:pPr>
        <w:ind w:left="1800" w:hanging="360"/>
      </w:pPr>
      <w:rPr>
        <w:rFonts w:ascii="Arial" w:hAnsi="Arial"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4" w15:restartNumberingAfterBreak="0">
    <w:nsid w:val="243D045F"/>
    <w:multiLevelType w:val="hybridMultilevel"/>
    <w:tmpl w:val="B15A5F70"/>
    <w:lvl w:ilvl="0" w:tplc="E522E86C">
      <w:numFmt w:val="bullet"/>
      <w:lvlText w:val=""/>
      <w:lvlJc w:val="left"/>
      <w:pPr>
        <w:ind w:left="477" w:hanging="363"/>
      </w:pPr>
      <w:rPr>
        <w:rFonts w:ascii="Symbol" w:eastAsia="Symbol" w:hAnsi="Symbol" w:cs="Symbol" w:hint="default"/>
        <w:b w:val="0"/>
        <w:bCs w:val="0"/>
        <w:i w:val="0"/>
        <w:iCs w:val="0"/>
        <w:color w:val="1C3D93"/>
        <w:w w:val="100"/>
        <w:sz w:val="22"/>
        <w:szCs w:val="22"/>
        <w:lang w:val="en-AU" w:eastAsia="en-US" w:bidi="ar-SA"/>
      </w:rPr>
    </w:lvl>
    <w:lvl w:ilvl="1" w:tplc="0CDA5962">
      <w:numFmt w:val="bullet"/>
      <w:lvlText w:val="•"/>
      <w:lvlJc w:val="left"/>
      <w:pPr>
        <w:ind w:left="546" w:hanging="363"/>
      </w:pPr>
      <w:rPr>
        <w:rFonts w:hint="default"/>
        <w:lang w:val="en-AU" w:eastAsia="en-US" w:bidi="ar-SA"/>
      </w:rPr>
    </w:lvl>
    <w:lvl w:ilvl="2" w:tplc="5E30CF9E">
      <w:numFmt w:val="bullet"/>
      <w:lvlText w:val="•"/>
      <w:lvlJc w:val="left"/>
      <w:pPr>
        <w:ind w:left="612" w:hanging="363"/>
      </w:pPr>
      <w:rPr>
        <w:rFonts w:hint="default"/>
        <w:lang w:val="en-AU" w:eastAsia="en-US" w:bidi="ar-SA"/>
      </w:rPr>
    </w:lvl>
    <w:lvl w:ilvl="3" w:tplc="78BE7BA0">
      <w:numFmt w:val="bullet"/>
      <w:lvlText w:val="•"/>
      <w:lvlJc w:val="left"/>
      <w:pPr>
        <w:ind w:left="679" w:hanging="363"/>
      </w:pPr>
      <w:rPr>
        <w:rFonts w:hint="default"/>
        <w:lang w:val="en-AU" w:eastAsia="en-US" w:bidi="ar-SA"/>
      </w:rPr>
    </w:lvl>
    <w:lvl w:ilvl="4" w:tplc="4BD48564">
      <w:numFmt w:val="bullet"/>
      <w:lvlText w:val="•"/>
      <w:lvlJc w:val="left"/>
      <w:pPr>
        <w:ind w:left="745" w:hanging="363"/>
      </w:pPr>
      <w:rPr>
        <w:rFonts w:hint="default"/>
        <w:lang w:val="en-AU" w:eastAsia="en-US" w:bidi="ar-SA"/>
      </w:rPr>
    </w:lvl>
    <w:lvl w:ilvl="5" w:tplc="CEE2464E">
      <w:numFmt w:val="bullet"/>
      <w:lvlText w:val="•"/>
      <w:lvlJc w:val="left"/>
      <w:pPr>
        <w:ind w:left="812" w:hanging="363"/>
      </w:pPr>
      <w:rPr>
        <w:rFonts w:hint="default"/>
        <w:lang w:val="en-AU" w:eastAsia="en-US" w:bidi="ar-SA"/>
      </w:rPr>
    </w:lvl>
    <w:lvl w:ilvl="6" w:tplc="8E365AF6">
      <w:numFmt w:val="bullet"/>
      <w:lvlText w:val="•"/>
      <w:lvlJc w:val="left"/>
      <w:pPr>
        <w:ind w:left="878" w:hanging="363"/>
      </w:pPr>
      <w:rPr>
        <w:rFonts w:hint="default"/>
        <w:lang w:val="en-AU" w:eastAsia="en-US" w:bidi="ar-SA"/>
      </w:rPr>
    </w:lvl>
    <w:lvl w:ilvl="7" w:tplc="04625FEC">
      <w:numFmt w:val="bullet"/>
      <w:lvlText w:val="•"/>
      <w:lvlJc w:val="left"/>
      <w:pPr>
        <w:ind w:left="944" w:hanging="363"/>
      </w:pPr>
      <w:rPr>
        <w:rFonts w:hint="default"/>
        <w:lang w:val="en-AU" w:eastAsia="en-US" w:bidi="ar-SA"/>
      </w:rPr>
    </w:lvl>
    <w:lvl w:ilvl="8" w:tplc="361C2DF0">
      <w:numFmt w:val="bullet"/>
      <w:lvlText w:val="•"/>
      <w:lvlJc w:val="left"/>
      <w:pPr>
        <w:ind w:left="1011" w:hanging="363"/>
      </w:pPr>
      <w:rPr>
        <w:rFonts w:hint="default"/>
        <w:lang w:val="en-AU" w:eastAsia="en-US" w:bidi="ar-SA"/>
      </w:rPr>
    </w:lvl>
  </w:abstractNum>
  <w:abstractNum w:abstractNumId="15" w15:restartNumberingAfterBreak="0">
    <w:nsid w:val="25612B05"/>
    <w:multiLevelType w:val="hybridMultilevel"/>
    <w:tmpl w:val="B096E89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32936318"/>
    <w:multiLevelType w:val="multilevel"/>
    <w:tmpl w:val="50DEC45C"/>
    <w:lvl w:ilvl="0">
      <w:start w:val="1"/>
      <w:numFmt w:val="decimal"/>
      <w:lvlText w:val="%1."/>
      <w:lvlJc w:val="left"/>
      <w:pPr>
        <w:tabs>
          <w:tab w:val="num" w:pos="720"/>
        </w:tabs>
        <w:ind w:left="720" w:hanging="360"/>
      </w:pPr>
      <w:rPr>
        <w:rFonts w:hint="default"/>
        <w:sz w:val="20"/>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CF55667"/>
    <w:multiLevelType w:val="hybridMultilevel"/>
    <w:tmpl w:val="F9584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2E55A2"/>
    <w:multiLevelType w:val="multilevel"/>
    <w:tmpl w:val="53262DE0"/>
    <w:lvl w:ilvl="0">
      <w:start w:val="7"/>
      <w:numFmt w:val="decimal"/>
      <w:lvlText w:val="%1"/>
      <w:lvlJc w:val="left"/>
      <w:pPr>
        <w:ind w:left="1040" w:hanging="704"/>
      </w:pPr>
      <w:rPr>
        <w:rFonts w:hint="default"/>
        <w:lang w:val="en-AU" w:eastAsia="en-US" w:bidi="ar-SA"/>
      </w:rPr>
    </w:lvl>
    <w:lvl w:ilvl="1">
      <w:start w:val="8"/>
      <w:numFmt w:val="decimal"/>
      <w:lvlText w:val="%1.%2"/>
      <w:lvlJc w:val="left"/>
      <w:pPr>
        <w:ind w:left="1040" w:hanging="704"/>
      </w:pPr>
      <w:rPr>
        <w:rFonts w:hint="default"/>
        <w:lang w:val="en-AU" w:eastAsia="en-US" w:bidi="ar-SA"/>
      </w:rPr>
    </w:lvl>
    <w:lvl w:ilvl="2">
      <w:start w:val="1"/>
      <w:numFmt w:val="decimal"/>
      <w:lvlText w:val="%1.%2.%3"/>
      <w:lvlJc w:val="left"/>
      <w:pPr>
        <w:ind w:left="1040" w:hanging="704"/>
      </w:pPr>
      <w:rPr>
        <w:rFonts w:ascii="Arial" w:eastAsia="Arial" w:hAnsi="Arial" w:cs="Arial" w:hint="default"/>
        <w:b/>
        <w:bCs/>
        <w:i w:val="0"/>
        <w:iCs w:val="0"/>
        <w:color w:val="538DD3"/>
        <w:spacing w:val="-1"/>
        <w:w w:val="100"/>
        <w:sz w:val="28"/>
        <w:szCs w:val="28"/>
        <w:lang w:val="en-AU" w:eastAsia="en-US" w:bidi="ar-SA"/>
      </w:rPr>
    </w:lvl>
    <w:lvl w:ilvl="3">
      <w:numFmt w:val="bullet"/>
      <w:lvlText w:val=""/>
      <w:lvlJc w:val="left"/>
      <w:pPr>
        <w:ind w:left="839" w:hanging="361"/>
      </w:pPr>
      <w:rPr>
        <w:rFonts w:ascii="Symbol" w:eastAsia="Symbol" w:hAnsi="Symbol" w:cs="Symbol" w:hint="default"/>
        <w:b w:val="0"/>
        <w:bCs w:val="0"/>
        <w:i w:val="0"/>
        <w:iCs w:val="0"/>
        <w:w w:val="100"/>
        <w:sz w:val="22"/>
        <w:szCs w:val="22"/>
        <w:lang w:val="en-AU" w:eastAsia="en-US" w:bidi="ar-SA"/>
      </w:rPr>
    </w:lvl>
    <w:lvl w:ilvl="4">
      <w:numFmt w:val="bullet"/>
      <w:lvlText w:val="•"/>
      <w:lvlJc w:val="left"/>
      <w:pPr>
        <w:ind w:left="4070" w:hanging="361"/>
      </w:pPr>
      <w:rPr>
        <w:rFonts w:hint="default"/>
        <w:lang w:val="en-AU" w:eastAsia="en-US" w:bidi="ar-SA"/>
      </w:rPr>
    </w:lvl>
    <w:lvl w:ilvl="5">
      <w:numFmt w:val="bullet"/>
      <w:lvlText w:val="•"/>
      <w:lvlJc w:val="left"/>
      <w:pPr>
        <w:ind w:left="5080" w:hanging="361"/>
      </w:pPr>
      <w:rPr>
        <w:rFonts w:hint="default"/>
        <w:lang w:val="en-AU" w:eastAsia="en-US" w:bidi="ar-SA"/>
      </w:rPr>
    </w:lvl>
    <w:lvl w:ilvl="6">
      <w:numFmt w:val="bullet"/>
      <w:lvlText w:val="•"/>
      <w:lvlJc w:val="left"/>
      <w:pPr>
        <w:ind w:left="6090" w:hanging="361"/>
      </w:pPr>
      <w:rPr>
        <w:rFonts w:hint="default"/>
        <w:lang w:val="en-AU" w:eastAsia="en-US" w:bidi="ar-SA"/>
      </w:rPr>
    </w:lvl>
    <w:lvl w:ilvl="7">
      <w:numFmt w:val="bullet"/>
      <w:lvlText w:val="•"/>
      <w:lvlJc w:val="left"/>
      <w:pPr>
        <w:ind w:left="7100" w:hanging="361"/>
      </w:pPr>
      <w:rPr>
        <w:rFonts w:hint="default"/>
        <w:lang w:val="en-AU" w:eastAsia="en-US" w:bidi="ar-SA"/>
      </w:rPr>
    </w:lvl>
    <w:lvl w:ilvl="8">
      <w:numFmt w:val="bullet"/>
      <w:lvlText w:val="•"/>
      <w:lvlJc w:val="left"/>
      <w:pPr>
        <w:ind w:left="8110" w:hanging="361"/>
      </w:pPr>
      <w:rPr>
        <w:rFonts w:hint="default"/>
        <w:lang w:val="en-AU" w:eastAsia="en-US" w:bidi="ar-SA"/>
      </w:rPr>
    </w:lvl>
  </w:abstractNum>
  <w:abstractNum w:abstractNumId="19" w15:restartNumberingAfterBreak="0">
    <w:nsid w:val="474734BA"/>
    <w:multiLevelType w:val="hybridMultilevel"/>
    <w:tmpl w:val="68BEAB10"/>
    <w:lvl w:ilvl="0" w:tplc="245C2C60">
      <w:start w:val="1"/>
      <w:numFmt w:val="decimal"/>
      <w:pStyle w:val="Numberedlists"/>
      <w:lvlText w:val="%1."/>
      <w:lvlJc w:val="left"/>
      <w:pPr>
        <w:tabs>
          <w:tab w:val="num" w:pos="567"/>
        </w:tabs>
        <w:ind w:left="567" w:hanging="567"/>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BD975F5"/>
    <w:multiLevelType w:val="multilevel"/>
    <w:tmpl w:val="0C09001D"/>
    <w:styleLink w:val="BulletsLevel1"/>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577F740B"/>
    <w:multiLevelType w:val="hybridMultilevel"/>
    <w:tmpl w:val="2CD8E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0A23B7"/>
    <w:multiLevelType w:val="hybridMultilevel"/>
    <w:tmpl w:val="B942A82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60EA3CC8"/>
    <w:multiLevelType w:val="hybridMultilevel"/>
    <w:tmpl w:val="EE3C3770"/>
    <w:lvl w:ilvl="0" w:tplc="0FF46A3A">
      <w:numFmt w:val="bullet"/>
      <w:lvlText w:val=""/>
      <w:lvlJc w:val="left"/>
      <w:pPr>
        <w:ind w:left="475" w:hanging="360"/>
      </w:pPr>
      <w:rPr>
        <w:rFonts w:ascii="Symbol" w:eastAsia="Symbol" w:hAnsi="Symbol" w:cs="Symbol" w:hint="default"/>
        <w:b w:val="0"/>
        <w:bCs w:val="0"/>
        <w:i w:val="0"/>
        <w:iCs w:val="0"/>
        <w:color w:val="1C3D93"/>
        <w:w w:val="100"/>
        <w:sz w:val="22"/>
        <w:szCs w:val="22"/>
        <w:lang w:val="en-AU" w:eastAsia="en-US" w:bidi="ar-SA"/>
      </w:rPr>
    </w:lvl>
    <w:lvl w:ilvl="1" w:tplc="D2882202">
      <w:numFmt w:val="bullet"/>
      <w:lvlText w:val="•"/>
      <w:lvlJc w:val="left"/>
      <w:pPr>
        <w:ind w:left="570" w:hanging="360"/>
      </w:pPr>
      <w:rPr>
        <w:rFonts w:hint="default"/>
        <w:lang w:val="en-AU" w:eastAsia="en-US" w:bidi="ar-SA"/>
      </w:rPr>
    </w:lvl>
    <w:lvl w:ilvl="2" w:tplc="0DDAC5D8">
      <w:numFmt w:val="bullet"/>
      <w:lvlText w:val="•"/>
      <w:lvlJc w:val="left"/>
      <w:pPr>
        <w:ind w:left="660" w:hanging="360"/>
      </w:pPr>
      <w:rPr>
        <w:rFonts w:hint="default"/>
        <w:lang w:val="en-AU" w:eastAsia="en-US" w:bidi="ar-SA"/>
      </w:rPr>
    </w:lvl>
    <w:lvl w:ilvl="3" w:tplc="7340D124">
      <w:numFmt w:val="bullet"/>
      <w:lvlText w:val="•"/>
      <w:lvlJc w:val="left"/>
      <w:pPr>
        <w:ind w:left="750" w:hanging="360"/>
      </w:pPr>
      <w:rPr>
        <w:rFonts w:hint="default"/>
        <w:lang w:val="en-AU" w:eastAsia="en-US" w:bidi="ar-SA"/>
      </w:rPr>
    </w:lvl>
    <w:lvl w:ilvl="4" w:tplc="F56844A6">
      <w:numFmt w:val="bullet"/>
      <w:lvlText w:val="•"/>
      <w:lvlJc w:val="left"/>
      <w:pPr>
        <w:ind w:left="840" w:hanging="360"/>
      </w:pPr>
      <w:rPr>
        <w:rFonts w:hint="default"/>
        <w:lang w:val="en-AU" w:eastAsia="en-US" w:bidi="ar-SA"/>
      </w:rPr>
    </w:lvl>
    <w:lvl w:ilvl="5" w:tplc="DFBCEBAC">
      <w:numFmt w:val="bullet"/>
      <w:lvlText w:val="•"/>
      <w:lvlJc w:val="left"/>
      <w:pPr>
        <w:ind w:left="931" w:hanging="360"/>
      </w:pPr>
      <w:rPr>
        <w:rFonts w:hint="default"/>
        <w:lang w:val="en-AU" w:eastAsia="en-US" w:bidi="ar-SA"/>
      </w:rPr>
    </w:lvl>
    <w:lvl w:ilvl="6" w:tplc="D83E7F14">
      <w:numFmt w:val="bullet"/>
      <w:lvlText w:val="•"/>
      <w:lvlJc w:val="left"/>
      <w:pPr>
        <w:ind w:left="1021" w:hanging="360"/>
      </w:pPr>
      <w:rPr>
        <w:rFonts w:hint="default"/>
        <w:lang w:val="en-AU" w:eastAsia="en-US" w:bidi="ar-SA"/>
      </w:rPr>
    </w:lvl>
    <w:lvl w:ilvl="7" w:tplc="AD4E24EE">
      <w:numFmt w:val="bullet"/>
      <w:lvlText w:val="•"/>
      <w:lvlJc w:val="left"/>
      <w:pPr>
        <w:ind w:left="1111" w:hanging="360"/>
      </w:pPr>
      <w:rPr>
        <w:rFonts w:hint="default"/>
        <w:lang w:val="en-AU" w:eastAsia="en-US" w:bidi="ar-SA"/>
      </w:rPr>
    </w:lvl>
    <w:lvl w:ilvl="8" w:tplc="32986F38">
      <w:numFmt w:val="bullet"/>
      <w:lvlText w:val="•"/>
      <w:lvlJc w:val="left"/>
      <w:pPr>
        <w:ind w:left="1201" w:hanging="360"/>
      </w:pPr>
      <w:rPr>
        <w:rFonts w:hint="default"/>
        <w:lang w:val="en-AU" w:eastAsia="en-US" w:bidi="ar-SA"/>
      </w:rPr>
    </w:lvl>
  </w:abstractNum>
  <w:abstractNum w:abstractNumId="24" w15:restartNumberingAfterBreak="0">
    <w:nsid w:val="60F84AF4"/>
    <w:multiLevelType w:val="multilevel"/>
    <w:tmpl w:val="B60C5DDC"/>
    <w:lvl w:ilvl="0">
      <w:start w:val="1"/>
      <w:numFmt w:val="lowerLetter"/>
      <w:lvlText w:val="%1."/>
      <w:lvlJc w:val="left"/>
      <w:pPr>
        <w:tabs>
          <w:tab w:val="num" w:pos="720"/>
        </w:tabs>
        <w:ind w:left="720" w:hanging="360"/>
      </w:pPr>
      <w:rPr>
        <w:rFonts w:hint="default"/>
        <w:sz w:val="20"/>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lowerLetter"/>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3DE7FD1"/>
    <w:multiLevelType w:val="multilevel"/>
    <w:tmpl w:val="BD1C4C5E"/>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8434C1"/>
    <w:multiLevelType w:val="hybridMultilevel"/>
    <w:tmpl w:val="1556C72C"/>
    <w:lvl w:ilvl="0" w:tplc="8CEE168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A1270E7"/>
    <w:multiLevelType w:val="hybridMultilevel"/>
    <w:tmpl w:val="2AE06036"/>
    <w:lvl w:ilvl="0" w:tplc="12C80244">
      <w:start w:val="8"/>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CFA7846"/>
    <w:multiLevelType w:val="hybridMultilevel"/>
    <w:tmpl w:val="DEE24838"/>
    <w:lvl w:ilvl="0" w:tplc="14FC5988">
      <w:numFmt w:val="bullet"/>
      <w:lvlText w:val=""/>
      <w:lvlJc w:val="left"/>
      <w:pPr>
        <w:ind w:left="4185" w:hanging="358"/>
      </w:pPr>
      <w:rPr>
        <w:rFonts w:ascii="Symbol" w:eastAsia="Symbol" w:hAnsi="Symbol" w:cs="Symbol" w:hint="default"/>
        <w:w w:val="100"/>
        <w:lang w:val="en-AU" w:eastAsia="en-US" w:bidi="ar-SA"/>
      </w:rPr>
    </w:lvl>
    <w:lvl w:ilvl="1" w:tplc="40846600">
      <w:numFmt w:val="bullet"/>
      <w:lvlText w:val=""/>
      <w:lvlJc w:val="left"/>
      <w:pPr>
        <w:ind w:left="386" w:hanging="358"/>
      </w:pPr>
      <w:rPr>
        <w:rFonts w:ascii="Symbol" w:eastAsia="Symbol" w:hAnsi="Symbol" w:cs="Symbol" w:hint="default"/>
        <w:w w:val="100"/>
        <w:lang w:val="en-AU" w:eastAsia="en-US" w:bidi="ar-SA"/>
      </w:rPr>
    </w:lvl>
    <w:lvl w:ilvl="2" w:tplc="9774DAB4">
      <w:numFmt w:val="bullet"/>
      <w:lvlText w:val="•"/>
      <w:lvlJc w:val="left"/>
      <w:pPr>
        <w:ind w:left="388" w:hanging="358"/>
      </w:pPr>
      <w:rPr>
        <w:rFonts w:hint="default"/>
        <w:lang w:val="en-AU" w:eastAsia="en-US" w:bidi="ar-SA"/>
      </w:rPr>
    </w:lvl>
    <w:lvl w:ilvl="3" w:tplc="CC3A6198">
      <w:numFmt w:val="bullet"/>
      <w:lvlText w:val="•"/>
      <w:lvlJc w:val="left"/>
      <w:pPr>
        <w:ind w:left="1521" w:hanging="358"/>
      </w:pPr>
      <w:rPr>
        <w:rFonts w:hint="default"/>
        <w:lang w:val="en-AU" w:eastAsia="en-US" w:bidi="ar-SA"/>
      </w:rPr>
    </w:lvl>
    <w:lvl w:ilvl="4" w:tplc="5C28C4DC">
      <w:numFmt w:val="bullet"/>
      <w:lvlText w:val="•"/>
      <w:lvlJc w:val="left"/>
      <w:pPr>
        <w:ind w:left="2655" w:hanging="358"/>
      </w:pPr>
      <w:rPr>
        <w:rFonts w:hint="default"/>
        <w:lang w:val="en-AU" w:eastAsia="en-US" w:bidi="ar-SA"/>
      </w:rPr>
    </w:lvl>
    <w:lvl w:ilvl="5" w:tplc="B94298BC">
      <w:numFmt w:val="bullet"/>
      <w:lvlText w:val="•"/>
      <w:lvlJc w:val="left"/>
      <w:pPr>
        <w:ind w:left="3789" w:hanging="358"/>
      </w:pPr>
      <w:rPr>
        <w:rFonts w:hint="default"/>
        <w:lang w:val="en-AU" w:eastAsia="en-US" w:bidi="ar-SA"/>
      </w:rPr>
    </w:lvl>
    <w:lvl w:ilvl="6" w:tplc="DCECC75E">
      <w:numFmt w:val="bullet"/>
      <w:lvlText w:val="•"/>
      <w:lvlJc w:val="left"/>
      <w:pPr>
        <w:ind w:left="4923" w:hanging="358"/>
      </w:pPr>
      <w:rPr>
        <w:rFonts w:hint="default"/>
        <w:lang w:val="en-AU" w:eastAsia="en-US" w:bidi="ar-SA"/>
      </w:rPr>
    </w:lvl>
    <w:lvl w:ilvl="7" w:tplc="F954B05E">
      <w:numFmt w:val="bullet"/>
      <w:lvlText w:val="•"/>
      <w:lvlJc w:val="left"/>
      <w:pPr>
        <w:ind w:left="6057" w:hanging="358"/>
      </w:pPr>
      <w:rPr>
        <w:rFonts w:hint="default"/>
        <w:lang w:val="en-AU" w:eastAsia="en-US" w:bidi="ar-SA"/>
      </w:rPr>
    </w:lvl>
    <w:lvl w:ilvl="8" w:tplc="73F6291A">
      <w:numFmt w:val="bullet"/>
      <w:lvlText w:val="•"/>
      <w:lvlJc w:val="left"/>
      <w:pPr>
        <w:ind w:left="7191" w:hanging="358"/>
      </w:pPr>
      <w:rPr>
        <w:rFonts w:hint="default"/>
        <w:lang w:val="en-AU" w:eastAsia="en-US" w:bidi="ar-SA"/>
      </w:rPr>
    </w:lvl>
  </w:abstractNum>
  <w:abstractNum w:abstractNumId="29" w15:restartNumberingAfterBreak="0">
    <w:nsid w:val="73793106"/>
    <w:multiLevelType w:val="hybridMultilevel"/>
    <w:tmpl w:val="D7CAEF5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76894876"/>
    <w:multiLevelType w:val="hybridMultilevel"/>
    <w:tmpl w:val="D2E8A43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76356DF"/>
    <w:multiLevelType w:val="hybridMultilevel"/>
    <w:tmpl w:val="D9983C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9C2661D"/>
    <w:multiLevelType w:val="hybridMultilevel"/>
    <w:tmpl w:val="1B503BEE"/>
    <w:lvl w:ilvl="0" w:tplc="7D9C63AA">
      <w:start w:val="1"/>
      <w:numFmt w:val="bullet"/>
      <w:pStyle w:val="TableBullet"/>
      <w:lvlText w:val=""/>
      <w:lvlJc w:val="left"/>
      <w:pPr>
        <w:tabs>
          <w:tab w:val="num" w:pos="284"/>
        </w:tabs>
        <w:ind w:left="284" w:hanging="284"/>
      </w:pPr>
      <w:rPr>
        <w:rFonts w:ascii="Symbol" w:hAnsi="Symbol" w:hint="default"/>
      </w:rPr>
    </w:lvl>
    <w:lvl w:ilvl="1" w:tplc="82BAA5C6">
      <w:start w:val="1"/>
      <w:numFmt w:val="bullet"/>
      <w:pStyle w:val="TableBullet2"/>
      <w:lvlText w:val="o"/>
      <w:lvlJc w:val="left"/>
      <w:pPr>
        <w:tabs>
          <w:tab w:val="num" w:pos="567"/>
        </w:tabs>
        <w:ind w:left="567" w:hanging="283"/>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7E74721A"/>
    <w:multiLevelType w:val="hybridMultilevel"/>
    <w:tmpl w:val="2B0CBA60"/>
    <w:lvl w:ilvl="0" w:tplc="880E0FEA">
      <w:start w:val="1"/>
      <w:numFmt w:val="decimal"/>
      <w:lvlText w:val="%1"/>
      <w:lvlJc w:val="left"/>
      <w:pPr>
        <w:ind w:left="1800" w:hanging="360"/>
      </w:pPr>
      <w:rPr>
        <w:rFonts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num w:numId="1">
    <w:abstractNumId w:val="0"/>
  </w:num>
  <w:num w:numId="2">
    <w:abstractNumId w:val="3"/>
  </w:num>
  <w:num w:numId="3">
    <w:abstractNumId w:val="13"/>
  </w:num>
  <w:num w:numId="4">
    <w:abstractNumId w:val="20"/>
  </w:num>
  <w:num w:numId="5">
    <w:abstractNumId w:val="22"/>
  </w:num>
  <w:num w:numId="6">
    <w:abstractNumId w:val="19"/>
  </w:num>
  <w:num w:numId="7">
    <w:abstractNumId w:val="28"/>
  </w:num>
  <w:num w:numId="8">
    <w:abstractNumId w:val="26"/>
  </w:num>
  <w:num w:numId="9">
    <w:abstractNumId w:val="32"/>
  </w:num>
  <w:num w:numId="10">
    <w:abstractNumId w:val="4"/>
  </w:num>
  <w:num w:numId="11">
    <w:abstractNumId w:val="19"/>
    <w:lvlOverride w:ilvl="0">
      <w:startOverride w:val="1"/>
    </w:lvlOverride>
  </w:num>
  <w:num w:numId="12">
    <w:abstractNumId w:val="7"/>
  </w:num>
  <w:num w:numId="13">
    <w:abstractNumId w:val="19"/>
    <w:lvlOverride w:ilvl="0">
      <w:startOverride w:val="1"/>
    </w:lvlOverride>
  </w:num>
  <w:num w:numId="14">
    <w:abstractNumId w:val="19"/>
    <w:lvlOverride w:ilvl="0">
      <w:startOverride w:val="1"/>
    </w:lvlOverride>
  </w:num>
  <w:num w:numId="15">
    <w:abstractNumId w:val="19"/>
    <w:lvlOverride w:ilvl="0">
      <w:startOverride w:val="1"/>
    </w:lvlOverride>
  </w:num>
  <w:num w:numId="16">
    <w:abstractNumId w:val="19"/>
    <w:lvlOverride w:ilvl="0">
      <w:startOverride w:val="1"/>
    </w:lvlOverride>
  </w:num>
  <w:num w:numId="17">
    <w:abstractNumId w:val="30"/>
  </w:num>
  <w:num w:numId="18">
    <w:abstractNumId w:val="16"/>
  </w:num>
  <w:num w:numId="19">
    <w:abstractNumId w:val="24"/>
  </w:num>
  <w:num w:numId="20">
    <w:abstractNumId w:val="27"/>
  </w:num>
  <w:num w:numId="21">
    <w:abstractNumId w:val="2"/>
  </w:num>
  <w:num w:numId="22">
    <w:abstractNumId w:val="25"/>
  </w:num>
  <w:num w:numId="23">
    <w:abstractNumId w:val="18"/>
  </w:num>
  <w:num w:numId="24">
    <w:abstractNumId w:val="17"/>
  </w:num>
  <w:num w:numId="25">
    <w:abstractNumId w:val="21"/>
  </w:num>
  <w:num w:numId="26">
    <w:abstractNumId w:val="1"/>
  </w:num>
  <w:num w:numId="27">
    <w:abstractNumId w:val="14"/>
  </w:num>
  <w:num w:numId="28">
    <w:abstractNumId w:val="23"/>
  </w:num>
  <w:num w:numId="29">
    <w:abstractNumId w:val="8"/>
  </w:num>
  <w:num w:numId="30">
    <w:abstractNumId w:val="19"/>
    <w:lvlOverride w:ilvl="0">
      <w:startOverride w:val="1"/>
    </w:lvlOverride>
  </w:num>
  <w:num w:numId="31">
    <w:abstractNumId w:val="19"/>
  </w:num>
  <w:num w:numId="32">
    <w:abstractNumId w:val="29"/>
  </w:num>
  <w:num w:numId="33">
    <w:abstractNumId w:val="15"/>
  </w:num>
  <w:num w:numId="34">
    <w:abstractNumId w:val="31"/>
  </w:num>
  <w:num w:numId="35">
    <w:abstractNumId w:val="12"/>
  </w:num>
  <w:num w:numId="36">
    <w:abstractNumId w:val="9"/>
  </w:num>
  <w:num w:numId="37">
    <w:abstractNumId w:val="5"/>
  </w:num>
  <w:num w:numId="38">
    <w:abstractNumId w:val="32"/>
    <w:lvlOverride w:ilvl="0">
      <w:startOverride w:val="1"/>
    </w:lvlOverride>
  </w:num>
  <w:num w:numId="39">
    <w:abstractNumId w:val="32"/>
    <w:lvlOverride w:ilvl="0">
      <w:startOverride w:val="1"/>
    </w:lvlOverride>
  </w:num>
  <w:num w:numId="40">
    <w:abstractNumId w:val="32"/>
    <w:lvlOverride w:ilvl="0">
      <w:startOverride w:val="1"/>
    </w:lvlOverride>
  </w:num>
  <w:num w:numId="41">
    <w:abstractNumId w:val="11"/>
  </w:num>
  <w:num w:numId="42">
    <w:abstractNumId w:val="6"/>
  </w:num>
  <w:num w:numId="43">
    <w:abstractNumId w:val="33"/>
  </w:num>
  <w:num w:numId="44">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proofState w:spelling="clean" w:grammar="clean"/>
  <w:attachedTemplate r:id="rId1"/>
  <w:linkStyles/>
  <w:stylePaneFormatFilter w:val="BE21" w:allStyles="1" w:customStyles="0" w:latentStyles="0" w:stylesInUse="0" w:headingStyles="1" w:numberingStyles="0" w:tableStyles="0" w:directFormattingOnRuns="0" w:directFormattingOnParagraphs="1" w:directFormattingOnNumbering="1" w:directFormattingOnTables="1" w:clearFormatting="1" w:top3HeadingStyles="1" w:visibleStyles="0" w:alternateStyleNames="1"/>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S2MDA3tzA2NDc2M7FQ0lEKTi0uzszPAykwNKkFADS1RHYtAAAA"/>
  </w:docVars>
  <w:rsids>
    <w:rsidRoot w:val="00C31839"/>
    <w:rsid w:val="0000348C"/>
    <w:rsid w:val="00003743"/>
    <w:rsid w:val="0000522C"/>
    <w:rsid w:val="000146EF"/>
    <w:rsid w:val="00015B27"/>
    <w:rsid w:val="00020DBD"/>
    <w:rsid w:val="000213E6"/>
    <w:rsid w:val="000220B3"/>
    <w:rsid w:val="00023EF7"/>
    <w:rsid w:val="00024E97"/>
    <w:rsid w:val="00026232"/>
    <w:rsid w:val="00030F9B"/>
    <w:rsid w:val="000310F6"/>
    <w:rsid w:val="000406F8"/>
    <w:rsid w:val="00043671"/>
    <w:rsid w:val="00044BEA"/>
    <w:rsid w:val="00045E76"/>
    <w:rsid w:val="0005310B"/>
    <w:rsid w:val="00053118"/>
    <w:rsid w:val="00053457"/>
    <w:rsid w:val="00053D0D"/>
    <w:rsid w:val="00057364"/>
    <w:rsid w:val="000606CB"/>
    <w:rsid w:val="00060A88"/>
    <w:rsid w:val="0006101C"/>
    <w:rsid w:val="0006186C"/>
    <w:rsid w:val="00061918"/>
    <w:rsid w:val="00061C20"/>
    <w:rsid w:val="00062B25"/>
    <w:rsid w:val="00064205"/>
    <w:rsid w:val="00064A49"/>
    <w:rsid w:val="00064B28"/>
    <w:rsid w:val="00064F5A"/>
    <w:rsid w:val="000669FD"/>
    <w:rsid w:val="00067456"/>
    <w:rsid w:val="00067805"/>
    <w:rsid w:val="000706EA"/>
    <w:rsid w:val="00072066"/>
    <w:rsid w:val="000722C0"/>
    <w:rsid w:val="0007316C"/>
    <w:rsid w:val="00074628"/>
    <w:rsid w:val="000747B5"/>
    <w:rsid w:val="00077338"/>
    <w:rsid w:val="0007780D"/>
    <w:rsid w:val="000778B4"/>
    <w:rsid w:val="00080B5E"/>
    <w:rsid w:val="000812EF"/>
    <w:rsid w:val="00081735"/>
    <w:rsid w:val="00081B61"/>
    <w:rsid w:val="0008319C"/>
    <w:rsid w:val="0008750F"/>
    <w:rsid w:val="00087EAC"/>
    <w:rsid w:val="00090F13"/>
    <w:rsid w:val="0009505E"/>
    <w:rsid w:val="00096834"/>
    <w:rsid w:val="00097B68"/>
    <w:rsid w:val="000A0A1D"/>
    <w:rsid w:val="000A345D"/>
    <w:rsid w:val="000A3F0D"/>
    <w:rsid w:val="000A4324"/>
    <w:rsid w:val="000A559E"/>
    <w:rsid w:val="000A70E4"/>
    <w:rsid w:val="000B0274"/>
    <w:rsid w:val="000B3B3D"/>
    <w:rsid w:val="000B48E5"/>
    <w:rsid w:val="000B4AD3"/>
    <w:rsid w:val="000C03C6"/>
    <w:rsid w:val="000C1DD4"/>
    <w:rsid w:val="000C29BE"/>
    <w:rsid w:val="000D017D"/>
    <w:rsid w:val="000D05BA"/>
    <w:rsid w:val="000D3059"/>
    <w:rsid w:val="000D3C97"/>
    <w:rsid w:val="000D4B56"/>
    <w:rsid w:val="000D4DCF"/>
    <w:rsid w:val="000D71E2"/>
    <w:rsid w:val="000D7927"/>
    <w:rsid w:val="000E1326"/>
    <w:rsid w:val="000E2F2E"/>
    <w:rsid w:val="000E607C"/>
    <w:rsid w:val="000F35DF"/>
    <w:rsid w:val="000F5B62"/>
    <w:rsid w:val="000F645D"/>
    <w:rsid w:val="00100616"/>
    <w:rsid w:val="001061FC"/>
    <w:rsid w:val="0010685D"/>
    <w:rsid w:val="00107688"/>
    <w:rsid w:val="00110C5D"/>
    <w:rsid w:val="001116C6"/>
    <w:rsid w:val="0011211F"/>
    <w:rsid w:val="00113306"/>
    <w:rsid w:val="0011434F"/>
    <w:rsid w:val="0011617C"/>
    <w:rsid w:val="001171CC"/>
    <w:rsid w:val="001225D7"/>
    <w:rsid w:val="001233B1"/>
    <w:rsid w:val="00124222"/>
    <w:rsid w:val="001262AE"/>
    <w:rsid w:val="00126B95"/>
    <w:rsid w:val="00130DBD"/>
    <w:rsid w:val="00131CE5"/>
    <w:rsid w:val="001414D1"/>
    <w:rsid w:val="00146640"/>
    <w:rsid w:val="001468FA"/>
    <w:rsid w:val="00151B65"/>
    <w:rsid w:val="00154243"/>
    <w:rsid w:val="0015641D"/>
    <w:rsid w:val="001577A5"/>
    <w:rsid w:val="00160673"/>
    <w:rsid w:val="00166DCC"/>
    <w:rsid w:val="00171146"/>
    <w:rsid w:val="00172CCE"/>
    <w:rsid w:val="00172FA1"/>
    <w:rsid w:val="0017314D"/>
    <w:rsid w:val="001749E0"/>
    <w:rsid w:val="00175348"/>
    <w:rsid w:val="00177B71"/>
    <w:rsid w:val="0018033C"/>
    <w:rsid w:val="00181F33"/>
    <w:rsid w:val="001834D5"/>
    <w:rsid w:val="0018382D"/>
    <w:rsid w:val="0018633D"/>
    <w:rsid w:val="00186A42"/>
    <w:rsid w:val="00191649"/>
    <w:rsid w:val="001921ED"/>
    <w:rsid w:val="00192ED8"/>
    <w:rsid w:val="00193D02"/>
    <w:rsid w:val="0019636C"/>
    <w:rsid w:val="00196988"/>
    <w:rsid w:val="00196AC8"/>
    <w:rsid w:val="001A0AE1"/>
    <w:rsid w:val="001A1164"/>
    <w:rsid w:val="001A4B6C"/>
    <w:rsid w:val="001B0CE5"/>
    <w:rsid w:val="001B3443"/>
    <w:rsid w:val="001B4576"/>
    <w:rsid w:val="001B622E"/>
    <w:rsid w:val="001C0BCD"/>
    <w:rsid w:val="001C19E3"/>
    <w:rsid w:val="001C22C0"/>
    <w:rsid w:val="001C3AB3"/>
    <w:rsid w:val="001C5810"/>
    <w:rsid w:val="001C5B59"/>
    <w:rsid w:val="001C5EBA"/>
    <w:rsid w:val="001C62CF"/>
    <w:rsid w:val="001D2D29"/>
    <w:rsid w:val="001D3267"/>
    <w:rsid w:val="001D4844"/>
    <w:rsid w:val="001D726C"/>
    <w:rsid w:val="001E1042"/>
    <w:rsid w:val="001E3EF9"/>
    <w:rsid w:val="001E491B"/>
    <w:rsid w:val="001E501F"/>
    <w:rsid w:val="001E764A"/>
    <w:rsid w:val="001E77C4"/>
    <w:rsid w:val="001F1F0D"/>
    <w:rsid w:val="001F261A"/>
    <w:rsid w:val="001F47DC"/>
    <w:rsid w:val="001F484E"/>
    <w:rsid w:val="001F5AF6"/>
    <w:rsid w:val="001F6772"/>
    <w:rsid w:val="001F7B50"/>
    <w:rsid w:val="00200A93"/>
    <w:rsid w:val="00200EAF"/>
    <w:rsid w:val="00201F0B"/>
    <w:rsid w:val="0020233D"/>
    <w:rsid w:val="00211272"/>
    <w:rsid w:val="00211288"/>
    <w:rsid w:val="002144C6"/>
    <w:rsid w:val="00217811"/>
    <w:rsid w:val="00220B2A"/>
    <w:rsid w:val="00220B9E"/>
    <w:rsid w:val="00221B6A"/>
    <w:rsid w:val="00223B58"/>
    <w:rsid w:val="00225D63"/>
    <w:rsid w:val="002322F3"/>
    <w:rsid w:val="00234B61"/>
    <w:rsid w:val="002356EC"/>
    <w:rsid w:val="00236371"/>
    <w:rsid w:val="00236B46"/>
    <w:rsid w:val="00237ADF"/>
    <w:rsid w:val="00240F00"/>
    <w:rsid w:val="00242D62"/>
    <w:rsid w:val="00245D81"/>
    <w:rsid w:val="00247A69"/>
    <w:rsid w:val="00251ADD"/>
    <w:rsid w:val="00252AEE"/>
    <w:rsid w:val="00255596"/>
    <w:rsid w:val="00255841"/>
    <w:rsid w:val="002559D0"/>
    <w:rsid w:val="002566F3"/>
    <w:rsid w:val="00256E4D"/>
    <w:rsid w:val="00260F9B"/>
    <w:rsid w:val="00261F43"/>
    <w:rsid w:val="0026372C"/>
    <w:rsid w:val="00263B93"/>
    <w:rsid w:val="00264DD0"/>
    <w:rsid w:val="0026549F"/>
    <w:rsid w:val="002662B4"/>
    <w:rsid w:val="00267635"/>
    <w:rsid w:val="002711EF"/>
    <w:rsid w:val="00271E9C"/>
    <w:rsid w:val="00273104"/>
    <w:rsid w:val="00276815"/>
    <w:rsid w:val="0028012C"/>
    <w:rsid w:val="00281FD4"/>
    <w:rsid w:val="00282392"/>
    <w:rsid w:val="00284A60"/>
    <w:rsid w:val="00285B8B"/>
    <w:rsid w:val="00287D90"/>
    <w:rsid w:val="002912A4"/>
    <w:rsid w:val="00291E57"/>
    <w:rsid w:val="00292649"/>
    <w:rsid w:val="002A3F7F"/>
    <w:rsid w:val="002A41AC"/>
    <w:rsid w:val="002A5E58"/>
    <w:rsid w:val="002A6639"/>
    <w:rsid w:val="002A7760"/>
    <w:rsid w:val="002A7A2E"/>
    <w:rsid w:val="002B03F2"/>
    <w:rsid w:val="002B05C2"/>
    <w:rsid w:val="002B0C55"/>
    <w:rsid w:val="002B1AF1"/>
    <w:rsid w:val="002B299A"/>
    <w:rsid w:val="002B2DF4"/>
    <w:rsid w:val="002B510D"/>
    <w:rsid w:val="002B731E"/>
    <w:rsid w:val="002C2F51"/>
    <w:rsid w:val="002C6A6C"/>
    <w:rsid w:val="002C6AF0"/>
    <w:rsid w:val="002D1202"/>
    <w:rsid w:val="002D16D4"/>
    <w:rsid w:val="002E02A3"/>
    <w:rsid w:val="002E1C89"/>
    <w:rsid w:val="002E40E6"/>
    <w:rsid w:val="002E53BD"/>
    <w:rsid w:val="002E6A48"/>
    <w:rsid w:val="002E79E0"/>
    <w:rsid w:val="002F25E0"/>
    <w:rsid w:val="002F32AE"/>
    <w:rsid w:val="002F3AE3"/>
    <w:rsid w:val="002F4951"/>
    <w:rsid w:val="002F7E6F"/>
    <w:rsid w:val="0030262D"/>
    <w:rsid w:val="00302F0E"/>
    <w:rsid w:val="003075C1"/>
    <w:rsid w:val="0030786C"/>
    <w:rsid w:val="00310173"/>
    <w:rsid w:val="00311C40"/>
    <w:rsid w:val="00312A62"/>
    <w:rsid w:val="003160FE"/>
    <w:rsid w:val="00316683"/>
    <w:rsid w:val="00316D95"/>
    <w:rsid w:val="0032111D"/>
    <w:rsid w:val="0032579D"/>
    <w:rsid w:val="00326E90"/>
    <w:rsid w:val="003324F0"/>
    <w:rsid w:val="0033437C"/>
    <w:rsid w:val="0033440C"/>
    <w:rsid w:val="003356CD"/>
    <w:rsid w:val="00335F1C"/>
    <w:rsid w:val="00337ED4"/>
    <w:rsid w:val="003413CA"/>
    <w:rsid w:val="00343D68"/>
    <w:rsid w:val="00344286"/>
    <w:rsid w:val="0034468A"/>
    <w:rsid w:val="003502F8"/>
    <w:rsid w:val="00351F1E"/>
    <w:rsid w:val="00356614"/>
    <w:rsid w:val="003573E1"/>
    <w:rsid w:val="00357DD2"/>
    <w:rsid w:val="00357E5D"/>
    <w:rsid w:val="0036035A"/>
    <w:rsid w:val="00363942"/>
    <w:rsid w:val="0036539D"/>
    <w:rsid w:val="003668CB"/>
    <w:rsid w:val="00367EBC"/>
    <w:rsid w:val="00371648"/>
    <w:rsid w:val="00373467"/>
    <w:rsid w:val="00381B4B"/>
    <w:rsid w:val="003820F5"/>
    <w:rsid w:val="003873C6"/>
    <w:rsid w:val="0038785D"/>
    <w:rsid w:val="00390C73"/>
    <w:rsid w:val="0039277C"/>
    <w:rsid w:val="00394481"/>
    <w:rsid w:val="003974CB"/>
    <w:rsid w:val="003A1708"/>
    <w:rsid w:val="003A1C99"/>
    <w:rsid w:val="003A1CFD"/>
    <w:rsid w:val="003A32F7"/>
    <w:rsid w:val="003A4324"/>
    <w:rsid w:val="003A6BF2"/>
    <w:rsid w:val="003B3F57"/>
    <w:rsid w:val="003B50C1"/>
    <w:rsid w:val="003B5867"/>
    <w:rsid w:val="003C297A"/>
    <w:rsid w:val="003C4C93"/>
    <w:rsid w:val="003C5032"/>
    <w:rsid w:val="003C6A79"/>
    <w:rsid w:val="003C6E42"/>
    <w:rsid w:val="003C7867"/>
    <w:rsid w:val="003C7E11"/>
    <w:rsid w:val="003D055F"/>
    <w:rsid w:val="003D0F9D"/>
    <w:rsid w:val="003D17F9"/>
    <w:rsid w:val="003D1FA3"/>
    <w:rsid w:val="003D425F"/>
    <w:rsid w:val="003D437B"/>
    <w:rsid w:val="003D563A"/>
    <w:rsid w:val="003D79C4"/>
    <w:rsid w:val="003E0BBA"/>
    <w:rsid w:val="003E0E5F"/>
    <w:rsid w:val="003E24D5"/>
    <w:rsid w:val="003E2B53"/>
    <w:rsid w:val="003E64A8"/>
    <w:rsid w:val="003E76C8"/>
    <w:rsid w:val="003E79A5"/>
    <w:rsid w:val="003F1538"/>
    <w:rsid w:val="003F2F05"/>
    <w:rsid w:val="003F3E6B"/>
    <w:rsid w:val="003F5FDD"/>
    <w:rsid w:val="00400FE7"/>
    <w:rsid w:val="0041209D"/>
    <w:rsid w:val="00412E9D"/>
    <w:rsid w:val="0041332A"/>
    <w:rsid w:val="00414365"/>
    <w:rsid w:val="00420CC5"/>
    <w:rsid w:val="004218BB"/>
    <w:rsid w:val="00431C88"/>
    <w:rsid w:val="0043203E"/>
    <w:rsid w:val="0043219D"/>
    <w:rsid w:val="00433E0A"/>
    <w:rsid w:val="00437A45"/>
    <w:rsid w:val="00444B1F"/>
    <w:rsid w:val="00444C06"/>
    <w:rsid w:val="00446DF1"/>
    <w:rsid w:val="00447D31"/>
    <w:rsid w:val="00450583"/>
    <w:rsid w:val="00452709"/>
    <w:rsid w:val="0045329E"/>
    <w:rsid w:val="0045619E"/>
    <w:rsid w:val="00456505"/>
    <w:rsid w:val="004578E1"/>
    <w:rsid w:val="00461A2F"/>
    <w:rsid w:val="0046269D"/>
    <w:rsid w:val="00463390"/>
    <w:rsid w:val="00463FFD"/>
    <w:rsid w:val="0046568D"/>
    <w:rsid w:val="00470AB8"/>
    <w:rsid w:val="00474B13"/>
    <w:rsid w:val="00483F0B"/>
    <w:rsid w:val="00484944"/>
    <w:rsid w:val="00485CC2"/>
    <w:rsid w:val="004867E2"/>
    <w:rsid w:val="00486826"/>
    <w:rsid w:val="004877E9"/>
    <w:rsid w:val="00487B89"/>
    <w:rsid w:val="00491946"/>
    <w:rsid w:val="004921E1"/>
    <w:rsid w:val="004967C7"/>
    <w:rsid w:val="004A0670"/>
    <w:rsid w:val="004A2B75"/>
    <w:rsid w:val="004A7547"/>
    <w:rsid w:val="004B2999"/>
    <w:rsid w:val="004B31FB"/>
    <w:rsid w:val="004B41B5"/>
    <w:rsid w:val="004B54DE"/>
    <w:rsid w:val="004C46C3"/>
    <w:rsid w:val="004C7900"/>
    <w:rsid w:val="004D0DA0"/>
    <w:rsid w:val="004D19F1"/>
    <w:rsid w:val="004D3C0A"/>
    <w:rsid w:val="004D4D9E"/>
    <w:rsid w:val="004D5360"/>
    <w:rsid w:val="004D644E"/>
    <w:rsid w:val="004D7D4A"/>
    <w:rsid w:val="004E1183"/>
    <w:rsid w:val="004E1A41"/>
    <w:rsid w:val="004E48B5"/>
    <w:rsid w:val="004E4C1E"/>
    <w:rsid w:val="004E58C1"/>
    <w:rsid w:val="004E693F"/>
    <w:rsid w:val="004E7B5A"/>
    <w:rsid w:val="004F2E72"/>
    <w:rsid w:val="004F6063"/>
    <w:rsid w:val="004F6932"/>
    <w:rsid w:val="004F7A5F"/>
    <w:rsid w:val="005050A7"/>
    <w:rsid w:val="00505D0E"/>
    <w:rsid w:val="00506769"/>
    <w:rsid w:val="005132B7"/>
    <w:rsid w:val="00513311"/>
    <w:rsid w:val="00515C19"/>
    <w:rsid w:val="0052107C"/>
    <w:rsid w:val="005221B7"/>
    <w:rsid w:val="00522F3E"/>
    <w:rsid w:val="00530B85"/>
    <w:rsid w:val="00533173"/>
    <w:rsid w:val="005332DB"/>
    <w:rsid w:val="00537535"/>
    <w:rsid w:val="005403A2"/>
    <w:rsid w:val="00542952"/>
    <w:rsid w:val="005434F1"/>
    <w:rsid w:val="00544A4E"/>
    <w:rsid w:val="00545B21"/>
    <w:rsid w:val="0055042A"/>
    <w:rsid w:val="00551F16"/>
    <w:rsid w:val="00552956"/>
    <w:rsid w:val="005529C6"/>
    <w:rsid w:val="00553E33"/>
    <w:rsid w:val="00557703"/>
    <w:rsid w:val="00561DAE"/>
    <w:rsid w:val="0056208E"/>
    <w:rsid w:val="005632F9"/>
    <w:rsid w:val="00566B97"/>
    <w:rsid w:val="005704A7"/>
    <w:rsid w:val="005740FF"/>
    <w:rsid w:val="00575C6B"/>
    <w:rsid w:val="0057602D"/>
    <w:rsid w:val="0058158A"/>
    <w:rsid w:val="005843FA"/>
    <w:rsid w:val="00587926"/>
    <w:rsid w:val="005942A7"/>
    <w:rsid w:val="0059650D"/>
    <w:rsid w:val="0059724C"/>
    <w:rsid w:val="005A5218"/>
    <w:rsid w:val="005A706C"/>
    <w:rsid w:val="005A7D72"/>
    <w:rsid w:val="005B37A0"/>
    <w:rsid w:val="005B3A33"/>
    <w:rsid w:val="005B3FC1"/>
    <w:rsid w:val="005B5480"/>
    <w:rsid w:val="005B66EB"/>
    <w:rsid w:val="005B70E1"/>
    <w:rsid w:val="005B7304"/>
    <w:rsid w:val="005C07B0"/>
    <w:rsid w:val="005C0BB6"/>
    <w:rsid w:val="005C1496"/>
    <w:rsid w:val="005C1DE8"/>
    <w:rsid w:val="005C1E03"/>
    <w:rsid w:val="005C22A1"/>
    <w:rsid w:val="005C426A"/>
    <w:rsid w:val="005C4F72"/>
    <w:rsid w:val="005C5DD9"/>
    <w:rsid w:val="005C5E2E"/>
    <w:rsid w:val="005C62C0"/>
    <w:rsid w:val="005C6AAE"/>
    <w:rsid w:val="005D4222"/>
    <w:rsid w:val="005D48D5"/>
    <w:rsid w:val="005E19F3"/>
    <w:rsid w:val="005E2614"/>
    <w:rsid w:val="005E3553"/>
    <w:rsid w:val="005F297F"/>
    <w:rsid w:val="005F2B57"/>
    <w:rsid w:val="005F3134"/>
    <w:rsid w:val="005F4CCC"/>
    <w:rsid w:val="005F4F8E"/>
    <w:rsid w:val="005F6637"/>
    <w:rsid w:val="00603579"/>
    <w:rsid w:val="00605C09"/>
    <w:rsid w:val="00606869"/>
    <w:rsid w:val="00607112"/>
    <w:rsid w:val="00607B0B"/>
    <w:rsid w:val="006100D9"/>
    <w:rsid w:val="00610F5F"/>
    <w:rsid w:val="006119FD"/>
    <w:rsid w:val="00612C30"/>
    <w:rsid w:val="00612DA2"/>
    <w:rsid w:val="006130C7"/>
    <w:rsid w:val="00613413"/>
    <w:rsid w:val="0061634E"/>
    <w:rsid w:val="00616883"/>
    <w:rsid w:val="006204A3"/>
    <w:rsid w:val="00621F16"/>
    <w:rsid w:val="00622D63"/>
    <w:rsid w:val="00623163"/>
    <w:rsid w:val="006270BA"/>
    <w:rsid w:val="00627245"/>
    <w:rsid w:val="0063128D"/>
    <w:rsid w:val="006317C9"/>
    <w:rsid w:val="00637E1C"/>
    <w:rsid w:val="00645169"/>
    <w:rsid w:val="006478CF"/>
    <w:rsid w:val="00650870"/>
    <w:rsid w:val="006528C4"/>
    <w:rsid w:val="00653F3E"/>
    <w:rsid w:val="00654CC5"/>
    <w:rsid w:val="0065764C"/>
    <w:rsid w:val="00660783"/>
    <w:rsid w:val="006613BE"/>
    <w:rsid w:val="0066235C"/>
    <w:rsid w:val="0067299C"/>
    <w:rsid w:val="00672BB2"/>
    <w:rsid w:val="00672D5C"/>
    <w:rsid w:val="006800B6"/>
    <w:rsid w:val="006803BA"/>
    <w:rsid w:val="00681B9A"/>
    <w:rsid w:val="00686C27"/>
    <w:rsid w:val="00686CAB"/>
    <w:rsid w:val="006878F9"/>
    <w:rsid w:val="00693B73"/>
    <w:rsid w:val="00696BEB"/>
    <w:rsid w:val="00696E6C"/>
    <w:rsid w:val="00697837"/>
    <w:rsid w:val="006A1445"/>
    <w:rsid w:val="006A2784"/>
    <w:rsid w:val="006A3999"/>
    <w:rsid w:val="006A39F6"/>
    <w:rsid w:val="006A48F5"/>
    <w:rsid w:val="006A6CFA"/>
    <w:rsid w:val="006B10A8"/>
    <w:rsid w:val="006B2409"/>
    <w:rsid w:val="006B298E"/>
    <w:rsid w:val="006B29A9"/>
    <w:rsid w:val="006B661C"/>
    <w:rsid w:val="006B7057"/>
    <w:rsid w:val="006C2289"/>
    <w:rsid w:val="006C2A15"/>
    <w:rsid w:val="006C43FF"/>
    <w:rsid w:val="006C4810"/>
    <w:rsid w:val="006D4B1C"/>
    <w:rsid w:val="006D59E2"/>
    <w:rsid w:val="006D6694"/>
    <w:rsid w:val="006D6D4C"/>
    <w:rsid w:val="006D732F"/>
    <w:rsid w:val="006E1A92"/>
    <w:rsid w:val="006E22B1"/>
    <w:rsid w:val="006E688D"/>
    <w:rsid w:val="006E692E"/>
    <w:rsid w:val="006E71CC"/>
    <w:rsid w:val="006F2CA9"/>
    <w:rsid w:val="006F3859"/>
    <w:rsid w:val="006F6870"/>
    <w:rsid w:val="007028E7"/>
    <w:rsid w:val="007028EC"/>
    <w:rsid w:val="00704D15"/>
    <w:rsid w:val="00705E47"/>
    <w:rsid w:val="00705F3D"/>
    <w:rsid w:val="0070703E"/>
    <w:rsid w:val="00712869"/>
    <w:rsid w:val="00716129"/>
    <w:rsid w:val="0071637F"/>
    <w:rsid w:val="00717299"/>
    <w:rsid w:val="00723752"/>
    <w:rsid w:val="00723FF7"/>
    <w:rsid w:val="0072591D"/>
    <w:rsid w:val="00725EC7"/>
    <w:rsid w:val="00726861"/>
    <w:rsid w:val="00726913"/>
    <w:rsid w:val="007311B7"/>
    <w:rsid w:val="0073203F"/>
    <w:rsid w:val="0073488B"/>
    <w:rsid w:val="007360BF"/>
    <w:rsid w:val="00737057"/>
    <w:rsid w:val="00737255"/>
    <w:rsid w:val="00737895"/>
    <w:rsid w:val="00744E96"/>
    <w:rsid w:val="007535DA"/>
    <w:rsid w:val="007545C7"/>
    <w:rsid w:val="00754A00"/>
    <w:rsid w:val="00754A16"/>
    <w:rsid w:val="00755DAE"/>
    <w:rsid w:val="00756FFE"/>
    <w:rsid w:val="0076005C"/>
    <w:rsid w:val="0076069E"/>
    <w:rsid w:val="007611CB"/>
    <w:rsid w:val="00761C94"/>
    <w:rsid w:val="00762FA0"/>
    <w:rsid w:val="007635C1"/>
    <w:rsid w:val="00766B42"/>
    <w:rsid w:val="00767732"/>
    <w:rsid w:val="00771EE5"/>
    <w:rsid w:val="00774AEA"/>
    <w:rsid w:val="007760BA"/>
    <w:rsid w:val="0078070C"/>
    <w:rsid w:val="007812CF"/>
    <w:rsid w:val="00782B3F"/>
    <w:rsid w:val="00783EBE"/>
    <w:rsid w:val="00784541"/>
    <w:rsid w:val="0079297D"/>
    <w:rsid w:val="00793239"/>
    <w:rsid w:val="007932CF"/>
    <w:rsid w:val="0079390E"/>
    <w:rsid w:val="0079431C"/>
    <w:rsid w:val="00794A02"/>
    <w:rsid w:val="00795414"/>
    <w:rsid w:val="007961DA"/>
    <w:rsid w:val="007962EC"/>
    <w:rsid w:val="007968CC"/>
    <w:rsid w:val="00796FB7"/>
    <w:rsid w:val="007A11C2"/>
    <w:rsid w:val="007A16F9"/>
    <w:rsid w:val="007A2285"/>
    <w:rsid w:val="007A314D"/>
    <w:rsid w:val="007A57A2"/>
    <w:rsid w:val="007A5ADD"/>
    <w:rsid w:val="007A6305"/>
    <w:rsid w:val="007A7B0D"/>
    <w:rsid w:val="007B04A9"/>
    <w:rsid w:val="007B0DF5"/>
    <w:rsid w:val="007B16AC"/>
    <w:rsid w:val="007B1A07"/>
    <w:rsid w:val="007B2021"/>
    <w:rsid w:val="007B2237"/>
    <w:rsid w:val="007B4791"/>
    <w:rsid w:val="007B6022"/>
    <w:rsid w:val="007B6286"/>
    <w:rsid w:val="007B7AF7"/>
    <w:rsid w:val="007C0995"/>
    <w:rsid w:val="007C0D00"/>
    <w:rsid w:val="007C33B9"/>
    <w:rsid w:val="007C33E6"/>
    <w:rsid w:val="007C464D"/>
    <w:rsid w:val="007C6F6F"/>
    <w:rsid w:val="007C749D"/>
    <w:rsid w:val="007D049C"/>
    <w:rsid w:val="007D0E51"/>
    <w:rsid w:val="007D3062"/>
    <w:rsid w:val="007D6C40"/>
    <w:rsid w:val="007D74E1"/>
    <w:rsid w:val="007E000D"/>
    <w:rsid w:val="007E0C09"/>
    <w:rsid w:val="007E3423"/>
    <w:rsid w:val="007E53EE"/>
    <w:rsid w:val="007E5D7C"/>
    <w:rsid w:val="007E658B"/>
    <w:rsid w:val="007F0331"/>
    <w:rsid w:val="007F12B5"/>
    <w:rsid w:val="007F2860"/>
    <w:rsid w:val="00804DD9"/>
    <w:rsid w:val="00805BC0"/>
    <w:rsid w:val="00807440"/>
    <w:rsid w:val="00807FE5"/>
    <w:rsid w:val="008161CB"/>
    <w:rsid w:val="00821443"/>
    <w:rsid w:val="008229C0"/>
    <w:rsid w:val="0082429F"/>
    <w:rsid w:val="008264EB"/>
    <w:rsid w:val="00826613"/>
    <w:rsid w:val="00827117"/>
    <w:rsid w:val="00827924"/>
    <w:rsid w:val="00827FCF"/>
    <w:rsid w:val="0083059F"/>
    <w:rsid w:val="00830756"/>
    <w:rsid w:val="008364E2"/>
    <w:rsid w:val="008367D1"/>
    <w:rsid w:val="00836A0A"/>
    <w:rsid w:val="00847F33"/>
    <w:rsid w:val="008519CD"/>
    <w:rsid w:val="00852EFB"/>
    <w:rsid w:val="00855830"/>
    <w:rsid w:val="00861CD5"/>
    <w:rsid w:val="0086230E"/>
    <w:rsid w:val="00862484"/>
    <w:rsid w:val="00862642"/>
    <w:rsid w:val="0086400A"/>
    <w:rsid w:val="008650B4"/>
    <w:rsid w:val="008652EF"/>
    <w:rsid w:val="008726BF"/>
    <w:rsid w:val="00872E87"/>
    <w:rsid w:val="00873F60"/>
    <w:rsid w:val="0087505A"/>
    <w:rsid w:val="008750EF"/>
    <w:rsid w:val="00875397"/>
    <w:rsid w:val="00875689"/>
    <w:rsid w:val="008806D5"/>
    <w:rsid w:val="00880F65"/>
    <w:rsid w:val="008832B5"/>
    <w:rsid w:val="00884286"/>
    <w:rsid w:val="00885C2F"/>
    <w:rsid w:val="008873EA"/>
    <w:rsid w:val="00887D9F"/>
    <w:rsid w:val="008905EF"/>
    <w:rsid w:val="00890982"/>
    <w:rsid w:val="00896EF0"/>
    <w:rsid w:val="00897095"/>
    <w:rsid w:val="008A4E70"/>
    <w:rsid w:val="008A5247"/>
    <w:rsid w:val="008A58F9"/>
    <w:rsid w:val="008B11CE"/>
    <w:rsid w:val="008B2F9B"/>
    <w:rsid w:val="008B4113"/>
    <w:rsid w:val="008B492A"/>
    <w:rsid w:val="008B76B9"/>
    <w:rsid w:val="008C0C86"/>
    <w:rsid w:val="008C26E5"/>
    <w:rsid w:val="008C2A64"/>
    <w:rsid w:val="008C3B80"/>
    <w:rsid w:val="008C5A86"/>
    <w:rsid w:val="008C6980"/>
    <w:rsid w:val="008D013A"/>
    <w:rsid w:val="008D1F2A"/>
    <w:rsid w:val="008D2331"/>
    <w:rsid w:val="008D2ECC"/>
    <w:rsid w:val="008D376A"/>
    <w:rsid w:val="008D4071"/>
    <w:rsid w:val="008D4980"/>
    <w:rsid w:val="008D760A"/>
    <w:rsid w:val="008D77BD"/>
    <w:rsid w:val="008D7C52"/>
    <w:rsid w:val="008E0CEF"/>
    <w:rsid w:val="008E37BD"/>
    <w:rsid w:val="008E42E1"/>
    <w:rsid w:val="008E4AE5"/>
    <w:rsid w:val="008E5D6A"/>
    <w:rsid w:val="008F00CC"/>
    <w:rsid w:val="008F041B"/>
    <w:rsid w:val="008F318E"/>
    <w:rsid w:val="008F740E"/>
    <w:rsid w:val="008F7816"/>
    <w:rsid w:val="00900750"/>
    <w:rsid w:val="00900A08"/>
    <w:rsid w:val="00902935"/>
    <w:rsid w:val="00902966"/>
    <w:rsid w:val="0090523F"/>
    <w:rsid w:val="00907E0E"/>
    <w:rsid w:val="0091137C"/>
    <w:rsid w:val="009121A2"/>
    <w:rsid w:val="009131E3"/>
    <w:rsid w:val="00917499"/>
    <w:rsid w:val="0091766D"/>
    <w:rsid w:val="00917700"/>
    <w:rsid w:val="00922B68"/>
    <w:rsid w:val="0092648D"/>
    <w:rsid w:val="00926567"/>
    <w:rsid w:val="009270D4"/>
    <w:rsid w:val="00927F31"/>
    <w:rsid w:val="00930868"/>
    <w:rsid w:val="009364C4"/>
    <w:rsid w:val="00937411"/>
    <w:rsid w:val="00937F53"/>
    <w:rsid w:val="009415AE"/>
    <w:rsid w:val="00941C4D"/>
    <w:rsid w:val="009424A5"/>
    <w:rsid w:val="00944368"/>
    <w:rsid w:val="00945CF2"/>
    <w:rsid w:val="00946488"/>
    <w:rsid w:val="0095060C"/>
    <w:rsid w:val="00953CF6"/>
    <w:rsid w:val="009556BF"/>
    <w:rsid w:val="00955720"/>
    <w:rsid w:val="00955F7C"/>
    <w:rsid w:val="00957669"/>
    <w:rsid w:val="009600E0"/>
    <w:rsid w:val="00960B92"/>
    <w:rsid w:val="00960FC8"/>
    <w:rsid w:val="009623F0"/>
    <w:rsid w:val="00964277"/>
    <w:rsid w:val="00966FC1"/>
    <w:rsid w:val="009671B7"/>
    <w:rsid w:val="00967CFA"/>
    <w:rsid w:val="0097049C"/>
    <w:rsid w:val="009748CC"/>
    <w:rsid w:val="00977840"/>
    <w:rsid w:val="00977D26"/>
    <w:rsid w:val="009809F3"/>
    <w:rsid w:val="00983C1F"/>
    <w:rsid w:val="00986D29"/>
    <w:rsid w:val="009871F8"/>
    <w:rsid w:val="00991013"/>
    <w:rsid w:val="00992827"/>
    <w:rsid w:val="0099512E"/>
    <w:rsid w:val="00996ECC"/>
    <w:rsid w:val="009A007B"/>
    <w:rsid w:val="009A263C"/>
    <w:rsid w:val="009A535B"/>
    <w:rsid w:val="009A5498"/>
    <w:rsid w:val="009B053D"/>
    <w:rsid w:val="009B1B35"/>
    <w:rsid w:val="009B64E3"/>
    <w:rsid w:val="009C0A06"/>
    <w:rsid w:val="009C0A74"/>
    <w:rsid w:val="009C5A69"/>
    <w:rsid w:val="009D1EC5"/>
    <w:rsid w:val="009D4E92"/>
    <w:rsid w:val="009D6FCB"/>
    <w:rsid w:val="009D7007"/>
    <w:rsid w:val="009E0251"/>
    <w:rsid w:val="009E05AF"/>
    <w:rsid w:val="009E077E"/>
    <w:rsid w:val="009E1F38"/>
    <w:rsid w:val="009E2270"/>
    <w:rsid w:val="009E2C09"/>
    <w:rsid w:val="009E5332"/>
    <w:rsid w:val="009E6B78"/>
    <w:rsid w:val="009F161A"/>
    <w:rsid w:val="009F1E23"/>
    <w:rsid w:val="009F22FE"/>
    <w:rsid w:val="009F2E76"/>
    <w:rsid w:val="009F2F1F"/>
    <w:rsid w:val="009F51EB"/>
    <w:rsid w:val="009F5557"/>
    <w:rsid w:val="00A0096B"/>
    <w:rsid w:val="00A01E07"/>
    <w:rsid w:val="00A0554C"/>
    <w:rsid w:val="00A05600"/>
    <w:rsid w:val="00A05E5A"/>
    <w:rsid w:val="00A1177F"/>
    <w:rsid w:val="00A15082"/>
    <w:rsid w:val="00A153FE"/>
    <w:rsid w:val="00A215B1"/>
    <w:rsid w:val="00A224DF"/>
    <w:rsid w:val="00A22F4C"/>
    <w:rsid w:val="00A23728"/>
    <w:rsid w:val="00A23EE2"/>
    <w:rsid w:val="00A25C4F"/>
    <w:rsid w:val="00A276E5"/>
    <w:rsid w:val="00A3281D"/>
    <w:rsid w:val="00A33DF9"/>
    <w:rsid w:val="00A346C2"/>
    <w:rsid w:val="00A348A6"/>
    <w:rsid w:val="00A34B91"/>
    <w:rsid w:val="00A353A6"/>
    <w:rsid w:val="00A36684"/>
    <w:rsid w:val="00A3694D"/>
    <w:rsid w:val="00A4199A"/>
    <w:rsid w:val="00A419B3"/>
    <w:rsid w:val="00A445E1"/>
    <w:rsid w:val="00A4512D"/>
    <w:rsid w:val="00A46E57"/>
    <w:rsid w:val="00A502C5"/>
    <w:rsid w:val="00A521F5"/>
    <w:rsid w:val="00A525C8"/>
    <w:rsid w:val="00A55E08"/>
    <w:rsid w:val="00A5686E"/>
    <w:rsid w:val="00A5728C"/>
    <w:rsid w:val="00A57A47"/>
    <w:rsid w:val="00A6074A"/>
    <w:rsid w:val="00A60D3E"/>
    <w:rsid w:val="00A67D7D"/>
    <w:rsid w:val="00A705AF"/>
    <w:rsid w:val="00A70D07"/>
    <w:rsid w:val="00A7155D"/>
    <w:rsid w:val="00A71F68"/>
    <w:rsid w:val="00A72AAB"/>
    <w:rsid w:val="00A75B58"/>
    <w:rsid w:val="00A76D73"/>
    <w:rsid w:val="00A77349"/>
    <w:rsid w:val="00A8267F"/>
    <w:rsid w:val="00A834CF"/>
    <w:rsid w:val="00A8481B"/>
    <w:rsid w:val="00A84F24"/>
    <w:rsid w:val="00A87DAE"/>
    <w:rsid w:val="00A90EAD"/>
    <w:rsid w:val="00A931E2"/>
    <w:rsid w:val="00A93A18"/>
    <w:rsid w:val="00A957D8"/>
    <w:rsid w:val="00A964DB"/>
    <w:rsid w:val="00AA1810"/>
    <w:rsid w:val="00AA39D0"/>
    <w:rsid w:val="00AA3A86"/>
    <w:rsid w:val="00AA5E67"/>
    <w:rsid w:val="00AA6DC2"/>
    <w:rsid w:val="00AA7875"/>
    <w:rsid w:val="00AA7B58"/>
    <w:rsid w:val="00AB1978"/>
    <w:rsid w:val="00AB30A6"/>
    <w:rsid w:val="00AB40AB"/>
    <w:rsid w:val="00AB4455"/>
    <w:rsid w:val="00AB55F6"/>
    <w:rsid w:val="00AB6ED9"/>
    <w:rsid w:val="00AB7113"/>
    <w:rsid w:val="00AC217B"/>
    <w:rsid w:val="00AC2EA3"/>
    <w:rsid w:val="00AC3E28"/>
    <w:rsid w:val="00AC3F79"/>
    <w:rsid w:val="00AC3FE5"/>
    <w:rsid w:val="00AC713B"/>
    <w:rsid w:val="00AD0F89"/>
    <w:rsid w:val="00AD2F8C"/>
    <w:rsid w:val="00AD52A0"/>
    <w:rsid w:val="00AD5FD1"/>
    <w:rsid w:val="00AD6BAD"/>
    <w:rsid w:val="00AE15B9"/>
    <w:rsid w:val="00AE246D"/>
    <w:rsid w:val="00AF0563"/>
    <w:rsid w:val="00AF06CB"/>
    <w:rsid w:val="00AF5DCB"/>
    <w:rsid w:val="00AF5E5E"/>
    <w:rsid w:val="00AF6154"/>
    <w:rsid w:val="00AF71FF"/>
    <w:rsid w:val="00B02EA3"/>
    <w:rsid w:val="00B1050F"/>
    <w:rsid w:val="00B10E5A"/>
    <w:rsid w:val="00B111BE"/>
    <w:rsid w:val="00B130D2"/>
    <w:rsid w:val="00B1412B"/>
    <w:rsid w:val="00B15509"/>
    <w:rsid w:val="00B158A1"/>
    <w:rsid w:val="00B24DF4"/>
    <w:rsid w:val="00B2665E"/>
    <w:rsid w:val="00B328AF"/>
    <w:rsid w:val="00B32DD1"/>
    <w:rsid w:val="00B33990"/>
    <w:rsid w:val="00B3720C"/>
    <w:rsid w:val="00B377FC"/>
    <w:rsid w:val="00B40273"/>
    <w:rsid w:val="00B411AF"/>
    <w:rsid w:val="00B41409"/>
    <w:rsid w:val="00B42851"/>
    <w:rsid w:val="00B45171"/>
    <w:rsid w:val="00B47076"/>
    <w:rsid w:val="00B47539"/>
    <w:rsid w:val="00B50F07"/>
    <w:rsid w:val="00B51825"/>
    <w:rsid w:val="00B56B37"/>
    <w:rsid w:val="00B60818"/>
    <w:rsid w:val="00B61312"/>
    <w:rsid w:val="00B626FC"/>
    <w:rsid w:val="00B63B7B"/>
    <w:rsid w:val="00B672E5"/>
    <w:rsid w:val="00B71694"/>
    <w:rsid w:val="00B7405D"/>
    <w:rsid w:val="00B7420B"/>
    <w:rsid w:val="00B807E6"/>
    <w:rsid w:val="00B80B41"/>
    <w:rsid w:val="00B83786"/>
    <w:rsid w:val="00B844D2"/>
    <w:rsid w:val="00B84A47"/>
    <w:rsid w:val="00B87965"/>
    <w:rsid w:val="00B908AE"/>
    <w:rsid w:val="00B917F2"/>
    <w:rsid w:val="00B95A18"/>
    <w:rsid w:val="00B95A67"/>
    <w:rsid w:val="00BA4AEE"/>
    <w:rsid w:val="00BA5BCD"/>
    <w:rsid w:val="00BA69C8"/>
    <w:rsid w:val="00BA7408"/>
    <w:rsid w:val="00BA7E6F"/>
    <w:rsid w:val="00BB19D9"/>
    <w:rsid w:val="00BB4D9E"/>
    <w:rsid w:val="00BB64F8"/>
    <w:rsid w:val="00BB6A01"/>
    <w:rsid w:val="00BC0338"/>
    <w:rsid w:val="00BC07E4"/>
    <w:rsid w:val="00BC2563"/>
    <w:rsid w:val="00BC448D"/>
    <w:rsid w:val="00BC514F"/>
    <w:rsid w:val="00BD1FF2"/>
    <w:rsid w:val="00BD37F1"/>
    <w:rsid w:val="00BD5792"/>
    <w:rsid w:val="00BD5ADB"/>
    <w:rsid w:val="00BD60BA"/>
    <w:rsid w:val="00BD65EE"/>
    <w:rsid w:val="00BE2411"/>
    <w:rsid w:val="00BE6251"/>
    <w:rsid w:val="00BF11FF"/>
    <w:rsid w:val="00BF136E"/>
    <w:rsid w:val="00BF1E0D"/>
    <w:rsid w:val="00BF422F"/>
    <w:rsid w:val="00BF5644"/>
    <w:rsid w:val="00BF6E40"/>
    <w:rsid w:val="00BF7581"/>
    <w:rsid w:val="00BF761F"/>
    <w:rsid w:val="00C0079A"/>
    <w:rsid w:val="00C007B2"/>
    <w:rsid w:val="00C01D9B"/>
    <w:rsid w:val="00C0528B"/>
    <w:rsid w:val="00C05F17"/>
    <w:rsid w:val="00C06314"/>
    <w:rsid w:val="00C07959"/>
    <w:rsid w:val="00C11F80"/>
    <w:rsid w:val="00C13D71"/>
    <w:rsid w:val="00C16F87"/>
    <w:rsid w:val="00C23604"/>
    <w:rsid w:val="00C31839"/>
    <w:rsid w:val="00C32129"/>
    <w:rsid w:val="00C32FF6"/>
    <w:rsid w:val="00C35024"/>
    <w:rsid w:val="00C35722"/>
    <w:rsid w:val="00C40F44"/>
    <w:rsid w:val="00C417B3"/>
    <w:rsid w:val="00C41C4E"/>
    <w:rsid w:val="00C436EE"/>
    <w:rsid w:val="00C4440D"/>
    <w:rsid w:val="00C4518C"/>
    <w:rsid w:val="00C47CB6"/>
    <w:rsid w:val="00C5003A"/>
    <w:rsid w:val="00C503EB"/>
    <w:rsid w:val="00C50E98"/>
    <w:rsid w:val="00C5113E"/>
    <w:rsid w:val="00C51BE7"/>
    <w:rsid w:val="00C51E57"/>
    <w:rsid w:val="00C5506A"/>
    <w:rsid w:val="00C55A59"/>
    <w:rsid w:val="00C55B1A"/>
    <w:rsid w:val="00C55D46"/>
    <w:rsid w:val="00C57F27"/>
    <w:rsid w:val="00C631D6"/>
    <w:rsid w:val="00C63935"/>
    <w:rsid w:val="00C6412B"/>
    <w:rsid w:val="00C670C5"/>
    <w:rsid w:val="00C725E4"/>
    <w:rsid w:val="00C753F9"/>
    <w:rsid w:val="00C81626"/>
    <w:rsid w:val="00C81A88"/>
    <w:rsid w:val="00C82A38"/>
    <w:rsid w:val="00C85406"/>
    <w:rsid w:val="00C911AD"/>
    <w:rsid w:val="00C91856"/>
    <w:rsid w:val="00C95D9B"/>
    <w:rsid w:val="00CA0E8D"/>
    <w:rsid w:val="00CA2F06"/>
    <w:rsid w:val="00CA3F4D"/>
    <w:rsid w:val="00CA4463"/>
    <w:rsid w:val="00CA5B40"/>
    <w:rsid w:val="00CA6026"/>
    <w:rsid w:val="00CA6294"/>
    <w:rsid w:val="00CB0684"/>
    <w:rsid w:val="00CB0DE5"/>
    <w:rsid w:val="00CB2263"/>
    <w:rsid w:val="00CB4AA3"/>
    <w:rsid w:val="00CB4ED4"/>
    <w:rsid w:val="00CB5472"/>
    <w:rsid w:val="00CB5999"/>
    <w:rsid w:val="00CB5B1A"/>
    <w:rsid w:val="00CB733F"/>
    <w:rsid w:val="00CC18CF"/>
    <w:rsid w:val="00CC20E4"/>
    <w:rsid w:val="00CC2CD9"/>
    <w:rsid w:val="00CC445C"/>
    <w:rsid w:val="00CC697B"/>
    <w:rsid w:val="00CC75C5"/>
    <w:rsid w:val="00CD3188"/>
    <w:rsid w:val="00CD31C1"/>
    <w:rsid w:val="00CD3F6F"/>
    <w:rsid w:val="00CD47B5"/>
    <w:rsid w:val="00CD6D85"/>
    <w:rsid w:val="00CE71E2"/>
    <w:rsid w:val="00CF184B"/>
    <w:rsid w:val="00CF5FBC"/>
    <w:rsid w:val="00D000F5"/>
    <w:rsid w:val="00D001A8"/>
    <w:rsid w:val="00D017D3"/>
    <w:rsid w:val="00D032E0"/>
    <w:rsid w:val="00D036C2"/>
    <w:rsid w:val="00D03EE4"/>
    <w:rsid w:val="00D0490A"/>
    <w:rsid w:val="00D125E6"/>
    <w:rsid w:val="00D13A77"/>
    <w:rsid w:val="00D14464"/>
    <w:rsid w:val="00D1446E"/>
    <w:rsid w:val="00D16B33"/>
    <w:rsid w:val="00D204AE"/>
    <w:rsid w:val="00D21E74"/>
    <w:rsid w:val="00D21FA4"/>
    <w:rsid w:val="00D22154"/>
    <w:rsid w:val="00D22B49"/>
    <w:rsid w:val="00D23707"/>
    <w:rsid w:val="00D24922"/>
    <w:rsid w:val="00D30591"/>
    <w:rsid w:val="00D306D8"/>
    <w:rsid w:val="00D31E26"/>
    <w:rsid w:val="00D33236"/>
    <w:rsid w:val="00D34094"/>
    <w:rsid w:val="00D40E02"/>
    <w:rsid w:val="00D429FE"/>
    <w:rsid w:val="00D42B9A"/>
    <w:rsid w:val="00D4336F"/>
    <w:rsid w:val="00D43CEC"/>
    <w:rsid w:val="00D45998"/>
    <w:rsid w:val="00D469E4"/>
    <w:rsid w:val="00D5036C"/>
    <w:rsid w:val="00D51608"/>
    <w:rsid w:val="00D51D27"/>
    <w:rsid w:val="00D52173"/>
    <w:rsid w:val="00D54ABA"/>
    <w:rsid w:val="00D575AA"/>
    <w:rsid w:val="00D61ADB"/>
    <w:rsid w:val="00D6511E"/>
    <w:rsid w:val="00D67411"/>
    <w:rsid w:val="00D72BCA"/>
    <w:rsid w:val="00D73A8F"/>
    <w:rsid w:val="00D73FE2"/>
    <w:rsid w:val="00D74597"/>
    <w:rsid w:val="00D7465B"/>
    <w:rsid w:val="00D74BB4"/>
    <w:rsid w:val="00D75706"/>
    <w:rsid w:val="00D81D63"/>
    <w:rsid w:val="00D9009D"/>
    <w:rsid w:val="00D91283"/>
    <w:rsid w:val="00D91506"/>
    <w:rsid w:val="00D9153B"/>
    <w:rsid w:val="00D91B26"/>
    <w:rsid w:val="00D959A9"/>
    <w:rsid w:val="00D96327"/>
    <w:rsid w:val="00D96344"/>
    <w:rsid w:val="00D97150"/>
    <w:rsid w:val="00D9755A"/>
    <w:rsid w:val="00D977B2"/>
    <w:rsid w:val="00DA3988"/>
    <w:rsid w:val="00DA4FB4"/>
    <w:rsid w:val="00DA6C5E"/>
    <w:rsid w:val="00DB2082"/>
    <w:rsid w:val="00DB5911"/>
    <w:rsid w:val="00DC0D24"/>
    <w:rsid w:val="00DC29E9"/>
    <w:rsid w:val="00DC54CA"/>
    <w:rsid w:val="00DC5C48"/>
    <w:rsid w:val="00DD3C62"/>
    <w:rsid w:val="00DE48B9"/>
    <w:rsid w:val="00DE674D"/>
    <w:rsid w:val="00DF21FB"/>
    <w:rsid w:val="00DF6B54"/>
    <w:rsid w:val="00E022EB"/>
    <w:rsid w:val="00E10B22"/>
    <w:rsid w:val="00E13C5C"/>
    <w:rsid w:val="00E14037"/>
    <w:rsid w:val="00E143FD"/>
    <w:rsid w:val="00E17069"/>
    <w:rsid w:val="00E20B2B"/>
    <w:rsid w:val="00E22DE2"/>
    <w:rsid w:val="00E2332A"/>
    <w:rsid w:val="00E236C6"/>
    <w:rsid w:val="00E254D5"/>
    <w:rsid w:val="00E30232"/>
    <w:rsid w:val="00E31459"/>
    <w:rsid w:val="00E3202B"/>
    <w:rsid w:val="00E3235B"/>
    <w:rsid w:val="00E32C06"/>
    <w:rsid w:val="00E360E7"/>
    <w:rsid w:val="00E36C31"/>
    <w:rsid w:val="00E3701D"/>
    <w:rsid w:val="00E373A4"/>
    <w:rsid w:val="00E373F5"/>
    <w:rsid w:val="00E37E19"/>
    <w:rsid w:val="00E40F95"/>
    <w:rsid w:val="00E41E24"/>
    <w:rsid w:val="00E42801"/>
    <w:rsid w:val="00E4312B"/>
    <w:rsid w:val="00E4588E"/>
    <w:rsid w:val="00E518C2"/>
    <w:rsid w:val="00E52ECB"/>
    <w:rsid w:val="00E54F39"/>
    <w:rsid w:val="00E55369"/>
    <w:rsid w:val="00E57257"/>
    <w:rsid w:val="00E60520"/>
    <w:rsid w:val="00E60EE1"/>
    <w:rsid w:val="00E61249"/>
    <w:rsid w:val="00E613D5"/>
    <w:rsid w:val="00E64038"/>
    <w:rsid w:val="00E6461E"/>
    <w:rsid w:val="00E66586"/>
    <w:rsid w:val="00E67415"/>
    <w:rsid w:val="00E708F6"/>
    <w:rsid w:val="00E716B4"/>
    <w:rsid w:val="00E72137"/>
    <w:rsid w:val="00E733BB"/>
    <w:rsid w:val="00E7470A"/>
    <w:rsid w:val="00E7597D"/>
    <w:rsid w:val="00E771EB"/>
    <w:rsid w:val="00E77885"/>
    <w:rsid w:val="00E800F0"/>
    <w:rsid w:val="00E81614"/>
    <w:rsid w:val="00E82B51"/>
    <w:rsid w:val="00E84BA4"/>
    <w:rsid w:val="00E85E6A"/>
    <w:rsid w:val="00E8685F"/>
    <w:rsid w:val="00E86B67"/>
    <w:rsid w:val="00E9296C"/>
    <w:rsid w:val="00E952FF"/>
    <w:rsid w:val="00EA242C"/>
    <w:rsid w:val="00EA5362"/>
    <w:rsid w:val="00EA5E02"/>
    <w:rsid w:val="00EA5FD0"/>
    <w:rsid w:val="00EB0B78"/>
    <w:rsid w:val="00EB2B52"/>
    <w:rsid w:val="00EB2D95"/>
    <w:rsid w:val="00EB30AF"/>
    <w:rsid w:val="00EB40F5"/>
    <w:rsid w:val="00EB4641"/>
    <w:rsid w:val="00EB4BE4"/>
    <w:rsid w:val="00EB7DC6"/>
    <w:rsid w:val="00EC1921"/>
    <w:rsid w:val="00EC199C"/>
    <w:rsid w:val="00EC5C48"/>
    <w:rsid w:val="00EC792F"/>
    <w:rsid w:val="00ED39CE"/>
    <w:rsid w:val="00ED7D0A"/>
    <w:rsid w:val="00EE1F7A"/>
    <w:rsid w:val="00EE2984"/>
    <w:rsid w:val="00EE29C3"/>
    <w:rsid w:val="00EE356F"/>
    <w:rsid w:val="00EE397E"/>
    <w:rsid w:val="00EE7292"/>
    <w:rsid w:val="00EE7332"/>
    <w:rsid w:val="00EF1C95"/>
    <w:rsid w:val="00EF2AE5"/>
    <w:rsid w:val="00EF4BDC"/>
    <w:rsid w:val="00EF5A3A"/>
    <w:rsid w:val="00EF5C37"/>
    <w:rsid w:val="00EF6ADE"/>
    <w:rsid w:val="00EF6B58"/>
    <w:rsid w:val="00EF6CBB"/>
    <w:rsid w:val="00EF722A"/>
    <w:rsid w:val="00F002F1"/>
    <w:rsid w:val="00F01393"/>
    <w:rsid w:val="00F0547D"/>
    <w:rsid w:val="00F06131"/>
    <w:rsid w:val="00F078B7"/>
    <w:rsid w:val="00F1172F"/>
    <w:rsid w:val="00F14E80"/>
    <w:rsid w:val="00F15581"/>
    <w:rsid w:val="00F16617"/>
    <w:rsid w:val="00F1785E"/>
    <w:rsid w:val="00F225B4"/>
    <w:rsid w:val="00F238F2"/>
    <w:rsid w:val="00F3017D"/>
    <w:rsid w:val="00F318F0"/>
    <w:rsid w:val="00F332B3"/>
    <w:rsid w:val="00F34D63"/>
    <w:rsid w:val="00F3577D"/>
    <w:rsid w:val="00F36527"/>
    <w:rsid w:val="00F36E7B"/>
    <w:rsid w:val="00F41293"/>
    <w:rsid w:val="00F41C35"/>
    <w:rsid w:val="00F41E19"/>
    <w:rsid w:val="00F4205E"/>
    <w:rsid w:val="00F42BD6"/>
    <w:rsid w:val="00F4365B"/>
    <w:rsid w:val="00F446D4"/>
    <w:rsid w:val="00F4642B"/>
    <w:rsid w:val="00F53BE8"/>
    <w:rsid w:val="00F546F7"/>
    <w:rsid w:val="00F549D7"/>
    <w:rsid w:val="00F54BDA"/>
    <w:rsid w:val="00F556DB"/>
    <w:rsid w:val="00F55864"/>
    <w:rsid w:val="00F560D5"/>
    <w:rsid w:val="00F57CA2"/>
    <w:rsid w:val="00F61FCA"/>
    <w:rsid w:val="00F62EAD"/>
    <w:rsid w:val="00F70249"/>
    <w:rsid w:val="00F73D95"/>
    <w:rsid w:val="00F74999"/>
    <w:rsid w:val="00F7605A"/>
    <w:rsid w:val="00F80961"/>
    <w:rsid w:val="00F80A71"/>
    <w:rsid w:val="00F80C2D"/>
    <w:rsid w:val="00F83AB1"/>
    <w:rsid w:val="00F85141"/>
    <w:rsid w:val="00F860E5"/>
    <w:rsid w:val="00F927BC"/>
    <w:rsid w:val="00F92A93"/>
    <w:rsid w:val="00F95769"/>
    <w:rsid w:val="00F97F39"/>
    <w:rsid w:val="00F97F44"/>
    <w:rsid w:val="00FA0AA5"/>
    <w:rsid w:val="00FA2ED0"/>
    <w:rsid w:val="00FB49E2"/>
    <w:rsid w:val="00FC1E8B"/>
    <w:rsid w:val="00FC348B"/>
    <w:rsid w:val="00FC35C4"/>
    <w:rsid w:val="00FC3A46"/>
    <w:rsid w:val="00FC445D"/>
    <w:rsid w:val="00FC5140"/>
    <w:rsid w:val="00FC6C70"/>
    <w:rsid w:val="00FC7590"/>
    <w:rsid w:val="00FC7F5D"/>
    <w:rsid w:val="00FD4F01"/>
    <w:rsid w:val="00FE195E"/>
    <w:rsid w:val="00FE1B9F"/>
    <w:rsid w:val="00FE1EE3"/>
    <w:rsid w:val="00FE26C2"/>
    <w:rsid w:val="00FE2892"/>
    <w:rsid w:val="00FE2F68"/>
    <w:rsid w:val="00FE3D2A"/>
    <w:rsid w:val="00FE4E7D"/>
    <w:rsid w:val="00FE5500"/>
    <w:rsid w:val="00FE5CA3"/>
    <w:rsid w:val="00FE677B"/>
    <w:rsid w:val="00FE6BE8"/>
    <w:rsid w:val="00FE716B"/>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789E40"/>
  <w15:docId w15:val="{4615232A-3168-4FEB-8F66-C7176D4CE5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imes New Roman"/>
        <w:sz w:val="22"/>
        <w:szCs w:val="22"/>
        <w:lang w:val="en-AU" w:eastAsia="en-AU" w:bidi="ar-SA"/>
      </w:rPr>
    </w:rPrDefault>
    <w:pPrDefault>
      <w:pPr>
        <w:spacing w:after="80"/>
      </w:pPr>
    </w:pPrDefault>
  </w:docDefaults>
  <w:latentStyles w:defLockedState="1" w:defUIPriority="98" w:defSemiHidden="0" w:defUnhideWhenUsed="0" w:defQFormat="0" w:count="376">
    <w:lsdException w:name="Normal" w:locked="0" w:uiPriority="0" w:qFormat="1"/>
    <w:lsdException w:name="heading 1" w:locked="0" w:uiPriority="0" w:qFormat="1"/>
    <w:lsdException w:name="heading 2" w:locked="0" w:uiPriority="0" w:qFormat="1"/>
    <w:lsdException w:name="heading 3" w:locked="0" w:uiPriority="0" w:qFormat="1"/>
    <w:lsdException w:name="heading 4" w:locked="0" w:uiPriority="0" w:qFormat="1"/>
    <w:lsdException w:name="heading 5" w:locked="0" w:uiPriority="0" w:qFormat="1"/>
    <w:lsdException w:name="heading 6" w:uiPriority="0"/>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iPriority="0" w:unhideWhenUsed="1"/>
    <w:lsdException w:name="annotation text" w:semiHidden="1" w:uiPriority="99" w:unhideWhenUsed="1"/>
    <w:lsdException w:name="header" w:semiHidden="1" w:uiPriority="99" w:unhideWhenUsed="1"/>
    <w:lsdException w:name="footer" w:locked="0"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locked="0" w:semiHidden="1" w:uiPriority="0"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49"/>
    <w:lsdException w:name="Closing" w:semiHidden="1" w:unhideWhenUsed="1"/>
    <w:lsdException w:name="Signature" w:semiHidden="1" w:unhideWhenUsed="1"/>
    <w:lsdException w:name="Default Paragraph Font" w:locked="0" w:semiHidden="1" w:uiPriority="0"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lsdException w:name="FollowedHyperlink" w:locked="0" w:semiHidden="1" w:uiPriority="8" w:unhideWhenUsed="1"/>
    <w:lsdException w:name="Strong" w:locked="0" w:uiPriority="22" w:qFormat="1"/>
    <w:lsdException w:name="Emphasis" w:locked="0" w:uiPriority="20" w:qFormat="1"/>
    <w:lsdException w:name="Document Map" w:semiHidden="1" w:unhideWhenUsed="1"/>
    <w:lsdException w:name="Plain Text" w:semiHidden="1" w:unhideWhenUsed="1"/>
    <w:lsdException w:name="E-mail Signature" w:semiHidden="1" w:unhideWhenUsed="1"/>
    <w:lsdException w:name="HTML Top of Form" w:locked="0" w:semiHidden="1" w:uiPriority="0" w:unhideWhenUsed="1"/>
    <w:lsdException w:name="HTML Bottom of Form" w:locked="0" w:semiHidden="1" w:uiPriority="0"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iPriority="0" w:unhideWhenUsed="1"/>
    <w:lsdException w:name="annotation subject" w:semiHidden="1" w:unhideWhenUsed="1"/>
    <w:lsdException w:name="No List" w:locked="0" w:semiHidden="1" w:uiPriority="0"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locked="0"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0" w:unhideWhenUsed="1"/>
    <w:lsdException w:name="Table Grid" w:uiPriority="39"/>
    <w:lsdException w:name="Table Theme" w:semiHidden="1" w:uiPriority="0" w:unhideWhenUsed="1"/>
    <w:lsdException w:name="Placeholder Text" w:semiHidden="1" w:uiPriority="99"/>
    <w:lsdException w:name="No Spacing" w:uiPriority="4"/>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1"/>
    <w:lsdException w:name="Quote" w:locked="0" w:uiPriority="1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Reference" w:uiPriority="32"/>
    <w:lsdException w:name="Book Title" w:semiHidden="1" w:unhideWhenUsed="1"/>
    <w:lsdException w:name="Bibliography" w:semiHidden="1" w:unhideWhenUsed="1"/>
    <w:lsdException w:name="TOC Heading" w:locked="0"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2B0C55"/>
    <w:pPr>
      <w:spacing w:after="200" w:line="276" w:lineRule="auto"/>
    </w:pPr>
  </w:style>
  <w:style w:type="paragraph" w:styleId="Heading1">
    <w:name w:val="heading 1"/>
    <w:basedOn w:val="Normal"/>
    <w:next w:val="Normal"/>
    <w:link w:val="Heading1Char"/>
    <w:uiPriority w:val="2"/>
    <w:qFormat/>
    <w:rsid w:val="002B0C55"/>
    <w:pPr>
      <w:keepNext/>
      <w:pageBreakBefore/>
      <w:pBdr>
        <w:bottom w:val="single" w:sz="4" w:space="1" w:color="1178A2" w:themeColor="accent1"/>
      </w:pBdr>
      <w:spacing w:before="240" w:after="240"/>
      <w:outlineLvl w:val="0"/>
    </w:pPr>
    <w:rPr>
      <w:rFonts w:cs="Arial"/>
      <w:b/>
      <w:bCs/>
      <w:color w:val="1178A2" w:themeColor="accent1"/>
      <w:kern w:val="28"/>
      <w:sz w:val="36"/>
      <w:szCs w:val="32"/>
    </w:rPr>
  </w:style>
  <w:style w:type="paragraph" w:styleId="Heading2">
    <w:name w:val="heading 2"/>
    <w:basedOn w:val="Heading1"/>
    <w:next w:val="Normal"/>
    <w:link w:val="Heading2Char"/>
    <w:uiPriority w:val="2"/>
    <w:qFormat/>
    <w:rsid w:val="002B0C55"/>
    <w:pPr>
      <w:pageBreakBefore w:val="0"/>
      <w:pBdr>
        <w:bottom w:val="none" w:sz="0" w:space="0" w:color="auto"/>
      </w:pBdr>
      <w:spacing w:after="120"/>
      <w:outlineLvl w:val="1"/>
    </w:pPr>
    <w:rPr>
      <w:bCs w:val="0"/>
      <w:iCs/>
      <w:color w:val="125370" w:themeColor="accent3"/>
      <w:sz w:val="28"/>
      <w:szCs w:val="28"/>
    </w:rPr>
  </w:style>
  <w:style w:type="paragraph" w:styleId="Heading3">
    <w:name w:val="heading 3"/>
    <w:basedOn w:val="Heading2"/>
    <w:next w:val="Normal"/>
    <w:link w:val="Heading3Char"/>
    <w:uiPriority w:val="2"/>
    <w:qFormat/>
    <w:rsid w:val="002B0C55"/>
    <w:pPr>
      <w:outlineLvl w:val="2"/>
    </w:pPr>
    <w:rPr>
      <w:bCs/>
      <w:color w:val="1178A2" w:themeColor="text2"/>
      <w:sz w:val="24"/>
      <w:szCs w:val="26"/>
    </w:rPr>
  </w:style>
  <w:style w:type="paragraph" w:styleId="Heading4">
    <w:name w:val="heading 4"/>
    <w:basedOn w:val="Normal"/>
    <w:next w:val="Normal"/>
    <w:link w:val="Heading4Char"/>
    <w:uiPriority w:val="2"/>
    <w:qFormat/>
    <w:rsid w:val="002B0C55"/>
    <w:pPr>
      <w:keepNext/>
      <w:spacing w:before="120" w:after="120"/>
      <w:outlineLvl w:val="3"/>
    </w:pPr>
    <w:rPr>
      <w:b/>
      <w:bCs/>
      <w:color w:val="404040" w:themeColor="text1" w:themeTint="BF"/>
      <w:szCs w:val="26"/>
    </w:rPr>
  </w:style>
  <w:style w:type="paragraph" w:styleId="Heading5">
    <w:name w:val="heading 5"/>
    <w:basedOn w:val="Normal"/>
    <w:next w:val="Normal"/>
    <w:uiPriority w:val="2"/>
    <w:qFormat/>
    <w:rsid w:val="002B0C55"/>
    <w:pPr>
      <w:keepNext/>
      <w:spacing w:before="240" w:after="60"/>
      <w:outlineLvl w:val="4"/>
    </w:pPr>
    <w:rPr>
      <w:b/>
      <w:bCs/>
      <w:iCs/>
      <w:color w:val="404040" w:themeColor="text1" w:themeTint="BF"/>
      <w:sz w:val="24"/>
    </w:rPr>
  </w:style>
  <w:style w:type="paragraph" w:styleId="Heading6">
    <w:name w:val="heading 6"/>
    <w:basedOn w:val="Normal"/>
    <w:next w:val="Normal"/>
    <w:uiPriority w:val="98"/>
    <w:locked/>
    <w:rsid w:val="002B0C55"/>
    <w:pPr>
      <w:keepNext/>
      <w:spacing w:before="240" w:after="60"/>
      <w:outlineLvl w:val="5"/>
    </w:pPr>
    <w:rPr>
      <w:b/>
      <w:bCs/>
      <w:i/>
    </w:rPr>
  </w:style>
  <w:style w:type="paragraph" w:styleId="Heading7">
    <w:name w:val="heading 7"/>
    <w:basedOn w:val="Normal"/>
    <w:next w:val="Normal"/>
    <w:link w:val="Heading7Char"/>
    <w:uiPriority w:val="98"/>
    <w:semiHidden/>
    <w:unhideWhenUsed/>
    <w:qFormat/>
    <w:locked/>
    <w:rsid w:val="002B0C55"/>
    <w:pPr>
      <w:keepNext/>
      <w:keepLines/>
      <w:spacing w:before="40" w:after="0"/>
      <w:outlineLvl w:val="6"/>
    </w:pPr>
    <w:rPr>
      <w:rFonts w:asciiTheme="majorHAnsi" w:eastAsiaTheme="majorEastAsia" w:hAnsiTheme="majorHAnsi" w:cstheme="majorBidi"/>
      <w:i/>
      <w:iCs/>
      <w:color w:val="083B5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2B0C55"/>
    <w:rPr>
      <w:i/>
      <w:iCs/>
    </w:rPr>
  </w:style>
  <w:style w:type="character" w:styleId="Strong">
    <w:name w:val="Strong"/>
    <w:basedOn w:val="DefaultParagraphFont"/>
    <w:uiPriority w:val="22"/>
    <w:qFormat/>
    <w:rsid w:val="002B0C55"/>
    <w:rPr>
      <w:b/>
      <w:bCs/>
    </w:rPr>
  </w:style>
  <w:style w:type="paragraph" w:styleId="CommentText">
    <w:name w:val="annotation text"/>
    <w:basedOn w:val="Normal"/>
    <w:link w:val="CommentTextChar"/>
    <w:uiPriority w:val="99"/>
    <w:unhideWhenUsed/>
    <w:locked/>
    <w:rsid w:val="002B0C55"/>
    <w:rPr>
      <w:sz w:val="20"/>
      <w:szCs w:val="20"/>
    </w:rPr>
  </w:style>
  <w:style w:type="paragraph" w:customStyle="1" w:styleId="TableBlue">
    <w:name w:val="Table Blue"/>
    <w:basedOn w:val="Normal"/>
    <w:uiPriority w:val="4"/>
    <w:rsid w:val="002B0C55"/>
    <w:pPr>
      <w:widowControl w:val="0"/>
      <w:autoSpaceDE w:val="0"/>
      <w:autoSpaceDN w:val="0"/>
      <w:spacing w:after="60"/>
    </w:pPr>
    <w:rPr>
      <w:rFonts w:ascii="Arial" w:eastAsia="Arial" w:hAnsi="Arial" w:cs="Arial"/>
      <w:color w:val="1178A2" w:themeColor="accent1"/>
      <w:sz w:val="20"/>
      <w:lang w:eastAsia="en-US"/>
    </w:rPr>
  </w:style>
  <w:style w:type="paragraph" w:styleId="Title">
    <w:name w:val="Title"/>
    <w:basedOn w:val="Normal"/>
    <w:next w:val="Normal"/>
    <w:link w:val="TitleChar"/>
    <w:uiPriority w:val="49"/>
    <w:rsid w:val="002B0C55"/>
    <w:pPr>
      <w:spacing w:after="300"/>
      <w:contextualSpacing/>
    </w:pPr>
    <w:rPr>
      <w:rFonts w:ascii="Arial Bold" w:eastAsiaTheme="majorEastAsia" w:hAnsi="Arial Bold" w:cstheme="majorBidi"/>
      <w:b/>
      <w:color w:val="0A4A63"/>
      <w:kern w:val="28"/>
      <w:sz w:val="48"/>
      <w:szCs w:val="44"/>
    </w:rPr>
  </w:style>
  <w:style w:type="character" w:customStyle="1" w:styleId="TitleChar">
    <w:name w:val="Title Char"/>
    <w:basedOn w:val="DefaultParagraphFont"/>
    <w:link w:val="Title"/>
    <w:uiPriority w:val="49"/>
    <w:rsid w:val="002B0C55"/>
    <w:rPr>
      <w:rFonts w:ascii="Arial Bold" w:eastAsiaTheme="majorEastAsia" w:hAnsi="Arial Bold" w:cstheme="majorBidi"/>
      <w:b/>
      <w:color w:val="0A4A63"/>
      <w:kern w:val="28"/>
      <w:sz w:val="48"/>
      <w:szCs w:val="44"/>
    </w:rPr>
  </w:style>
  <w:style w:type="paragraph" w:customStyle="1" w:styleId="Bulletlist">
    <w:name w:val="Bullet list"/>
    <w:link w:val="BulletlistChar"/>
    <w:qFormat/>
    <w:rsid w:val="002B0C55"/>
    <w:pPr>
      <w:numPr>
        <w:numId w:val="10"/>
      </w:numPr>
      <w:spacing w:after="120" w:line="276" w:lineRule="auto"/>
      <w:ind w:left="709" w:hanging="425"/>
      <w:contextualSpacing/>
    </w:pPr>
    <w:rPr>
      <w:rFonts w:ascii="Arial" w:eastAsia="Times New Roman" w:hAnsi="Arial"/>
      <w:noProof/>
      <w:color w:val="000000" w:themeColor="text1"/>
      <w:szCs w:val="24"/>
      <w:lang w:eastAsia="en-US"/>
    </w:rPr>
  </w:style>
  <w:style w:type="paragraph" w:customStyle="1" w:styleId="Chaptertitle">
    <w:name w:val="Chapter title"/>
    <w:basedOn w:val="Title"/>
    <w:uiPriority w:val="19"/>
    <w:rsid w:val="003873C6"/>
    <w:pPr>
      <w:spacing w:before="240" w:after="240"/>
      <w:contextualSpacing w:val="0"/>
    </w:pPr>
    <w:rPr>
      <w:color w:val="125370" w:themeColor="accent3"/>
      <w:szCs w:val="48"/>
    </w:rPr>
  </w:style>
  <w:style w:type="paragraph" w:styleId="TOC1">
    <w:name w:val="toc 1"/>
    <w:basedOn w:val="Normal"/>
    <w:next w:val="Normal"/>
    <w:autoRedefine/>
    <w:uiPriority w:val="39"/>
    <w:qFormat/>
    <w:rsid w:val="002B0C55"/>
    <w:pPr>
      <w:tabs>
        <w:tab w:val="left" w:pos="284"/>
        <w:tab w:val="right" w:leader="dot" w:pos="9639"/>
      </w:tabs>
      <w:spacing w:before="120" w:after="120" w:line="240" w:lineRule="auto"/>
      <w:ind w:left="284" w:hanging="284"/>
    </w:pPr>
    <w:rPr>
      <w:rFonts w:cstheme="minorHAnsi"/>
      <w:b/>
      <w:bCs/>
      <w:color w:val="1178A2" w:themeColor="text2"/>
      <w:sz w:val="24"/>
      <w:szCs w:val="20"/>
    </w:rPr>
  </w:style>
  <w:style w:type="paragraph" w:styleId="Quote">
    <w:name w:val="Quote"/>
    <w:basedOn w:val="Normal"/>
    <w:next w:val="Normal"/>
    <w:link w:val="QuoteChar"/>
    <w:uiPriority w:val="19"/>
    <w:qFormat/>
    <w:rsid w:val="002B0C55"/>
    <w:pPr>
      <w:spacing w:before="240" w:after="240"/>
      <w:ind w:left="397"/>
    </w:pPr>
    <w:rPr>
      <w:iCs/>
      <w:sz w:val="20"/>
    </w:rPr>
  </w:style>
  <w:style w:type="character" w:customStyle="1" w:styleId="QuoteChar">
    <w:name w:val="Quote Char"/>
    <w:basedOn w:val="DefaultParagraphFont"/>
    <w:link w:val="Quote"/>
    <w:uiPriority w:val="19"/>
    <w:rsid w:val="002B0C55"/>
    <w:rPr>
      <w:iCs/>
      <w:sz w:val="20"/>
    </w:rPr>
  </w:style>
  <w:style w:type="paragraph" w:styleId="TOC2">
    <w:name w:val="toc 2"/>
    <w:basedOn w:val="Normal"/>
    <w:next w:val="Normal"/>
    <w:autoRedefine/>
    <w:uiPriority w:val="39"/>
    <w:qFormat/>
    <w:rsid w:val="002B0C55"/>
    <w:pPr>
      <w:tabs>
        <w:tab w:val="right" w:pos="9638"/>
      </w:tabs>
      <w:spacing w:before="120" w:after="120" w:line="240" w:lineRule="auto"/>
      <w:ind w:left="284"/>
    </w:pPr>
    <w:rPr>
      <w:rFonts w:cstheme="minorHAnsi"/>
      <w:szCs w:val="20"/>
    </w:rPr>
  </w:style>
  <w:style w:type="paragraph" w:styleId="TOC3">
    <w:name w:val="toc 3"/>
    <w:basedOn w:val="Normal"/>
    <w:next w:val="Normal"/>
    <w:autoRedefine/>
    <w:uiPriority w:val="39"/>
    <w:rsid w:val="002B0C55"/>
    <w:pPr>
      <w:tabs>
        <w:tab w:val="left" w:pos="8789"/>
      </w:tabs>
      <w:spacing w:after="0"/>
      <w:ind w:left="442"/>
    </w:pPr>
    <w:rPr>
      <w:rFonts w:cstheme="minorHAnsi"/>
      <w:iCs/>
      <w:noProof/>
      <w:szCs w:val="20"/>
    </w:rPr>
  </w:style>
  <w:style w:type="paragraph" w:customStyle="1" w:styleId="TableBlueBullet">
    <w:name w:val="TableBlueBullet"/>
    <w:basedOn w:val="TableParaBoldBlue"/>
    <w:qFormat/>
    <w:rsid w:val="00A957D8"/>
    <w:pPr>
      <w:numPr>
        <w:numId w:val="42"/>
      </w:numPr>
      <w:spacing w:before="0" w:after="0"/>
    </w:pPr>
  </w:style>
  <w:style w:type="paragraph" w:styleId="FootnoteText">
    <w:name w:val="footnote text"/>
    <w:basedOn w:val="Normal"/>
    <w:link w:val="FootnoteTextChar"/>
    <w:rsid w:val="002B0C55"/>
    <w:pPr>
      <w:spacing w:after="0"/>
      <w:ind w:left="170" w:hanging="170"/>
    </w:pPr>
    <w:rPr>
      <w:sz w:val="18"/>
      <w:szCs w:val="20"/>
    </w:rPr>
  </w:style>
  <w:style w:type="character" w:customStyle="1" w:styleId="FootnoteTextChar">
    <w:name w:val="Footnote Text Char"/>
    <w:basedOn w:val="DefaultParagraphFont"/>
    <w:link w:val="FootnoteText"/>
    <w:rsid w:val="002B0C55"/>
    <w:rPr>
      <w:sz w:val="18"/>
      <w:szCs w:val="20"/>
    </w:rPr>
  </w:style>
  <w:style w:type="character" w:customStyle="1" w:styleId="CommentTextChar">
    <w:name w:val="Comment Text Char"/>
    <w:basedOn w:val="DefaultParagraphFont"/>
    <w:link w:val="CommentText"/>
    <w:uiPriority w:val="99"/>
    <w:rsid w:val="002B0C55"/>
    <w:rPr>
      <w:sz w:val="20"/>
      <w:szCs w:val="20"/>
    </w:rPr>
  </w:style>
  <w:style w:type="character" w:styleId="FootnoteReference">
    <w:name w:val="footnote reference"/>
    <w:basedOn w:val="DefaultParagraphFont"/>
    <w:uiPriority w:val="8"/>
    <w:rsid w:val="002B0C55"/>
    <w:rPr>
      <w:rFonts w:ascii="Arial" w:hAnsi="Arial"/>
      <w:vertAlign w:val="superscript"/>
    </w:rPr>
  </w:style>
  <w:style w:type="table" w:styleId="TableGrid">
    <w:name w:val="Table Grid"/>
    <w:aliases w:val="Commission,Light Heading"/>
    <w:basedOn w:val="TableNormal"/>
    <w:uiPriority w:val="39"/>
    <w:locked/>
    <w:rsid w:val="002B0C55"/>
    <w:pPr>
      <w:spacing w:after="0"/>
    </w:pPr>
    <w:rPr>
      <w:rFonts w:ascii="Arial" w:hAnsi="Arial"/>
      <w:color w:val="000000" w:themeColor="text1"/>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tblStylePr w:type="firstRow">
      <w:pPr>
        <w:wordWrap/>
        <w:jc w:val="center"/>
        <w:outlineLvl w:val="9"/>
      </w:pPr>
      <w:rPr>
        <w:rFonts w:ascii="Arial Bold" w:hAnsi="Arial Bold"/>
        <w:b/>
        <w:color w:val="000000" w:themeColor="text1"/>
        <w:sz w:val="18"/>
      </w:rPr>
      <w:tblPr/>
      <w:tcPr>
        <w:shd w:val="clear" w:color="auto" w:fill="86D3F2" w:themeFill="text2" w:themeFillTint="66"/>
      </w:tcPr>
    </w:tblStylePr>
  </w:style>
  <w:style w:type="paragraph" w:customStyle="1" w:styleId="Indent">
    <w:name w:val="Indent"/>
    <w:basedOn w:val="Normal"/>
    <w:uiPriority w:val="2"/>
    <w:qFormat/>
    <w:rsid w:val="002B0C55"/>
    <w:pPr>
      <w:ind w:left="567"/>
    </w:pPr>
  </w:style>
  <w:style w:type="paragraph" w:styleId="Header">
    <w:name w:val="header"/>
    <w:basedOn w:val="Normal"/>
    <w:link w:val="HeaderChar"/>
    <w:uiPriority w:val="99"/>
    <w:locked/>
    <w:rsid w:val="002B0C55"/>
    <w:pPr>
      <w:tabs>
        <w:tab w:val="center" w:pos="4513"/>
        <w:tab w:val="right" w:pos="9026"/>
      </w:tabs>
      <w:spacing w:after="0"/>
    </w:pPr>
  </w:style>
  <w:style w:type="character" w:styleId="PlaceholderText">
    <w:name w:val="Placeholder Text"/>
    <w:basedOn w:val="DefaultParagraphFont"/>
    <w:uiPriority w:val="98"/>
    <w:semiHidden/>
    <w:locked/>
    <w:rsid w:val="002B0C55"/>
    <w:rPr>
      <w:color w:val="808080"/>
    </w:rPr>
  </w:style>
  <w:style w:type="character" w:customStyle="1" w:styleId="HeaderChar">
    <w:name w:val="Header Char"/>
    <w:basedOn w:val="DefaultParagraphFont"/>
    <w:link w:val="Header"/>
    <w:uiPriority w:val="99"/>
    <w:rsid w:val="002B0C55"/>
  </w:style>
  <w:style w:type="character" w:styleId="Hyperlink">
    <w:name w:val="Hyperlink"/>
    <w:basedOn w:val="DefaultParagraphFont"/>
    <w:uiPriority w:val="99"/>
    <w:rsid w:val="002B0C55"/>
    <w:rPr>
      <w:color w:val="125370" w:themeColor="accent3"/>
      <w:u w:val="single"/>
    </w:rPr>
  </w:style>
  <w:style w:type="paragraph" w:styleId="Footer">
    <w:name w:val="footer"/>
    <w:basedOn w:val="Normal"/>
    <w:link w:val="FooterChar"/>
    <w:uiPriority w:val="99"/>
    <w:rsid w:val="002B0C55"/>
    <w:pPr>
      <w:tabs>
        <w:tab w:val="center" w:pos="4513"/>
        <w:tab w:val="right" w:pos="9026"/>
      </w:tabs>
      <w:spacing w:after="0"/>
    </w:pPr>
    <w:rPr>
      <w:color w:val="404040" w:themeColor="text1" w:themeTint="BF"/>
      <w:sz w:val="20"/>
    </w:rPr>
  </w:style>
  <w:style w:type="character" w:customStyle="1" w:styleId="FooterChar">
    <w:name w:val="Footer Char"/>
    <w:basedOn w:val="DefaultParagraphFont"/>
    <w:link w:val="Footer"/>
    <w:uiPriority w:val="99"/>
    <w:rsid w:val="002B0C55"/>
    <w:rPr>
      <w:color w:val="404040" w:themeColor="text1" w:themeTint="BF"/>
      <w:sz w:val="20"/>
    </w:rPr>
  </w:style>
  <w:style w:type="character" w:styleId="FollowedHyperlink">
    <w:name w:val="FollowedHyperlink"/>
    <w:basedOn w:val="DefaultParagraphFont"/>
    <w:uiPriority w:val="8"/>
    <w:rsid w:val="002B0C55"/>
    <w:rPr>
      <w:color w:val="800080" w:themeColor="followedHyperlink"/>
      <w:u w:val="single"/>
    </w:rPr>
  </w:style>
  <w:style w:type="paragraph" w:styleId="TOCHeading">
    <w:name w:val="TOC Heading"/>
    <w:basedOn w:val="Heading3"/>
    <w:next w:val="Normal"/>
    <w:uiPriority w:val="39"/>
    <w:unhideWhenUsed/>
    <w:qFormat/>
    <w:rsid w:val="002B0C55"/>
    <w:rPr>
      <w:sz w:val="32"/>
    </w:rPr>
  </w:style>
  <w:style w:type="paragraph" w:styleId="TableofFigures">
    <w:name w:val="table of figures"/>
    <w:basedOn w:val="TOC2"/>
    <w:next w:val="Normal"/>
    <w:uiPriority w:val="99"/>
    <w:unhideWhenUsed/>
    <w:locked/>
    <w:rsid w:val="002B0C55"/>
    <w:pPr>
      <w:ind w:left="0"/>
    </w:pPr>
  </w:style>
  <w:style w:type="numbering" w:customStyle="1" w:styleId="Listbullets">
    <w:name w:val="List bullets"/>
    <w:uiPriority w:val="99"/>
    <w:rsid w:val="002B0C55"/>
    <w:pPr>
      <w:numPr>
        <w:numId w:val="1"/>
      </w:numPr>
    </w:pPr>
  </w:style>
  <w:style w:type="paragraph" w:customStyle="1" w:styleId="Numberedlists">
    <w:name w:val="Numbered lists"/>
    <w:basedOn w:val="Normal"/>
    <w:link w:val="NumberedlistsChar"/>
    <w:uiPriority w:val="1"/>
    <w:qFormat/>
    <w:rsid w:val="002B0C55"/>
    <w:pPr>
      <w:numPr>
        <w:numId w:val="6"/>
      </w:numPr>
    </w:pPr>
    <w:rPr>
      <w:rFonts w:cstheme="minorHAnsi"/>
    </w:rPr>
  </w:style>
  <w:style w:type="character" w:customStyle="1" w:styleId="NumberedlistsChar">
    <w:name w:val="Numbered lists Char"/>
    <w:basedOn w:val="DefaultParagraphFont"/>
    <w:link w:val="Numberedlists"/>
    <w:uiPriority w:val="1"/>
    <w:rsid w:val="002B0C55"/>
    <w:rPr>
      <w:rFonts w:cstheme="minorHAnsi"/>
    </w:rPr>
  </w:style>
  <w:style w:type="numbering" w:customStyle="1" w:styleId="Bullet">
    <w:name w:val="Bullet"/>
    <w:uiPriority w:val="99"/>
    <w:locked/>
    <w:rsid w:val="002B0C55"/>
    <w:pPr>
      <w:numPr>
        <w:numId w:val="2"/>
      </w:numPr>
    </w:pPr>
  </w:style>
  <w:style w:type="numbering" w:customStyle="1" w:styleId="Bullets">
    <w:name w:val="Bullets"/>
    <w:uiPriority w:val="99"/>
    <w:locked/>
    <w:rsid w:val="002B0C55"/>
    <w:pPr>
      <w:numPr>
        <w:numId w:val="3"/>
      </w:numPr>
    </w:pPr>
  </w:style>
  <w:style w:type="numbering" w:customStyle="1" w:styleId="BulletsLevel1">
    <w:name w:val="Bullets Level 1"/>
    <w:uiPriority w:val="99"/>
    <w:locked/>
    <w:rsid w:val="002B0C55"/>
    <w:pPr>
      <w:numPr>
        <w:numId w:val="4"/>
      </w:numPr>
    </w:pPr>
  </w:style>
  <w:style w:type="paragraph" w:customStyle="1" w:styleId="PublicationDate">
    <w:name w:val="Publication Date"/>
    <w:basedOn w:val="Normal"/>
    <w:link w:val="PublicationDateChar"/>
    <w:uiPriority w:val="49"/>
    <w:rsid w:val="002B0C55"/>
    <w:pPr>
      <w:spacing w:before="240" w:after="240"/>
    </w:pPr>
    <w:rPr>
      <w:color w:val="000000" w:themeColor="text1"/>
      <w:sz w:val="32"/>
      <w:szCs w:val="40"/>
    </w:rPr>
  </w:style>
  <w:style w:type="character" w:customStyle="1" w:styleId="PublicationDateChar">
    <w:name w:val="Publication Date Char"/>
    <w:basedOn w:val="DefaultParagraphFont"/>
    <w:link w:val="PublicationDate"/>
    <w:uiPriority w:val="49"/>
    <w:rsid w:val="002B0C55"/>
    <w:rPr>
      <w:color w:val="000000" w:themeColor="text1"/>
      <w:sz w:val="32"/>
      <w:szCs w:val="40"/>
    </w:rPr>
  </w:style>
  <w:style w:type="paragraph" w:styleId="Caption">
    <w:name w:val="caption"/>
    <w:basedOn w:val="Normal"/>
    <w:next w:val="Normal"/>
    <w:uiPriority w:val="98"/>
    <w:unhideWhenUsed/>
    <w:qFormat/>
    <w:locked/>
    <w:rsid w:val="002B0C55"/>
    <w:pPr>
      <w:keepNext/>
      <w:spacing w:before="40" w:after="40" w:line="240" w:lineRule="auto"/>
    </w:pPr>
    <w:rPr>
      <w:iCs/>
      <w:color w:val="125370" w:themeColor="accent3"/>
      <w:sz w:val="20"/>
      <w:szCs w:val="20"/>
    </w:rPr>
  </w:style>
  <w:style w:type="paragraph" w:customStyle="1" w:styleId="Normal-beforebullets">
    <w:name w:val="Normal - before bullets"/>
    <w:basedOn w:val="Normal"/>
    <w:link w:val="Normal-beforebulletsChar"/>
    <w:qFormat/>
    <w:rsid w:val="002B0C55"/>
    <w:pPr>
      <w:keepNext/>
      <w:spacing w:after="120"/>
    </w:pPr>
  </w:style>
  <w:style w:type="paragraph" w:styleId="TOC4">
    <w:name w:val="toc 4"/>
    <w:basedOn w:val="Normal"/>
    <w:next w:val="Normal"/>
    <w:autoRedefine/>
    <w:uiPriority w:val="39"/>
    <w:locked/>
    <w:rsid w:val="002B0C55"/>
    <w:pPr>
      <w:tabs>
        <w:tab w:val="right" w:pos="9016"/>
      </w:tabs>
      <w:spacing w:before="120" w:after="0"/>
      <w:ind w:left="658"/>
    </w:pPr>
    <w:rPr>
      <w:rFonts w:cstheme="minorHAnsi"/>
    </w:rPr>
  </w:style>
  <w:style w:type="character" w:styleId="CommentReference">
    <w:name w:val="annotation reference"/>
    <w:basedOn w:val="DefaultParagraphFont"/>
    <w:uiPriority w:val="99"/>
    <w:semiHidden/>
    <w:unhideWhenUsed/>
    <w:locked/>
    <w:rsid w:val="002B0C55"/>
    <w:rPr>
      <w:sz w:val="16"/>
      <w:szCs w:val="16"/>
    </w:rPr>
  </w:style>
  <w:style w:type="character" w:styleId="UnresolvedMention">
    <w:name w:val="Unresolved Mention"/>
    <w:basedOn w:val="DefaultParagraphFont"/>
    <w:uiPriority w:val="99"/>
    <w:semiHidden/>
    <w:unhideWhenUsed/>
    <w:rsid w:val="002B0C55"/>
    <w:rPr>
      <w:color w:val="605E5C"/>
      <w:shd w:val="clear" w:color="auto" w:fill="E1DFDD"/>
    </w:rPr>
  </w:style>
  <w:style w:type="paragraph" w:customStyle="1" w:styleId="TableBullet">
    <w:name w:val="TableBullet"/>
    <w:basedOn w:val="Normal"/>
    <w:uiPriority w:val="4"/>
    <w:qFormat/>
    <w:rsid w:val="002B0C55"/>
    <w:pPr>
      <w:numPr>
        <w:numId w:val="40"/>
      </w:numPr>
      <w:spacing w:after="60"/>
      <w:contextualSpacing/>
    </w:pPr>
    <w:rPr>
      <w:rFonts w:ascii="Arial" w:hAnsi="Arial"/>
      <w:color w:val="000000" w:themeColor="text1"/>
      <w:sz w:val="20"/>
    </w:rPr>
  </w:style>
  <w:style w:type="paragraph" w:customStyle="1" w:styleId="NumberedList2">
    <w:name w:val="Numbered List2"/>
    <w:basedOn w:val="Numberedlists"/>
    <w:qFormat/>
    <w:rsid w:val="00A957D8"/>
    <w:pPr>
      <w:keepNext/>
      <w:numPr>
        <w:numId w:val="44"/>
      </w:numPr>
      <w:spacing w:after="120"/>
      <w:ind w:left="1134" w:hanging="567"/>
    </w:pPr>
    <w:rPr>
      <w:rFonts w:cs="Arial"/>
    </w:rPr>
  </w:style>
  <w:style w:type="paragraph" w:styleId="CommentSubject">
    <w:name w:val="annotation subject"/>
    <w:basedOn w:val="Normal"/>
    <w:next w:val="Normal"/>
    <w:link w:val="CommentSubjectChar"/>
    <w:uiPriority w:val="98"/>
    <w:semiHidden/>
    <w:unhideWhenUsed/>
    <w:locked/>
    <w:rsid w:val="002B0C55"/>
    <w:rPr>
      <w:b/>
      <w:bCs/>
      <w:sz w:val="20"/>
      <w:szCs w:val="20"/>
    </w:rPr>
  </w:style>
  <w:style w:type="character" w:customStyle="1" w:styleId="CommentSubjectChar">
    <w:name w:val="Comment Subject Char"/>
    <w:basedOn w:val="DefaultParagraphFont"/>
    <w:link w:val="CommentSubject"/>
    <w:uiPriority w:val="98"/>
    <w:semiHidden/>
    <w:rsid w:val="002B0C55"/>
    <w:rPr>
      <w:b/>
      <w:bCs/>
      <w:sz w:val="20"/>
      <w:szCs w:val="20"/>
    </w:rPr>
  </w:style>
  <w:style w:type="paragraph" w:styleId="BodyText">
    <w:name w:val="Body Text"/>
    <w:basedOn w:val="Normal"/>
    <w:link w:val="BodyTextChar"/>
    <w:uiPriority w:val="29"/>
    <w:semiHidden/>
    <w:unhideWhenUsed/>
    <w:qFormat/>
    <w:locked/>
    <w:rsid w:val="00B40273"/>
    <w:pPr>
      <w:widowControl w:val="0"/>
      <w:autoSpaceDE w:val="0"/>
      <w:autoSpaceDN w:val="0"/>
      <w:spacing w:after="0"/>
    </w:pPr>
    <w:rPr>
      <w:rFonts w:ascii="Arial" w:eastAsia="Arial" w:hAnsi="Arial" w:cs="Arial"/>
      <w:lang w:eastAsia="en-US"/>
    </w:rPr>
  </w:style>
  <w:style w:type="character" w:customStyle="1" w:styleId="BodyTextChar">
    <w:name w:val="Body Text Char"/>
    <w:basedOn w:val="DefaultParagraphFont"/>
    <w:link w:val="BodyText"/>
    <w:uiPriority w:val="29"/>
    <w:semiHidden/>
    <w:rsid w:val="00452709"/>
    <w:rPr>
      <w:rFonts w:ascii="Arial" w:eastAsia="Arial" w:hAnsi="Arial" w:cs="Arial"/>
      <w:lang w:eastAsia="en-US"/>
    </w:rPr>
  </w:style>
  <w:style w:type="table" w:styleId="ListTable1Light-Accent2">
    <w:name w:val="List Table 1 Light Accent 2"/>
    <w:basedOn w:val="TableNormal"/>
    <w:uiPriority w:val="46"/>
    <w:rsid w:val="002B0C55"/>
    <w:pPr>
      <w:spacing w:after="0"/>
    </w:pPr>
    <w:tblPr>
      <w:tblStyleRowBandSize w:val="1"/>
      <w:tblStyleColBandSize w:val="1"/>
    </w:tblPr>
    <w:tblStylePr w:type="firstRow">
      <w:rPr>
        <w:b/>
        <w:bCs/>
      </w:rPr>
      <w:tblPr/>
      <w:tcPr>
        <w:tcBorders>
          <w:bottom w:val="single" w:sz="4" w:space="0" w:color="51D6FF" w:themeColor="accent2" w:themeTint="99"/>
        </w:tcBorders>
      </w:tcPr>
    </w:tblStylePr>
    <w:tblStylePr w:type="lastRow">
      <w:rPr>
        <w:b/>
        <w:bCs/>
      </w:rPr>
      <w:tblPr/>
      <w:tcPr>
        <w:tcBorders>
          <w:top w:val="single" w:sz="4" w:space="0" w:color="51D6FF" w:themeColor="accent2" w:themeTint="99"/>
        </w:tcBorders>
      </w:tcPr>
    </w:tblStylePr>
    <w:tblStylePr w:type="firstCol">
      <w:rPr>
        <w:b/>
        <w:bCs/>
      </w:rPr>
    </w:tblStylePr>
    <w:tblStylePr w:type="lastCol">
      <w:rPr>
        <w:b/>
        <w:bCs/>
      </w:rPr>
    </w:tblStylePr>
    <w:tblStylePr w:type="band1Vert">
      <w:tblPr/>
      <w:tcPr>
        <w:shd w:val="clear" w:color="auto" w:fill="C5F1FF" w:themeFill="accent2" w:themeFillTint="33"/>
      </w:tcPr>
    </w:tblStylePr>
    <w:tblStylePr w:type="band1Horz">
      <w:tblPr/>
      <w:tcPr>
        <w:shd w:val="clear" w:color="auto" w:fill="C5F1FF" w:themeFill="accent2" w:themeFillTint="33"/>
      </w:tcPr>
    </w:tblStylePr>
  </w:style>
  <w:style w:type="table" w:styleId="ListTable1Light-Accent3">
    <w:name w:val="List Table 1 Light Accent 3"/>
    <w:basedOn w:val="TableNormal"/>
    <w:uiPriority w:val="46"/>
    <w:rsid w:val="002B0C55"/>
    <w:pPr>
      <w:spacing w:after="0"/>
    </w:pPr>
    <w:tblPr>
      <w:tblStyleRowBandSize w:val="1"/>
      <w:tblStyleColBandSize w:val="1"/>
    </w:tblPr>
    <w:tblStylePr w:type="firstRow">
      <w:rPr>
        <w:b/>
        <w:bCs/>
      </w:rPr>
      <w:tblPr/>
      <w:tcPr>
        <w:tcBorders>
          <w:bottom w:val="single" w:sz="4" w:space="0" w:color="3AACDF" w:themeColor="accent3" w:themeTint="99"/>
        </w:tcBorders>
      </w:tcPr>
    </w:tblStylePr>
    <w:tblStylePr w:type="lastRow">
      <w:rPr>
        <w:b/>
        <w:bCs/>
      </w:rPr>
      <w:tblPr/>
      <w:tcPr>
        <w:tcBorders>
          <w:top w:val="single" w:sz="4" w:space="0" w:color="3AACDF" w:themeColor="accent3" w:themeTint="99"/>
        </w:tcBorders>
      </w:tcPr>
    </w:tblStylePr>
    <w:tblStylePr w:type="firstCol">
      <w:rPr>
        <w:b/>
        <w:bCs/>
      </w:rPr>
    </w:tblStylePr>
    <w:tblStylePr w:type="lastCol">
      <w:rPr>
        <w:b/>
        <w:bCs/>
      </w:rPr>
    </w:tblStylePr>
    <w:tblStylePr w:type="band1Vert">
      <w:tblPr/>
      <w:tcPr>
        <w:shd w:val="clear" w:color="auto" w:fill="BDE3F4" w:themeFill="accent3" w:themeFillTint="33"/>
      </w:tcPr>
    </w:tblStylePr>
    <w:tblStylePr w:type="band1Horz">
      <w:tblPr/>
      <w:tcPr>
        <w:shd w:val="clear" w:color="auto" w:fill="BDE3F4" w:themeFill="accent3" w:themeFillTint="33"/>
      </w:tcPr>
    </w:tblStylePr>
  </w:style>
  <w:style w:type="table" w:styleId="GridTable4-Accent2">
    <w:name w:val="Grid Table 4 Accent 2"/>
    <w:basedOn w:val="TableNormal"/>
    <w:uiPriority w:val="49"/>
    <w:rsid w:val="002B0C55"/>
    <w:pPr>
      <w:spacing w:after="0"/>
    </w:pPr>
    <w:tblPr>
      <w:tblStyleRowBandSize w:val="1"/>
      <w:tblStyleColBandSize w:val="1"/>
      <w:tblBorders>
        <w:top w:val="single" w:sz="4" w:space="0" w:color="51D6FF" w:themeColor="accent2" w:themeTint="99"/>
        <w:left w:val="single" w:sz="4" w:space="0" w:color="51D6FF" w:themeColor="accent2" w:themeTint="99"/>
        <w:bottom w:val="single" w:sz="4" w:space="0" w:color="51D6FF" w:themeColor="accent2" w:themeTint="99"/>
        <w:right w:val="single" w:sz="4" w:space="0" w:color="51D6FF" w:themeColor="accent2" w:themeTint="99"/>
        <w:insideH w:val="single" w:sz="4" w:space="0" w:color="51D6FF" w:themeColor="accent2" w:themeTint="99"/>
        <w:insideV w:val="single" w:sz="4" w:space="0" w:color="51D6FF" w:themeColor="accent2" w:themeTint="99"/>
      </w:tblBorders>
    </w:tblPr>
    <w:tblStylePr w:type="firstRow">
      <w:rPr>
        <w:b/>
        <w:bCs/>
        <w:color w:val="FFFFFF" w:themeColor="background1"/>
      </w:rPr>
      <w:tblPr/>
      <w:tcPr>
        <w:tcBorders>
          <w:top w:val="single" w:sz="4" w:space="0" w:color="00A9DD" w:themeColor="accent2"/>
          <w:left w:val="single" w:sz="4" w:space="0" w:color="00A9DD" w:themeColor="accent2"/>
          <w:bottom w:val="single" w:sz="4" w:space="0" w:color="00A9DD" w:themeColor="accent2"/>
          <w:right w:val="single" w:sz="4" w:space="0" w:color="00A9DD" w:themeColor="accent2"/>
          <w:insideH w:val="nil"/>
          <w:insideV w:val="nil"/>
        </w:tcBorders>
        <w:shd w:val="clear" w:color="auto" w:fill="00A9DD" w:themeFill="accent2"/>
      </w:tcPr>
    </w:tblStylePr>
    <w:tblStylePr w:type="lastRow">
      <w:rPr>
        <w:b/>
        <w:bCs/>
      </w:rPr>
      <w:tblPr/>
      <w:tcPr>
        <w:tcBorders>
          <w:top w:val="double" w:sz="4" w:space="0" w:color="00A9DD" w:themeColor="accent2"/>
        </w:tcBorders>
      </w:tcPr>
    </w:tblStylePr>
    <w:tblStylePr w:type="firstCol">
      <w:rPr>
        <w:b/>
        <w:bCs/>
      </w:rPr>
    </w:tblStylePr>
    <w:tblStylePr w:type="lastCol">
      <w:rPr>
        <w:b/>
        <w:bCs/>
      </w:rPr>
    </w:tblStylePr>
    <w:tblStylePr w:type="band1Vert">
      <w:tblPr/>
      <w:tcPr>
        <w:shd w:val="clear" w:color="auto" w:fill="C5F1FF" w:themeFill="accent2" w:themeFillTint="33"/>
      </w:tcPr>
    </w:tblStylePr>
    <w:tblStylePr w:type="band1Horz">
      <w:tblPr/>
      <w:tcPr>
        <w:shd w:val="clear" w:color="auto" w:fill="C5F1FF" w:themeFill="accent2" w:themeFillTint="33"/>
      </w:tcPr>
    </w:tblStylePr>
  </w:style>
  <w:style w:type="character" w:customStyle="1" w:styleId="Heading2Char">
    <w:name w:val="Heading 2 Char"/>
    <w:basedOn w:val="DefaultParagraphFont"/>
    <w:link w:val="Heading2"/>
    <w:uiPriority w:val="2"/>
    <w:rsid w:val="002B0C55"/>
    <w:rPr>
      <w:rFonts w:cs="Arial"/>
      <w:b/>
      <w:iCs/>
      <w:color w:val="125370" w:themeColor="accent3"/>
      <w:kern w:val="28"/>
      <w:sz w:val="28"/>
      <w:szCs w:val="28"/>
    </w:rPr>
  </w:style>
  <w:style w:type="character" w:customStyle="1" w:styleId="Heading3Char">
    <w:name w:val="Heading 3 Char"/>
    <w:basedOn w:val="DefaultParagraphFont"/>
    <w:link w:val="Heading3"/>
    <w:uiPriority w:val="2"/>
    <w:rsid w:val="002B0C55"/>
    <w:rPr>
      <w:rFonts w:cs="Arial"/>
      <w:b/>
      <w:bCs/>
      <w:iCs/>
      <w:color w:val="1178A2" w:themeColor="text2"/>
      <w:kern w:val="28"/>
      <w:sz w:val="24"/>
      <w:szCs w:val="26"/>
    </w:rPr>
  </w:style>
  <w:style w:type="character" w:customStyle="1" w:styleId="Heading7Char">
    <w:name w:val="Heading 7 Char"/>
    <w:basedOn w:val="DefaultParagraphFont"/>
    <w:link w:val="Heading7"/>
    <w:uiPriority w:val="98"/>
    <w:semiHidden/>
    <w:rsid w:val="002B0C55"/>
    <w:rPr>
      <w:rFonts w:asciiTheme="majorHAnsi" w:eastAsiaTheme="majorEastAsia" w:hAnsiTheme="majorHAnsi" w:cstheme="majorBidi"/>
      <w:i/>
      <w:iCs/>
      <w:color w:val="083B50" w:themeColor="accent1" w:themeShade="7F"/>
    </w:rPr>
  </w:style>
  <w:style w:type="character" w:customStyle="1" w:styleId="BulletlistChar">
    <w:name w:val="Bullet list Char"/>
    <w:basedOn w:val="DefaultParagraphFont"/>
    <w:link w:val="Bulletlist"/>
    <w:rsid w:val="002B0C55"/>
    <w:rPr>
      <w:rFonts w:ascii="Arial" w:eastAsia="Times New Roman" w:hAnsi="Arial"/>
      <w:noProof/>
      <w:color w:val="000000" w:themeColor="text1"/>
      <w:szCs w:val="24"/>
      <w:lang w:eastAsia="en-US"/>
    </w:rPr>
  </w:style>
  <w:style w:type="paragraph" w:customStyle="1" w:styleId="NoSpacing">
    <w:name w:val="NoSpacing"/>
    <w:basedOn w:val="Normal"/>
    <w:uiPriority w:val="1"/>
    <w:qFormat/>
    <w:rsid w:val="002B0C55"/>
    <w:pPr>
      <w:spacing w:after="0"/>
    </w:pPr>
  </w:style>
  <w:style w:type="paragraph" w:customStyle="1" w:styleId="TableParagraph">
    <w:name w:val="Table Paragraph"/>
    <w:basedOn w:val="Normal"/>
    <w:uiPriority w:val="1"/>
    <w:qFormat/>
    <w:rsid w:val="002B0C55"/>
    <w:pPr>
      <w:widowControl w:val="0"/>
      <w:autoSpaceDE w:val="0"/>
      <w:autoSpaceDN w:val="0"/>
      <w:spacing w:before="40" w:after="40" w:line="259" w:lineRule="auto"/>
    </w:pPr>
    <w:rPr>
      <w:rFonts w:ascii="Arial" w:eastAsia="Arial" w:hAnsi="Arial" w:cs="Arial"/>
      <w:sz w:val="20"/>
      <w:lang w:eastAsia="en-US"/>
    </w:rPr>
  </w:style>
  <w:style w:type="character" w:customStyle="1" w:styleId="Heading1Char">
    <w:name w:val="Heading 1 Char"/>
    <w:basedOn w:val="DefaultParagraphFont"/>
    <w:link w:val="Heading1"/>
    <w:uiPriority w:val="2"/>
    <w:rsid w:val="002B0C55"/>
    <w:rPr>
      <w:rFonts w:cs="Arial"/>
      <w:b/>
      <w:bCs/>
      <w:color w:val="1178A2" w:themeColor="accent1"/>
      <w:kern w:val="28"/>
      <w:sz w:val="36"/>
      <w:szCs w:val="32"/>
    </w:rPr>
  </w:style>
  <w:style w:type="character" w:customStyle="1" w:styleId="Heading4Char">
    <w:name w:val="Heading 4 Char"/>
    <w:basedOn w:val="DefaultParagraphFont"/>
    <w:link w:val="Heading4"/>
    <w:uiPriority w:val="2"/>
    <w:rsid w:val="002B0C55"/>
    <w:rPr>
      <w:b/>
      <w:bCs/>
      <w:color w:val="404040" w:themeColor="text1" w:themeTint="BF"/>
      <w:szCs w:val="26"/>
    </w:rPr>
  </w:style>
  <w:style w:type="paragraph" w:styleId="Revision">
    <w:name w:val="Revision"/>
    <w:hidden/>
    <w:uiPriority w:val="99"/>
    <w:semiHidden/>
    <w:rsid w:val="002B0C55"/>
    <w:pPr>
      <w:spacing w:after="0"/>
    </w:pPr>
  </w:style>
  <w:style w:type="table" w:styleId="GridTable4-Accent1">
    <w:name w:val="Grid Table 4 Accent 1"/>
    <w:basedOn w:val="TableNormal"/>
    <w:uiPriority w:val="49"/>
    <w:rsid w:val="002B0C55"/>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color w:val="FFFFFF" w:themeColor="background1"/>
      </w:rPr>
      <w:tblPr/>
      <w:tcPr>
        <w:tcBorders>
          <w:top w:val="single" w:sz="4" w:space="0" w:color="1178A2" w:themeColor="accent1"/>
          <w:left w:val="single" w:sz="4" w:space="0" w:color="1178A2" w:themeColor="accent1"/>
          <w:bottom w:val="single" w:sz="4" w:space="0" w:color="1178A2" w:themeColor="accent1"/>
          <w:right w:val="single" w:sz="4" w:space="0" w:color="1178A2" w:themeColor="accent1"/>
          <w:insideH w:val="nil"/>
          <w:insideV w:val="nil"/>
        </w:tcBorders>
        <w:shd w:val="clear" w:color="auto" w:fill="1178A2" w:themeFill="accent1"/>
      </w:tcPr>
    </w:tblStylePr>
    <w:tblStylePr w:type="lastRow">
      <w:rPr>
        <w:b/>
        <w:bCs/>
      </w:rPr>
      <w:tblPr/>
      <w:tcPr>
        <w:tcBorders>
          <w:top w:val="double" w:sz="4" w:space="0" w:color="1178A2" w:themeColor="accent1"/>
        </w:tcBorders>
      </w:tcPr>
    </w:tblStylePr>
    <w:tblStylePr w:type="firstCol">
      <w:rPr>
        <w:b/>
        <w:bCs/>
      </w:rPr>
    </w:tblStylePr>
    <w:tblStylePr w:type="lastCol">
      <w:rPr>
        <w:b/>
        <w:bCs/>
      </w:rPr>
    </w:tblStylePr>
    <w:tblStylePr w:type="band1Vert">
      <w:tblPr/>
      <w:tcPr>
        <w:shd w:val="clear" w:color="auto" w:fill="C2E9F8" w:themeFill="accent1" w:themeFillTint="33"/>
      </w:tcPr>
    </w:tblStylePr>
    <w:tblStylePr w:type="band2Vert">
      <w:tblPr/>
      <w:tcPr>
        <w:shd w:val="clear" w:color="auto" w:fill="DDF2FB"/>
      </w:tcPr>
    </w:tblStylePr>
    <w:tblStylePr w:type="band1Horz">
      <w:tblPr/>
      <w:tcPr>
        <w:shd w:val="clear" w:color="auto" w:fill="DDF2FB"/>
      </w:tcPr>
    </w:tblStylePr>
  </w:style>
  <w:style w:type="paragraph" w:customStyle="1" w:styleId="TableHeader">
    <w:name w:val="TableHeader"/>
    <w:basedOn w:val="Normal"/>
    <w:qFormat/>
    <w:rsid w:val="002B0C55"/>
    <w:pPr>
      <w:keepNext/>
      <w:keepLines/>
      <w:spacing w:before="60" w:after="60" w:line="259" w:lineRule="auto"/>
    </w:pPr>
    <w:rPr>
      <w:b/>
      <w:color w:val="FFFFFF" w:themeColor="background1"/>
      <w:sz w:val="20"/>
      <w:szCs w:val="24"/>
      <w:lang w:eastAsia="en-US"/>
    </w:rPr>
  </w:style>
  <w:style w:type="paragraph" w:customStyle="1" w:styleId="RedCrossinTables">
    <w:name w:val="Red Cross in Tables"/>
    <w:basedOn w:val="TableParagraph"/>
    <w:rsid w:val="00A957D8"/>
    <w:pPr>
      <w:spacing w:before="100" w:line="246" w:lineRule="exact"/>
      <w:jc w:val="center"/>
    </w:pPr>
    <w:rPr>
      <w:rFonts w:ascii="Wingdings" w:eastAsia="Times New Roman" w:hAnsi="Wingdings" w:cs="Times New Roman"/>
      <w:color w:val="FF0000"/>
      <w:sz w:val="22"/>
      <w:szCs w:val="20"/>
    </w:rPr>
  </w:style>
  <w:style w:type="paragraph" w:customStyle="1" w:styleId="TableHeading">
    <w:name w:val="TableHeading"/>
    <w:basedOn w:val="TableParagraph"/>
    <w:qFormat/>
    <w:rsid w:val="008C3B80"/>
    <w:pPr>
      <w:spacing w:before="6"/>
      <w:ind w:left="3268" w:right="3227"/>
      <w:jc w:val="center"/>
    </w:pPr>
    <w:rPr>
      <w:rFonts w:asciiTheme="minorHAnsi" w:hAnsiTheme="minorHAnsi" w:cstheme="minorHAnsi"/>
      <w:b/>
      <w:color w:val="FFFFFF" w:themeColor="background1"/>
    </w:rPr>
  </w:style>
  <w:style w:type="paragraph" w:styleId="NoSpacing0">
    <w:name w:val="No Spacing"/>
    <w:uiPriority w:val="4"/>
    <w:locked/>
    <w:rsid w:val="008C3B80"/>
    <w:pPr>
      <w:spacing w:after="0"/>
    </w:pPr>
  </w:style>
  <w:style w:type="table" w:styleId="GridTable1Light-Accent1">
    <w:name w:val="Grid Table 1 Light Accent 1"/>
    <w:basedOn w:val="TableNormal"/>
    <w:uiPriority w:val="46"/>
    <w:rsid w:val="002B0C55"/>
    <w:pPr>
      <w:spacing w:after="0"/>
    </w:pPr>
    <w:tblPr>
      <w:tblStyleRowBandSize w:val="1"/>
      <w:tblStyleColBandSize w:val="1"/>
      <w:tblBorders>
        <w:top w:val="single" w:sz="4" w:space="0" w:color="86D3F2" w:themeColor="accent1" w:themeTint="66"/>
        <w:left w:val="single" w:sz="4" w:space="0" w:color="86D3F2" w:themeColor="accent1" w:themeTint="66"/>
        <w:bottom w:val="single" w:sz="4" w:space="0" w:color="86D3F2" w:themeColor="accent1" w:themeTint="66"/>
        <w:right w:val="single" w:sz="4" w:space="0" w:color="86D3F2" w:themeColor="accent1" w:themeTint="66"/>
        <w:insideH w:val="single" w:sz="4" w:space="0" w:color="86D3F2" w:themeColor="accent1" w:themeTint="66"/>
        <w:insideV w:val="single" w:sz="4" w:space="0" w:color="86D3F2" w:themeColor="accent1" w:themeTint="66"/>
      </w:tblBorders>
    </w:tblPr>
    <w:tblStylePr w:type="firstRow">
      <w:rPr>
        <w:b/>
        <w:bCs/>
      </w:rPr>
      <w:tblPr/>
      <w:tcPr>
        <w:tcBorders>
          <w:bottom w:val="single" w:sz="12" w:space="0" w:color="4BBDEC" w:themeColor="accent1" w:themeTint="99"/>
        </w:tcBorders>
      </w:tcPr>
    </w:tblStylePr>
    <w:tblStylePr w:type="lastRow">
      <w:rPr>
        <w:b/>
        <w:bCs/>
      </w:rPr>
      <w:tblPr/>
      <w:tcPr>
        <w:tcBorders>
          <w:top w:val="double" w:sz="2" w:space="0" w:color="4BBDEC" w:themeColor="accen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2B0C55"/>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Normal-after">
    <w:name w:val="Normal - after"/>
    <w:basedOn w:val="Normal-beforebullets"/>
    <w:link w:val="Normal-afterChar"/>
    <w:qFormat/>
    <w:rsid w:val="00474B13"/>
    <w:pPr>
      <w:spacing w:before="200" w:after="200"/>
    </w:pPr>
  </w:style>
  <w:style w:type="character" w:customStyle="1" w:styleId="Normal-beforebulletsChar">
    <w:name w:val="Normal - before bullets Char"/>
    <w:basedOn w:val="DefaultParagraphFont"/>
    <w:link w:val="Normal-beforebullets"/>
    <w:rsid w:val="008C2A64"/>
  </w:style>
  <w:style w:type="character" w:customStyle="1" w:styleId="Normal-afterChar">
    <w:name w:val="Normal - after Char"/>
    <w:basedOn w:val="Normal-beforebulletsChar"/>
    <w:link w:val="Normal-after"/>
    <w:rsid w:val="00474B13"/>
  </w:style>
  <w:style w:type="paragraph" w:customStyle="1" w:styleId="SubHeading">
    <w:name w:val="SubHeading"/>
    <w:basedOn w:val="Title"/>
    <w:qFormat/>
    <w:rsid w:val="002B0C55"/>
    <w:pPr>
      <w:spacing w:before="600"/>
      <w:contextualSpacing w:val="0"/>
    </w:pPr>
    <w:rPr>
      <w:color w:val="1178A2" w:themeColor="accent1"/>
      <w:sz w:val="36"/>
      <w:szCs w:val="32"/>
    </w:rPr>
  </w:style>
  <w:style w:type="paragraph" w:customStyle="1" w:styleId="TableParaBoldBlue">
    <w:name w:val="Table Para Bold Blue"/>
    <w:basedOn w:val="Normal"/>
    <w:rsid w:val="002B0C55"/>
    <w:pPr>
      <w:spacing w:before="40" w:after="40"/>
    </w:pPr>
    <w:rPr>
      <w:rFonts w:eastAsia="Times New Roman"/>
      <w:b/>
      <w:bCs/>
      <w:color w:val="125370" w:themeColor="accent3"/>
      <w:sz w:val="20"/>
      <w:szCs w:val="20"/>
    </w:rPr>
  </w:style>
  <w:style w:type="paragraph" w:customStyle="1" w:styleId="Testing">
    <w:name w:val="Testing"/>
    <w:basedOn w:val="Normal"/>
    <w:semiHidden/>
    <w:rsid w:val="008C2A64"/>
    <w:pPr>
      <w:spacing w:after="120"/>
    </w:pPr>
    <w:rPr>
      <w:rFonts w:eastAsia="Times New Roman"/>
      <w:color w:val="FFFFFF" w:themeColor="background1"/>
      <w:szCs w:val="20"/>
    </w:rPr>
  </w:style>
  <w:style w:type="paragraph" w:customStyle="1" w:styleId="IndentedHeading">
    <w:name w:val="Indented Heading"/>
    <w:basedOn w:val="Normal"/>
    <w:rsid w:val="008C3B80"/>
    <w:pPr>
      <w:keepNext/>
      <w:spacing w:after="120"/>
      <w:ind w:left="567"/>
    </w:pPr>
    <w:rPr>
      <w:rFonts w:eastAsia="Times New Roman"/>
      <w:b/>
      <w:iCs/>
      <w:color w:val="1178A2" w:themeColor="text2"/>
      <w:sz w:val="24"/>
      <w:szCs w:val="20"/>
    </w:rPr>
  </w:style>
  <w:style w:type="character" w:customStyle="1" w:styleId="5MomentsBlue">
    <w:name w:val="5 Moments Blue"/>
    <w:basedOn w:val="Strong"/>
    <w:rsid w:val="002B0C55"/>
    <w:rPr>
      <w:b/>
      <w:bCs/>
      <w:color w:val="125370" w:themeColor="accent3"/>
    </w:rPr>
  </w:style>
  <w:style w:type="paragraph" w:customStyle="1" w:styleId="TableBullet2">
    <w:name w:val="TableBullet2"/>
    <w:basedOn w:val="TableBullet"/>
    <w:qFormat/>
    <w:rsid w:val="002B0C55"/>
    <w:pPr>
      <w:numPr>
        <w:ilvl w:val="1"/>
      </w:numPr>
    </w:pPr>
    <w:rPr>
      <w:noProof/>
    </w:rPr>
  </w:style>
  <w:style w:type="table" w:styleId="PlainTable1">
    <w:name w:val="Plain Table 1"/>
    <w:basedOn w:val="TableNormal"/>
    <w:uiPriority w:val="41"/>
    <w:rsid w:val="002B0C55"/>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2B0C55"/>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Bullet2">
    <w:name w:val="Bullet 2"/>
    <w:basedOn w:val="Bulletlist"/>
    <w:qFormat/>
    <w:rsid w:val="002B0C55"/>
    <w:pPr>
      <w:numPr>
        <w:numId w:val="41"/>
      </w:numPr>
      <w:spacing w:after="60"/>
    </w:pPr>
  </w:style>
  <w:style w:type="paragraph" w:customStyle="1" w:styleId="5Moments">
    <w:name w:val="5 Moments"/>
    <w:basedOn w:val="Normal"/>
    <w:next w:val="Normal"/>
    <w:rsid w:val="002B0C55"/>
    <w:pPr>
      <w:keepNext/>
      <w:ind w:left="851" w:hanging="851"/>
    </w:pPr>
    <w:rPr>
      <w:rFonts w:eastAsia="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1329">
      <w:bodyDiv w:val="1"/>
      <w:marLeft w:val="0"/>
      <w:marRight w:val="0"/>
      <w:marTop w:val="0"/>
      <w:marBottom w:val="0"/>
      <w:divBdr>
        <w:top w:val="none" w:sz="0" w:space="0" w:color="auto"/>
        <w:left w:val="none" w:sz="0" w:space="0" w:color="auto"/>
        <w:bottom w:val="none" w:sz="0" w:space="0" w:color="auto"/>
        <w:right w:val="none" w:sz="0" w:space="0" w:color="auto"/>
      </w:divBdr>
    </w:div>
    <w:div w:id="124198470">
      <w:bodyDiv w:val="1"/>
      <w:marLeft w:val="0"/>
      <w:marRight w:val="0"/>
      <w:marTop w:val="0"/>
      <w:marBottom w:val="0"/>
      <w:divBdr>
        <w:top w:val="none" w:sz="0" w:space="0" w:color="auto"/>
        <w:left w:val="none" w:sz="0" w:space="0" w:color="auto"/>
        <w:bottom w:val="none" w:sz="0" w:space="0" w:color="auto"/>
        <w:right w:val="none" w:sz="0" w:space="0" w:color="auto"/>
      </w:divBdr>
    </w:div>
    <w:div w:id="125659116">
      <w:bodyDiv w:val="1"/>
      <w:marLeft w:val="0"/>
      <w:marRight w:val="0"/>
      <w:marTop w:val="0"/>
      <w:marBottom w:val="0"/>
      <w:divBdr>
        <w:top w:val="none" w:sz="0" w:space="0" w:color="auto"/>
        <w:left w:val="none" w:sz="0" w:space="0" w:color="auto"/>
        <w:bottom w:val="none" w:sz="0" w:space="0" w:color="auto"/>
        <w:right w:val="none" w:sz="0" w:space="0" w:color="auto"/>
      </w:divBdr>
    </w:div>
    <w:div w:id="173690846">
      <w:bodyDiv w:val="1"/>
      <w:marLeft w:val="0"/>
      <w:marRight w:val="0"/>
      <w:marTop w:val="0"/>
      <w:marBottom w:val="0"/>
      <w:divBdr>
        <w:top w:val="none" w:sz="0" w:space="0" w:color="auto"/>
        <w:left w:val="none" w:sz="0" w:space="0" w:color="auto"/>
        <w:bottom w:val="none" w:sz="0" w:space="0" w:color="auto"/>
        <w:right w:val="none" w:sz="0" w:space="0" w:color="auto"/>
      </w:divBdr>
    </w:div>
    <w:div w:id="186254094">
      <w:bodyDiv w:val="1"/>
      <w:marLeft w:val="0"/>
      <w:marRight w:val="0"/>
      <w:marTop w:val="0"/>
      <w:marBottom w:val="0"/>
      <w:divBdr>
        <w:top w:val="none" w:sz="0" w:space="0" w:color="auto"/>
        <w:left w:val="none" w:sz="0" w:space="0" w:color="auto"/>
        <w:bottom w:val="none" w:sz="0" w:space="0" w:color="auto"/>
        <w:right w:val="none" w:sz="0" w:space="0" w:color="auto"/>
      </w:divBdr>
    </w:div>
    <w:div w:id="198248325">
      <w:bodyDiv w:val="1"/>
      <w:marLeft w:val="0"/>
      <w:marRight w:val="0"/>
      <w:marTop w:val="0"/>
      <w:marBottom w:val="0"/>
      <w:divBdr>
        <w:top w:val="none" w:sz="0" w:space="0" w:color="auto"/>
        <w:left w:val="none" w:sz="0" w:space="0" w:color="auto"/>
        <w:bottom w:val="none" w:sz="0" w:space="0" w:color="auto"/>
        <w:right w:val="none" w:sz="0" w:space="0" w:color="auto"/>
      </w:divBdr>
      <w:divsChild>
        <w:div w:id="794181293">
          <w:marLeft w:val="0"/>
          <w:marRight w:val="0"/>
          <w:marTop w:val="0"/>
          <w:marBottom w:val="0"/>
          <w:divBdr>
            <w:top w:val="none" w:sz="0" w:space="0" w:color="auto"/>
            <w:left w:val="none" w:sz="0" w:space="0" w:color="auto"/>
            <w:bottom w:val="none" w:sz="0" w:space="0" w:color="auto"/>
            <w:right w:val="none" w:sz="0" w:space="0" w:color="auto"/>
          </w:divBdr>
        </w:div>
      </w:divsChild>
    </w:div>
    <w:div w:id="310137904">
      <w:bodyDiv w:val="1"/>
      <w:marLeft w:val="0"/>
      <w:marRight w:val="0"/>
      <w:marTop w:val="0"/>
      <w:marBottom w:val="0"/>
      <w:divBdr>
        <w:top w:val="none" w:sz="0" w:space="0" w:color="auto"/>
        <w:left w:val="none" w:sz="0" w:space="0" w:color="auto"/>
        <w:bottom w:val="none" w:sz="0" w:space="0" w:color="auto"/>
        <w:right w:val="none" w:sz="0" w:space="0" w:color="auto"/>
      </w:divBdr>
    </w:div>
    <w:div w:id="482165854">
      <w:bodyDiv w:val="1"/>
      <w:marLeft w:val="0"/>
      <w:marRight w:val="0"/>
      <w:marTop w:val="0"/>
      <w:marBottom w:val="0"/>
      <w:divBdr>
        <w:top w:val="none" w:sz="0" w:space="0" w:color="auto"/>
        <w:left w:val="none" w:sz="0" w:space="0" w:color="auto"/>
        <w:bottom w:val="none" w:sz="0" w:space="0" w:color="auto"/>
        <w:right w:val="none" w:sz="0" w:space="0" w:color="auto"/>
      </w:divBdr>
      <w:divsChild>
        <w:div w:id="2119905771">
          <w:marLeft w:val="0"/>
          <w:marRight w:val="0"/>
          <w:marTop w:val="0"/>
          <w:marBottom w:val="0"/>
          <w:divBdr>
            <w:top w:val="none" w:sz="0" w:space="0" w:color="auto"/>
            <w:left w:val="none" w:sz="0" w:space="0" w:color="auto"/>
            <w:bottom w:val="none" w:sz="0" w:space="0" w:color="auto"/>
            <w:right w:val="none" w:sz="0" w:space="0" w:color="auto"/>
          </w:divBdr>
        </w:div>
      </w:divsChild>
    </w:div>
    <w:div w:id="535043018">
      <w:bodyDiv w:val="1"/>
      <w:marLeft w:val="0"/>
      <w:marRight w:val="0"/>
      <w:marTop w:val="0"/>
      <w:marBottom w:val="0"/>
      <w:divBdr>
        <w:top w:val="none" w:sz="0" w:space="0" w:color="auto"/>
        <w:left w:val="none" w:sz="0" w:space="0" w:color="auto"/>
        <w:bottom w:val="none" w:sz="0" w:space="0" w:color="auto"/>
        <w:right w:val="none" w:sz="0" w:space="0" w:color="auto"/>
      </w:divBdr>
    </w:div>
    <w:div w:id="589968642">
      <w:bodyDiv w:val="1"/>
      <w:marLeft w:val="0"/>
      <w:marRight w:val="0"/>
      <w:marTop w:val="0"/>
      <w:marBottom w:val="0"/>
      <w:divBdr>
        <w:top w:val="none" w:sz="0" w:space="0" w:color="auto"/>
        <w:left w:val="none" w:sz="0" w:space="0" w:color="auto"/>
        <w:bottom w:val="none" w:sz="0" w:space="0" w:color="auto"/>
        <w:right w:val="none" w:sz="0" w:space="0" w:color="auto"/>
      </w:divBdr>
    </w:div>
    <w:div w:id="686561356">
      <w:bodyDiv w:val="1"/>
      <w:marLeft w:val="0"/>
      <w:marRight w:val="0"/>
      <w:marTop w:val="0"/>
      <w:marBottom w:val="0"/>
      <w:divBdr>
        <w:top w:val="none" w:sz="0" w:space="0" w:color="auto"/>
        <w:left w:val="none" w:sz="0" w:space="0" w:color="auto"/>
        <w:bottom w:val="none" w:sz="0" w:space="0" w:color="auto"/>
        <w:right w:val="none" w:sz="0" w:space="0" w:color="auto"/>
      </w:divBdr>
    </w:div>
    <w:div w:id="715197022">
      <w:bodyDiv w:val="1"/>
      <w:marLeft w:val="0"/>
      <w:marRight w:val="0"/>
      <w:marTop w:val="0"/>
      <w:marBottom w:val="0"/>
      <w:divBdr>
        <w:top w:val="none" w:sz="0" w:space="0" w:color="auto"/>
        <w:left w:val="none" w:sz="0" w:space="0" w:color="auto"/>
        <w:bottom w:val="none" w:sz="0" w:space="0" w:color="auto"/>
        <w:right w:val="none" w:sz="0" w:space="0" w:color="auto"/>
      </w:divBdr>
    </w:div>
    <w:div w:id="789712811">
      <w:bodyDiv w:val="1"/>
      <w:marLeft w:val="0"/>
      <w:marRight w:val="0"/>
      <w:marTop w:val="0"/>
      <w:marBottom w:val="0"/>
      <w:divBdr>
        <w:top w:val="none" w:sz="0" w:space="0" w:color="auto"/>
        <w:left w:val="none" w:sz="0" w:space="0" w:color="auto"/>
        <w:bottom w:val="none" w:sz="0" w:space="0" w:color="auto"/>
        <w:right w:val="none" w:sz="0" w:space="0" w:color="auto"/>
      </w:divBdr>
    </w:div>
    <w:div w:id="840900212">
      <w:bodyDiv w:val="1"/>
      <w:marLeft w:val="0"/>
      <w:marRight w:val="0"/>
      <w:marTop w:val="0"/>
      <w:marBottom w:val="0"/>
      <w:divBdr>
        <w:top w:val="none" w:sz="0" w:space="0" w:color="auto"/>
        <w:left w:val="none" w:sz="0" w:space="0" w:color="auto"/>
        <w:bottom w:val="none" w:sz="0" w:space="0" w:color="auto"/>
        <w:right w:val="none" w:sz="0" w:space="0" w:color="auto"/>
      </w:divBdr>
    </w:div>
    <w:div w:id="912740974">
      <w:bodyDiv w:val="1"/>
      <w:marLeft w:val="0"/>
      <w:marRight w:val="0"/>
      <w:marTop w:val="0"/>
      <w:marBottom w:val="0"/>
      <w:divBdr>
        <w:top w:val="none" w:sz="0" w:space="0" w:color="auto"/>
        <w:left w:val="none" w:sz="0" w:space="0" w:color="auto"/>
        <w:bottom w:val="none" w:sz="0" w:space="0" w:color="auto"/>
        <w:right w:val="none" w:sz="0" w:space="0" w:color="auto"/>
      </w:divBdr>
    </w:div>
    <w:div w:id="944575495">
      <w:bodyDiv w:val="1"/>
      <w:marLeft w:val="0"/>
      <w:marRight w:val="0"/>
      <w:marTop w:val="0"/>
      <w:marBottom w:val="0"/>
      <w:divBdr>
        <w:top w:val="none" w:sz="0" w:space="0" w:color="auto"/>
        <w:left w:val="none" w:sz="0" w:space="0" w:color="auto"/>
        <w:bottom w:val="none" w:sz="0" w:space="0" w:color="auto"/>
        <w:right w:val="none" w:sz="0" w:space="0" w:color="auto"/>
      </w:divBdr>
    </w:div>
    <w:div w:id="953294335">
      <w:bodyDiv w:val="1"/>
      <w:marLeft w:val="0"/>
      <w:marRight w:val="0"/>
      <w:marTop w:val="0"/>
      <w:marBottom w:val="0"/>
      <w:divBdr>
        <w:top w:val="none" w:sz="0" w:space="0" w:color="auto"/>
        <w:left w:val="none" w:sz="0" w:space="0" w:color="auto"/>
        <w:bottom w:val="none" w:sz="0" w:space="0" w:color="auto"/>
        <w:right w:val="none" w:sz="0" w:space="0" w:color="auto"/>
      </w:divBdr>
    </w:div>
    <w:div w:id="1060128362">
      <w:bodyDiv w:val="1"/>
      <w:marLeft w:val="0"/>
      <w:marRight w:val="0"/>
      <w:marTop w:val="0"/>
      <w:marBottom w:val="0"/>
      <w:divBdr>
        <w:top w:val="none" w:sz="0" w:space="0" w:color="auto"/>
        <w:left w:val="none" w:sz="0" w:space="0" w:color="auto"/>
        <w:bottom w:val="none" w:sz="0" w:space="0" w:color="auto"/>
        <w:right w:val="none" w:sz="0" w:space="0" w:color="auto"/>
      </w:divBdr>
    </w:div>
    <w:div w:id="1113788557">
      <w:bodyDiv w:val="1"/>
      <w:marLeft w:val="0"/>
      <w:marRight w:val="0"/>
      <w:marTop w:val="0"/>
      <w:marBottom w:val="0"/>
      <w:divBdr>
        <w:top w:val="none" w:sz="0" w:space="0" w:color="auto"/>
        <w:left w:val="none" w:sz="0" w:space="0" w:color="auto"/>
        <w:bottom w:val="none" w:sz="0" w:space="0" w:color="auto"/>
        <w:right w:val="none" w:sz="0" w:space="0" w:color="auto"/>
      </w:divBdr>
    </w:div>
    <w:div w:id="1180504347">
      <w:bodyDiv w:val="1"/>
      <w:marLeft w:val="0"/>
      <w:marRight w:val="0"/>
      <w:marTop w:val="0"/>
      <w:marBottom w:val="0"/>
      <w:divBdr>
        <w:top w:val="none" w:sz="0" w:space="0" w:color="auto"/>
        <w:left w:val="none" w:sz="0" w:space="0" w:color="auto"/>
        <w:bottom w:val="none" w:sz="0" w:space="0" w:color="auto"/>
        <w:right w:val="none" w:sz="0" w:space="0" w:color="auto"/>
      </w:divBdr>
    </w:div>
    <w:div w:id="1188639828">
      <w:bodyDiv w:val="1"/>
      <w:marLeft w:val="0"/>
      <w:marRight w:val="0"/>
      <w:marTop w:val="0"/>
      <w:marBottom w:val="0"/>
      <w:divBdr>
        <w:top w:val="none" w:sz="0" w:space="0" w:color="auto"/>
        <w:left w:val="none" w:sz="0" w:space="0" w:color="auto"/>
        <w:bottom w:val="none" w:sz="0" w:space="0" w:color="auto"/>
        <w:right w:val="none" w:sz="0" w:space="0" w:color="auto"/>
      </w:divBdr>
    </w:div>
    <w:div w:id="1249575493">
      <w:bodyDiv w:val="1"/>
      <w:marLeft w:val="0"/>
      <w:marRight w:val="0"/>
      <w:marTop w:val="0"/>
      <w:marBottom w:val="0"/>
      <w:divBdr>
        <w:top w:val="none" w:sz="0" w:space="0" w:color="auto"/>
        <w:left w:val="none" w:sz="0" w:space="0" w:color="auto"/>
        <w:bottom w:val="none" w:sz="0" w:space="0" w:color="auto"/>
        <w:right w:val="none" w:sz="0" w:space="0" w:color="auto"/>
      </w:divBdr>
    </w:div>
    <w:div w:id="1331829891">
      <w:bodyDiv w:val="1"/>
      <w:marLeft w:val="0"/>
      <w:marRight w:val="0"/>
      <w:marTop w:val="0"/>
      <w:marBottom w:val="0"/>
      <w:divBdr>
        <w:top w:val="none" w:sz="0" w:space="0" w:color="auto"/>
        <w:left w:val="none" w:sz="0" w:space="0" w:color="auto"/>
        <w:bottom w:val="none" w:sz="0" w:space="0" w:color="auto"/>
        <w:right w:val="none" w:sz="0" w:space="0" w:color="auto"/>
      </w:divBdr>
    </w:div>
    <w:div w:id="1350136222">
      <w:bodyDiv w:val="1"/>
      <w:marLeft w:val="0"/>
      <w:marRight w:val="0"/>
      <w:marTop w:val="0"/>
      <w:marBottom w:val="0"/>
      <w:divBdr>
        <w:top w:val="none" w:sz="0" w:space="0" w:color="auto"/>
        <w:left w:val="none" w:sz="0" w:space="0" w:color="auto"/>
        <w:bottom w:val="none" w:sz="0" w:space="0" w:color="auto"/>
        <w:right w:val="none" w:sz="0" w:space="0" w:color="auto"/>
      </w:divBdr>
    </w:div>
    <w:div w:id="1506089476">
      <w:bodyDiv w:val="1"/>
      <w:marLeft w:val="0"/>
      <w:marRight w:val="0"/>
      <w:marTop w:val="0"/>
      <w:marBottom w:val="0"/>
      <w:divBdr>
        <w:top w:val="none" w:sz="0" w:space="0" w:color="auto"/>
        <w:left w:val="none" w:sz="0" w:space="0" w:color="auto"/>
        <w:bottom w:val="none" w:sz="0" w:space="0" w:color="auto"/>
        <w:right w:val="none" w:sz="0" w:space="0" w:color="auto"/>
      </w:divBdr>
    </w:div>
    <w:div w:id="1575508518">
      <w:bodyDiv w:val="1"/>
      <w:marLeft w:val="0"/>
      <w:marRight w:val="0"/>
      <w:marTop w:val="0"/>
      <w:marBottom w:val="0"/>
      <w:divBdr>
        <w:top w:val="none" w:sz="0" w:space="0" w:color="auto"/>
        <w:left w:val="none" w:sz="0" w:space="0" w:color="auto"/>
        <w:bottom w:val="none" w:sz="0" w:space="0" w:color="auto"/>
        <w:right w:val="none" w:sz="0" w:space="0" w:color="auto"/>
      </w:divBdr>
    </w:div>
    <w:div w:id="1620527575">
      <w:bodyDiv w:val="1"/>
      <w:marLeft w:val="0"/>
      <w:marRight w:val="0"/>
      <w:marTop w:val="0"/>
      <w:marBottom w:val="0"/>
      <w:divBdr>
        <w:top w:val="none" w:sz="0" w:space="0" w:color="auto"/>
        <w:left w:val="none" w:sz="0" w:space="0" w:color="auto"/>
        <w:bottom w:val="none" w:sz="0" w:space="0" w:color="auto"/>
        <w:right w:val="none" w:sz="0" w:space="0" w:color="auto"/>
      </w:divBdr>
    </w:div>
    <w:div w:id="1673139811">
      <w:bodyDiv w:val="1"/>
      <w:marLeft w:val="0"/>
      <w:marRight w:val="0"/>
      <w:marTop w:val="0"/>
      <w:marBottom w:val="0"/>
      <w:divBdr>
        <w:top w:val="none" w:sz="0" w:space="0" w:color="auto"/>
        <w:left w:val="none" w:sz="0" w:space="0" w:color="auto"/>
        <w:bottom w:val="none" w:sz="0" w:space="0" w:color="auto"/>
        <w:right w:val="none" w:sz="0" w:space="0" w:color="auto"/>
      </w:divBdr>
      <w:divsChild>
        <w:div w:id="857963251">
          <w:marLeft w:val="0"/>
          <w:marRight w:val="0"/>
          <w:marTop w:val="0"/>
          <w:marBottom w:val="0"/>
          <w:divBdr>
            <w:top w:val="none" w:sz="0" w:space="0" w:color="auto"/>
            <w:left w:val="none" w:sz="0" w:space="0" w:color="auto"/>
            <w:bottom w:val="none" w:sz="0" w:space="0" w:color="auto"/>
            <w:right w:val="none" w:sz="0" w:space="0" w:color="auto"/>
          </w:divBdr>
        </w:div>
      </w:divsChild>
    </w:div>
    <w:div w:id="1806467002">
      <w:bodyDiv w:val="1"/>
      <w:marLeft w:val="0"/>
      <w:marRight w:val="0"/>
      <w:marTop w:val="0"/>
      <w:marBottom w:val="0"/>
      <w:divBdr>
        <w:top w:val="none" w:sz="0" w:space="0" w:color="auto"/>
        <w:left w:val="none" w:sz="0" w:space="0" w:color="auto"/>
        <w:bottom w:val="none" w:sz="0" w:space="0" w:color="auto"/>
        <w:right w:val="none" w:sz="0" w:space="0" w:color="auto"/>
      </w:divBdr>
    </w:div>
    <w:div w:id="1913544091">
      <w:bodyDiv w:val="1"/>
      <w:marLeft w:val="0"/>
      <w:marRight w:val="0"/>
      <w:marTop w:val="0"/>
      <w:marBottom w:val="0"/>
      <w:divBdr>
        <w:top w:val="none" w:sz="0" w:space="0" w:color="auto"/>
        <w:left w:val="none" w:sz="0" w:space="0" w:color="auto"/>
        <w:bottom w:val="none" w:sz="0" w:space="0" w:color="auto"/>
        <w:right w:val="none" w:sz="0" w:space="0" w:color="auto"/>
      </w:divBdr>
    </w:div>
    <w:div w:id="1921140801">
      <w:bodyDiv w:val="1"/>
      <w:marLeft w:val="0"/>
      <w:marRight w:val="0"/>
      <w:marTop w:val="0"/>
      <w:marBottom w:val="0"/>
      <w:divBdr>
        <w:top w:val="none" w:sz="0" w:space="0" w:color="auto"/>
        <w:left w:val="none" w:sz="0" w:space="0" w:color="auto"/>
        <w:bottom w:val="none" w:sz="0" w:space="0" w:color="auto"/>
        <w:right w:val="none" w:sz="0" w:space="0" w:color="auto"/>
      </w:divBdr>
    </w:div>
    <w:div w:id="2049380216">
      <w:bodyDiv w:val="1"/>
      <w:marLeft w:val="0"/>
      <w:marRight w:val="0"/>
      <w:marTop w:val="0"/>
      <w:marBottom w:val="0"/>
      <w:divBdr>
        <w:top w:val="none" w:sz="0" w:space="0" w:color="auto"/>
        <w:left w:val="none" w:sz="0" w:space="0" w:color="auto"/>
        <w:bottom w:val="none" w:sz="0" w:space="0" w:color="auto"/>
        <w:right w:val="none" w:sz="0" w:space="0" w:color="auto"/>
      </w:divBdr>
    </w:div>
    <w:div w:id="20696493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JPG"/><Relationship Id="rId18" Type="http://schemas.openxmlformats.org/officeDocument/2006/relationships/hyperlink" Target="https://www.safetyandquality.gov.au/publications-and-resources/resource-library/national-hand-hygiene-initiative-learning-management-system-lms-instructions-learners" TargetMode="External"/><Relationship Id="rId26" Type="http://schemas.openxmlformats.org/officeDocument/2006/relationships/hyperlink" Target="https://nhhi.safetyandquality.gov.au/" TargetMode="External"/><Relationship Id="rId39" Type="http://schemas.openxmlformats.org/officeDocument/2006/relationships/image" Target="media/image15.png"/><Relationship Id="rId21" Type="http://schemas.openxmlformats.org/officeDocument/2006/relationships/image" Target="media/image4.png"/><Relationship Id="rId34" Type="http://schemas.openxmlformats.org/officeDocument/2006/relationships/image" Target="media/image10.png"/><Relationship Id="rId42" Type="http://schemas.openxmlformats.org/officeDocument/2006/relationships/image" Target="media/image18.png"/><Relationship Id="rId47" Type="http://schemas.openxmlformats.org/officeDocument/2006/relationships/hyperlink" Target="https://www.safetyandquality.gov.au/sites/default/files/2023-05/NHHI%20-%20How%20to%20enter%20hand%20hygiene%20data%20using%20HHCApp%20mobile%20May%202023.mp4" TargetMode="External"/><Relationship Id="rId50" Type="http://schemas.openxmlformats.org/officeDocument/2006/relationships/hyperlink" Target="https://nhhi.safetyandquality.gov.au/" TargetMode="External"/><Relationship Id="rId55" Type="http://schemas.openxmlformats.org/officeDocument/2006/relationships/image" Target="media/image26.png"/><Relationship Id="rId63" Type="http://schemas.openxmlformats.org/officeDocument/2006/relationships/image" Target="media/image34.png"/><Relationship Id="rId68" Type="http://schemas.openxmlformats.org/officeDocument/2006/relationships/image" Target="media/image37.png"/><Relationship Id="rId84" Type="http://schemas.openxmlformats.org/officeDocument/2006/relationships/image" Target="media/image48.png"/><Relationship Id="rId89" Type="http://schemas.openxmlformats.org/officeDocument/2006/relationships/hyperlink" Target="https://www.safetyandquality.gov.au/our-work/infection-prevention-and-control/national-hand-hygiene-initiative/national-audits-and-hhcapp/nhhi-hhcapp-frequently-asked-questions-and-instructions" TargetMode="External"/><Relationship Id="rId97"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image" Target="media/image40.png"/><Relationship Id="rId92" Type="http://schemas.openxmlformats.org/officeDocument/2006/relationships/hyperlink" Target="mailto:mail@safetyandquality.gov.au" TargetMode="External"/><Relationship Id="rId2" Type="http://schemas.openxmlformats.org/officeDocument/2006/relationships/customXml" Target="../customXml/item2.xml"/><Relationship Id="rId16" Type="http://schemas.openxmlformats.org/officeDocument/2006/relationships/hyperlink" Target="https://www.safetyandquality.gov.au/publications-and-resources/resource-library/national-hand-hygiene-initiative-learning-management-system-lms-instructions-region-administrators" TargetMode="External"/><Relationship Id="rId29" Type="http://schemas.openxmlformats.org/officeDocument/2006/relationships/image" Target="media/image5.png"/><Relationship Id="rId11" Type="http://schemas.openxmlformats.org/officeDocument/2006/relationships/image" Target="media/image1.jpeg"/><Relationship Id="rId24" Type="http://schemas.openxmlformats.org/officeDocument/2006/relationships/hyperlink" Target="https://www.safetyandquality.gov.au/our-work/infection-prevention-and-control/national-hand-hygiene-initiative/national-hand-hygiene-initiative-contact-details" TargetMode="External"/><Relationship Id="rId32" Type="http://schemas.openxmlformats.org/officeDocument/2006/relationships/image" Target="media/image8.png"/><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3" Type="http://schemas.openxmlformats.org/officeDocument/2006/relationships/image" Target="media/image24.png"/><Relationship Id="rId58" Type="http://schemas.openxmlformats.org/officeDocument/2006/relationships/image" Target="media/image29.png"/><Relationship Id="rId66" Type="http://schemas.openxmlformats.org/officeDocument/2006/relationships/image" Target="media/image35.png"/><Relationship Id="rId79" Type="http://schemas.openxmlformats.org/officeDocument/2006/relationships/image" Target="media/image44.png"/><Relationship Id="rId87" Type="http://schemas.openxmlformats.org/officeDocument/2006/relationships/hyperlink" Target="https://www.safetyandquality.gov.au/sites/default/files/2019-09/d19-29333_how_to_add_an_audit_to_a_national_audit_period.pdf" TargetMode="External"/><Relationship Id="rId5" Type="http://schemas.openxmlformats.org/officeDocument/2006/relationships/numbering" Target="numbering.xml"/><Relationship Id="rId61" Type="http://schemas.openxmlformats.org/officeDocument/2006/relationships/image" Target="media/image32.png"/><Relationship Id="rId82" Type="http://schemas.openxmlformats.org/officeDocument/2006/relationships/image" Target="media/image46.png"/><Relationship Id="rId90" Type="http://schemas.openxmlformats.org/officeDocument/2006/relationships/hyperlink" Target="mailto:handhygiene@nhhi.safetyandquality.gov.au" TargetMode="External"/><Relationship Id="rId95" Type="http://schemas.openxmlformats.org/officeDocument/2006/relationships/hyperlink" Target="http://www.safetyandquality.gov.au" TargetMode="External"/><Relationship Id="rId19" Type="http://schemas.openxmlformats.org/officeDocument/2006/relationships/hyperlink" Target="https://www.safetyandquality.gov.au/publications-and-resources/resource-library/quick-start-hhcapp-guide" TargetMode="External"/><Relationship Id="rId14" Type="http://schemas.openxmlformats.org/officeDocument/2006/relationships/image" Target="media/image4.jpeg"/><Relationship Id="rId22" Type="http://schemas.openxmlformats.org/officeDocument/2006/relationships/hyperlink" Target="https://nhhi.southrock.com/" TargetMode="External"/><Relationship Id="rId27" Type="http://schemas.openxmlformats.org/officeDocument/2006/relationships/hyperlink" Target="https://www.safetyandquality.gov.au/publications-and-resources/resource-library/audit-data-collection-form" TargetMode="External"/><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hyperlink" Target="https://www.safetyandquality.gov.au/publications-and-resources/resource-library/mobile-device-troubleshooting-guide-android" TargetMode="External"/><Relationship Id="rId56" Type="http://schemas.openxmlformats.org/officeDocument/2006/relationships/image" Target="media/image27.png"/><Relationship Id="rId64" Type="http://schemas.openxmlformats.org/officeDocument/2006/relationships/hyperlink" Target="https://www.safetyandquality.gov.au/sites/default/files/2023-05/NHHI%20-%20How%20to%20enter%20hand%20hygiene%20data%20using%20HHCApp%20desktop%20May%202023.mp4" TargetMode="External"/><Relationship Id="rId69" Type="http://schemas.openxmlformats.org/officeDocument/2006/relationships/image" Target="media/image38.png"/><Relationship Id="rId77" Type="http://schemas.openxmlformats.org/officeDocument/2006/relationships/image" Target="media/image43.png"/><Relationship Id="rId8" Type="http://schemas.openxmlformats.org/officeDocument/2006/relationships/webSettings" Target="webSettings.xml"/><Relationship Id="rId51" Type="http://schemas.openxmlformats.org/officeDocument/2006/relationships/hyperlink" Target="https://www.safetyandquality.gov.au/publications-and-resources/resource-library/audit-data-collection-form" TargetMode="External"/><Relationship Id="rId72" Type="http://schemas.openxmlformats.org/officeDocument/2006/relationships/image" Target="media/image41.png"/><Relationship Id="rId80" Type="http://schemas.openxmlformats.org/officeDocument/2006/relationships/hyperlink" Target="https://safetyandquality.gov.au/publications-and-resources/resource-library/how-generate-reports" TargetMode="External"/><Relationship Id="rId85" Type="http://schemas.openxmlformats.org/officeDocument/2006/relationships/image" Target="media/image49.png"/><Relationship Id="rId93" Type="http://schemas.openxmlformats.org/officeDocument/2006/relationships/hyperlink" Target="http://www.safetyandquality.gov.au" TargetMode="External"/><Relationship Id="rId98"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https://www.safetyandquality.gov.au/publications-and-resources/resource-library/national-hand-hygiene-initiative-learning-management-system-lms-instructions-organisation-administrators" TargetMode="External"/><Relationship Id="rId25" Type="http://schemas.openxmlformats.org/officeDocument/2006/relationships/hyperlink" Target="https://nhhi.safetyandquality.gov.au/mobile/" TargetMode="External"/><Relationship Id="rId33" Type="http://schemas.openxmlformats.org/officeDocument/2006/relationships/image" Target="media/image9.png"/><Relationship Id="rId38" Type="http://schemas.openxmlformats.org/officeDocument/2006/relationships/image" Target="media/image14.png"/><Relationship Id="rId46" Type="http://schemas.openxmlformats.org/officeDocument/2006/relationships/image" Target="media/image22.png"/><Relationship Id="rId59" Type="http://schemas.openxmlformats.org/officeDocument/2006/relationships/image" Target="media/image30.png"/><Relationship Id="rId67" Type="http://schemas.openxmlformats.org/officeDocument/2006/relationships/image" Target="media/image36.png"/><Relationship Id="rId20" Type="http://schemas.openxmlformats.org/officeDocument/2006/relationships/hyperlink" Target="https://nhhi.safetyandquality.gov.au/" TargetMode="External"/><Relationship Id="rId41" Type="http://schemas.openxmlformats.org/officeDocument/2006/relationships/image" Target="media/image17.png"/><Relationship Id="rId54" Type="http://schemas.openxmlformats.org/officeDocument/2006/relationships/image" Target="media/image25.png"/><Relationship Id="rId62" Type="http://schemas.openxmlformats.org/officeDocument/2006/relationships/image" Target="media/image33.png"/><Relationship Id="rId70" Type="http://schemas.openxmlformats.org/officeDocument/2006/relationships/image" Target="media/image39.png"/><Relationship Id="rId83" Type="http://schemas.openxmlformats.org/officeDocument/2006/relationships/image" Target="media/image47.png"/><Relationship Id="rId88" Type="http://schemas.openxmlformats.org/officeDocument/2006/relationships/hyperlink" Target="https://www.safetyandquality.gov.au/our-work/infection-prevention-and-control/national-hand-hygiene-initiative/auditor-training-and-validation-nhhi/hand-hygiene-auditor-training-nhhi" TargetMode="External"/><Relationship Id="rId91" Type="http://schemas.openxmlformats.org/officeDocument/2006/relationships/footer" Target="footer1.xml"/><Relationship Id="rId96" Type="http://schemas.openxmlformats.org/officeDocument/2006/relationships/image" Target="media/image51.jpe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youtu.be/jd5o8LGgZcE" TargetMode="External"/><Relationship Id="rId23" Type="http://schemas.openxmlformats.org/officeDocument/2006/relationships/hyperlink" Target="https://www.safetyandquality.gov.au/our-work/infection-prevention-and-control/national-hand-hygiene-initiative/auditor-training-and-validation-nhhi/hand-hygiene-auditor-training-nhhi" TargetMode="External"/><Relationship Id="rId28" Type="http://schemas.openxmlformats.org/officeDocument/2006/relationships/hyperlink" Target="https://nhhi.safetyandquality.gov.au/mobile/" TargetMode="External"/><Relationship Id="rId36" Type="http://schemas.openxmlformats.org/officeDocument/2006/relationships/image" Target="media/image12.png"/><Relationship Id="rId49" Type="http://schemas.openxmlformats.org/officeDocument/2006/relationships/hyperlink" Target="https://www.safetyandquality.gov.au/publications-and-resources/resource-library/mobile-device-troubleshooting-guide-apple" TargetMode="External"/><Relationship Id="rId57" Type="http://schemas.openxmlformats.org/officeDocument/2006/relationships/image" Target="media/image28.png"/><Relationship Id="rId10" Type="http://schemas.openxmlformats.org/officeDocument/2006/relationships/endnotes" Target="endnotes.xml"/><Relationship Id="rId31" Type="http://schemas.openxmlformats.org/officeDocument/2006/relationships/image" Target="media/image7.png"/><Relationship Id="rId44" Type="http://schemas.openxmlformats.org/officeDocument/2006/relationships/image" Target="media/image20.png"/><Relationship Id="rId52" Type="http://schemas.openxmlformats.org/officeDocument/2006/relationships/image" Target="media/image23.png"/><Relationship Id="rId60" Type="http://schemas.openxmlformats.org/officeDocument/2006/relationships/image" Target="media/image31.png"/><Relationship Id="rId65" Type="http://schemas.openxmlformats.org/officeDocument/2006/relationships/hyperlink" Target="https://www.safetyandquality.gov.au/publications-and-resources/resource-library/audit-data-collection-form" TargetMode="External"/><Relationship Id="rId78" Type="http://schemas.openxmlformats.org/officeDocument/2006/relationships/image" Target="media/image42.png"/><Relationship Id="rId81" Type="http://schemas.openxmlformats.org/officeDocument/2006/relationships/image" Target="media/image45.png"/><Relationship Id="rId86" Type="http://schemas.openxmlformats.org/officeDocument/2006/relationships/image" Target="media/image50.png"/><Relationship Id="rId94" Type="http://schemas.openxmlformats.org/officeDocument/2006/relationships/hyperlink" Target="mailto:mail@safetyandquality.gov.au" TargetMode="Externa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Client%20Folders\ACSQHC\NHHI%20Implementation%20Resources\Template%20for%20User%20Guides.dotx" TargetMode="External"/></Relationships>
</file>

<file path=word/theme/theme1.xml><?xml version="1.0" encoding="utf-8"?>
<a:theme xmlns:a="http://schemas.openxmlformats.org/drawingml/2006/main" name="Office Theme">
  <a:themeElements>
    <a:clrScheme name="Commission">
      <a:dk1>
        <a:sysClr val="windowText" lastClr="000000"/>
      </a:dk1>
      <a:lt1>
        <a:sysClr val="window" lastClr="FFFFFF"/>
      </a:lt1>
      <a:dk2>
        <a:srgbClr val="1178A2"/>
      </a:dk2>
      <a:lt2>
        <a:srgbClr val="EEECE1"/>
      </a:lt2>
      <a:accent1>
        <a:srgbClr val="1178A2"/>
      </a:accent1>
      <a:accent2>
        <a:srgbClr val="00A9DD"/>
      </a:accent2>
      <a:accent3>
        <a:srgbClr val="125370"/>
      </a:accent3>
      <a:accent4>
        <a:srgbClr val="119066"/>
      </a:accent4>
      <a:accent5>
        <a:srgbClr val="DC5827"/>
      </a:accent5>
      <a:accent6>
        <a:srgbClr val="8F278B"/>
      </a:accent6>
      <a:hlink>
        <a:srgbClr val="0000FF"/>
      </a:hlink>
      <a:folHlink>
        <a:srgbClr val="800080"/>
      </a:folHlink>
    </a:clrScheme>
    <a:fontScheme name="Commissio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7E978116FC6723409D03E7F60082FFD3" ma:contentTypeVersion="11" ma:contentTypeDescription="Create a new document." ma:contentTypeScope="" ma:versionID="dd51674aa174f1d7c7139f38be3b50b2">
  <xsd:schema xmlns:xsd="http://www.w3.org/2001/XMLSchema" xmlns:xs="http://www.w3.org/2001/XMLSchema" xmlns:p="http://schemas.microsoft.com/office/2006/metadata/properties" xmlns:ns3="b9d9b323-b7cc-44ed-90a0-fa044cdf50db" targetNamespace="http://schemas.microsoft.com/office/2006/metadata/properties" ma:root="true" ma:fieldsID="e91b36bf8cd4e4efd237566380bae9c2" ns3:_="">
    <xsd:import namespace="b9d9b323-b7cc-44ed-90a0-fa044cdf50d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d9b323-b7cc-44ed-90a0-fa044cdf50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B45B0B2-FC93-4DF4-AC98-934BBD591E8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1A5C259-B640-4A0E-96D5-3E18CEC198FC}">
  <ds:schemaRefs>
    <ds:schemaRef ds:uri="http://schemas.openxmlformats.org/officeDocument/2006/bibliography"/>
  </ds:schemaRefs>
</ds:datastoreItem>
</file>

<file path=customXml/itemProps3.xml><?xml version="1.0" encoding="utf-8"?>
<ds:datastoreItem xmlns:ds="http://schemas.openxmlformats.org/officeDocument/2006/customXml" ds:itemID="{60D231B1-8A31-4012-ACD8-942A0A5E02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d9b323-b7cc-44ed-90a0-fa044cdf50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8D9811D-0A63-48F5-A91C-1C1C706631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emplate for User Guides.dotx</Template>
  <TotalTime>118</TotalTime>
  <Pages>31</Pages>
  <Words>4140</Words>
  <Characters>23604</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Dept Health And Ageing</Company>
  <LinksUpToDate>false</LinksUpToDate>
  <CharactersWithSpaces>27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terally Inspired</dc:creator>
  <cp:keywords/>
  <dc:description/>
  <cp:lastModifiedBy>LIAO, Serina</cp:lastModifiedBy>
  <cp:revision>10</cp:revision>
  <cp:lastPrinted>2023-07-14T00:39:00Z</cp:lastPrinted>
  <dcterms:created xsi:type="dcterms:W3CDTF">2023-07-13T00:38:00Z</dcterms:created>
  <dcterms:modified xsi:type="dcterms:W3CDTF">2023-07-14T0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4712b2a01735da8bc27d36f596de8cbabd2621b37bfb4d4e937fb1ac48e6b3</vt:lpwstr>
  </property>
  <property fmtid="{D5CDD505-2E9C-101B-9397-08002B2CF9AE}" pid="3" name="ContentTypeId">
    <vt:lpwstr>0x0101007E978116FC6723409D03E7F60082FFD3</vt:lpwstr>
  </property>
</Properties>
</file>